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7CE" w:rsidRPr="00830EC4" w:rsidRDefault="001A2A70" w:rsidP="003C6143">
      <w:pPr>
        <w:bidi/>
        <w:ind w:left="720"/>
        <w:jc w:val="center"/>
        <w:rPr>
          <w:rFonts w:cs="B Lotus"/>
          <w:b/>
          <w:bCs/>
          <w:sz w:val="36"/>
          <w:szCs w:val="36"/>
          <w:rtl/>
          <w:lang w:bidi="fa-IR"/>
        </w:rPr>
      </w:pPr>
      <w:r w:rsidRPr="00830EC4">
        <w:rPr>
          <w:rFonts w:cs="B Lotus" w:hint="cs"/>
          <w:b/>
          <w:bCs/>
          <w:sz w:val="36"/>
          <w:szCs w:val="36"/>
          <w:rtl/>
          <w:lang w:bidi="fa-IR"/>
        </w:rPr>
        <w:t>شناسنامه علمی</w:t>
      </w:r>
    </w:p>
    <w:p w:rsidR="00FB0198" w:rsidRPr="00830EC4" w:rsidRDefault="00596F91" w:rsidP="00C428C1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noProof/>
          <w:sz w:val="28"/>
          <w:szCs w:val="28"/>
          <w:rtl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06680</wp:posOffset>
            </wp:positionH>
            <wp:positionV relativeFrom="paragraph">
              <wp:posOffset>224790</wp:posOffset>
            </wp:positionV>
            <wp:extent cx="1517650" cy="2094230"/>
            <wp:effectExtent l="19050" t="0" r="6350" b="0"/>
            <wp:wrapTight wrapText="bothSides">
              <wp:wrapPolygon edited="0">
                <wp:start x="-271" y="0"/>
                <wp:lineTo x="-271" y="21417"/>
                <wp:lineTo x="21690" y="21417"/>
                <wp:lineTo x="21690" y="0"/>
                <wp:lineTo x="-271" y="0"/>
              </wp:wrapPolygon>
            </wp:wrapTight>
            <wp:docPr id="1" name="Picture 1" descr="D:\personal documents\jazb documents\personal pic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ersonal documents\jazb documents\personal pictur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3965" r="4853" b="2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2094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B0198" w:rsidRPr="00830EC4">
        <w:rPr>
          <w:rFonts w:cs="B Lotus" w:hint="cs"/>
          <w:b/>
          <w:bCs/>
          <w:sz w:val="28"/>
          <w:szCs w:val="28"/>
          <w:rtl/>
          <w:lang w:bidi="fa-IR"/>
        </w:rPr>
        <w:t>نام: حمیدرضا</w:t>
      </w:r>
    </w:p>
    <w:p w:rsidR="00FB0198" w:rsidRPr="00830EC4" w:rsidRDefault="00FB0198" w:rsidP="00C428C1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نام خانوادگی: باغانی</w:t>
      </w:r>
    </w:p>
    <w:p w:rsidR="00825268" w:rsidRPr="00830EC4" w:rsidRDefault="00825268" w:rsidP="00825268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نام پدر: عباسعلی</w:t>
      </w:r>
    </w:p>
    <w:p w:rsidR="00825268" w:rsidRPr="00830EC4" w:rsidRDefault="00825268" w:rsidP="00825268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محل تولد: سبزوار</w:t>
      </w:r>
    </w:p>
    <w:p w:rsidR="00825268" w:rsidRPr="00830EC4" w:rsidRDefault="00825268" w:rsidP="00825268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تاریخ تولد: 30/06/1363</w:t>
      </w:r>
    </w:p>
    <w:p w:rsidR="00FB0198" w:rsidRPr="00830EC4" w:rsidRDefault="00FB0198" w:rsidP="00C428C1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کد ملی: 0793788234</w:t>
      </w:r>
    </w:p>
    <w:p w:rsidR="00FB0198" w:rsidRPr="00830EC4" w:rsidRDefault="00FB0198" w:rsidP="00C428C1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شماره شناسنامه: 4573</w:t>
      </w:r>
    </w:p>
    <w:p w:rsidR="00FB0198" w:rsidRPr="00830EC4" w:rsidRDefault="00FB0198" w:rsidP="00A820F6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 xml:space="preserve">آدرس محل سکونت: </w:t>
      </w:r>
      <w:r w:rsidR="00A820F6">
        <w:rPr>
          <w:rFonts w:cs="B Lotus" w:hint="cs"/>
          <w:b/>
          <w:bCs/>
          <w:sz w:val="28"/>
          <w:szCs w:val="28"/>
          <w:rtl/>
          <w:lang w:bidi="fa-IR"/>
        </w:rPr>
        <w:t>سبزوار- خیابان مطهری</w:t>
      </w:r>
      <w:r w:rsidR="00FD2783">
        <w:rPr>
          <w:rFonts w:cs="B Lotus" w:hint="cs"/>
          <w:b/>
          <w:bCs/>
          <w:sz w:val="28"/>
          <w:szCs w:val="28"/>
          <w:rtl/>
          <w:lang w:bidi="fa-IR"/>
        </w:rPr>
        <w:t xml:space="preserve">- </w:t>
      </w:r>
      <w:r w:rsidR="00A820F6">
        <w:rPr>
          <w:rFonts w:cs="B Lotus" w:hint="cs"/>
          <w:b/>
          <w:bCs/>
          <w:sz w:val="28"/>
          <w:szCs w:val="28"/>
          <w:rtl/>
          <w:lang w:bidi="fa-IR"/>
        </w:rPr>
        <w:t>کوچه مطهری 14- پلاک 3</w:t>
      </w:r>
    </w:p>
    <w:p w:rsidR="001D6E63" w:rsidRPr="00830EC4" w:rsidRDefault="00FB0198" w:rsidP="00E57677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 xml:space="preserve">کد پستی: </w:t>
      </w:r>
      <w:r w:rsidR="00E57677">
        <w:rPr>
          <w:rFonts w:cs="B Lotus" w:hint="cs"/>
          <w:b/>
          <w:bCs/>
          <w:sz w:val="28"/>
          <w:szCs w:val="28"/>
          <w:rtl/>
          <w:lang w:bidi="fa-IR"/>
        </w:rPr>
        <w:t>9618637666</w:t>
      </w:r>
    </w:p>
    <w:p w:rsidR="00FB0198" w:rsidRPr="00830EC4" w:rsidRDefault="00FB0198" w:rsidP="00C428C1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سوابق تحصیل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93"/>
        <w:gridCol w:w="1434"/>
        <w:gridCol w:w="1656"/>
        <w:gridCol w:w="1574"/>
        <w:gridCol w:w="1621"/>
        <w:gridCol w:w="1598"/>
      </w:tblGrid>
      <w:tr w:rsidR="00FF34CB" w:rsidRPr="00830EC4" w:rsidTr="00FF34CB">
        <w:tc>
          <w:tcPr>
            <w:tcW w:w="1693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مقطع تحصیلی</w:t>
            </w:r>
          </w:p>
        </w:tc>
        <w:tc>
          <w:tcPr>
            <w:tcW w:w="143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رشته تحصیلی</w:t>
            </w:r>
          </w:p>
        </w:tc>
        <w:tc>
          <w:tcPr>
            <w:tcW w:w="1656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دانشگاه محل تحصیل</w:t>
            </w:r>
          </w:p>
        </w:tc>
        <w:tc>
          <w:tcPr>
            <w:tcW w:w="157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سال ورود</w:t>
            </w:r>
          </w:p>
        </w:tc>
        <w:tc>
          <w:tcPr>
            <w:tcW w:w="1621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سال فراغت از تحصیل</w:t>
            </w:r>
          </w:p>
        </w:tc>
        <w:tc>
          <w:tcPr>
            <w:tcW w:w="1598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معدل</w:t>
            </w:r>
          </w:p>
        </w:tc>
      </w:tr>
      <w:tr w:rsidR="00FF34CB" w:rsidRPr="00830EC4" w:rsidTr="00FF34CB">
        <w:tc>
          <w:tcPr>
            <w:tcW w:w="1693" w:type="dxa"/>
          </w:tcPr>
          <w:p w:rsidR="00FF34CB" w:rsidRPr="00830EC4" w:rsidRDefault="00FF34CB" w:rsidP="00C428C1">
            <w:pPr>
              <w:bidi/>
              <w:jc w:val="both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کارشناسی</w:t>
            </w:r>
          </w:p>
        </w:tc>
        <w:tc>
          <w:tcPr>
            <w:tcW w:w="143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فیزیک</w:t>
            </w:r>
          </w:p>
        </w:tc>
        <w:tc>
          <w:tcPr>
            <w:tcW w:w="1656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حکیم سبزواری</w:t>
            </w:r>
          </w:p>
        </w:tc>
        <w:tc>
          <w:tcPr>
            <w:tcW w:w="157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82</w:t>
            </w:r>
          </w:p>
        </w:tc>
        <w:tc>
          <w:tcPr>
            <w:tcW w:w="1621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86</w:t>
            </w:r>
          </w:p>
        </w:tc>
        <w:tc>
          <w:tcPr>
            <w:tcW w:w="1598" w:type="dxa"/>
          </w:tcPr>
          <w:p w:rsidR="00FF34CB" w:rsidRPr="00830EC4" w:rsidRDefault="00FF34CB" w:rsidP="00F40D5E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72/16</w:t>
            </w:r>
          </w:p>
        </w:tc>
      </w:tr>
      <w:tr w:rsidR="00FF34CB" w:rsidRPr="00830EC4" w:rsidTr="00FF34CB">
        <w:tc>
          <w:tcPr>
            <w:tcW w:w="1693" w:type="dxa"/>
          </w:tcPr>
          <w:p w:rsidR="00FF34CB" w:rsidRPr="00830EC4" w:rsidRDefault="00FF34CB" w:rsidP="00C428C1">
            <w:pPr>
              <w:bidi/>
              <w:jc w:val="both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143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پرتوپزشکی</w:t>
            </w:r>
          </w:p>
        </w:tc>
        <w:tc>
          <w:tcPr>
            <w:tcW w:w="1656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شهید بهشتی</w:t>
            </w:r>
          </w:p>
        </w:tc>
        <w:tc>
          <w:tcPr>
            <w:tcW w:w="157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86</w:t>
            </w:r>
          </w:p>
        </w:tc>
        <w:tc>
          <w:tcPr>
            <w:tcW w:w="1621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88</w:t>
            </w:r>
          </w:p>
        </w:tc>
        <w:tc>
          <w:tcPr>
            <w:tcW w:w="1598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97/18</w:t>
            </w:r>
          </w:p>
        </w:tc>
      </w:tr>
      <w:tr w:rsidR="00FF34CB" w:rsidRPr="00830EC4" w:rsidTr="00FF34CB">
        <w:tc>
          <w:tcPr>
            <w:tcW w:w="1693" w:type="dxa"/>
          </w:tcPr>
          <w:p w:rsidR="00FF34CB" w:rsidRPr="00830EC4" w:rsidRDefault="00FF34CB" w:rsidP="00C428C1">
            <w:pPr>
              <w:bidi/>
              <w:jc w:val="both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دکتری تخصصی</w:t>
            </w:r>
          </w:p>
        </w:tc>
        <w:tc>
          <w:tcPr>
            <w:tcW w:w="143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پرتوپزشکی</w:t>
            </w:r>
          </w:p>
        </w:tc>
        <w:tc>
          <w:tcPr>
            <w:tcW w:w="1656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شهید بهشتی</w:t>
            </w:r>
          </w:p>
        </w:tc>
        <w:tc>
          <w:tcPr>
            <w:tcW w:w="1574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88</w:t>
            </w:r>
          </w:p>
        </w:tc>
        <w:tc>
          <w:tcPr>
            <w:tcW w:w="1621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93</w:t>
            </w:r>
          </w:p>
        </w:tc>
        <w:tc>
          <w:tcPr>
            <w:tcW w:w="1598" w:type="dxa"/>
          </w:tcPr>
          <w:p w:rsidR="00FF34CB" w:rsidRPr="00830EC4" w:rsidRDefault="00FF34CB" w:rsidP="00C428C1">
            <w:pPr>
              <w:bidi/>
              <w:jc w:val="center"/>
              <w:rPr>
                <w:rFonts w:cs="B Lotus"/>
                <w:b/>
                <w:bCs/>
                <w:sz w:val="28"/>
                <w:szCs w:val="28"/>
                <w:rtl/>
                <w:lang w:bidi="fa-IR"/>
              </w:rPr>
            </w:pPr>
            <w:r w:rsidRPr="00830EC4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13/19</w:t>
            </w:r>
          </w:p>
        </w:tc>
      </w:tr>
    </w:tbl>
    <w:p w:rsidR="00FB0198" w:rsidRDefault="00FB0198" w:rsidP="00C428C1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</w:p>
    <w:p w:rsidR="00C73240" w:rsidRPr="00830EC4" w:rsidRDefault="00C73240" w:rsidP="00C73240">
      <w:p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</w:p>
    <w:p w:rsidR="001A2A70" w:rsidRPr="00830EC4" w:rsidRDefault="001A2A70" w:rsidP="00C428C1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  <w:r w:rsidRPr="00830EC4">
        <w:rPr>
          <w:rFonts w:cs="B Lotus" w:hint="cs"/>
          <w:b/>
          <w:bCs/>
          <w:sz w:val="36"/>
          <w:szCs w:val="36"/>
          <w:rtl/>
          <w:lang w:bidi="fa-IR"/>
        </w:rPr>
        <w:lastRenderedPageBreak/>
        <w:t>فعالیت</w:t>
      </w:r>
      <w:r w:rsidRPr="00830EC4">
        <w:rPr>
          <w:rFonts w:cs="B Lotus" w:hint="cs"/>
          <w:b/>
          <w:bCs/>
          <w:sz w:val="36"/>
          <w:szCs w:val="36"/>
          <w:rtl/>
          <w:lang w:bidi="fa-IR"/>
        </w:rPr>
        <w:softHyphen/>
        <w:t>های آموزشی</w:t>
      </w:r>
    </w:p>
    <w:p w:rsidR="001A2A70" w:rsidRPr="00C73240" w:rsidRDefault="00AF447D" w:rsidP="00AE6968">
      <w:pPr>
        <w:pStyle w:val="ListParagraph"/>
        <w:numPr>
          <w:ilvl w:val="0"/>
          <w:numId w:val="13"/>
        </w:num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C73240">
        <w:rPr>
          <w:rFonts w:cs="B Lotus" w:hint="cs"/>
          <w:b/>
          <w:bCs/>
          <w:sz w:val="28"/>
          <w:szCs w:val="28"/>
          <w:rtl/>
          <w:lang w:bidi="fa-IR"/>
        </w:rPr>
        <w:t>تدریس درو</w:t>
      </w:r>
      <w:r w:rsidR="001A2A70" w:rsidRPr="00C73240">
        <w:rPr>
          <w:rFonts w:cs="B Lotus" w:hint="cs"/>
          <w:b/>
          <w:bCs/>
          <w:sz w:val="28"/>
          <w:szCs w:val="28"/>
          <w:rtl/>
          <w:lang w:bidi="fa-IR"/>
        </w:rPr>
        <w:t>س ذیل در مقطع کارشناسی ارشد در دانشگاه شهید بهشتی تهران</w:t>
      </w:r>
      <w:r w:rsidR="00A95BD4" w:rsidRPr="00C73240">
        <w:rPr>
          <w:rFonts w:cs="B Lotus" w:hint="cs"/>
          <w:b/>
          <w:bCs/>
          <w:sz w:val="28"/>
          <w:szCs w:val="28"/>
          <w:rtl/>
          <w:lang w:bidi="fa-IR"/>
        </w:rPr>
        <w:t>:</w:t>
      </w:r>
    </w:p>
    <w:p w:rsidR="001A2A70" w:rsidRPr="00830EC4" w:rsidRDefault="001A2A70" w:rsidP="00C428C1">
      <w:pPr>
        <w:pStyle w:val="ListParagraph"/>
        <w:numPr>
          <w:ilvl w:val="0"/>
          <w:numId w:val="1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فیزیک بهداشت</w:t>
      </w:r>
    </w:p>
    <w:p w:rsidR="001A2A70" w:rsidRPr="00830EC4" w:rsidRDefault="001A2A70" w:rsidP="00C428C1">
      <w:pPr>
        <w:pStyle w:val="ListParagraph"/>
        <w:numPr>
          <w:ilvl w:val="0"/>
          <w:numId w:val="1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آشکارسازی و دوزیمتری</w:t>
      </w:r>
    </w:p>
    <w:p w:rsidR="001A2A70" w:rsidRPr="00830EC4" w:rsidRDefault="001A2A70" w:rsidP="00C428C1">
      <w:pPr>
        <w:pStyle w:val="ListParagraph"/>
        <w:numPr>
          <w:ilvl w:val="0"/>
          <w:numId w:val="1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شبیه سازی مونت کارلو</w:t>
      </w:r>
    </w:p>
    <w:p w:rsidR="001A2A70" w:rsidRPr="00830EC4" w:rsidRDefault="001A2A70" w:rsidP="00C428C1">
      <w:pPr>
        <w:pStyle w:val="ListParagraph"/>
        <w:numPr>
          <w:ilvl w:val="0"/>
          <w:numId w:val="1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رادیوتراپی</w:t>
      </w:r>
    </w:p>
    <w:p w:rsidR="00FF34CB" w:rsidRPr="00C73240" w:rsidRDefault="00FF34CB" w:rsidP="00AE6968">
      <w:pPr>
        <w:pStyle w:val="ListParagraph"/>
        <w:numPr>
          <w:ilvl w:val="0"/>
          <w:numId w:val="13"/>
        </w:num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C73240">
        <w:rPr>
          <w:rFonts w:cs="B Lotus" w:hint="cs"/>
          <w:b/>
          <w:bCs/>
          <w:sz w:val="28"/>
          <w:szCs w:val="28"/>
          <w:rtl/>
          <w:lang w:bidi="fa-IR"/>
        </w:rPr>
        <w:t>تدریس دروس ذیل در مقطع دکتری در دانشگاه شهید بهشتی تهران:</w:t>
      </w:r>
    </w:p>
    <w:p w:rsidR="00FF34CB" w:rsidRPr="00830EC4" w:rsidRDefault="00FF34CB" w:rsidP="00FF34CB">
      <w:pPr>
        <w:pStyle w:val="ListParagraph"/>
        <w:numPr>
          <w:ilvl w:val="0"/>
          <w:numId w:val="1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سیستم</w:t>
      </w:r>
      <w:r w:rsidRPr="00830EC4">
        <w:rPr>
          <w:rFonts w:cs="B Lotus"/>
          <w:sz w:val="28"/>
          <w:szCs w:val="28"/>
          <w:rtl/>
          <w:lang w:bidi="fa-IR"/>
        </w:rPr>
        <w:softHyphen/>
      </w:r>
      <w:r w:rsidRPr="00830EC4">
        <w:rPr>
          <w:rFonts w:cs="B Lotus" w:hint="cs"/>
          <w:sz w:val="28"/>
          <w:szCs w:val="28"/>
          <w:rtl/>
          <w:lang w:bidi="fa-IR"/>
        </w:rPr>
        <w:t>های تصویرگر پزشکی غیریونیزان (سونوگرافی تشخیصی و درمانی، کاربرد لیزر در پزشکی)</w:t>
      </w:r>
    </w:p>
    <w:p w:rsidR="001A2A70" w:rsidRPr="00A820F6" w:rsidRDefault="001A2A70" w:rsidP="00AE6968">
      <w:pPr>
        <w:pStyle w:val="ListParagraph"/>
        <w:numPr>
          <w:ilvl w:val="0"/>
          <w:numId w:val="13"/>
        </w:num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A820F6">
        <w:rPr>
          <w:rFonts w:cs="B Lotus" w:hint="cs"/>
          <w:b/>
          <w:bCs/>
          <w:sz w:val="28"/>
          <w:szCs w:val="28"/>
          <w:rtl/>
          <w:lang w:bidi="fa-IR"/>
        </w:rPr>
        <w:t>تدریس دروس ذیل در مقطع کارشناسی ارشد در دانشگاه علوم پزشکی شهید بهشتی</w:t>
      </w:r>
      <w:r w:rsidR="00A95BD4" w:rsidRPr="00A820F6">
        <w:rPr>
          <w:rFonts w:cs="B Lotus" w:hint="cs"/>
          <w:b/>
          <w:bCs/>
          <w:sz w:val="28"/>
          <w:szCs w:val="28"/>
          <w:rtl/>
          <w:lang w:bidi="fa-IR"/>
        </w:rPr>
        <w:t>:</w:t>
      </w:r>
    </w:p>
    <w:p w:rsidR="001A2A70" w:rsidRPr="00830EC4" w:rsidRDefault="001A2A70" w:rsidP="00C428C1">
      <w:pPr>
        <w:pStyle w:val="ListParagraph"/>
        <w:numPr>
          <w:ilvl w:val="0"/>
          <w:numId w:val="2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فیزیک بهداشت</w:t>
      </w:r>
    </w:p>
    <w:p w:rsidR="001A2A70" w:rsidRPr="00830EC4" w:rsidRDefault="001A2A70" w:rsidP="00C428C1">
      <w:pPr>
        <w:pStyle w:val="ListParagraph"/>
        <w:numPr>
          <w:ilvl w:val="0"/>
          <w:numId w:val="2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آشکارسازی و دوزیمتری</w:t>
      </w:r>
    </w:p>
    <w:p w:rsidR="008051EC" w:rsidRPr="00830EC4" w:rsidRDefault="008051EC" w:rsidP="008051EC">
      <w:pPr>
        <w:pStyle w:val="ListParagraph"/>
        <w:numPr>
          <w:ilvl w:val="0"/>
          <w:numId w:val="2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اصول ایمنی و حفاظت در مراکز کار با پرتو</w:t>
      </w:r>
    </w:p>
    <w:p w:rsidR="002B6F7E" w:rsidRPr="00C73240" w:rsidRDefault="002B6F7E" w:rsidP="00AE6968">
      <w:pPr>
        <w:pStyle w:val="ListParagraph"/>
        <w:numPr>
          <w:ilvl w:val="0"/>
          <w:numId w:val="13"/>
        </w:numPr>
        <w:bidi/>
        <w:jc w:val="both"/>
        <w:rPr>
          <w:rFonts w:cs="B Lotus"/>
          <w:b/>
          <w:bCs/>
          <w:sz w:val="28"/>
          <w:szCs w:val="28"/>
          <w:rtl/>
          <w:lang w:bidi="fa-IR"/>
        </w:rPr>
      </w:pPr>
      <w:r w:rsidRPr="00C73240">
        <w:rPr>
          <w:rFonts w:cs="B Lotus" w:hint="cs"/>
          <w:b/>
          <w:bCs/>
          <w:sz w:val="28"/>
          <w:szCs w:val="28"/>
          <w:rtl/>
          <w:lang w:bidi="fa-IR"/>
        </w:rPr>
        <w:t>تدریس دروس ذیل در مقطع کارشناسی</w:t>
      </w:r>
      <w:r w:rsidR="00C73240" w:rsidRPr="00C73240">
        <w:rPr>
          <w:rFonts w:cs="B Lotus" w:hint="cs"/>
          <w:b/>
          <w:bCs/>
          <w:sz w:val="28"/>
          <w:szCs w:val="28"/>
          <w:rtl/>
          <w:lang w:bidi="fa-IR"/>
        </w:rPr>
        <w:t>، کارشناسی ارشد و دکتری</w:t>
      </w:r>
      <w:r w:rsidRPr="00C73240">
        <w:rPr>
          <w:rFonts w:cs="B Lotus" w:hint="cs"/>
          <w:b/>
          <w:bCs/>
          <w:sz w:val="28"/>
          <w:szCs w:val="28"/>
          <w:rtl/>
          <w:lang w:bidi="fa-IR"/>
        </w:rPr>
        <w:t xml:space="preserve"> در دانشگاه حکیم سبزواری:</w:t>
      </w:r>
    </w:p>
    <w:p w:rsidR="002B6F7E" w:rsidRPr="00830EC4" w:rsidRDefault="002B6F7E" w:rsidP="002B6F7E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رادیوایزوتوپ</w:t>
      </w:r>
      <w:r w:rsidRPr="00830EC4">
        <w:rPr>
          <w:rFonts w:cs="B Lotus"/>
          <w:sz w:val="28"/>
          <w:szCs w:val="28"/>
          <w:rtl/>
          <w:lang w:bidi="fa-IR"/>
        </w:rPr>
        <w:softHyphen/>
      </w:r>
      <w:r w:rsidRPr="00830EC4">
        <w:rPr>
          <w:rFonts w:cs="B Lotus" w:hint="cs"/>
          <w:sz w:val="28"/>
          <w:szCs w:val="28"/>
          <w:rtl/>
          <w:lang w:bidi="fa-IR"/>
        </w:rPr>
        <w:t>ها و کاربردهای آنها</w:t>
      </w:r>
    </w:p>
    <w:p w:rsidR="002B6F7E" w:rsidRPr="00830EC4" w:rsidRDefault="002B6F7E" w:rsidP="002B6F7E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سیستم</w:t>
      </w:r>
      <w:r w:rsidRPr="00830EC4">
        <w:rPr>
          <w:rFonts w:cs="B Lotus"/>
          <w:sz w:val="28"/>
          <w:szCs w:val="28"/>
          <w:rtl/>
          <w:lang w:bidi="fa-IR"/>
        </w:rPr>
        <w:softHyphen/>
      </w:r>
      <w:r w:rsidRPr="00830EC4">
        <w:rPr>
          <w:rFonts w:cs="B Lotus" w:hint="cs"/>
          <w:sz w:val="28"/>
          <w:szCs w:val="28"/>
          <w:rtl/>
          <w:lang w:bidi="fa-IR"/>
        </w:rPr>
        <w:t>های آشکارسازی و اندازه</w:t>
      </w:r>
      <w:r w:rsidRPr="00830EC4">
        <w:rPr>
          <w:rFonts w:cs="B Lotus"/>
          <w:sz w:val="28"/>
          <w:szCs w:val="28"/>
          <w:rtl/>
          <w:lang w:bidi="fa-IR"/>
        </w:rPr>
        <w:softHyphen/>
      </w:r>
      <w:r w:rsidRPr="00830EC4">
        <w:rPr>
          <w:rFonts w:cs="B Lotus" w:hint="cs"/>
          <w:sz w:val="28"/>
          <w:szCs w:val="28"/>
          <w:rtl/>
          <w:lang w:bidi="fa-IR"/>
        </w:rPr>
        <w:t>گیری</w:t>
      </w:r>
    </w:p>
    <w:p w:rsidR="002B6F7E" w:rsidRDefault="002B6F7E" w:rsidP="002B6F7E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فیزیک پایه 2</w:t>
      </w:r>
    </w:p>
    <w:p w:rsidR="00C73240" w:rsidRDefault="00C73240" w:rsidP="00C73240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فیزیک راکتور</w:t>
      </w:r>
    </w:p>
    <w:p w:rsidR="00C73240" w:rsidRDefault="00C73240" w:rsidP="00C73240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حفاظت در برابر پرتوها</w:t>
      </w:r>
    </w:p>
    <w:p w:rsidR="00C73240" w:rsidRDefault="00C73240" w:rsidP="00C73240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شتابدهند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ذرات</w:t>
      </w:r>
    </w:p>
    <w:p w:rsidR="00C73240" w:rsidRDefault="00C73240" w:rsidP="00C73240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سیستم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انداز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گیری هست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ای</w:t>
      </w:r>
    </w:p>
    <w:p w:rsidR="00C73240" w:rsidRDefault="00C73240" w:rsidP="00C73240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مباحث پیشرفته در فیزیک هست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ای (دوزیمتری تابش، رادیوبیولوژی و حفاظت پرتویی)</w:t>
      </w:r>
    </w:p>
    <w:p w:rsidR="0078022A" w:rsidRDefault="0078022A" w:rsidP="0078022A">
      <w:pPr>
        <w:pStyle w:val="ListParagraph"/>
        <w:numPr>
          <w:ilvl w:val="0"/>
          <w:numId w:val="9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اسپکتروسکوپی تابش گاما</w:t>
      </w:r>
    </w:p>
    <w:p w:rsidR="00365820" w:rsidRPr="00365820" w:rsidRDefault="00365820" w:rsidP="00365820">
      <w:pPr>
        <w:bidi/>
        <w:jc w:val="both"/>
        <w:rPr>
          <w:rFonts w:cs="B Lotus"/>
          <w:b/>
          <w:bCs/>
          <w:sz w:val="36"/>
          <w:szCs w:val="36"/>
          <w:lang w:bidi="fa-IR"/>
        </w:rPr>
      </w:pPr>
      <w:r w:rsidRPr="00365820">
        <w:rPr>
          <w:rFonts w:cs="B Lotus" w:hint="cs"/>
          <w:b/>
          <w:bCs/>
          <w:sz w:val="36"/>
          <w:szCs w:val="36"/>
          <w:rtl/>
          <w:lang w:bidi="fa-IR"/>
        </w:rPr>
        <w:lastRenderedPageBreak/>
        <w:t>عناوین و افتخارات</w:t>
      </w:r>
    </w:p>
    <w:p w:rsidR="001A2A70" w:rsidRPr="00AE6968" w:rsidRDefault="001A2A70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عنوان دانش آموخته رتبه اول در مقطع کارشناسی رشته فیزیک، دانشگاه حکیم سبزواری</w:t>
      </w:r>
    </w:p>
    <w:p w:rsidR="001A2A70" w:rsidRPr="00AE6968" w:rsidRDefault="001A2A70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دانش آموخته رتبه اول در مقطع کارشناسی ارشد، رشته مهندسی هست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ای، دانشگاه شهید بهشتی تهران</w:t>
      </w:r>
    </w:p>
    <w:p w:rsidR="00A95BD4" w:rsidRPr="00AE6968" w:rsidRDefault="001A2A70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 xml:space="preserve">کسب دانش آموخته رتبه اول در مقطع </w:t>
      </w:r>
      <w:r w:rsidR="00A95BD4" w:rsidRPr="00AE6968">
        <w:rPr>
          <w:rFonts w:cs="B Lotus" w:hint="cs"/>
          <w:sz w:val="28"/>
          <w:szCs w:val="28"/>
          <w:rtl/>
          <w:lang w:bidi="fa-IR"/>
        </w:rPr>
        <w:t xml:space="preserve">دکتری </w:t>
      </w:r>
      <w:r w:rsidR="00216D0F" w:rsidRPr="00AE6968">
        <w:rPr>
          <w:rFonts w:cs="B Lotus" w:hint="cs"/>
          <w:sz w:val="28"/>
          <w:szCs w:val="28"/>
          <w:rtl/>
          <w:lang w:bidi="fa-IR"/>
        </w:rPr>
        <w:t>تخصصی، رشته مهندسی هسته</w:t>
      </w:r>
      <w:r w:rsidR="00216D0F" w:rsidRPr="00AE6968">
        <w:rPr>
          <w:rFonts w:cs="B Lotus" w:hint="cs"/>
          <w:sz w:val="28"/>
          <w:szCs w:val="28"/>
          <w:rtl/>
          <w:lang w:bidi="fa-IR"/>
        </w:rPr>
        <w:softHyphen/>
        <w:t>ای، دانش</w:t>
      </w:r>
      <w:r w:rsidR="00A95BD4" w:rsidRPr="00AE6968">
        <w:rPr>
          <w:rFonts w:cs="B Lotus" w:hint="cs"/>
          <w:sz w:val="28"/>
          <w:szCs w:val="28"/>
          <w:rtl/>
          <w:lang w:bidi="fa-IR"/>
        </w:rPr>
        <w:t>گاه شهید بهشتی تهران</w:t>
      </w:r>
    </w:p>
    <w:p w:rsidR="00A95BD4" w:rsidRPr="00AE6968" w:rsidRDefault="00A95BD4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رتبه اول در آزمون ورودی دوره دکتری سال 1388، رشته مهندسی هست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ای، گرایش پرتوپزشکی</w:t>
      </w:r>
    </w:p>
    <w:p w:rsidR="00A95BD4" w:rsidRPr="00AE6968" w:rsidRDefault="00A95BD4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رتبه اول در آزمون جامع دوره دکتری تخصصی (23/19)</w:t>
      </w:r>
    </w:p>
    <w:p w:rsidR="00007AB7" w:rsidRPr="00AE6968" w:rsidRDefault="00007AB7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رتبه اول در مرحله اول المپیاد فیزیک ایران در قطب چهارم کشور، سال 1386</w:t>
      </w:r>
    </w:p>
    <w:p w:rsidR="00007AB7" w:rsidRPr="00AE6968" w:rsidRDefault="00007AB7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رتبه چهارم کشوری در مرحله اول المپیاد فیزیک ایران، سال 1386</w:t>
      </w:r>
    </w:p>
    <w:p w:rsidR="00007AB7" w:rsidRPr="00AE6968" w:rsidRDefault="00A76547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رتبه چهار</w:t>
      </w:r>
      <w:r w:rsidR="00007AB7" w:rsidRPr="00AE6968">
        <w:rPr>
          <w:rFonts w:cs="B Lotus" w:hint="cs"/>
          <w:sz w:val="28"/>
          <w:szCs w:val="28"/>
          <w:rtl/>
          <w:lang w:bidi="fa-IR"/>
        </w:rPr>
        <w:t>دهم در مرحله نهایی المپیاد فیزیک ایران، سال 1386</w:t>
      </w:r>
    </w:p>
    <w:p w:rsidR="00A95BD4" w:rsidRPr="00AE6968" w:rsidRDefault="00A95BD4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سخنران مدعو بیستمین کنفرانس مهندسی زیست پزشکی و دومین کنفرانس بیوالکترومغناطیس، دانشکده فنی، دانشگاه تهران</w:t>
      </w:r>
    </w:p>
    <w:p w:rsidR="00F77246" w:rsidRPr="00AE6968" w:rsidRDefault="00F77246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 xml:space="preserve">عضو کمیته علمی رادیوتراپی انکولوژی </w:t>
      </w:r>
      <w:r w:rsidR="00DB5865" w:rsidRPr="00AE6968">
        <w:rPr>
          <w:rFonts w:cs="B Lotus" w:hint="cs"/>
          <w:sz w:val="28"/>
          <w:szCs w:val="28"/>
          <w:rtl/>
          <w:lang w:bidi="fa-IR"/>
        </w:rPr>
        <w:t>ششمین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 کنگره سرطان پستان جهاد دانشگاهی</w:t>
      </w:r>
    </w:p>
    <w:p w:rsidR="007440C6" w:rsidRDefault="007440C6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عضو کمیته علمی اولین کنگره بین المللی کلینیکال انکولوژی</w:t>
      </w:r>
    </w:p>
    <w:p w:rsidR="00365820" w:rsidRDefault="00365820" w:rsidP="007C6233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پژوهشگر برتر دانشگاه حکیم سبزواری در سال 98</w:t>
      </w:r>
    </w:p>
    <w:p w:rsidR="00173ABF" w:rsidRDefault="00173ABF" w:rsidP="00173ABF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 xml:space="preserve">پژوهشگر برتر دانشگاه حکیم سبزواری در سال </w:t>
      </w:r>
      <w:r>
        <w:rPr>
          <w:rFonts w:cs="B Lotus" w:hint="cs"/>
          <w:sz w:val="28"/>
          <w:szCs w:val="28"/>
          <w:rtl/>
          <w:lang w:bidi="fa-IR"/>
        </w:rPr>
        <w:t>1399</w:t>
      </w:r>
    </w:p>
    <w:p w:rsidR="00365820" w:rsidRPr="00173ABF" w:rsidRDefault="00173ABF" w:rsidP="00173ABF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cs="B Lotus"/>
          <w:sz w:val="28"/>
          <w:szCs w:val="28"/>
          <w:rtl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 xml:space="preserve">پژوهشگر برتر دانشگاه حکیم سبزواری در سال </w:t>
      </w:r>
      <w:r>
        <w:rPr>
          <w:rFonts w:cs="B Lotus" w:hint="cs"/>
          <w:sz w:val="28"/>
          <w:szCs w:val="28"/>
          <w:rtl/>
          <w:lang w:bidi="fa-IR"/>
        </w:rPr>
        <w:t>1400</w:t>
      </w:r>
    </w:p>
    <w:p w:rsidR="001A2A70" w:rsidRPr="00830EC4" w:rsidRDefault="001A2A70" w:rsidP="00365820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  <w:r w:rsidRPr="00830EC4">
        <w:rPr>
          <w:rFonts w:cs="B Lotus" w:hint="cs"/>
          <w:b/>
          <w:bCs/>
          <w:sz w:val="36"/>
          <w:szCs w:val="36"/>
          <w:rtl/>
          <w:lang w:bidi="fa-IR"/>
        </w:rPr>
        <w:lastRenderedPageBreak/>
        <w:t xml:space="preserve"> فعالیت های پژوهشی</w:t>
      </w:r>
    </w:p>
    <w:p w:rsidR="00BF1F16" w:rsidRPr="00A844C5" w:rsidRDefault="00BF1F16" w:rsidP="00BF1F16">
      <w:pPr>
        <w:bidi/>
        <w:jc w:val="both"/>
        <w:rPr>
          <w:rFonts w:cs="B Lotus"/>
          <w:b/>
          <w:bCs/>
          <w:sz w:val="32"/>
          <w:szCs w:val="32"/>
          <w:rtl/>
          <w:lang w:bidi="fa-IR"/>
        </w:rPr>
      </w:pPr>
      <w:r w:rsidRPr="00A844C5">
        <w:rPr>
          <w:rFonts w:cs="B Lotus" w:hint="cs"/>
          <w:b/>
          <w:bCs/>
          <w:sz w:val="32"/>
          <w:szCs w:val="32"/>
          <w:rtl/>
          <w:lang w:bidi="fa-IR"/>
        </w:rPr>
        <w:t>پایان نامه</w:t>
      </w:r>
      <w:r w:rsidRPr="00A844C5">
        <w:rPr>
          <w:rFonts w:cs="B Lotus"/>
          <w:b/>
          <w:bCs/>
          <w:sz w:val="32"/>
          <w:szCs w:val="32"/>
          <w:rtl/>
          <w:lang w:bidi="fa-IR"/>
        </w:rPr>
        <w:softHyphen/>
      </w:r>
      <w:r w:rsidRPr="00A844C5">
        <w:rPr>
          <w:rFonts w:cs="B Lotus" w:hint="cs"/>
          <w:b/>
          <w:bCs/>
          <w:sz w:val="32"/>
          <w:szCs w:val="32"/>
          <w:rtl/>
          <w:lang w:bidi="fa-IR"/>
        </w:rPr>
        <w:t>های انجام شده در دوره</w:t>
      </w:r>
      <w:r w:rsidRPr="00A844C5">
        <w:rPr>
          <w:rFonts w:cs="B Lotus"/>
          <w:b/>
          <w:bCs/>
          <w:sz w:val="32"/>
          <w:szCs w:val="32"/>
          <w:rtl/>
          <w:lang w:bidi="fa-IR"/>
        </w:rPr>
        <w:softHyphen/>
      </w:r>
      <w:r w:rsidRPr="00A844C5">
        <w:rPr>
          <w:rFonts w:cs="B Lotus" w:hint="cs"/>
          <w:b/>
          <w:bCs/>
          <w:sz w:val="32"/>
          <w:szCs w:val="32"/>
          <w:rtl/>
          <w:lang w:bidi="fa-IR"/>
        </w:rPr>
        <w:t>های تحصیلی مختلف</w:t>
      </w:r>
    </w:p>
    <w:p w:rsidR="00BF1F16" w:rsidRPr="00AE6968" w:rsidRDefault="00BF1F16" w:rsidP="00AE6968">
      <w:pPr>
        <w:pStyle w:val="ListParagraph"/>
        <w:numPr>
          <w:ilvl w:val="0"/>
          <w:numId w:val="15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ارشناسی: حل معادله شرودینگر شعاعی مربوط به اتم هیدروژن با استفاده از روش</w:t>
      </w:r>
      <w:r w:rsidRPr="00AE6968">
        <w:rPr>
          <w:rFonts w:cs="B Lotus"/>
          <w:sz w:val="28"/>
          <w:szCs w:val="28"/>
          <w:rtl/>
          <w:lang w:bidi="fa-IR"/>
        </w:rPr>
        <w:softHyphen/>
      </w:r>
      <w:r w:rsidRPr="00AE6968">
        <w:rPr>
          <w:rFonts w:cs="B Lotus" w:hint="cs"/>
          <w:sz w:val="28"/>
          <w:szCs w:val="28"/>
          <w:rtl/>
          <w:lang w:bidi="fa-IR"/>
        </w:rPr>
        <w:t>های عملگری (به راهنمایی دکتر علی اصغر مولوی: گروه فیزیک-دانشگاه حکیم سبزواری)</w:t>
      </w:r>
      <w:r w:rsidR="00856E17" w:rsidRPr="00AE6968">
        <w:rPr>
          <w:rFonts w:cs="B Lotus" w:hint="cs"/>
          <w:sz w:val="28"/>
          <w:szCs w:val="28"/>
          <w:rtl/>
          <w:lang w:bidi="fa-IR"/>
        </w:rPr>
        <w:t>.</w:t>
      </w:r>
    </w:p>
    <w:p w:rsidR="00BF1F16" w:rsidRPr="00AE6968" w:rsidRDefault="00BF1F16" w:rsidP="00AE6968">
      <w:pPr>
        <w:pStyle w:val="ListParagraph"/>
        <w:numPr>
          <w:ilvl w:val="0"/>
          <w:numId w:val="15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ارشناسی ارشد: بهینه سازی تکنیک</w:t>
      </w:r>
      <w:r w:rsidRPr="00AE6968">
        <w:rPr>
          <w:rFonts w:cs="B Lotus"/>
          <w:sz w:val="28"/>
          <w:szCs w:val="28"/>
          <w:rtl/>
          <w:lang w:bidi="fa-IR"/>
        </w:rPr>
        <w:softHyphen/>
      </w:r>
      <w:r w:rsidRPr="00AE6968">
        <w:rPr>
          <w:rFonts w:cs="B Lotus" w:hint="cs"/>
          <w:sz w:val="28"/>
          <w:szCs w:val="28"/>
          <w:rtl/>
          <w:lang w:bidi="fa-IR"/>
        </w:rPr>
        <w:t xml:space="preserve">های پرتودرمانی </w:t>
      </w:r>
      <w:r w:rsidRPr="00AE6968">
        <w:rPr>
          <w:rFonts w:asciiTheme="majorBidi" w:hAnsiTheme="majorBidi" w:cstheme="majorBidi"/>
          <w:sz w:val="24"/>
          <w:szCs w:val="24"/>
          <w:lang w:bidi="fa-IR"/>
        </w:rPr>
        <w:t>Craniospinal</w:t>
      </w:r>
      <w:r w:rsidRPr="00AE6968">
        <w:rPr>
          <w:rFonts w:cs="B Lotus" w:hint="cs"/>
          <w:sz w:val="24"/>
          <w:szCs w:val="24"/>
          <w:rtl/>
          <w:lang w:bidi="fa-IR"/>
        </w:rPr>
        <w:t xml:space="preserve"> 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با استفاده از </w:t>
      </w:r>
      <w:r w:rsidRPr="00AE6968">
        <w:rPr>
          <w:rFonts w:asciiTheme="majorBidi" w:hAnsiTheme="majorBidi" w:cstheme="majorBidi"/>
          <w:sz w:val="24"/>
          <w:szCs w:val="24"/>
          <w:lang w:bidi="fa-IR"/>
        </w:rPr>
        <w:t>TLD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 و فانتوم راندو (به راهنمایی دکتر سید محمودرضا آقامیری: گروه پرتوپزشکی، دانشگاه شهید بهشتی و دکتر حسین قرائتی: انستیتو کانسر، بیمارستان امام خمینی، دانشگاه علوم پزشکی تهران).</w:t>
      </w:r>
    </w:p>
    <w:p w:rsidR="00BF1F16" w:rsidRPr="00AE6968" w:rsidRDefault="00B53855" w:rsidP="00AE6968">
      <w:pPr>
        <w:pStyle w:val="ListParagraph"/>
        <w:numPr>
          <w:ilvl w:val="0"/>
          <w:numId w:val="15"/>
        </w:numPr>
        <w:bidi/>
        <w:jc w:val="both"/>
        <w:rPr>
          <w:rFonts w:cs="B Lotus"/>
          <w:sz w:val="28"/>
          <w:szCs w:val="28"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دکتری تخصصی</w:t>
      </w:r>
      <w:r w:rsidR="00BF1F16" w:rsidRPr="00AE6968">
        <w:rPr>
          <w:rFonts w:cs="B Lotus" w:hint="cs"/>
          <w:sz w:val="28"/>
          <w:szCs w:val="28"/>
          <w:rtl/>
          <w:lang w:bidi="fa-IR"/>
        </w:rPr>
        <w:t xml:space="preserve">: </w:t>
      </w:r>
      <w:r w:rsidR="00856E17" w:rsidRPr="00AE6968">
        <w:rPr>
          <w:rFonts w:cs="B Lotus" w:hint="cs"/>
          <w:sz w:val="28"/>
          <w:szCs w:val="28"/>
          <w:rtl/>
          <w:lang w:bidi="fa-IR"/>
        </w:rPr>
        <w:t>ارزیابی امکان</w:t>
      </w:r>
      <w:r w:rsidR="00856E17" w:rsidRPr="00AE6968">
        <w:rPr>
          <w:rFonts w:cs="B Lotus"/>
          <w:sz w:val="28"/>
          <w:szCs w:val="28"/>
          <w:rtl/>
          <w:lang w:bidi="fa-IR"/>
        </w:rPr>
        <w:softHyphen/>
      </w:r>
      <w:r w:rsidR="00856E17" w:rsidRPr="00AE6968">
        <w:rPr>
          <w:rFonts w:cs="B Lotus" w:hint="cs"/>
          <w:sz w:val="28"/>
          <w:szCs w:val="28"/>
          <w:rtl/>
          <w:lang w:bidi="fa-IR"/>
        </w:rPr>
        <w:t>پذیری تصویربرداری، طراحی درمان و دوزیمتری همزمان در رادیوتراپی حین عمل تومورهای پستان و مقایسه نتایج حاصل از طراحی درمان قبل و پس از عمل در این تکنیک درمانی (به راهنمایی دکتر سید محمودرضا آقامیری: گروه پرتوپزشکی، دانشگاه شهید بهشتی- دکتر سید ربیع مهدوی: گروه فیزیک پزشکی، دانشگاه علوم پزشکی ایران- دکتر محمد اسماعیل اکبری: مرکز تحقیقات سرطان، بیمارستان شهدای تجریش، دانشگاه علوم پزشکی شهید بهشتی).</w:t>
      </w:r>
    </w:p>
    <w:p w:rsidR="001A2A70" w:rsidRPr="00830EC4" w:rsidRDefault="00A844C5" w:rsidP="00C428C1">
      <w:pPr>
        <w:bidi/>
        <w:jc w:val="both"/>
        <w:rPr>
          <w:rFonts w:cs="B Lotus"/>
          <w:b/>
          <w:bCs/>
          <w:sz w:val="32"/>
          <w:szCs w:val="32"/>
          <w:rtl/>
          <w:lang w:bidi="fa-IR"/>
        </w:rPr>
      </w:pPr>
      <w:r>
        <w:rPr>
          <w:rFonts w:cs="B Lotus" w:hint="cs"/>
          <w:b/>
          <w:bCs/>
          <w:sz w:val="32"/>
          <w:szCs w:val="32"/>
          <w:rtl/>
          <w:lang w:bidi="fa-IR"/>
        </w:rPr>
        <w:t>کتاب</w:t>
      </w:r>
      <w:r>
        <w:rPr>
          <w:rFonts w:cs="B Lotus" w:hint="cs"/>
          <w:b/>
          <w:bCs/>
          <w:sz w:val="32"/>
          <w:szCs w:val="32"/>
          <w:rtl/>
          <w:lang w:bidi="fa-IR"/>
        </w:rPr>
        <w:softHyphen/>
      </w:r>
    </w:p>
    <w:p w:rsidR="001A2A70" w:rsidRDefault="001A2A70" w:rsidP="00AE6968">
      <w:pPr>
        <w:pStyle w:val="ListParagraph"/>
        <w:numPr>
          <w:ilvl w:val="0"/>
          <w:numId w:val="16"/>
        </w:numPr>
        <w:bidi/>
        <w:jc w:val="both"/>
        <w:rPr>
          <w:rFonts w:cs="B Lotus"/>
          <w:sz w:val="28"/>
          <w:szCs w:val="28"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ترجمه کتاب "اندازه گیری و آشکارسازی تابش های هست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ای"، انتشارات دانشگاه شهید بهشتی تهران، مترجمین: علیرضا کمالی اصل، حمیدرضا باغانی. این کتاب مهمترین مرجع مرتبط با اصول آشکارسازی و دوزیمتری تابش برای دور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های کارشناسی ارشد</w:t>
      </w:r>
      <w:r w:rsidR="00DE721D" w:rsidRPr="00AE6968">
        <w:rPr>
          <w:rFonts w:cs="B Lotus" w:hint="cs"/>
          <w:sz w:val="28"/>
          <w:szCs w:val="28"/>
          <w:rtl/>
          <w:lang w:bidi="fa-IR"/>
        </w:rPr>
        <w:t xml:space="preserve"> </w:t>
      </w:r>
      <w:r w:rsidRPr="00AE6968">
        <w:rPr>
          <w:rFonts w:cs="B Lotus" w:hint="cs"/>
          <w:sz w:val="28"/>
          <w:szCs w:val="28"/>
          <w:rtl/>
          <w:lang w:bidi="fa-IR"/>
        </w:rPr>
        <w:t>و دکتری رشت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های فیزیک هست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ای، فیزیک پزشکی</w:t>
      </w:r>
      <w:r w:rsidR="00E25313" w:rsidRPr="00AE6968">
        <w:rPr>
          <w:rFonts w:cs="B Lotus" w:hint="cs"/>
          <w:sz w:val="28"/>
          <w:szCs w:val="28"/>
          <w:rtl/>
          <w:lang w:bidi="fa-IR"/>
        </w:rPr>
        <w:t>، بیوفیزیک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 و مهندسی هسته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ای می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>باشد.</w:t>
      </w:r>
    </w:p>
    <w:p w:rsidR="00365820" w:rsidRDefault="00365820" w:rsidP="00365820">
      <w:pPr>
        <w:bidi/>
        <w:jc w:val="both"/>
        <w:rPr>
          <w:rFonts w:cs="B Lotus"/>
          <w:sz w:val="28"/>
          <w:szCs w:val="28"/>
          <w:rtl/>
          <w:lang w:bidi="fa-IR"/>
        </w:rPr>
      </w:pPr>
    </w:p>
    <w:p w:rsidR="00365820" w:rsidRPr="00365820" w:rsidRDefault="00365820" w:rsidP="00365820">
      <w:pPr>
        <w:bidi/>
        <w:jc w:val="both"/>
        <w:rPr>
          <w:rFonts w:cs="B Lotus"/>
          <w:sz w:val="28"/>
          <w:szCs w:val="28"/>
          <w:rtl/>
          <w:lang w:bidi="fa-IR"/>
        </w:rPr>
      </w:pPr>
    </w:p>
    <w:p w:rsidR="001A2A70" w:rsidRPr="00830EC4" w:rsidRDefault="001A2A70" w:rsidP="00C428C1">
      <w:pPr>
        <w:bidi/>
        <w:jc w:val="both"/>
        <w:rPr>
          <w:rFonts w:cs="B Lotus"/>
          <w:b/>
          <w:bCs/>
          <w:sz w:val="32"/>
          <w:szCs w:val="32"/>
          <w:rtl/>
          <w:lang w:bidi="fa-IR"/>
        </w:rPr>
      </w:pPr>
      <w:r w:rsidRPr="00830EC4">
        <w:rPr>
          <w:rFonts w:cs="B Lotus" w:hint="cs"/>
          <w:b/>
          <w:bCs/>
          <w:sz w:val="32"/>
          <w:szCs w:val="32"/>
          <w:rtl/>
          <w:lang w:bidi="fa-IR"/>
        </w:rPr>
        <w:lastRenderedPageBreak/>
        <w:t>ج</w:t>
      </w:r>
      <w:r w:rsidR="00A844C5">
        <w:rPr>
          <w:rFonts w:cs="B Lotus" w:hint="cs"/>
          <w:b/>
          <w:bCs/>
          <w:sz w:val="32"/>
          <w:szCs w:val="32"/>
          <w:rtl/>
          <w:lang w:bidi="fa-IR"/>
        </w:rPr>
        <w:t>شنواره</w:t>
      </w:r>
      <w:r w:rsidR="00A844C5">
        <w:rPr>
          <w:rFonts w:cs="B Lotus" w:hint="cs"/>
          <w:b/>
          <w:bCs/>
          <w:sz w:val="32"/>
          <w:szCs w:val="32"/>
          <w:rtl/>
          <w:lang w:bidi="fa-IR"/>
        </w:rPr>
        <w:softHyphen/>
      </w:r>
      <w:r w:rsidR="00365820">
        <w:rPr>
          <w:rFonts w:cs="B Lotus"/>
          <w:b/>
          <w:bCs/>
          <w:sz w:val="32"/>
          <w:szCs w:val="32"/>
          <w:rtl/>
          <w:lang w:bidi="fa-IR"/>
        </w:rPr>
        <w:softHyphen/>
      </w:r>
      <w:r w:rsidR="00365820">
        <w:rPr>
          <w:rFonts w:cs="B Lotus" w:hint="cs"/>
          <w:b/>
          <w:bCs/>
          <w:sz w:val="32"/>
          <w:szCs w:val="32"/>
          <w:rtl/>
          <w:lang w:bidi="fa-IR"/>
        </w:rPr>
        <w:t>ها</w:t>
      </w:r>
    </w:p>
    <w:p w:rsidR="001A2A70" w:rsidRPr="00AE6968" w:rsidRDefault="001A2A70" w:rsidP="00AE6968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کسب رتبه در جشنواره بزرگداشت شهدای علمی با ارائه موضوعی با عنوان "بهینه سازی تکنیک</w:t>
      </w:r>
      <w:r w:rsidRPr="00AE6968">
        <w:rPr>
          <w:rFonts w:cs="B Lotus" w:hint="cs"/>
          <w:sz w:val="28"/>
          <w:szCs w:val="28"/>
          <w:rtl/>
          <w:lang w:bidi="fa-IR"/>
        </w:rPr>
        <w:softHyphen/>
        <w:t xml:space="preserve">های پرتودرمانی  </w:t>
      </w:r>
      <w:r w:rsidR="00216D0F" w:rsidRPr="00AE6968">
        <w:rPr>
          <w:rFonts w:asciiTheme="majorBidi" w:hAnsiTheme="majorBidi" w:cstheme="majorBidi"/>
          <w:sz w:val="24"/>
          <w:szCs w:val="24"/>
          <w:lang w:bidi="fa-IR"/>
        </w:rPr>
        <w:t>C</w:t>
      </w:r>
      <w:r w:rsidRPr="00AE6968">
        <w:rPr>
          <w:rFonts w:asciiTheme="majorBidi" w:hAnsiTheme="majorBidi" w:cstheme="majorBidi"/>
          <w:sz w:val="24"/>
          <w:szCs w:val="24"/>
          <w:lang w:bidi="fa-IR"/>
        </w:rPr>
        <w:t>raniospinal</w:t>
      </w:r>
      <w:r w:rsidRPr="00AE6968">
        <w:rPr>
          <w:rFonts w:cs="B Lotus" w:hint="cs"/>
          <w:sz w:val="24"/>
          <w:szCs w:val="24"/>
          <w:rtl/>
          <w:lang w:bidi="fa-IR"/>
        </w:rPr>
        <w:t xml:space="preserve"> 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با استفاده از </w:t>
      </w:r>
      <w:r w:rsidRPr="00AE6968">
        <w:rPr>
          <w:rFonts w:asciiTheme="majorBidi" w:hAnsiTheme="majorBidi" w:cstheme="majorBidi"/>
          <w:sz w:val="24"/>
          <w:szCs w:val="24"/>
          <w:lang w:bidi="fa-IR"/>
        </w:rPr>
        <w:t>TLD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 و فانتوم راندو</w:t>
      </w:r>
      <w:r w:rsidR="00CF04AD" w:rsidRPr="00AE6968">
        <w:rPr>
          <w:rFonts w:cs="B Lotus" w:hint="cs"/>
          <w:sz w:val="28"/>
          <w:szCs w:val="28"/>
          <w:rtl/>
          <w:lang w:bidi="fa-IR"/>
        </w:rPr>
        <w:t>، وزا</w:t>
      </w:r>
      <w:r w:rsidR="005C55C6" w:rsidRPr="00AE6968">
        <w:rPr>
          <w:rFonts w:cs="B Lotus" w:hint="cs"/>
          <w:sz w:val="28"/>
          <w:szCs w:val="28"/>
          <w:rtl/>
          <w:lang w:bidi="fa-IR"/>
        </w:rPr>
        <w:t>ر</w:t>
      </w:r>
      <w:r w:rsidR="00CF04AD" w:rsidRPr="00AE6968">
        <w:rPr>
          <w:rFonts w:cs="B Lotus" w:hint="cs"/>
          <w:sz w:val="28"/>
          <w:szCs w:val="28"/>
          <w:rtl/>
          <w:lang w:bidi="fa-IR"/>
        </w:rPr>
        <w:t>ت علوم تحقیقات و فناوری</w:t>
      </w:r>
    </w:p>
    <w:p w:rsidR="00AE6968" w:rsidRDefault="00AE6968" w:rsidP="00AE6968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AE6968">
        <w:rPr>
          <w:rFonts w:cs="B Lotus" w:hint="cs"/>
          <w:sz w:val="28"/>
          <w:szCs w:val="28"/>
          <w:rtl/>
          <w:lang w:bidi="fa-IR"/>
        </w:rPr>
        <w:t>طرح پژوهشی برگزیده در سومین جایزه ملی فیزیک بهداشت سیمین در سال 1396 با عنوان "</w:t>
      </w:r>
      <w:r w:rsidR="00522ED2">
        <w:rPr>
          <w:rFonts w:cs="B Lotus" w:hint="cs"/>
          <w:sz w:val="28"/>
          <w:szCs w:val="28"/>
          <w:rtl/>
          <w:lang w:bidi="fa-IR"/>
        </w:rPr>
        <w:t>ساخت . مقایسه عملکرد دو نوع حفاظ اختصاصی مورد استفاده در رادیوتراپی حین عمل از طریق دوزیمتری عملی شبیه</w:t>
      </w:r>
      <w:r w:rsidR="00522ED2">
        <w:rPr>
          <w:rFonts w:cs="B Lotus"/>
          <w:sz w:val="28"/>
          <w:szCs w:val="28"/>
          <w:rtl/>
          <w:lang w:bidi="fa-IR"/>
        </w:rPr>
        <w:softHyphen/>
      </w:r>
      <w:r w:rsidR="00522ED2">
        <w:rPr>
          <w:rFonts w:cs="B Lotus" w:hint="cs"/>
          <w:sz w:val="28"/>
          <w:szCs w:val="28"/>
          <w:rtl/>
          <w:lang w:bidi="fa-IR"/>
        </w:rPr>
        <w:t xml:space="preserve">سازی مونت کارلو و ارایه حفاظ بهینه </w:t>
      </w:r>
      <w:r w:rsidRPr="00AE6968">
        <w:rPr>
          <w:rFonts w:cs="B Lotus" w:hint="cs"/>
          <w:sz w:val="28"/>
          <w:szCs w:val="28"/>
          <w:rtl/>
          <w:lang w:bidi="fa-IR"/>
        </w:rPr>
        <w:t xml:space="preserve"> " (طرح پایان نامه دانشجویی) </w:t>
      </w:r>
    </w:p>
    <w:p w:rsidR="00A844C5" w:rsidRDefault="00A844C5" w:rsidP="00A844C5">
      <w:pPr>
        <w:bidi/>
        <w:jc w:val="both"/>
        <w:rPr>
          <w:rFonts w:cs="B Lotus"/>
          <w:b/>
          <w:bCs/>
          <w:sz w:val="32"/>
          <w:szCs w:val="32"/>
          <w:rtl/>
          <w:lang w:bidi="fa-IR"/>
        </w:rPr>
      </w:pPr>
      <w:r w:rsidRPr="00A844C5">
        <w:rPr>
          <w:rFonts w:cs="B Lotus" w:hint="cs"/>
          <w:b/>
          <w:bCs/>
          <w:sz w:val="32"/>
          <w:szCs w:val="32"/>
          <w:rtl/>
          <w:lang w:bidi="fa-IR"/>
        </w:rPr>
        <w:t xml:space="preserve">داوری </w:t>
      </w:r>
      <w:r>
        <w:rPr>
          <w:rFonts w:cs="B Lotus" w:hint="cs"/>
          <w:b/>
          <w:bCs/>
          <w:sz w:val="32"/>
          <w:szCs w:val="32"/>
          <w:rtl/>
          <w:lang w:bidi="fa-IR"/>
        </w:rPr>
        <w:t>مقاله و عضویت در کمیته</w:t>
      </w:r>
      <w:r>
        <w:rPr>
          <w:rFonts w:cs="B Lotus"/>
          <w:b/>
          <w:bCs/>
          <w:sz w:val="32"/>
          <w:szCs w:val="32"/>
          <w:rtl/>
          <w:lang w:bidi="fa-IR"/>
        </w:rPr>
        <w:softHyphen/>
      </w:r>
      <w:r>
        <w:rPr>
          <w:rFonts w:cs="B Lotus" w:hint="cs"/>
          <w:b/>
          <w:bCs/>
          <w:sz w:val="32"/>
          <w:szCs w:val="32"/>
          <w:rtl/>
          <w:lang w:bidi="fa-IR"/>
        </w:rPr>
        <w:t>های علمی</w:t>
      </w:r>
    </w:p>
    <w:p w:rsidR="00A844C5" w:rsidRPr="00A844C5" w:rsidRDefault="00A844C5" w:rsidP="00A844C5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A844C5">
        <w:rPr>
          <w:rFonts w:cs="B Lotus" w:hint="cs"/>
          <w:sz w:val="32"/>
          <w:szCs w:val="32"/>
          <w:rtl/>
          <w:lang w:bidi="fa-IR"/>
        </w:rPr>
        <w:t>عضو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کمیته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علمی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رادیوتراپی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انکولوژي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ششمین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کنگره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سرطان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پستان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جهاد</w:t>
      </w:r>
      <w:r w:rsidRPr="00A844C5">
        <w:rPr>
          <w:rFonts w:cs="B Lotus"/>
          <w:sz w:val="32"/>
          <w:szCs w:val="32"/>
          <w:rtl/>
          <w:lang w:bidi="fa-IR"/>
        </w:rPr>
        <w:t xml:space="preserve"> </w:t>
      </w:r>
      <w:r w:rsidRPr="00A844C5">
        <w:rPr>
          <w:rFonts w:cs="B Lotus" w:hint="cs"/>
          <w:sz w:val="32"/>
          <w:szCs w:val="32"/>
          <w:rtl/>
          <w:lang w:bidi="fa-IR"/>
        </w:rPr>
        <w:t>دانشگاهی</w:t>
      </w:r>
    </w:p>
    <w:p w:rsidR="00A844C5" w:rsidRPr="00A844C5" w:rsidRDefault="00A844C5" w:rsidP="00A844C5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A844C5">
        <w:rPr>
          <w:rFonts w:cs="B Lotus" w:hint="cs"/>
          <w:sz w:val="28"/>
          <w:szCs w:val="28"/>
          <w:rtl/>
          <w:lang w:bidi="fa-IR"/>
        </w:rPr>
        <w:t>عضو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کمیته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علمی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اولین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کنگره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بین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المللی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کلینیکال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انکولوژي</w:t>
      </w:r>
    </w:p>
    <w:p w:rsidR="00A844C5" w:rsidRPr="00A844C5" w:rsidRDefault="00A844C5" w:rsidP="00A844C5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A844C5">
        <w:rPr>
          <w:rFonts w:cs="B Lotus" w:hint="cs"/>
          <w:sz w:val="28"/>
          <w:szCs w:val="28"/>
          <w:rtl/>
          <w:lang w:bidi="fa-IR"/>
        </w:rPr>
        <w:t>داور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مجله</w:t>
      </w:r>
      <w:r w:rsidR="00365820">
        <w:rPr>
          <w:rFonts w:cs="B Lotus" w:hint="cs"/>
          <w:sz w:val="28"/>
          <w:szCs w:val="28"/>
          <w:rtl/>
          <w:lang w:bidi="fa-IR"/>
        </w:rPr>
        <w:t xml:space="preserve"> بین المللی</w:t>
      </w:r>
      <w:r w:rsidRPr="00A844C5">
        <w:rPr>
          <w:rFonts w:cs="B Lotus" w:hint="cs"/>
          <w:sz w:val="28"/>
          <w:szCs w:val="28"/>
          <w:rtl/>
          <w:lang w:bidi="fa-IR"/>
        </w:rPr>
        <w:t xml:space="preserve"> </w:t>
      </w:r>
      <w:r w:rsidRPr="00A844C5">
        <w:rPr>
          <w:rFonts w:asciiTheme="majorBidi" w:hAnsiTheme="majorBidi" w:cstheme="majorBidi"/>
          <w:sz w:val="24"/>
          <w:szCs w:val="24"/>
          <w:lang w:bidi="fa-IR"/>
        </w:rPr>
        <w:t>Iranian Journal of Medical Physics</w:t>
      </w:r>
    </w:p>
    <w:p w:rsidR="00A844C5" w:rsidRPr="00A844C5" w:rsidRDefault="00A844C5" w:rsidP="00A844C5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A844C5">
        <w:rPr>
          <w:rFonts w:cs="B Lotus" w:hint="cs"/>
          <w:sz w:val="28"/>
          <w:szCs w:val="28"/>
          <w:rtl/>
          <w:lang w:bidi="fa-IR"/>
        </w:rPr>
        <w:t>داور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مجله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علمی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پژوهشی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دانشگاه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علوم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پزشکی</w:t>
      </w:r>
      <w:r w:rsidRPr="00A844C5">
        <w:rPr>
          <w:rFonts w:cs="B Lotus"/>
          <w:sz w:val="28"/>
          <w:szCs w:val="28"/>
          <w:rtl/>
          <w:lang w:bidi="fa-IR"/>
        </w:rPr>
        <w:t xml:space="preserve"> </w:t>
      </w:r>
      <w:r w:rsidRPr="00A844C5">
        <w:rPr>
          <w:rFonts w:cs="B Lotus" w:hint="cs"/>
          <w:sz w:val="28"/>
          <w:szCs w:val="28"/>
          <w:rtl/>
          <w:lang w:bidi="fa-IR"/>
        </w:rPr>
        <w:t>ایلام</w:t>
      </w:r>
    </w:p>
    <w:p w:rsidR="00A844C5" w:rsidRPr="00A844C5" w:rsidRDefault="00A844C5" w:rsidP="00A844C5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A844C5">
        <w:rPr>
          <w:rFonts w:cs="B Lotus" w:hint="cs"/>
          <w:sz w:val="28"/>
          <w:szCs w:val="28"/>
          <w:rtl/>
          <w:lang w:bidi="fa-IR"/>
        </w:rPr>
        <w:t>داور مجله</w:t>
      </w:r>
      <w:r w:rsidR="00365820">
        <w:rPr>
          <w:rFonts w:cs="B Lotus" w:hint="cs"/>
          <w:sz w:val="28"/>
          <w:szCs w:val="28"/>
          <w:rtl/>
          <w:lang w:bidi="fa-IR"/>
        </w:rPr>
        <w:t xml:space="preserve"> بین المللی</w:t>
      </w:r>
      <w:r w:rsidRPr="00A844C5">
        <w:rPr>
          <w:rFonts w:cs="B Lotus" w:hint="cs"/>
          <w:sz w:val="28"/>
          <w:szCs w:val="28"/>
          <w:rtl/>
          <w:lang w:bidi="fa-IR"/>
        </w:rPr>
        <w:t xml:space="preserve"> </w:t>
      </w:r>
      <w:r w:rsidRPr="00A844C5">
        <w:rPr>
          <w:rFonts w:asciiTheme="majorBidi" w:hAnsiTheme="majorBidi" w:cstheme="majorBidi"/>
          <w:sz w:val="24"/>
          <w:szCs w:val="24"/>
          <w:lang w:bidi="fa-IR"/>
        </w:rPr>
        <w:t>Iranian Journal of Nuclear Medicine</w:t>
      </w:r>
    </w:p>
    <w:p w:rsidR="00A844C5" w:rsidRPr="00C73240" w:rsidRDefault="00A844C5" w:rsidP="00A844C5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A844C5">
        <w:rPr>
          <w:rFonts w:cs="B Lotus" w:hint="cs"/>
          <w:sz w:val="28"/>
          <w:szCs w:val="28"/>
          <w:rtl/>
          <w:lang w:bidi="fa-IR"/>
        </w:rPr>
        <w:t>داور مجله</w:t>
      </w:r>
      <w:r w:rsidR="00365820">
        <w:rPr>
          <w:rFonts w:cs="B Lotus" w:hint="cs"/>
          <w:sz w:val="28"/>
          <w:szCs w:val="28"/>
          <w:rtl/>
          <w:lang w:bidi="fa-IR"/>
        </w:rPr>
        <w:t xml:space="preserve"> بین المللی</w:t>
      </w:r>
      <w:r w:rsidRPr="00A844C5">
        <w:rPr>
          <w:rFonts w:cs="B Lotus" w:hint="cs"/>
          <w:sz w:val="28"/>
          <w:szCs w:val="28"/>
          <w:rtl/>
          <w:lang w:bidi="fa-IR"/>
        </w:rPr>
        <w:t xml:space="preserve"> </w:t>
      </w:r>
      <w:r w:rsidRPr="00A844C5">
        <w:rPr>
          <w:rFonts w:asciiTheme="majorBidi" w:hAnsiTheme="majorBidi" w:cstheme="majorBidi"/>
          <w:sz w:val="24"/>
          <w:szCs w:val="24"/>
          <w:lang w:bidi="fa-IR"/>
        </w:rPr>
        <w:t>Multidisciplinary Cancer Investigation</w:t>
      </w:r>
    </w:p>
    <w:p w:rsidR="00C73240" w:rsidRPr="0078022A" w:rsidRDefault="00C73240" w:rsidP="00C73240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C73240">
        <w:rPr>
          <w:rFonts w:cs="B Lotus" w:hint="cs"/>
          <w:sz w:val="28"/>
          <w:szCs w:val="28"/>
          <w:rtl/>
          <w:lang w:bidi="fa-IR"/>
        </w:rPr>
        <w:t>داور مجله</w:t>
      </w:r>
      <w:r w:rsidR="00365820">
        <w:rPr>
          <w:rFonts w:cs="B Lotus" w:hint="cs"/>
          <w:sz w:val="28"/>
          <w:szCs w:val="28"/>
          <w:rtl/>
          <w:lang w:bidi="fa-IR"/>
        </w:rPr>
        <w:t xml:space="preserve"> بین المللی</w:t>
      </w:r>
      <w:r>
        <w:rPr>
          <w:rFonts w:asciiTheme="majorBidi" w:hAnsiTheme="majorBidi" w:cstheme="majorBidi" w:hint="cs"/>
          <w:sz w:val="24"/>
          <w:szCs w:val="24"/>
          <w:rtl/>
          <w:lang w:bidi="fa-IR"/>
        </w:rPr>
        <w:t xml:space="preserve"> </w:t>
      </w:r>
      <w:r w:rsidRPr="00C73240">
        <w:rPr>
          <w:rFonts w:asciiTheme="majorBidi" w:hAnsiTheme="majorBidi" w:cstheme="majorBidi"/>
          <w:sz w:val="24"/>
          <w:szCs w:val="24"/>
          <w:lang w:bidi="fa-IR"/>
        </w:rPr>
        <w:t>Radiation Physics and Chemistry</w:t>
      </w:r>
    </w:p>
    <w:p w:rsidR="0078022A" w:rsidRPr="0078022A" w:rsidRDefault="0078022A" w:rsidP="0078022A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78022A">
        <w:rPr>
          <w:rFonts w:cs="B Lotus" w:hint="cs"/>
          <w:sz w:val="28"/>
          <w:szCs w:val="28"/>
          <w:rtl/>
          <w:lang w:bidi="fa-IR"/>
        </w:rPr>
        <w:t xml:space="preserve">داور </w:t>
      </w:r>
      <w:r w:rsidR="00764A45">
        <w:rPr>
          <w:rFonts w:cs="B Lotus" w:hint="cs"/>
          <w:sz w:val="28"/>
          <w:szCs w:val="28"/>
          <w:rtl/>
          <w:lang w:bidi="fa-IR"/>
        </w:rPr>
        <w:t>مجله بین</w:t>
      </w:r>
      <w:r w:rsidRPr="0078022A">
        <w:rPr>
          <w:rFonts w:cs="B Lotus" w:hint="cs"/>
          <w:sz w:val="28"/>
          <w:szCs w:val="28"/>
          <w:rtl/>
          <w:lang w:bidi="fa-IR"/>
        </w:rPr>
        <w:t xml:space="preserve"> المللی </w:t>
      </w:r>
      <w:r w:rsidRPr="0078022A">
        <w:rPr>
          <w:rFonts w:asciiTheme="majorBidi" w:hAnsiTheme="majorBidi" w:cstheme="majorBidi"/>
          <w:sz w:val="24"/>
          <w:szCs w:val="24"/>
          <w:lang w:bidi="fa-IR"/>
        </w:rPr>
        <w:t>Computer Methods and Programs in Biomedicine</w:t>
      </w:r>
    </w:p>
    <w:p w:rsidR="0078022A" w:rsidRPr="0078022A" w:rsidRDefault="0078022A" w:rsidP="0078022A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78022A">
        <w:rPr>
          <w:rFonts w:cs="B Lotus" w:hint="cs"/>
          <w:sz w:val="28"/>
          <w:szCs w:val="28"/>
          <w:rtl/>
          <w:lang w:bidi="fa-IR"/>
        </w:rPr>
        <w:t xml:space="preserve">داور مجله بین المللی </w:t>
      </w:r>
      <w:r w:rsidRPr="0078022A">
        <w:rPr>
          <w:rFonts w:asciiTheme="majorBidi" w:hAnsiTheme="majorBidi" w:cstheme="majorBidi"/>
          <w:sz w:val="24"/>
          <w:szCs w:val="24"/>
          <w:lang w:bidi="fa-IR"/>
        </w:rPr>
        <w:t>Medical and biological Engineering and Computing</w:t>
      </w:r>
    </w:p>
    <w:p w:rsidR="0078022A" w:rsidRDefault="0078022A" w:rsidP="0078022A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78022A">
        <w:rPr>
          <w:rFonts w:cs="B Lotus" w:hint="cs"/>
          <w:sz w:val="28"/>
          <w:szCs w:val="28"/>
          <w:rtl/>
          <w:lang w:bidi="fa-IR"/>
        </w:rPr>
        <w:t xml:space="preserve">داور مجله بین المللی </w:t>
      </w:r>
      <w:r w:rsidRPr="0078022A">
        <w:rPr>
          <w:rFonts w:asciiTheme="majorBidi" w:hAnsiTheme="majorBidi" w:cstheme="majorBidi"/>
          <w:sz w:val="24"/>
          <w:szCs w:val="24"/>
          <w:lang w:bidi="fa-IR"/>
        </w:rPr>
        <w:t>Applied Radiation and Isotopes</w:t>
      </w:r>
    </w:p>
    <w:p w:rsidR="00764A45" w:rsidRDefault="00764A45" w:rsidP="00764A45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764A45">
        <w:rPr>
          <w:rFonts w:cs="B Lotus" w:hint="cs"/>
          <w:sz w:val="28"/>
          <w:szCs w:val="28"/>
          <w:rtl/>
          <w:lang w:bidi="fa-IR"/>
        </w:rPr>
        <w:t>داور مجله بین المللی</w:t>
      </w:r>
      <w:r>
        <w:rPr>
          <w:rFonts w:asciiTheme="majorBidi" w:hAnsiTheme="majorBidi" w:cstheme="majorBidi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Measurement</w:t>
      </w:r>
    </w:p>
    <w:p w:rsidR="00764A45" w:rsidRPr="0078022A" w:rsidRDefault="00764A45" w:rsidP="00764A45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764A45">
        <w:rPr>
          <w:rFonts w:cs="B Lotus" w:hint="cs"/>
          <w:sz w:val="28"/>
          <w:szCs w:val="28"/>
          <w:rtl/>
          <w:lang w:bidi="fa-IR"/>
        </w:rPr>
        <w:t>داور مجله بین المللی</w:t>
      </w:r>
      <w:r>
        <w:rPr>
          <w:rFonts w:asciiTheme="majorBidi" w:hAnsiTheme="majorBidi" w:cstheme="majorBidi" w:hint="cs"/>
          <w:sz w:val="24"/>
          <w:szCs w:val="24"/>
          <w:rtl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Radiation and Environmental Biophysics</w:t>
      </w:r>
    </w:p>
    <w:p w:rsidR="00365820" w:rsidRPr="00365820" w:rsidRDefault="00365820" w:rsidP="00365820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365820">
        <w:rPr>
          <w:rFonts w:cs="B Lotus" w:hint="cs"/>
          <w:sz w:val="28"/>
          <w:szCs w:val="28"/>
          <w:rtl/>
          <w:lang w:bidi="fa-IR"/>
        </w:rPr>
        <w:t>داور مجله علمی پژوهشی دانشگاه علوم پزشکی سبزوار</w:t>
      </w:r>
    </w:p>
    <w:p w:rsidR="00365820" w:rsidRPr="00365820" w:rsidRDefault="00365820" w:rsidP="00365820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 w:rsidRPr="00365820">
        <w:rPr>
          <w:rFonts w:cs="B Lotus" w:hint="cs"/>
          <w:sz w:val="28"/>
          <w:szCs w:val="28"/>
          <w:rtl/>
          <w:lang w:bidi="fa-IR"/>
        </w:rPr>
        <w:t xml:space="preserve">داور مجله بین المللی </w:t>
      </w:r>
      <w:r w:rsidRPr="00152D5B">
        <w:rPr>
          <w:rFonts w:asciiTheme="majorBidi" w:hAnsiTheme="majorBidi" w:cstheme="majorBidi"/>
          <w:sz w:val="24"/>
          <w:szCs w:val="24"/>
          <w:lang w:bidi="fa-IR"/>
        </w:rPr>
        <w:t>Physica Medica</w:t>
      </w:r>
    </w:p>
    <w:p w:rsidR="00365820" w:rsidRPr="00152D5B" w:rsidRDefault="00365820" w:rsidP="00365820">
      <w:pPr>
        <w:pStyle w:val="ListParagraph"/>
        <w:numPr>
          <w:ilvl w:val="0"/>
          <w:numId w:val="14"/>
        </w:numPr>
        <w:bidi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65820">
        <w:rPr>
          <w:rFonts w:cs="B Lotus" w:hint="cs"/>
          <w:sz w:val="28"/>
          <w:szCs w:val="28"/>
          <w:rtl/>
          <w:lang w:bidi="fa-IR"/>
        </w:rPr>
        <w:t xml:space="preserve">داور مجله بین المللی </w:t>
      </w:r>
      <w:r w:rsidRPr="00152D5B">
        <w:rPr>
          <w:rFonts w:asciiTheme="majorBidi" w:hAnsiTheme="majorBidi" w:cstheme="majorBidi"/>
          <w:sz w:val="24"/>
          <w:szCs w:val="24"/>
          <w:lang w:bidi="fa-IR"/>
        </w:rPr>
        <w:t>World Journal of Surgical Oncology</w:t>
      </w:r>
    </w:p>
    <w:p w:rsidR="00365820" w:rsidRPr="00365820" w:rsidRDefault="00365820" w:rsidP="00365820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lastRenderedPageBreak/>
        <w:t xml:space="preserve">داور مجله بین المللی </w:t>
      </w:r>
      <w:r w:rsidRPr="00152D5B">
        <w:rPr>
          <w:rFonts w:asciiTheme="majorBidi" w:hAnsiTheme="majorBidi" w:cstheme="majorBidi"/>
          <w:sz w:val="24"/>
          <w:szCs w:val="24"/>
          <w:lang w:bidi="fa-IR"/>
        </w:rPr>
        <w:t>Australasian Physical and Engineering Sciences in Medicine</w:t>
      </w:r>
    </w:p>
    <w:p w:rsidR="00365820" w:rsidRDefault="00365820" w:rsidP="00365820">
      <w:pPr>
        <w:pStyle w:val="ListParagraph"/>
        <w:numPr>
          <w:ilvl w:val="0"/>
          <w:numId w:val="14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 xml:space="preserve">داور مجله بین المللی </w:t>
      </w:r>
      <w:r w:rsidRPr="00152D5B">
        <w:rPr>
          <w:rFonts w:asciiTheme="majorBidi" w:hAnsiTheme="majorBidi" w:cstheme="majorBidi"/>
          <w:sz w:val="24"/>
          <w:szCs w:val="24"/>
          <w:lang w:bidi="fa-IR"/>
        </w:rPr>
        <w:t>Frontiers in Oncology</w:t>
      </w:r>
    </w:p>
    <w:p w:rsidR="00A95BD4" w:rsidRPr="00830EC4" w:rsidRDefault="00A95BD4" w:rsidP="00ED3A22">
      <w:pPr>
        <w:bidi/>
        <w:jc w:val="both"/>
        <w:rPr>
          <w:rFonts w:cs="B Lotus"/>
          <w:b/>
          <w:bCs/>
          <w:sz w:val="32"/>
          <w:szCs w:val="32"/>
          <w:rtl/>
          <w:lang w:bidi="fa-IR"/>
        </w:rPr>
      </w:pPr>
      <w:r w:rsidRPr="00830EC4">
        <w:rPr>
          <w:rFonts w:cs="B Lotus" w:hint="cs"/>
          <w:b/>
          <w:bCs/>
          <w:sz w:val="32"/>
          <w:szCs w:val="32"/>
          <w:rtl/>
          <w:lang w:bidi="fa-IR"/>
        </w:rPr>
        <w:t>فهرست مقالات</w:t>
      </w:r>
      <w:r w:rsidR="00BC7343">
        <w:rPr>
          <w:rFonts w:cs="B Lotus" w:hint="cs"/>
          <w:b/>
          <w:bCs/>
          <w:sz w:val="32"/>
          <w:szCs w:val="32"/>
          <w:rtl/>
          <w:lang w:bidi="fa-IR"/>
        </w:rPr>
        <w:t xml:space="preserve"> چاپ شده در مجلات</w:t>
      </w:r>
    </w:p>
    <w:p w:rsidR="00B02603" w:rsidRDefault="009A44E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9A44E7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, S. M. R Aghamiri, H. Gharaati, S. Rabi Mahdavi</w:t>
      </w:r>
      <w:r w:rsidR="00552EE0">
        <w:rPr>
          <w:rFonts w:asciiTheme="majorBidi" w:hAnsiTheme="majorBidi" w:cstheme="majorBidi"/>
          <w:sz w:val="24"/>
          <w:szCs w:val="24"/>
          <w:lang w:bidi="fa-IR"/>
        </w:rPr>
        <w:t>.</w:t>
      </w:r>
      <w:r w:rsidRPr="009A44E7">
        <w:rPr>
          <w:rFonts w:asciiTheme="majorBidi" w:hAnsiTheme="majorBidi" w:cstheme="majorBidi"/>
          <w:sz w:val="24"/>
          <w:szCs w:val="24"/>
          <w:lang w:bidi="fa-IR"/>
        </w:rPr>
        <w:t xml:space="preserve"> Dosimetric Comparison of Two Craniospinal Radiotherapy Techniques for Treatment Optimization. Ira</w:t>
      </w:r>
      <w:r w:rsidR="00552EE0">
        <w:rPr>
          <w:rFonts w:asciiTheme="majorBidi" w:hAnsiTheme="majorBidi" w:cstheme="majorBidi"/>
          <w:sz w:val="24"/>
          <w:szCs w:val="24"/>
          <w:lang w:bidi="fa-IR"/>
        </w:rPr>
        <w:t>nian Journal of Medical Physics, 2010</w:t>
      </w:r>
    </w:p>
    <w:p w:rsidR="00963432" w:rsidRDefault="00963432" w:rsidP="00963432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963432" w:rsidRPr="00963432" w:rsidRDefault="00522ED2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H Tavakoli, A. R Kamali Asl. </w:t>
      </w:r>
      <w:r w:rsidR="009A44E7" w:rsidRPr="00522ED2">
        <w:rPr>
          <w:rFonts w:asciiTheme="majorBidi" w:hAnsiTheme="majorBidi" w:cstheme="majorBidi"/>
          <w:sz w:val="24"/>
          <w:szCs w:val="24"/>
          <w:lang w:bidi="fa-IR"/>
        </w:rPr>
        <w:t>Quantitative Evaluation of Radiation Scattering Effects on Quality of SPECT Images from Fan Beam Collimator using Monte Carlo Simulation</w:t>
      </w:r>
      <w:r w:rsidRPr="00522ED2">
        <w:rPr>
          <w:rFonts w:asciiTheme="majorBidi" w:hAnsiTheme="majorBidi" w:cstheme="majorBidi"/>
          <w:sz w:val="24"/>
          <w:szCs w:val="24"/>
          <w:lang w:bidi="fa-IR"/>
        </w:rPr>
        <w:t>. Journal of Ilam</w:t>
      </w:r>
      <w:r w:rsidR="00552EE0">
        <w:rPr>
          <w:rFonts w:asciiTheme="majorBidi" w:hAnsiTheme="majorBidi" w:cstheme="majorBidi"/>
          <w:sz w:val="24"/>
          <w:szCs w:val="24"/>
          <w:lang w:bidi="fa-IR"/>
        </w:rPr>
        <w:t xml:space="preserve"> University of Medical Sciences, 2015.</w:t>
      </w:r>
      <w:r w:rsidR="00963432">
        <w:rPr>
          <w:rFonts w:asciiTheme="majorBidi" w:hAnsiTheme="majorBidi" w:cstheme="majorBidi"/>
          <w:sz w:val="24"/>
          <w:szCs w:val="24"/>
          <w:lang w:bidi="fa-IR"/>
        </w:rPr>
        <w:br/>
      </w:r>
    </w:p>
    <w:p w:rsidR="003F2BFD" w:rsidRDefault="003F2BFD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, S. M. R Aghamiri, H. Gharaati, S. Rabi Mahdavi, S. M Hoseini Daghigh. Comparing the results of 3D treatment plann</w:t>
      </w:r>
      <w:r w:rsidR="008C0B04">
        <w:rPr>
          <w:rFonts w:asciiTheme="majorBidi" w:hAnsiTheme="majorBidi" w:cstheme="majorBidi"/>
          <w:sz w:val="24"/>
          <w:szCs w:val="24"/>
          <w:lang w:bidi="fa-IR"/>
        </w:rPr>
        <w:t>ing and practical dosimetry in C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raniospinal radiotherapy using Rando phantom. Internationa</w:t>
      </w:r>
      <w:r w:rsidR="00552EE0">
        <w:rPr>
          <w:rFonts w:asciiTheme="majorBidi" w:hAnsiTheme="majorBidi" w:cstheme="majorBidi"/>
          <w:sz w:val="24"/>
          <w:szCs w:val="24"/>
          <w:lang w:bidi="fa-IR"/>
        </w:rPr>
        <w:t>l Journal of Radiation Research, 2011.</w:t>
      </w:r>
    </w:p>
    <w:p w:rsidR="00963432" w:rsidRDefault="00963432" w:rsidP="00963432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CF7D64" w:rsidRDefault="003F2BFD" w:rsidP="00CF7D6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M. </w:t>
      </w:r>
      <w:r w:rsidR="00655413">
        <w:rPr>
          <w:rFonts w:asciiTheme="majorBidi" w:hAnsiTheme="majorBidi" w:cstheme="majorBidi"/>
          <w:sz w:val="24"/>
          <w:szCs w:val="24"/>
          <w:lang w:bidi="fa-IR"/>
        </w:rPr>
        <w:t>R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obatjazi, S. Rabi Mahdavi, A. R Nikofar, B. Boluri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. Optimization of clinical target volume delineation using magnetic resonance spectroscopic imaging (MRSI) in 3D conformal radiotherapy of prostate cancer. Internationa</w:t>
      </w:r>
      <w:r w:rsidR="00B02603">
        <w:rPr>
          <w:rFonts w:asciiTheme="majorBidi" w:hAnsiTheme="majorBidi" w:cstheme="majorBidi"/>
          <w:sz w:val="24"/>
          <w:szCs w:val="24"/>
          <w:lang w:bidi="fa-IR"/>
        </w:rPr>
        <w:t>l Journal of Radiation Research</w:t>
      </w:r>
      <w:r w:rsidR="00552EE0">
        <w:rPr>
          <w:rFonts w:asciiTheme="majorBidi" w:hAnsiTheme="majorBidi" w:cstheme="majorBidi"/>
          <w:sz w:val="24"/>
          <w:szCs w:val="24"/>
          <w:lang w:bidi="fa-IR"/>
        </w:rPr>
        <w:t>, 2014.</w:t>
      </w:r>
    </w:p>
    <w:p w:rsidR="00CF7D64" w:rsidRPr="00CF7D64" w:rsidRDefault="00CF7D64" w:rsidP="00CF7D64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3F2BFD" w:rsidRDefault="003F2BFD" w:rsidP="00CF7D6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S. M. R Aghamiri, S. R Mahdavi et al.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Dosimetric evaluation of Gafchromic EBT2 film for breast intraoperative electron radiotherapy verification. Physica Medica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, 2015.</w:t>
      </w:r>
    </w:p>
    <w:p w:rsidR="00CF7D64" w:rsidRPr="00CF7D64" w:rsidRDefault="00CF7D64" w:rsidP="00CF7D64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3F2BFD" w:rsidRDefault="003F2BFD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M. Robatjazi, S. R Mahdavi, A. Takavar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. Application of Gafchromic EBT2 film for intraoperative radiation therapy qu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ality assurance. Physica Medica, 2015.</w:t>
      </w:r>
      <w:r w:rsidR="00963432">
        <w:rPr>
          <w:rFonts w:asciiTheme="majorBidi" w:hAnsiTheme="majorBidi" w:cstheme="majorBidi"/>
          <w:sz w:val="24"/>
          <w:szCs w:val="24"/>
          <w:lang w:bidi="fa-IR"/>
        </w:rPr>
        <w:br/>
      </w:r>
    </w:p>
    <w:p w:rsidR="00963432" w:rsidRDefault="003F2BFD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B02603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, S. M. R Aghamiri, H. Gharaati, S. M Hoseini Daghigh, M. Mohammadi. Treatment Planning Verification in Craniospinal Radiothera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py. IFMBE Proceedings, Springer, 2013.</w:t>
      </w:r>
    </w:p>
    <w:p w:rsidR="003F2BFD" w:rsidRDefault="003F2BFD" w:rsidP="00963432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607A15" w:rsidRDefault="00985D1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S. M. R Aghamiri, S. Rabi Mahdavi, M. E Akbari, H. R Mirzaei.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Comparing the dosimetric characteristics of the electron beam from dedicated intraoperative and conventional radiotherapy accelerators. Journal of A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pplied Clinical Medical physics, 2015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985D17" w:rsidRDefault="00985D17" w:rsidP="00864F3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A. R Nazempour, S. M. R Aghamiri, S. M. Hoseyni Daghigh, A. A Mowlavi. Effectiveness 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e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valuation </w:t>
      </w:r>
      <w:r w:rsidR="00A077D0" w:rsidRPr="00830EC4">
        <w:rPr>
          <w:rFonts w:asciiTheme="majorBidi" w:hAnsiTheme="majorBidi" w:cstheme="majorBidi"/>
          <w:sz w:val="24"/>
          <w:szCs w:val="24"/>
          <w:lang w:bidi="fa-IR"/>
        </w:rPr>
        <w:t>of skin covers against intravascular brachytherapy sources using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VARSKIN3 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c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ode. Journal of Bio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medical Physics and Engineering, 2013.</w:t>
      </w:r>
      <w:r w:rsidR="00963432">
        <w:rPr>
          <w:rFonts w:asciiTheme="majorBidi" w:hAnsiTheme="majorBidi" w:cstheme="majorBidi"/>
          <w:sz w:val="24"/>
          <w:szCs w:val="24"/>
          <w:lang w:bidi="fa-IR"/>
        </w:rPr>
        <w:br/>
      </w:r>
    </w:p>
    <w:p w:rsidR="00985D17" w:rsidRDefault="00985D1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S. M Hosseini Daghigh, S. R Mahdavi, S. M.  R Aghamiri, R Jaberi, </w:t>
      </w: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R Eidi, E Boroghani. 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Applicator Attenuation Effect on Dose Calculations of Esophageal High-Dose Rate Brachytherapy Using EDR2 Film. Ira</w:t>
      </w:r>
      <w:r w:rsidR="00A077D0">
        <w:rPr>
          <w:rFonts w:asciiTheme="majorBidi" w:hAnsiTheme="majorBidi" w:cstheme="majorBidi"/>
          <w:sz w:val="24"/>
          <w:szCs w:val="24"/>
          <w:lang w:bidi="fa-IR"/>
        </w:rPr>
        <w:t>nian Journal of Medical Physics, 2012.</w:t>
      </w:r>
      <w:r w:rsidR="00963432">
        <w:rPr>
          <w:rFonts w:asciiTheme="majorBidi" w:hAnsiTheme="majorBidi" w:cstheme="majorBidi"/>
          <w:sz w:val="24"/>
          <w:szCs w:val="24"/>
          <w:lang w:bidi="fa-IR"/>
        </w:rPr>
        <w:br/>
      </w:r>
    </w:p>
    <w:p w:rsidR="00607A15" w:rsidRDefault="00985D1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V Lohrabian, S Sheibani, M. R Aghamiri, B Ghozati, H Pourbeigi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. Determination of Dosimetric Characteristics of IrSeed 125I Brachytherapy Source. Ira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nian Journal of Medical Physics, 2013.</w:t>
      </w:r>
    </w:p>
    <w:p w:rsidR="00985D17" w:rsidRPr="00607A15" w:rsidRDefault="00985D17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607A15" w:rsidRDefault="00282377" w:rsidP="00864F3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</w:rPr>
      </w:pPr>
      <w:r w:rsidRPr="00095289">
        <w:rPr>
          <w:rFonts w:asciiTheme="majorBidi" w:hAnsiTheme="majorBidi" w:cstheme="majorBidi"/>
          <w:sz w:val="24"/>
          <w:szCs w:val="24"/>
          <w:lang w:val="it-IT"/>
        </w:rPr>
        <w:t xml:space="preserve">N. Heidarloo, </w:t>
      </w:r>
      <w:r w:rsidRPr="00095289">
        <w:rPr>
          <w:rFonts w:asciiTheme="majorBidi" w:hAnsiTheme="majorBidi" w:cstheme="majorBidi"/>
          <w:b/>
          <w:bCs/>
          <w:sz w:val="24"/>
          <w:szCs w:val="24"/>
          <w:lang w:val="it-IT"/>
        </w:rPr>
        <w:t>H. R. Baghani,</w:t>
      </w:r>
      <w:r w:rsidRPr="00095289">
        <w:rPr>
          <w:rFonts w:asciiTheme="majorBidi" w:hAnsiTheme="majorBidi" w:cstheme="majorBidi"/>
          <w:sz w:val="24"/>
          <w:szCs w:val="24"/>
          <w:lang w:val="it-IT"/>
        </w:rPr>
        <w:t xml:space="preserve"> S. M. R. Aghamiri, S. R. Mahdavi. </w:t>
      </w:r>
      <w:r w:rsidRPr="00830EC4">
        <w:rPr>
          <w:rFonts w:asciiTheme="majorBidi" w:hAnsiTheme="majorBidi" w:cstheme="majorBidi"/>
          <w:sz w:val="24"/>
          <w:szCs w:val="24"/>
        </w:rPr>
        <w:t xml:space="preserve">Evaluating </w:t>
      </w:r>
      <w:r w:rsidR="00864F30" w:rsidRPr="00830EC4">
        <w:rPr>
          <w:rFonts w:asciiTheme="majorBidi" w:hAnsiTheme="majorBidi" w:cstheme="majorBidi"/>
          <w:sz w:val="24"/>
          <w:szCs w:val="24"/>
        </w:rPr>
        <w:t>the photon contamination of beam shaper applicator employed for intraoperative radiotherapy</w:t>
      </w:r>
      <w:r w:rsidRPr="00830EC4">
        <w:rPr>
          <w:rFonts w:asciiTheme="majorBidi" w:hAnsiTheme="majorBidi" w:cstheme="majorBidi"/>
          <w:sz w:val="24"/>
          <w:szCs w:val="24"/>
        </w:rPr>
        <w:t xml:space="preserve">: A Monte Carlo </w:t>
      </w:r>
      <w:r w:rsidR="00864F30">
        <w:rPr>
          <w:rFonts w:asciiTheme="majorBidi" w:hAnsiTheme="majorBidi" w:cstheme="majorBidi"/>
          <w:sz w:val="24"/>
          <w:szCs w:val="24"/>
        </w:rPr>
        <w:t>s</w:t>
      </w:r>
      <w:r w:rsidRPr="00830EC4">
        <w:rPr>
          <w:rFonts w:asciiTheme="majorBidi" w:hAnsiTheme="majorBidi" w:cstheme="majorBidi"/>
          <w:sz w:val="24"/>
          <w:szCs w:val="24"/>
        </w:rPr>
        <w:t>tudy. Journal of Mazandaran Universit</w:t>
      </w:r>
      <w:r w:rsidR="00864F30">
        <w:rPr>
          <w:rFonts w:asciiTheme="majorBidi" w:hAnsiTheme="majorBidi" w:cstheme="majorBidi"/>
          <w:sz w:val="24"/>
          <w:szCs w:val="24"/>
        </w:rPr>
        <w:t>y of Medical Sciences, 2016.</w:t>
      </w:r>
    </w:p>
    <w:p w:rsidR="00607A15" w:rsidRPr="00607A15" w:rsidRDefault="00607A15" w:rsidP="00607A15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:rsidR="00607A15" w:rsidRDefault="00282377" w:rsidP="00864F3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M. R Hosseini Aghdam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S. R Mahdavi, S. M. R Aghamiri, M. E Akbari. Monte Carlo </w:t>
      </w:r>
      <w:r w:rsidR="00864F30" w:rsidRPr="00830EC4">
        <w:rPr>
          <w:rFonts w:asciiTheme="majorBidi" w:hAnsiTheme="majorBidi" w:cstheme="majorBidi"/>
          <w:sz w:val="24"/>
          <w:szCs w:val="24"/>
          <w:lang w:bidi="fa-IR"/>
        </w:rPr>
        <w:t xml:space="preserve">study on effective source to surface distance for electron beams from a mobile dedicated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IORT 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a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ccelerator. Journal of Radiotherapy in Pract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ice, 2017.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607A15" w:rsidRPr="00607A15" w:rsidRDefault="00607A15" w:rsidP="00607A1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07A15" w:rsidRDefault="00282377" w:rsidP="00864F3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Z Rahimzadeh Yekta, S. R Mahdavi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et al. In vivo Dosimetry using Radiochromic Films (EBT-2) during Intraoperative Radiotherapy. Journal of Radiotherapy in Practice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,2016.</w:t>
      </w:r>
    </w:p>
    <w:p w:rsidR="00607A15" w:rsidRPr="00607A15" w:rsidRDefault="00607A15" w:rsidP="00607A1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07A15" w:rsidRDefault="00160CF4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M. R. Hosseini Aghdam, </w:t>
      </w: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S. R. Mahdavi, S. M. R. Aghamiri.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Monte Carlo Study on Validation of Intraoperative Radiation Therapy Accelerator (LIAC) Head. Iranian Jo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urnal of Safety and Measurement, 2015.</w:t>
      </w:r>
    </w:p>
    <w:p w:rsidR="00607A15" w:rsidRPr="00607A15" w:rsidRDefault="00607A15" w:rsidP="00607A1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07A15" w:rsidRDefault="0028237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M. Barzegar, A. R Shirazi, S. Rabi Mahdavi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1159A3" w:rsidRPr="00830EC4">
        <w:rPr>
          <w:rFonts w:asciiTheme="majorBidi" w:hAnsiTheme="majorBidi" w:cstheme="majorBidi"/>
          <w:sz w:val="24"/>
          <w:szCs w:val="24"/>
          <w:lang w:bidi="fa-IR"/>
        </w:rPr>
        <w:t>Output Factor Measurement of a Dedicated Intra-Operative Radiotherapy (IORT) Accelerator Using Ethanol Chlorobenzene (ECB) Dosimeter and Comparing the Results with Ionometric Dosimetry and Monte Carlo Simulation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. Iranian Journal of Radiology, 2017.</w:t>
      </w:r>
    </w:p>
    <w:p w:rsidR="00607A15" w:rsidRPr="00607A15" w:rsidRDefault="00607A15" w:rsidP="00607A1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897C66" w:rsidRDefault="0028237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S. M Hosseini Daghigh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S. M. R Aghamiri, S. R Mahdavi. Impact Assessment of Air on Dose Calculations of Trachea HDR Brachytherapy using EDR2 Film. </w:t>
      </w:r>
      <w:r w:rsidRPr="00830EC4">
        <w:rPr>
          <w:rFonts w:asciiTheme="majorBidi" w:hAnsiTheme="majorBidi" w:cstheme="majorBidi"/>
          <w:sz w:val="24"/>
          <w:szCs w:val="24"/>
        </w:rPr>
        <w:t>Journal of Mazandaran University</w:t>
      </w:r>
      <w:r w:rsidR="00864F30">
        <w:rPr>
          <w:rFonts w:asciiTheme="majorBidi" w:hAnsiTheme="majorBidi" w:cstheme="majorBidi"/>
          <w:sz w:val="24"/>
          <w:szCs w:val="24"/>
        </w:rPr>
        <w:t xml:space="preserve"> of Medical Sciences, 2017.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607A15" w:rsidRPr="00607A15" w:rsidRDefault="00607A15" w:rsidP="00607A1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282377" w:rsidRDefault="00282377" w:rsidP="00A820F6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M. Robatjazi, K Tanha, S. R Mahdavi, </w:t>
      </w: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et al.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Monte Carlo Simulation of Electron Beams</w:t>
      </w:r>
      <w:r w:rsidR="001621A6"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Produced by LIAC Intraoperative Radiation Therapy Accelerator. Journal of Biome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dical Physics and Engineering, 2018.</w:t>
      </w:r>
    </w:p>
    <w:p w:rsidR="00A820F6" w:rsidRPr="00A820F6" w:rsidRDefault="00A820F6" w:rsidP="00A820F6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1B102B" w:rsidRPr="001B102B" w:rsidRDefault="001B102B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1B102B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1B102B">
        <w:rPr>
          <w:rFonts w:asciiTheme="majorBidi" w:hAnsiTheme="majorBidi" w:cstheme="majorBidi"/>
          <w:sz w:val="24"/>
          <w:szCs w:val="24"/>
          <w:lang w:bidi="fa-IR"/>
        </w:rPr>
        <w:t>, V Lohrabian, S. M. R Aghamiri, M. Robatjazi. Monte Carlo Determination of Dosimetric Parameters of a New 125I Brachytherapy Source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1B102B">
        <w:rPr>
          <w:rFonts w:asciiTheme="majorBidi" w:hAnsiTheme="majorBidi" w:cstheme="majorBidi"/>
          <w:sz w:val="24"/>
          <w:szCs w:val="24"/>
          <w:lang w:bidi="fa-IR"/>
        </w:rPr>
        <w:t>According to AAPM TG-43 (U1) Protoco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l. Archives of Iranian Medicine, 2016.</w:t>
      </w:r>
      <w:r w:rsidR="00963432">
        <w:rPr>
          <w:rFonts w:asciiTheme="majorBidi" w:hAnsiTheme="majorBidi" w:cstheme="majorBidi"/>
          <w:sz w:val="24"/>
          <w:szCs w:val="24"/>
          <w:lang w:bidi="fa-IR"/>
        </w:rPr>
        <w:br/>
      </w:r>
    </w:p>
    <w:p w:rsidR="00607A15" w:rsidRDefault="001B102B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1B102B">
        <w:rPr>
          <w:rFonts w:asciiTheme="majorBidi" w:hAnsiTheme="majorBidi" w:cstheme="majorBidi"/>
          <w:sz w:val="24"/>
          <w:szCs w:val="24"/>
          <w:lang w:bidi="fa-IR"/>
        </w:rPr>
        <w:t xml:space="preserve">N Heidarloo, </w:t>
      </w:r>
      <w:r w:rsidRPr="001B102B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1B102B">
        <w:rPr>
          <w:rFonts w:asciiTheme="majorBidi" w:hAnsiTheme="majorBidi" w:cstheme="majorBidi"/>
          <w:sz w:val="24"/>
          <w:szCs w:val="24"/>
          <w:lang w:bidi="fa-IR"/>
        </w:rPr>
        <w:t>, S. M. R Aghamiri, S. R Mahdavi. Monte Carlo based simulation of LIAC intraoperative radiotherapy accelerator along with Beam Shaper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1B102B">
        <w:rPr>
          <w:rFonts w:asciiTheme="majorBidi" w:hAnsiTheme="majorBidi" w:cstheme="majorBidi"/>
          <w:sz w:val="24"/>
          <w:szCs w:val="24"/>
          <w:lang w:bidi="fa-IR"/>
        </w:rPr>
        <w:t>applicator. Iranian Journa</w:t>
      </w:r>
      <w:r>
        <w:rPr>
          <w:rFonts w:asciiTheme="majorBidi" w:hAnsiTheme="majorBidi" w:cstheme="majorBidi"/>
          <w:sz w:val="24"/>
          <w:szCs w:val="24"/>
          <w:lang w:bidi="fa-IR"/>
        </w:rPr>
        <w:t>l of Physics Research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, 2019.</w:t>
      </w:r>
    </w:p>
    <w:p w:rsidR="001B102B" w:rsidRDefault="001B102B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655413" w:rsidRDefault="00655413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55413">
        <w:rPr>
          <w:rFonts w:asciiTheme="majorBidi" w:hAnsiTheme="majorBidi" w:cstheme="majorBidi"/>
          <w:sz w:val="24"/>
          <w:szCs w:val="24"/>
          <w:lang w:bidi="fa-IR"/>
        </w:rPr>
        <w:t>N.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Heidarloo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, S. M. R Aghamiri, S. R Mahdavi, M. E Akbari. Commissioning of Beam Shaper Applicator for Conformal Intraoperative Electron Radiotherapy. Applied Radiati</w:t>
      </w:r>
      <w:r w:rsidR="008B51BA">
        <w:rPr>
          <w:rFonts w:asciiTheme="majorBidi" w:hAnsiTheme="majorBidi" w:cstheme="majorBidi"/>
          <w:sz w:val="24"/>
          <w:szCs w:val="24"/>
          <w:lang w:bidi="fa-IR"/>
        </w:rPr>
        <w:t>on and Isotopes, 2017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655413" w:rsidRPr="00655413" w:rsidRDefault="00655413" w:rsidP="00655413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963432" w:rsidRPr="00963432" w:rsidRDefault="00655413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S.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M Hosseini Daghigh, </w:t>
      </w:r>
      <w:r w:rsidRPr="00655413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S. M. R Aghamiri, S. Rabi Mahdavi. Evaluating the Performance of TG-43 Protocol in Esophageal HDR Brachytherapy Viewpoint to Trachea Inhomogeneity. Reports of Practical Oncology </w:t>
      </w:r>
      <w:r w:rsidR="00864F30">
        <w:rPr>
          <w:rFonts w:asciiTheme="majorBidi" w:hAnsiTheme="majorBidi" w:cstheme="majorBidi"/>
          <w:sz w:val="24"/>
          <w:szCs w:val="24"/>
          <w:lang w:bidi="fa-IR"/>
        </w:rPr>
        <w:t>and Radiotherapy</w:t>
      </w:r>
      <w:r w:rsidR="008B51BA">
        <w:rPr>
          <w:rFonts w:asciiTheme="majorBidi" w:hAnsiTheme="majorBidi" w:cstheme="majorBidi"/>
          <w:sz w:val="24"/>
          <w:szCs w:val="24"/>
          <w:lang w:bidi="fa-IR"/>
        </w:rPr>
        <w:t>, 2017.</w:t>
      </w:r>
      <w:r w:rsidR="00963432">
        <w:rPr>
          <w:rFonts w:asciiTheme="majorBidi" w:hAnsiTheme="majorBidi" w:cstheme="majorBidi"/>
          <w:sz w:val="24"/>
          <w:szCs w:val="24"/>
          <w:lang w:bidi="fa-IR"/>
        </w:rPr>
        <w:br/>
      </w:r>
    </w:p>
    <w:p w:rsidR="00607A15" w:rsidRDefault="004D109A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M. R. Hosseini Aghdam, </w:t>
      </w: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A. Hosseini Aghdam. </w:t>
      </w:r>
      <w:r w:rsidRPr="004D109A">
        <w:rPr>
          <w:rFonts w:asciiTheme="majorBidi" w:hAnsiTheme="majorBidi" w:cstheme="majorBidi"/>
          <w:sz w:val="24"/>
          <w:szCs w:val="24"/>
          <w:lang w:bidi="fa-IR"/>
        </w:rPr>
        <w:t>Cancer risk incidence from hypothetical accident of VVER-1000 nuclear power plant based on BEIR VII model</w:t>
      </w:r>
      <w:r>
        <w:rPr>
          <w:rFonts w:asciiTheme="majorBidi" w:hAnsiTheme="majorBidi" w:cstheme="majorBidi"/>
          <w:sz w:val="24"/>
          <w:szCs w:val="24"/>
          <w:lang w:bidi="fa-IR"/>
        </w:rPr>
        <w:t>. Jour</w:t>
      </w:r>
      <w:r w:rsidR="008B51BA">
        <w:rPr>
          <w:rFonts w:asciiTheme="majorBidi" w:hAnsiTheme="majorBidi" w:cstheme="majorBidi"/>
          <w:sz w:val="24"/>
          <w:szCs w:val="24"/>
          <w:lang w:bidi="fa-IR"/>
        </w:rPr>
        <w:t>nal of Radiotherapy in Practice, 2018.</w:t>
      </w:r>
    </w:p>
    <w:p w:rsidR="004D109A" w:rsidRPr="00963432" w:rsidRDefault="004D109A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367580" w:rsidRDefault="00934C7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val="it-IT" w:bidi="fa-IR"/>
        </w:rPr>
      </w:pPr>
      <w:r w:rsidRPr="00934C77">
        <w:rPr>
          <w:rFonts w:asciiTheme="majorBidi" w:hAnsiTheme="majorBidi" w:cstheme="majorBidi"/>
          <w:sz w:val="24"/>
          <w:szCs w:val="24"/>
          <w:lang w:val="it-IT" w:bidi="fa-IR"/>
        </w:rPr>
        <w:t xml:space="preserve">M. Robatjazi, </w:t>
      </w:r>
      <w:r w:rsidRPr="00B16C0B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934C77">
        <w:rPr>
          <w:rFonts w:asciiTheme="majorBidi" w:hAnsiTheme="majorBidi" w:cstheme="majorBidi"/>
          <w:sz w:val="24"/>
          <w:szCs w:val="24"/>
          <w:lang w:val="it-IT" w:bidi="fa-IR"/>
        </w:rPr>
        <w:t xml:space="preserve">, S.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R. Mahdavi, G. Felici. </w:t>
      </w:r>
      <w:r w:rsidRPr="00365820">
        <w:rPr>
          <w:rFonts w:asciiTheme="majorBidi" w:hAnsiTheme="majorBidi" w:cstheme="majorBidi"/>
          <w:sz w:val="24"/>
          <w:szCs w:val="24"/>
          <w:lang w:bidi="fa-IR"/>
        </w:rPr>
        <w:t xml:space="preserve">Evaluation of dosimetric properties of shielding disk used in intraoperative electron radiotherapy: A Monte Carlo study. </w:t>
      </w:r>
      <w:r w:rsidR="00566FCF">
        <w:rPr>
          <w:rFonts w:asciiTheme="majorBidi" w:hAnsiTheme="majorBidi" w:cstheme="majorBidi"/>
          <w:sz w:val="24"/>
          <w:szCs w:val="24"/>
          <w:lang w:val="it-IT" w:bidi="fa-IR"/>
        </w:rPr>
        <w:t>Applied Radiation and Isotopes, 2018.</w:t>
      </w:r>
      <w:r w:rsidRPr="00B16C0B">
        <w:rPr>
          <w:rFonts w:asciiTheme="majorBidi" w:hAnsiTheme="majorBidi" w:cstheme="majorBidi"/>
          <w:sz w:val="24"/>
          <w:szCs w:val="24"/>
          <w:lang w:val="it-IT" w:bidi="fa-IR"/>
        </w:rPr>
        <w:t> 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val="it-IT" w:bidi="fa-IR"/>
        </w:rPr>
      </w:pPr>
    </w:p>
    <w:p w:rsidR="00B16C0B" w:rsidRDefault="00B16C0B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val="it-IT" w:bidi="fa-IR"/>
        </w:rPr>
      </w:pP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M. E. Akbari, N. Nafissi, S. R. Mahdavi, H. R. Mirzaei, F. Ziyayi, </w:t>
      </w:r>
      <w:r w:rsidRPr="00B61D1E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, M. H. Kalantar Motamedi. </w:t>
      </w:r>
      <w:r w:rsidR="00B61D1E" w:rsidRPr="00365820">
        <w:rPr>
          <w:rFonts w:asciiTheme="majorBidi" w:hAnsiTheme="majorBidi" w:cstheme="majorBidi"/>
          <w:sz w:val="24"/>
          <w:szCs w:val="24"/>
          <w:lang w:bidi="fa-IR"/>
        </w:rPr>
        <w:t xml:space="preserve">Pros and cons of intraoperative radiotherapy: Comparison of two clinical trials in breast cancer management. </w:t>
      </w:r>
      <w:r w:rsidR="00B61D1E" w:rsidRPr="00B61D1E">
        <w:rPr>
          <w:rFonts w:asciiTheme="majorBidi" w:hAnsiTheme="majorBidi" w:cstheme="majorBidi"/>
          <w:sz w:val="24"/>
          <w:szCs w:val="24"/>
          <w:lang w:val="it-IT" w:bidi="fa-IR"/>
        </w:rPr>
        <w:t>Internation</w:t>
      </w:r>
      <w:r w:rsidR="00566FCF">
        <w:rPr>
          <w:rFonts w:asciiTheme="majorBidi" w:hAnsiTheme="majorBidi" w:cstheme="majorBidi"/>
          <w:sz w:val="24"/>
          <w:szCs w:val="24"/>
          <w:lang w:val="it-IT" w:bidi="fa-IR"/>
        </w:rPr>
        <w:t>al Journal of Cancer Management, 2018.</w:t>
      </w:r>
      <w:r w:rsidR="00B61D1E" w:rsidRPr="00B61D1E">
        <w:rPr>
          <w:rFonts w:asciiTheme="majorBidi" w:hAnsiTheme="majorBidi" w:cstheme="majorBidi"/>
          <w:sz w:val="24"/>
          <w:szCs w:val="24"/>
          <w:lang w:val="it-IT" w:bidi="fa-IR"/>
        </w:rPr>
        <w:t> 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val="it-IT" w:bidi="fa-IR"/>
        </w:rPr>
      </w:pPr>
    </w:p>
    <w:p w:rsidR="00B61D1E" w:rsidRDefault="0032650D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val="it-IT" w:bidi="fa-IR"/>
        </w:rPr>
      </w:pPr>
      <w:r w:rsidRPr="0032650D">
        <w:rPr>
          <w:rFonts w:asciiTheme="majorBidi" w:hAnsiTheme="majorBidi" w:cstheme="majorBidi"/>
          <w:sz w:val="24"/>
          <w:szCs w:val="24"/>
          <w:lang w:val="it-IT" w:bidi="fa-IR"/>
        </w:rPr>
        <w:t xml:space="preserve">M. R. Hosseini Aghdam, </w:t>
      </w:r>
      <w:r w:rsidRPr="0032650D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32650D">
        <w:rPr>
          <w:rFonts w:asciiTheme="majorBidi" w:hAnsiTheme="majorBidi" w:cstheme="majorBidi"/>
          <w:sz w:val="24"/>
          <w:szCs w:val="24"/>
          <w:lang w:val="it-IT" w:bidi="fa-IR"/>
        </w:rPr>
        <w:t xml:space="preserve">, S. R. Mahdavi, S. M. R. Aghamiri. </w:t>
      </w:r>
      <w:r w:rsidRPr="00365820">
        <w:rPr>
          <w:rFonts w:asciiTheme="majorBidi" w:hAnsiTheme="majorBidi" w:cstheme="majorBidi"/>
          <w:sz w:val="24"/>
          <w:szCs w:val="24"/>
          <w:lang w:bidi="fa-IR"/>
        </w:rPr>
        <w:t xml:space="preserve">Cancer risk assessment due to Accidental exposure inside neutron laboratories using BEIR VII model. </w:t>
      </w:r>
      <w:r w:rsidRPr="0032650D">
        <w:rPr>
          <w:rFonts w:asciiTheme="majorBidi" w:hAnsiTheme="majorBidi" w:cstheme="majorBidi"/>
          <w:sz w:val="24"/>
          <w:szCs w:val="24"/>
          <w:lang w:val="it-IT" w:bidi="fa-IR"/>
        </w:rPr>
        <w:t>Ira</w:t>
      </w:r>
      <w:r w:rsidR="00566FCF">
        <w:rPr>
          <w:rFonts w:asciiTheme="majorBidi" w:hAnsiTheme="majorBidi" w:cstheme="majorBidi"/>
          <w:sz w:val="24"/>
          <w:szCs w:val="24"/>
          <w:lang w:val="it-IT" w:bidi="fa-IR"/>
        </w:rPr>
        <w:t>nian Journal of Medical Physics, 2018.</w:t>
      </w:r>
      <w:r w:rsidRPr="0032650D">
        <w:rPr>
          <w:rFonts w:asciiTheme="majorBidi" w:hAnsiTheme="majorBidi" w:cstheme="majorBidi"/>
          <w:sz w:val="24"/>
          <w:szCs w:val="24"/>
          <w:lang w:val="it-IT" w:bidi="fa-IR"/>
        </w:rPr>
        <w:t> </w:t>
      </w:r>
    </w:p>
    <w:p w:rsidR="007C6233" w:rsidRPr="007C6233" w:rsidRDefault="007C6233" w:rsidP="007C6233">
      <w:pPr>
        <w:pStyle w:val="ListParagraph"/>
        <w:rPr>
          <w:rFonts w:asciiTheme="majorBidi" w:hAnsiTheme="majorBidi" w:cstheme="majorBidi"/>
          <w:sz w:val="24"/>
          <w:szCs w:val="24"/>
          <w:lang w:val="it-IT" w:bidi="fa-IR"/>
        </w:rPr>
      </w:pPr>
    </w:p>
    <w:p w:rsidR="007C6233" w:rsidRPr="007C6233" w:rsidRDefault="007C6233" w:rsidP="007C6233">
      <w:pPr>
        <w:jc w:val="both"/>
        <w:rPr>
          <w:rFonts w:asciiTheme="majorBidi" w:hAnsiTheme="majorBidi" w:cstheme="majorBidi"/>
          <w:sz w:val="24"/>
          <w:szCs w:val="24"/>
          <w:lang w:val="it-IT" w:bidi="fa-IR"/>
        </w:rPr>
      </w:pPr>
    </w:p>
    <w:p w:rsidR="002C1237" w:rsidRDefault="00022ED9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22ED9">
        <w:rPr>
          <w:rFonts w:asciiTheme="majorBidi" w:hAnsiTheme="majorBidi" w:cstheme="majorBidi"/>
          <w:sz w:val="24"/>
          <w:szCs w:val="24"/>
          <w:lang w:val="it-IT" w:bidi="fa-IR"/>
        </w:rPr>
        <w:lastRenderedPageBreak/>
        <w:t xml:space="preserve">A. Afzalifar, M. Bashi, A. A. Mowlavi,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M. R. Fornasior, </w:t>
      </w:r>
      <w:r w:rsidRPr="00022ED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. </w:t>
      </w:r>
      <w:r w:rsidRPr="00022ED9">
        <w:rPr>
          <w:rFonts w:asciiTheme="majorBidi" w:hAnsiTheme="majorBidi" w:cstheme="majorBidi"/>
          <w:sz w:val="24"/>
          <w:szCs w:val="24"/>
          <w:lang w:bidi="fa-IR"/>
        </w:rPr>
        <w:t>Monte Carlo based determination of dose distribution for some patch sources employed for radionuclide skin therapy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Pr="00022ED9">
        <w:rPr>
          <w:rFonts w:asciiTheme="majorBidi" w:hAnsiTheme="majorBidi" w:cstheme="majorBidi"/>
          <w:sz w:val="24"/>
          <w:szCs w:val="24"/>
          <w:lang w:bidi="fa-IR"/>
        </w:rPr>
        <w:t>Australasian Physical and Engineering Sciences in Medicine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, 2018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0140CF" w:rsidRDefault="000140CF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140CF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Pr="000140CF">
        <w:rPr>
          <w:rFonts w:asciiTheme="majorBidi" w:hAnsiTheme="majorBidi" w:cstheme="majorBidi"/>
          <w:sz w:val="24"/>
          <w:szCs w:val="24"/>
          <w:lang w:bidi="fa-IR"/>
        </w:rPr>
        <w:t>Image quality parameters in brain imaging with fan-beam collimator: a Monte Carlo study on radiation scattering effects</w:t>
      </w:r>
      <w:r>
        <w:rPr>
          <w:rFonts w:asciiTheme="majorBidi" w:hAnsiTheme="majorBidi" w:cstheme="majorBidi"/>
          <w:sz w:val="24"/>
          <w:szCs w:val="24"/>
          <w:lang w:bidi="fa-IR"/>
        </w:rPr>
        <w:t>. Radi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ological Physics and Technology, 2019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E17F2A" w:rsidRDefault="00E17F2A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937B6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17F2A">
        <w:rPr>
          <w:rFonts w:asciiTheme="majorBidi" w:hAnsiTheme="majorBidi" w:cstheme="majorBidi"/>
          <w:sz w:val="24"/>
          <w:szCs w:val="24"/>
          <w:lang w:val="it-IT" w:bidi="fa-IR"/>
        </w:rPr>
        <w:t>, M. robatjazi, S.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 R. Mahdavi, M. R. Hosseni Aghdam. </w:t>
      </w:r>
      <w:r w:rsidRPr="00E17F2A">
        <w:rPr>
          <w:rFonts w:asciiTheme="majorBidi" w:hAnsiTheme="majorBidi" w:cstheme="majorBidi"/>
          <w:sz w:val="24"/>
          <w:szCs w:val="24"/>
          <w:lang w:bidi="fa-IR"/>
        </w:rPr>
        <w:t>Evaluating the performance characteristics of some ion chamber dosimeters in high dose per pulse intraoperative electron beam radiation therapy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. Physica Medica, 2019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39570C" w:rsidRDefault="00937B69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9570C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H. Moradmand, S. M. R. Aghamiri. </w:t>
      </w:r>
      <w:r w:rsidRPr="00937B69">
        <w:rPr>
          <w:rFonts w:asciiTheme="majorBidi" w:hAnsiTheme="majorBidi" w:cstheme="majorBidi"/>
          <w:sz w:val="24"/>
          <w:szCs w:val="24"/>
          <w:lang w:bidi="fa-IR"/>
        </w:rPr>
        <w:t>Breast intraoperative radiotherapy: A review of available modalities, dedicated machines and treatment procedure</w:t>
      </w:r>
      <w:r>
        <w:rPr>
          <w:rFonts w:asciiTheme="majorBidi" w:hAnsiTheme="majorBidi" w:cstheme="majorBidi"/>
          <w:sz w:val="24"/>
          <w:szCs w:val="24"/>
          <w:lang w:bidi="fa-IR"/>
        </w:rPr>
        <w:t>. Jour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nal of Radiotherapy in Practice, 2019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32650D" w:rsidRDefault="00EB5FB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D356C2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B5FB1">
        <w:rPr>
          <w:rFonts w:asciiTheme="majorBidi" w:hAnsiTheme="majorBidi" w:cstheme="majorBidi"/>
          <w:sz w:val="24"/>
          <w:szCs w:val="24"/>
          <w:lang w:val="it-IT" w:bidi="fa-IR"/>
        </w:rPr>
        <w:t>, M. Robatjazi, S.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 R. Mahdavi, N. Nafissi, M. E. Akbari. </w:t>
      </w:r>
      <w:r w:rsidRPr="00EB5FB1">
        <w:rPr>
          <w:rFonts w:asciiTheme="majorBidi" w:hAnsiTheme="majorBidi" w:cstheme="majorBidi"/>
          <w:sz w:val="24"/>
          <w:szCs w:val="24"/>
          <w:lang w:bidi="fa-IR"/>
        </w:rPr>
        <w:t>Breast intraoperative electron radiotherapy: Image-based setup verification and in-vivo dosimetry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. Physica Medica, 2019.</w:t>
      </w:r>
      <w:r w:rsidR="00937B69" w:rsidRPr="00EB5FB1">
        <w:rPr>
          <w:rFonts w:asciiTheme="majorBidi" w:hAnsiTheme="majorBidi" w:cstheme="majorBidi"/>
          <w:sz w:val="24"/>
          <w:szCs w:val="24"/>
          <w:lang w:bidi="fa-IR"/>
        </w:rPr>
        <w:t xml:space="preserve">  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B13AFF" w:rsidRDefault="00B13AFF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, N. Heidarloo, S. M. R. Aghamiri, S. R. Mahdavi. </w:t>
      </w:r>
      <w:r w:rsidRPr="00B13AFF">
        <w:rPr>
          <w:rFonts w:asciiTheme="majorBidi" w:hAnsiTheme="majorBidi" w:cstheme="majorBidi"/>
          <w:sz w:val="24"/>
          <w:szCs w:val="24"/>
          <w:lang w:bidi="fa-IR"/>
        </w:rPr>
        <w:t>Comparing the physical and dosimetric characteristics of cylindrical and beam shaper intraoperative radiotherapy applicator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Radiation Physics and Chemistry, 2019.</w:t>
      </w:r>
    </w:p>
    <w:p w:rsidR="00A820F6" w:rsidRPr="00A820F6" w:rsidRDefault="00A820F6" w:rsidP="00A820F6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5625C0" w:rsidRDefault="005625C0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6582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365820">
        <w:rPr>
          <w:rFonts w:asciiTheme="majorBidi" w:hAnsiTheme="majorBidi" w:cstheme="majorBidi"/>
          <w:sz w:val="24"/>
          <w:szCs w:val="24"/>
          <w:lang w:val="it-IT" w:bidi="fa-IR"/>
        </w:rPr>
        <w:t xml:space="preserve">, S. R. Hosseni Aghdam, M. Robatjazi, S. R. Mahdavi. </w:t>
      </w:r>
      <w:r w:rsidRPr="005625C0">
        <w:rPr>
          <w:rFonts w:asciiTheme="majorBidi" w:hAnsiTheme="majorBidi" w:cstheme="majorBidi"/>
          <w:sz w:val="24"/>
          <w:szCs w:val="24"/>
          <w:lang w:bidi="fa-IR"/>
        </w:rPr>
        <w:t>Monte Carlo-based determination of radiation leakage dose around a dedicated IOERT accelerator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4A3FDF">
        <w:rPr>
          <w:rFonts w:asciiTheme="majorBidi" w:hAnsiTheme="majorBidi" w:cstheme="majorBidi"/>
          <w:sz w:val="24"/>
          <w:szCs w:val="24"/>
          <w:lang w:bidi="fa-IR"/>
        </w:rPr>
        <w:t>Radiation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 xml:space="preserve"> and Environmental Biophysics, 2019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B13AFF" w:rsidRDefault="005625C0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4A3FD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5625C0">
        <w:rPr>
          <w:rFonts w:asciiTheme="majorBidi" w:hAnsiTheme="majorBidi" w:cstheme="majorBidi"/>
          <w:sz w:val="24"/>
          <w:szCs w:val="24"/>
          <w:lang w:val="it-IT" w:bidi="fa-IR"/>
        </w:rPr>
        <w:t>, M. Robatjazi, S.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 R. Mahdavi. </w:t>
      </w:r>
      <w:r w:rsidRPr="005625C0">
        <w:rPr>
          <w:rFonts w:asciiTheme="majorBidi" w:hAnsiTheme="majorBidi" w:cstheme="majorBidi"/>
          <w:sz w:val="24"/>
          <w:szCs w:val="24"/>
          <w:lang w:bidi="fa-IR"/>
        </w:rPr>
        <w:t>Performance evaluation and secondary monitor unit checkout for a dedicated accelerator in intraoperative radiotherapy.</w:t>
      </w:r>
      <w:r w:rsidR="004A3FD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Radiation Physics and Chemistry, 2019.</w:t>
      </w:r>
      <w:r w:rsidRPr="005625C0">
        <w:rPr>
          <w:rFonts w:asciiTheme="majorBidi" w:hAnsiTheme="majorBidi" w:cstheme="majorBidi"/>
          <w:sz w:val="24"/>
          <w:szCs w:val="24"/>
          <w:lang w:bidi="fa-IR"/>
        </w:rPr>
        <w:t xml:space="preserve">  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P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 xml:space="preserve">N. Heidarloo, </w:t>
      </w:r>
      <w:r w:rsidRPr="004342E7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 xml:space="preserve">, S. M. R. Aghamiri, S.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R. Mahdavi.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On the study of effective electron source position for a dedicated beam shaper IOERT applicator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Nuclear Instruments &amp; Methods in Physics Research Section A: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Accele</w:t>
      </w:r>
      <w:r>
        <w:rPr>
          <w:rFonts w:asciiTheme="majorBidi" w:hAnsiTheme="majorBidi" w:cstheme="majorBidi"/>
          <w:sz w:val="24"/>
          <w:szCs w:val="24"/>
          <w:lang w:bidi="fa-IR"/>
        </w:rPr>
        <w:t>rators Spectrometers Detectors a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nd Associated Equipment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, 2019.</w:t>
      </w:r>
    </w:p>
    <w:p w:rsidR="00607A15" w:rsidRPr="006D2901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D81A31" w:rsidRDefault="00D81A3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6582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lastRenderedPageBreak/>
        <w:t>H. R. Baghani</w:t>
      </w:r>
      <w:r w:rsidRPr="00365820">
        <w:rPr>
          <w:rFonts w:asciiTheme="majorBidi" w:hAnsiTheme="majorBidi" w:cstheme="majorBidi"/>
          <w:sz w:val="24"/>
          <w:szCs w:val="24"/>
          <w:lang w:val="it-IT" w:bidi="fa-IR"/>
        </w:rPr>
        <w:t xml:space="preserve">, Zh. Ghorbani, M. E. Akbari. </w:t>
      </w:r>
      <w:r w:rsidRPr="00D81A31">
        <w:rPr>
          <w:rFonts w:asciiTheme="majorBidi" w:hAnsiTheme="majorBidi" w:cstheme="majorBidi"/>
          <w:sz w:val="24"/>
          <w:szCs w:val="24"/>
          <w:lang w:bidi="fa-IR"/>
        </w:rPr>
        <w:t>Validating the Dosimetric Parameters of INTRABEAM Intraoperative Radiotherapy Machine</w:t>
      </w:r>
      <w:r>
        <w:rPr>
          <w:rFonts w:asciiTheme="majorBidi" w:hAnsiTheme="majorBidi" w:cstheme="majorBidi"/>
          <w:sz w:val="24"/>
          <w:szCs w:val="24"/>
          <w:lang w:bidi="fa-IR"/>
        </w:rPr>
        <w:t>. Journal of Babol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 xml:space="preserve"> University of Medical Sciences, 2019.</w:t>
      </w:r>
    </w:p>
    <w:p w:rsidR="00607A15" w:rsidRDefault="00607A15" w:rsidP="00607A15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D81A31" w:rsidRDefault="00D81A3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D81A31">
        <w:rPr>
          <w:rFonts w:asciiTheme="majorBidi" w:hAnsiTheme="majorBidi" w:cstheme="majorBidi"/>
          <w:sz w:val="24"/>
          <w:szCs w:val="24"/>
          <w:lang w:val="it-IT" w:bidi="fa-IR"/>
        </w:rPr>
        <w:t xml:space="preserve">Z. Danaei, </w:t>
      </w:r>
      <w:r w:rsidRPr="000879F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D81A31">
        <w:rPr>
          <w:rFonts w:asciiTheme="majorBidi" w:hAnsiTheme="majorBidi" w:cstheme="majorBidi"/>
          <w:sz w:val="24"/>
          <w:szCs w:val="24"/>
          <w:lang w:val="it-IT" w:bidi="fa-IR"/>
        </w:rPr>
        <w:t xml:space="preserve">, A.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A. Mowlavi. </w:t>
      </w:r>
      <w:r w:rsidR="000879FF" w:rsidRPr="000879FF">
        <w:rPr>
          <w:rFonts w:asciiTheme="majorBidi" w:hAnsiTheme="majorBidi" w:cstheme="majorBidi"/>
          <w:sz w:val="24"/>
          <w:szCs w:val="24"/>
          <w:lang w:bidi="fa-IR"/>
        </w:rPr>
        <w:t>Absorbed dose assessment from short-lived radionuclides of radon (222Rn) decay chain in lung tissue: A Monte Carlo study</w:t>
      </w:r>
      <w:r w:rsidR="000879FF">
        <w:rPr>
          <w:rFonts w:asciiTheme="majorBidi" w:hAnsiTheme="majorBidi" w:cstheme="majorBidi"/>
          <w:sz w:val="24"/>
          <w:szCs w:val="24"/>
          <w:lang w:bidi="fa-IR"/>
        </w:rPr>
        <w:t>. Ira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nian Journal of Medical Physics, 2020.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 xml:space="preserve">S. H. Zoljalali Moghaddam, </w:t>
      </w:r>
      <w:r w:rsidRPr="006D2901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, S. R. Mahdavi.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Construction and performance evaluation of a buildup bolus for breast intraoperative electron radiotherapy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E66461">
        <w:rPr>
          <w:rFonts w:asciiTheme="majorBidi" w:hAnsiTheme="majorBidi" w:cstheme="majorBidi"/>
          <w:sz w:val="24"/>
          <w:szCs w:val="24"/>
          <w:lang w:bidi="fa-IR"/>
        </w:rPr>
        <w:t>Radiation Physics and Chemistry, 2020.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4342E7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.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Charge collection efficiency determination for a Farmer-type ion chamber through different recommended method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Radiation Physics and Chemistry, 2020.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95023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295023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, S. R. Mahdavi.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Comparing the performance of some dedicated radioprotection disks in breast intraoperative electron radiotherapy: a Monte Carlo study</w:t>
      </w:r>
      <w:r>
        <w:rPr>
          <w:rFonts w:asciiTheme="majorBidi" w:hAnsiTheme="majorBidi" w:cstheme="majorBidi"/>
          <w:sz w:val="24"/>
          <w:szCs w:val="24"/>
          <w:lang w:bidi="fa-IR"/>
        </w:rPr>
        <w:t>. Radiati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on and Environmental Biophysics, 2020.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Gh. Mansourian, M. Robatjazi, </w:t>
      </w:r>
      <w:r w:rsidRPr="004342E7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>, A. Neshastehriz, S. R. Mahdavi, F. Kosha.</w:t>
      </w:r>
      <w:r w:rsidRPr="006D2901">
        <w:t xml:space="preserve">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Organ at risk dose calculation for left sided breast cancer treatments using intraoperative electron radiotherapy: A Monte Carlo-based feasibility study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 xml:space="preserve"> Applied Radiation and Isotopes, 2020.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 xml:space="preserve">R. Shamsabadi, </w:t>
      </w:r>
      <w:r w:rsidRPr="004342E7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>, B. Azadegan, A. A. Mowlavi.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 </w:t>
      </w:r>
      <w:r w:rsidRPr="006D2901">
        <w:rPr>
          <w:rFonts w:asciiTheme="majorBidi" w:hAnsiTheme="majorBidi" w:cstheme="majorBidi"/>
          <w:sz w:val="24"/>
          <w:szCs w:val="24"/>
          <w:lang w:val="it-IT" w:bidi="fa-IR"/>
        </w:rPr>
        <w:t xml:space="preserve">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Monte Carlo based analysis and evaluation of energy spectrum for low-kV IORT spherical applicators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Zeitschrift Für Medizinische Physik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, 2020.</w:t>
      </w:r>
    </w:p>
    <w:p w:rsidR="006D2901" w:rsidRPr="006D2901" w:rsidRDefault="006D2901" w:rsidP="006D290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D2901" w:rsidRDefault="006D2901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4342E7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>, B. Aminafshar. In</w:t>
      </w:r>
      <w:r w:rsidRPr="006D2901">
        <w:rPr>
          <w:rFonts w:asciiTheme="majorBidi" w:hAnsiTheme="majorBidi" w:cstheme="majorBidi"/>
          <w:sz w:val="24"/>
          <w:szCs w:val="24"/>
          <w:lang w:bidi="fa-IR"/>
        </w:rPr>
        <w:t>-field radiation contamination during intraoperative electron radiation therapy with a dedicated accelerator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 xml:space="preserve"> Applied Radiation and Isotopes, 2020.</w:t>
      </w:r>
    </w:p>
    <w:p w:rsidR="004516D2" w:rsidRPr="004516D2" w:rsidRDefault="004516D2" w:rsidP="004516D2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4516D2" w:rsidRDefault="004516D2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4516D2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4516D2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. </w:t>
      </w:r>
      <w:r w:rsidRPr="004516D2">
        <w:rPr>
          <w:rFonts w:asciiTheme="majorBidi" w:hAnsiTheme="majorBidi" w:cstheme="majorBidi"/>
          <w:sz w:val="24"/>
          <w:szCs w:val="24"/>
          <w:lang w:bidi="fa-IR"/>
        </w:rPr>
        <w:t>Scaling factors measurement for intraoperative electron beam c</w:t>
      </w:r>
      <w:r>
        <w:rPr>
          <w:rFonts w:asciiTheme="majorBidi" w:hAnsiTheme="majorBidi" w:cstheme="majorBidi"/>
          <w:sz w:val="24"/>
          <w:szCs w:val="24"/>
          <w:lang w:bidi="fa-IR"/>
        </w:rPr>
        <w:t>alibration inside PM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MA plastic Phantom. Measurement, 2020.</w:t>
      </w:r>
    </w:p>
    <w:p w:rsidR="004516D2" w:rsidRPr="004516D2" w:rsidRDefault="004516D2" w:rsidP="004516D2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4516D2" w:rsidRPr="004516D2" w:rsidRDefault="004516D2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R. Shamsabadi, </w:t>
      </w:r>
      <w:r w:rsidRPr="004516D2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>, B. Azadegan, A.A. Mowlavi. Influence of breast tissue composition on dosimetric characteristics of low energy therapeutic X-rays. Radiation Physics and Chem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istry, 2020.</w:t>
      </w:r>
    </w:p>
    <w:p w:rsidR="006D2901" w:rsidRPr="004516D2" w:rsidRDefault="006D2901" w:rsidP="004342E7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4516D2">
        <w:rPr>
          <w:rFonts w:asciiTheme="majorBidi" w:hAnsiTheme="majorBidi" w:cstheme="majorBidi"/>
          <w:sz w:val="24"/>
          <w:szCs w:val="24"/>
          <w:lang w:bidi="fa-IR"/>
        </w:rPr>
        <w:tab/>
      </w:r>
    </w:p>
    <w:p w:rsidR="007518DA" w:rsidRDefault="007518DA" w:rsidP="0004213B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lastRenderedPageBreak/>
        <w:t xml:space="preserve">Z. Danae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A. A. Mowlavi. </w:t>
      </w:r>
      <w:r w:rsidRPr="007518DA">
        <w:rPr>
          <w:rFonts w:asciiTheme="majorBidi" w:hAnsiTheme="majorBidi" w:cstheme="majorBidi"/>
          <w:sz w:val="24"/>
          <w:szCs w:val="24"/>
          <w:lang w:bidi="fa-IR"/>
        </w:rPr>
        <w:t>Absorbed Dose Assessment from Alpha and Gamma Rays of Radon Progeny in Trachea Tissue</w:t>
      </w:r>
      <w:r>
        <w:rPr>
          <w:rFonts w:asciiTheme="majorBidi" w:hAnsiTheme="majorBidi" w:cstheme="majorBidi"/>
          <w:sz w:val="24"/>
          <w:szCs w:val="24"/>
          <w:lang w:bidi="fa-IR"/>
        </w:rPr>
        <w:t>. Journal of Sabzevar University of Maedical Sciences</w:t>
      </w:r>
      <w:r w:rsidR="00644D5B">
        <w:rPr>
          <w:rFonts w:asciiTheme="majorBidi" w:hAnsiTheme="majorBidi" w:cstheme="majorBidi"/>
          <w:sz w:val="24"/>
          <w:szCs w:val="24"/>
          <w:lang w:bidi="fa-IR"/>
        </w:rPr>
        <w:t>, 2020</w:t>
      </w:r>
      <w:r w:rsidR="0004213B">
        <w:rPr>
          <w:rFonts w:asciiTheme="majorBidi" w:hAnsiTheme="majorBidi" w:cstheme="majorBidi"/>
          <w:sz w:val="24"/>
          <w:szCs w:val="24"/>
          <w:lang w:bidi="fa-IR"/>
        </w:rPr>
        <w:t>.</w:t>
      </w:r>
    </w:p>
    <w:p w:rsidR="004342E7" w:rsidRPr="004342E7" w:rsidRDefault="004342E7" w:rsidP="004342E7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4342E7" w:rsidRDefault="004342E7" w:rsidP="00295023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4342E7">
        <w:rPr>
          <w:rFonts w:asciiTheme="majorBidi" w:hAnsiTheme="majorBidi" w:cstheme="majorBidi"/>
          <w:sz w:val="24"/>
          <w:szCs w:val="24"/>
          <w:lang w:bidi="fa-IR"/>
        </w:rPr>
        <w:t xml:space="preserve">S. H. Zoljalali Moghaddam, H. Ghaffari, R. Shamsabadi, S. R. Mahdavi, </w:t>
      </w:r>
      <w:r w:rsidRPr="004342E7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 w:rsidRPr="004342E7">
        <w:rPr>
          <w:rFonts w:asciiTheme="majorBidi" w:hAnsiTheme="majorBidi" w:cstheme="majorBidi"/>
          <w:sz w:val="24"/>
          <w:szCs w:val="24"/>
          <w:lang w:bidi="fa-IR"/>
        </w:rPr>
        <w:t>. A review on applications of three-dimensional printing technology in radiotherapy</w:t>
      </w:r>
      <w:r>
        <w:rPr>
          <w:rFonts w:asciiTheme="majorBidi" w:hAnsiTheme="majorBidi" w:cstheme="majorBidi"/>
          <w:sz w:val="24"/>
          <w:szCs w:val="24"/>
          <w:lang w:bidi="fa-IR"/>
        </w:rPr>
        <w:t>. Razi Journal of Medical Sci</w:t>
      </w:r>
      <w:r w:rsidR="00644D5B">
        <w:rPr>
          <w:rFonts w:asciiTheme="majorBidi" w:hAnsiTheme="majorBidi" w:cstheme="majorBidi"/>
          <w:sz w:val="24"/>
          <w:szCs w:val="24"/>
          <w:lang w:bidi="fa-IR"/>
        </w:rPr>
        <w:t>ences, 2020.</w:t>
      </w:r>
    </w:p>
    <w:p w:rsidR="00764A45" w:rsidRPr="00764A45" w:rsidRDefault="00764A45" w:rsidP="00764A4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764A45" w:rsidRDefault="0068507C" w:rsidP="0068507C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R. Shamsabadi, </w:t>
      </w:r>
      <w:r w:rsidRPr="0068507C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>, B. Azadegan, A.A. Mowlavi.</w:t>
      </w:r>
      <w:r w:rsidRPr="0068507C">
        <w:t xml:space="preserve"> </w:t>
      </w:r>
      <w:r w:rsidRPr="0068507C">
        <w:rPr>
          <w:rFonts w:asciiTheme="majorBidi" w:hAnsiTheme="majorBidi" w:cstheme="majorBidi"/>
          <w:sz w:val="24"/>
          <w:szCs w:val="24"/>
          <w:lang w:bidi="fa-IR"/>
        </w:rPr>
        <w:t>Impact of spherical applicator diameter on relative biologic effectiveness of low energy IORT X-rays: A hybrid Monte Carlo study</w:t>
      </w:r>
      <w:r>
        <w:rPr>
          <w:rFonts w:asciiTheme="majorBidi" w:hAnsiTheme="majorBidi" w:cstheme="majorBidi"/>
          <w:sz w:val="24"/>
          <w:szCs w:val="24"/>
          <w:lang w:bidi="fa-IR"/>
        </w:rPr>
        <w:t>. Physica Medica, 2020.</w:t>
      </w:r>
    </w:p>
    <w:p w:rsidR="0068507C" w:rsidRPr="0068507C" w:rsidRDefault="0068507C" w:rsidP="0068507C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68507C" w:rsidRDefault="0068507C" w:rsidP="00CF595D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R. Shamsabad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>, A.A. Mowlavi</w:t>
      </w:r>
      <w:r w:rsidR="00CF595D"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B. Azadegan. </w:t>
      </w:r>
      <w:r w:rsidR="00CF595D" w:rsidRPr="00CF595D">
        <w:rPr>
          <w:rFonts w:asciiTheme="majorBidi" w:hAnsiTheme="majorBidi" w:cstheme="majorBidi"/>
          <w:sz w:val="24"/>
          <w:szCs w:val="24"/>
          <w:lang w:bidi="fa-IR"/>
        </w:rPr>
        <w:t>Effective energy assessment during breast cancer intraoperative radiotherapy by low-energy X-rays: A Monte Carlo study</w:t>
      </w:r>
      <w:r w:rsidR="00CF595D">
        <w:rPr>
          <w:rFonts w:asciiTheme="majorBidi" w:hAnsiTheme="majorBidi" w:cstheme="majorBidi"/>
          <w:sz w:val="24"/>
          <w:szCs w:val="24"/>
          <w:lang w:bidi="fa-IR"/>
        </w:rPr>
        <w:t>. Radiation and Environmental Biophysics, 2021.</w:t>
      </w:r>
    </w:p>
    <w:p w:rsidR="00CF595D" w:rsidRPr="00CF595D" w:rsidRDefault="00CF595D" w:rsidP="00CF595D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CF595D" w:rsidRDefault="00220792" w:rsidP="00220792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S. Lashkar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M. B. Tavakoli, S. R. Mahdavi. </w:t>
      </w:r>
      <w:r w:rsidRPr="00220792">
        <w:rPr>
          <w:rFonts w:asciiTheme="majorBidi" w:hAnsiTheme="majorBidi" w:cstheme="majorBidi"/>
          <w:sz w:val="24"/>
          <w:szCs w:val="24"/>
          <w:lang w:bidi="fa-IR"/>
        </w:rPr>
        <w:t>An inter-comparison between accuracy of EGSnrc and MCNPX Monte Carlo codes in dosimetric characterization of intraoperative electron beam</w:t>
      </w:r>
      <w:r>
        <w:rPr>
          <w:rFonts w:asciiTheme="majorBidi" w:hAnsiTheme="majorBidi" w:cstheme="majorBidi"/>
          <w:sz w:val="24"/>
          <w:szCs w:val="24"/>
          <w:lang w:bidi="fa-IR"/>
        </w:rPr>
        <w:t>. Computers in Biology and Medicine, 2021.</w:t>
      </w:r>
    </w:p>
    <w:p w:rsidR="00220792" w:rsidRPr="00220792" w:rsidRDefault="00220792" w:rsidP="00220792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66461" w:rsidRDefault="00E66461" w:rsidP="00E66461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M. Robatjaz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>, P. Porouhan.</w:t>
      </w:r>
      <w:r w:rsidRPr="00EF24AF">
        <w:rPr>
          <w:lang w:val="it-IT"/>
        </w:rPr>
        <w:t xml:space="preserve"> </w:t>
      </w:r>
      <w:r w:rsidRPr="00E66461">
        <w:rPr>
          <w:rFonts w:asciiTheme="majorBidi" w:hAnsiTheme="majorBidi" w:cstheme="majorBidi"/>
          <w:sz w:val="24"/>
          <w:szCs w:val="24"/>
          <w:lang w:bidi="fa-IR"/>
        </w:rPr>
        <w:t>Dosimetric comparison between different tangential field arrangements during left-sided breast cancer radiotherapy</w:t>
      </w:r>
      <w:r>
        <w:rPr>
          <w:rFonts w:asciiTheme="majorBidi" w:hAnsiTheme="majorBidi" w:cstheme="majorBidi"/>
          <w:sz w:val="24"/>
          <w:szCs w:val="24"/>
          <w:lang w:bidi="fa-IR"/>
        </w:rPr>
        <w:t>. Radiological Physics and Technology, 2021.</w:t>
      </w:r>
    </w:p>
    <w:p w:rsidR="00E66461" w:rsidRPr="00E66461" w:rsidRDefault="00E66461" w:rsidP="00E6646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220792" w:rsidRDefault="00E66461" w:rsidP="00E66461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E774AF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H. </w:t>
      </w:r>
      <w:r w:rsidR="00E774AF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R. </w:t>
      </w:r>
      <w:r w:rsidRPr="00E774AF">
        <w:rPr>
          <w:rFonts w:asciiTheme="majorBidi" w:hAnsiTheme="majorBidi" w:cstheme="majorBidi"/>
          <w:b/>
          <w:bCs/>
          <w:sz w:val="24"/>
          <w:szCs w:val="24"/>
          <w:lang w:bidi="fa-IR"/>
        </w:rPr>
        <w:t>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Sh. Nasrollahi. </w:t>
      </w:r>
      <w:r w:rsidRPr="00E66461">
        <w:rPr>
          <w:rFonts w:asciiTheme="majorBidi" w:hAnsiTheme="majorBidi" w:cstheme="majorBidi"/>
          <w:sz w:val="24"/>
          <w:szCs w:val="24"/>
          <w:lang w:bidi="fa-IR"/>
        </w:rPr>
        <w:t>Quantitative comparison between initial DNA-damage RBE of I-125 and Pd-103 brachytherapy sources through a hybrid simulation approach</w:t>
      </w:r>
      <w:r>
        <w:rPr>
          <w:rFonts w:asciiTheme="majorBidi" w:hAnsiTheme="majorBidi" w:cstheme="majorBidi"/>
          <w:sz w:val="24"/>
          <w:szCs w:val="24"/>
          <w:lang w:bidi="fa-IR"/>
        </w:rPr>
        <w:t>. European Physical Journal Plus, 2021.</w:t>
      </w:r>
    </w:p>
    <w:p w:rsidR="00E774AF" w:rsidRPr="00E774AF" w:rsidRDefault="00E774AF" w:rsidP="00E774A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774AF" w:rsidRDefault="00E774AF" w:rsidP="00E774AF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E. Andreoli, M. Robatjazi. </w:t>
      </w:r>
      <w:r w:rsidRPr="00E774AF">
        <w:rPr>
          <w:rFonts w:asciiTheme="majorBidi" w:hAnsiTheme="majorBidi" w:cstheme="majorBidi"/>
          <w:sz w:val="24"/>
          <w:szCs w:val="24"/>
          <w:lang w:bidi="fa-IR"/>
        </w:rPr>
        <w:t>Performance characteristics of some cylindrical ion chamber dosimeters in Megavoltage (MV) photon beam according to TRS-398 dosimetry protocol</w:t>
      </w:r>
      <w:r>
        <w:rPr>
          <w:rFonts w:asciiTheme="majorBidi" w:hAnsiTheme="majorBidi" w:cstheme="majorBidi"/>
          <w:sz w:val="24"/>
          <w:szCs w:val="24"/>
          <w:lang w:bidi="fa-IR"/>
        </w:rPr>
        <w:t>. Radiation Physics and Chemistry, 2021.</w:t>
      </w:r>
    </w:p>
    <w:p w:rsidR="00E774AF" w:rsidRPr="00E774AF" w:rsidRDefault="00E774AF" w:rsidP="00E774A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774AF" w:rsidRDefault="00922500" w:rsidP="00922500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>H</w:t>
      </w:r>
      <w:r w:rsidRPr="00E774AF"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. </w:t>
      </w:r>
      <w:r>
        <w:rPr>
          <w:rFonts w:asciiTheme="majorBidi" w:hAnsiTheme="majorBidi" w:cstheme="majorBidi"/>
          <w:b/>
          <w:bCs/>
          <w:sz w:val="24"/>
          <w:szCs w:val="24"/>
          <w:lang w:bidi="fa-IR"/>
        </w:rPr>
        <w:t xml:space="preserve">R. </w:t>
      </w:r>
      <w:r w:rsidRPr="00E774AF">
        <w:rPr>
          <w:rFonts w:asciiTheme="majorBidi" w:hAnsiTheme="majorBidi" w:cstheme="majorBidi"/>
          <w:b/>
          <w:bCs/>
          <w:sz w:val="24"/>
          <w:szCs w:val="24"/>
          <w:lang w:bidi="fa-IR"/>
        </w:rPr>
        <w:t>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Sh. Nasrollahi. </w:t>
      </w:r>
      <w:r w:rsidRPr="00922500">
        <w:rPr>
          <w:rFonts w:asciiTheme="majorBidi" w:hAnsiTheme="majorBidi" w:cstheme="majorBidi"/>
          <w:sz w:val="24"/>
          <w:szCs w:val="24"/>
          <w:lang w:bidi="fa-IR"/>
        </w:rPr>
        <w:t>Efficacy of various nanoparticle types in dose enhancement during low energy X-ray IORT: A Monte Carlo simulation study</w:t>
      </w:r>
      <w:r>
        <w:rPr>
          <w:rFonts w:asciiTheme="majorBidi" w:hAnsiTheme="majorBidi" w:cstheme="majorBidi"/>
          <w:sz w:val="24"/>
          <w:szCs w:val="24"/>
          <w:lang w:bidi="fa-IR"/>
        </w:rPr>
        <w:t>. Radiation Physics and Chemistry, 2021.</w:t>
      </w:r>
    </w:p>
    <w:p w:rsidR="00922500" w:rsidRPr="00922500" w:rsidRDefault="00922500" w:rsidP="00922500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922500" w:rsidRDefault="00082E57" w:rsidP="0042606F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M. Robatjaz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A. Rostami, A. Pashazadeh. </w:t>
      </w:r>
      <w:r w:rsidR="0042606F" w:rsidRPr="0042606F">
        <w:rPr>
          <w:rFonts w:asciiTheme="majorBidi" w:hAnsiTheme="majorBidi" w:cstheme="majorBidi"/>
          <w:sz w:val="24"/>
          <w:szCs w:val="24"/>
          <w:lang w:bidi="fa-IR"/>
        </w:rPr>
        <w:t xml:space="preserve">Monte Carlo based calculation of nano-scale dose enhancement factor and relative biological </w:t>
      </w:r>
      <w:r w:rsidR="0042606F" w:rsidRPr="0042606F">
        <w:rPr>
          <w:rFonts w:asciiTheme="majorBidi" w:hAnsiTheme="majorBidi" w:cstheme="majorBidi"/>
          <w:sz w:val="24"/>
          <w:szCs w:val="24"/>
          <w:lang w:bidi="fa-IR"/>
        </w:rPr>
        <w:lastRenderedPageBreak/>
        <w:t>effectiveness in using different nanoparticles as a radiosensitizer</w:t>
      </w:r>
      <w:r w:rsidR="0042606F">
        <w:rPr>
          <w:rFonts w:asciiTheme="majorBidi" w:hAnsiTheme="majorBidi" w:cstheme="majorBidi"/>
          <w:sz w:val="24"/>
          <w:szCs w:val="24"/>
          <w:lang w:bidi="fa-IR"/>
        </w:rPr>
        <w:t>. International Journal of Radiation Biology, 2021.</w:t>
      </w:r>
    </w:p>
    <w:p w:rsidR="0042606F" w:rsidRPr="0042606F" w:rsidRDefault="0042606F" w:rsidP="0042606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42606F" w:rsidRDefault="0042606F" w:rsidP="0009032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N. Heidarloo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S. M. R. Aghamiri. </w:t>
      </w:r>
      <w:r w:rsidR="00090324" w:rsidRPr="00090324">
        <w:rPr>
          <w:rFonts w:asciiTheme="majorBidi" w:hAnsiTheme="majorBidi" w:cstheme="majorBidi"/>
          <w:sz w:val="24"/>
          <w:szCs w:val="24"/>
          <w:lang w:bidi="fa-IR"/>
        </w:rPr>
        <w:t>Determination of effective electron source position for beam shaper applicator in intraoperative radiotherapy</w:t>
      </w:r>
      <w:r w:rsidR="00090324">
        <w:rPr>
          <w:rFonts w:asciiTheme="majorBidi" w:hAnsiTheme="majorBidi" w:cstheme="majorBidi"/>
          <w:sz w:val="24"/>
          <w:szCs w:val="24"/>
          <w:lang w:bidi="fa-IR"/>
        </w:rPr>
        <w:t>. S</w:t>
      </w:r>
      <w:r w:rsidR="00090324" w:rsidRPr="00090324">
        <w:rPr>
          <w:rFonts w:asciiTheme="majorBidi" w:hAnsiTheme="majorBidi" w:cstheme="majorBidi"/>
          <w:sz w:val="24"/>
          <w:szCs w:val="24"/>
          <w:lang w:bidi="fa-IR"/>
        </w:rPr>
        <w:t>cientific Journal of Kurdistan University of Medical Sciences</w:t>
      </w:r>
      <w:r>
        <w:rPr>
          <w:rFonts w:asciiTheme="majorBidi" w:hAnsiTheme="majorBidi" w:cstheme="majorBidi"/>
          <w:sz w:val="24"/>
          <w:szCs w:val="24"/>
          <w:lang w:bidi="fa-IR"/>
        </w:rPr>
        <w:t>, 202</w:t>
      </w:r>
      <w:r w:rsidR="00EF24AF">
        <w:rPr>
          <w:rFonts w:asciiTheme="majorBidi" w:hAnsiTheme="majorBidi" w:cstheme="majorBidi"/>
          <w:sz w:val="24"/>
          <w:szCs w:val="24"/>
          <w:lang w:bidi="fa-IR"/>
        </w:rPr>
        <w:t>1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</w:p>
    <w:p w:rsidR="00EF24AF" w:rsidRPr="00EF24AF" w:rsidRDefault="00EF24AF" w:rsidP="00EF24A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F24AF" w:rsidRDefault="00EF24AF" w:rsidP="0009032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R Shamsabadi, S. H. Zoljalali Moghaddam, H. R. Baghani, S. R. Mahdavi. A review of 3D printing technology and its applications in surgery. Razi </w:t>
      </w:r>
      <w:r w:rsidR="00217B47">
        <w:rPr>
          <w:rFonts w:asciiTheme="majorBidi" w:hAnsiTheme="majorBidi" w:cstheme="majorBidi"/>
          <w:sz w:val="24"/>
          <w:szCs w:val="24"/>
          <w:lang w:bidi="fa-IR"/>
        </w:rPr>
        <w:t>J</w:t>
      </w:r>
      <w:r>
        <w:rPr>
          <w:rFonts w:asciiTheme="majorBidi" w:hAnsiTheme="majorBidi" w:cstheme="majorBidi"/>
          <w:sz w:val="24"/>
          <w:szCs w:val="24"/>
          <w:lang w:bidi="fa-IR"/>
        </w:rPr>
        <w:t>ournal of Medical Sciences, 2021.</w:t>
      </w:r>
    </w:p>
    <w:p w:rsidR="00EF24AF" w:rsidRPr="00EF24AF" w:rsidRDefault="00EF24AF" w:rsidP="00EF24A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F24AF" w:rsidRPr="00EF24AF" w:rsidRDefault="00EF24AF" w:rsidP="00EF24AF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T. Eidi, S. M. R. Aghamiri, R. Jaber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>.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 </w:t>
      </w:r>
      <w:r w:rsidRPr="00EF24AF">
        <w:rPr>
          <w:rFonts w:asciiTheme="majorBidi" w:hAnsiTheme="majorBidi" w:cstheme="majorBidi"/>
          <w:sz w:val="24"/>
          <w:szCs w:val="24"/>
          <w:lang w:bidi="fa-IR"/>
        </w:rPr>
        <w:t>On measuring the 3D dose distribution for notched and circular Ru-106 plaque shapes through Gafchromic film dosimetry approac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>Radiation Physics and Chemistry, 2022.</w:t>
      </w:r>
    </w:p>
    <w:p w:rsidR="00EF24AF" w:rsidRPr="00EF24AF" w:rsidRDefault="00EF24AF" w:rsidP="00EF24A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F24AF" w:rsidRDefault="00EF24AF" w:rsidP="006E2AF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173AB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173ABF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, S. Andreoli. </w:t>
      </w:r>
      <w:r w:rsidRPr="00EF24AF">
        <w:rPr>
          <w:rFonts w:asciiTheme="majorBidi" w:hAnsiTheme="majorBidi" w:cstheme="majorBidi"/>
          <w:sz w:val="24"/>
          <w:szCs w:val="24"/>
          <w:lang w:bidi="fa-IR"/>
        </w:rPr>
        <w:t>Comparing the dosimeter-specific corrections for influence quantities of some parallel-plate ionization chambers in conventional electron beam dosimetry</w:t>
      </w:r>
      <w:r>
        <w:rPr>
          <w:rFonts w:asciiTheme="majorBidi" w:hAnsiTheme="majorBidi" w:cstheme="majorBidi"/>
          <w:sz w:val="24"/>
          <w:szCs w:val="24"/>
          <w:lang w:bidi="fa-IR"/>
        </w:rPr>
        <w:t>. Applied Radiation and Isotopes, 2022.</w:t>
      </w:r>
    </w:p>
    <w:p w:rsidR="00EF24AF" w:rsidRPr="00EF24AF" w:rsidRDefault="00EF24AF" w:rsidP="00EF24A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F24AF" w:rsidRDefault="00EF24AF" w:rsidP="006E2AF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173AB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173ABF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. </w:t>
      </w:r>
      <w:r w:rsidR="00724018" w:rsidRPr="00724018">
        <w:rPr>
          <w:rFonts w:asciiTheme="majorBidi" w:hAnsiTheme="majorBidi" w:cstheme="majorBidi"/>
          <w:sz w:val="24"/>
          <w:szCs w:val="24"/>
          <w:lang w:bidi="fa-IR"/>
        </w:rPr>
        <w:t>Theoretical and Monte Carlo based KERMA factor evaluation for various Thermoluminescence (TL) dosimetry materials over a wide range of photon energies</w:t>
      </w:r>
      <w:r w:rsidR="00724018"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724018" w:rsidRPr="00724018">
        <w:rPr>
          <w:rFonts w:asciiTheme="majorBidi" w:hAnsiTheme="majorBidi" w:cstheme="majorBidi"/>
          <w:sz w:val="24"/>
          <w:szCs w:val="24"/>
          <w:lang w:bidi="fa-IR"/>
        </w:rPr>
        <w:t>The European Physical Journal Plus</w:t>
      </w:r>
      <w:r w:rsidR="00724018">
        <w:rPr>
          <w:rFonts w:asciiTheme="majorBidi" w:hAnsiTheme="majorBidi" w:cstheme="majorBidi"/>
          <w:sz w:val="24"/>
          <w:szCs w:val="24"/>
          <w:lang w:bidi="fa-IR"/>
        </w:rPr>
        <w:t>, 2022.</w:t>
      </w:r>
    </w:p>
    <w:p w:rsidR="00217B47" w:rsidRPr="00217B47" w:rsidRDefault="00217B47" w:rsidP="00217B47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217B47" w:rsidRDefault="00217B47" w:rsidP="00217B47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17B47">
        <w:rPr>
          <w:rFonts w:asciiTheme="majorBidi" w:hAnsiTheme="majorBidi" w:cstheme="majorBidi"/>
          <w:sz w:val="24"/>
          <w:szCs w:val="24"/>
          <w:lang w:bidi="fa-IR"/>
        </w:rPr>
        <w:t xml:space="preserve">S. H. Zolalali Moghadam, </w:t>
      </w:r>
      <w:r w:rsidRPr="00217B47">
        <w:rPr>
          <w:rFonts w:asciiTheme="majorBidi" w:hAnsiTheme="majorBidi" w:cstheme="majorBidi"/>
          <w:sz w:val="24"/>
          <w:szCs w:val="24"/>
          <w:lang w:bidi="fa-IR"/>
        </w:rPr>
        <w:t>R. Shamsabad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R. Laripour, E. Hazrati, H. Bagheri, N. Eyvazzadeh, </w:t>
      </w:r>
      <w:r w:rsidRPr="00217B47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 w:rsidRPr="00217B47">
        <w:rPr>
          <w:rFonts w:asciiTheme="majorBidi" w:hAnsiTheme="majorBidi" w:cstheme="majorBidi"/>
          <w:sz w:val="24"/>
          <w:szCs w:val="24"/>
          <w:lang w:bidi="fa-IR"/>
        </w:rPr>
        <w:t>,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E. Parvaneh Aval</w:t>
      </w:r>
      <w:r w:rsidRPr="00217B47"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>
        <w:rPr>
          <w:rFonts w:asciiTheme="majorBidi" w:hAnsiTheme="majorBidi" w:cstheme="majorBidi"/>
          <w:sz w:val="24"/>
          <w:szCs w:val="24"/>
          <w:lang w:bidi="fa-IR"/>
        </w:rPr>
        <w:t>Secondary cancers during the radiotherapy of prostate cancer: A review article. Tehran University Medical journal, 2022.</w:t>
      </w:r>
    </w:p>
    <w:p w:rsidR="00217B47" w:rsidRPr="00217B47" w:rsidRDefault="00217B47" w:rsidP="00217B47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217B47" w:rsidRDefault="00217B47" w:rsidP="00217B47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17B47">
        <w:rPr>
          <w:rFonts w:asciiTheme="majorBidi" w:hAnsiTheme="majorBidi" w:cstheme="majorBidi"/>
          <w:sz w:val="24"/>
          <w:szCs w:val="24"/>
          <w:lang w:bidi="fa-IR"/>
        </w:rPr>
        <w:t xml:space="preserve">M. Robatjazi, A. Dareyni, </w:t>
      </w:r>
      <w:r w:rsidRPr="00217B47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 w:rsidRPr="00217B47">
        <w:rPr>
          <w:rFonts w:asciiTheme="majorBidi" w:hAnsiTheme="majorBidi" w:cstheme="majorBidi"/>
          <w:sz w:val="24"/>
          <w:szCs w:val="24"/>
          <w:lang w:bidi="fa-IR"/>
        </w:rPr>
        <w:t xml:space="preserve">, M. Hosseinzade, R. </w:t>
      </w:r>
      <w:r>
        <w:rPr>
          <w:rFonts w:asciiTheme="majorBidi" w:hAnsiTheme="majorBidi" w:cstheme="majorBidi"/>
          <w:sz w:val="24"/>
          <w:szCs w:val="24"/>
          <w:lang w:bidi="fa-IR"/>
        </w:rPr>
        <w:t>Akbarzadeh, M. Mehrpoyan. Investigation of radiation dose around Carm fluoroscopy and relevant risk to operating room staff. Radiation and Environmental Biophysics, 2022.</w:t>
      </w:r>
    </w:p>
    <w:p w:rsidR="00217B47" w:rsidRPr="00217B47" w:rsidRDefault="00217B47" w:rsidP="00217B47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217B47" w:rsidRPr="00217B47" w:rsidRDefault="00217B47" w:rsidP="00217B47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17B47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, A. Gheibi, A. A. Mowlavi. </w:t>
      </w:r>
      <w:r w:rsidRPr="00217B47">
        <w:rPr>
          <w:rFonts w:asciiTheme="majorBidi" w:hAnsiTheme="majorBidi" w:cstheme="majorBidi"/>
          <w:sz w:val="24"/>
          <w:szCs w:val="24"/>
          <w:lang w:bidi="fa-IR"/>
        </w:rPr>
        <w:t>Comparing the inter-seed effect for some iodine-125 brachytherapy sources through a Monte Carlo simulation approach.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Computer Methods and Programs in Biomedicine, 2022.</w:t>
      </w:r>
      <w:r w:rsidRPr="00217B47">
        <w:rPr>
          <w:rFonts w:asciiTheme="majorBidi" w:hAnsiTheme="majorBidi" w:cstheme="majorBidi"/>
          <w:sz w:val="24"/>
          <w:szCs w:val="24"/>
          <w:lang w:bidi="fa-IR"/>
        </w:rPr>
        <w:t xml:space="preserve">  </w:t>
      </w:r>
    </w:p>
    <w:p w:rsidR="00173ABF" w:rsidRPr="00217B47" w:rsidRDefault="00173ABF" w:rsidP="00173AB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173ABF" w:rsidRPr="00217B47" w:rsidRDefault="00173ABF" w:rsidP="006E2AF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17B47">
        <w:rPr>
          <w:rFonts w:asciiTheme="majorBidi" w:hAnsiTheme="majorBidi" w:cstheme="majorBidi"/>
          <w:sz w:val="24"/>
          <w:szCs w:val="24"/>
          <w:lang w:val="it-IT" w:bidi="fa-IR"/>
        </w:rPr>
        <w:t xml:space="preserve">F. S. Hosseini, </w:t>
      </w:r>
      <w:r w:rsidRPr="00217B47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217B47">
        <w:rPr>
          <w:rFonts w:asciiTheme="majorBidi" w:hAnsiTheme="majorBidi" w:cstheme="majorBidi"/>
          <w:sz w:val="24"/>
          <w:szCs w:val="24"/>
          <w:lang w:val="it-IT" w:bidi="fa-IR"/>
        </w:rPr>
        <w:t>, M. Robatjazi, A. A. Mowlavi, P. Porohan.</w:t>
      </w:r>
      <w:r w:rsidR="00217B47">
        <w:rPr>
          <w:rFonts w:asciiTheme="majorBidi" w:hAnsiTheme="majorBidi" w:cstheme="majorBidi"/>
          <w:sz w:val="24"/>
          <w:szCs w:val="24"/>
          <w:lang w:val="it-IT" w:bidi="fa-IR"/>
        </w:rPr>
        <w:t xml:space="preserve"> </w:t>
      </w:r>
      <w:r w:rsidR="00217B47" w:rsidRPr="00217B47">
        <w:rPr>
          <w:rFonts w:asciiTheme="majorBidi" w:hAnsiTheme="majorBidi" w:cstheme="majorBidi"/>
          <w:sz w:val="24"/>
          <w:szCs w:val="24"/>
          <w:lang w:bidi="fa-IR"/>
        </w:rPr>
        <w:t xml:space="preserve">Performance evaluation of buildup bolus during external radiotherapy of mastectomy patients: treatment planning and film dosimetry. </w:t>
      </w:r>
      <w:r w:rsidR="00217B47">
        <w:rPr>
          <w:rFonts w:asciiTheme="majorBidi" w:hAnsiTheme="majorBidi" w:cstheme="majorBidi"/>
          <w:sz w:val="24"/>
          <w:szCs w:val="24"/>
          <w:lang w:bidi="fa-IR"/>
        </w:rPr>
        <w:t>Medical and Biological Engineering and Computing, 2023.</w:t>
      </w:r>
    </w:p>
    <w:p w:rsidR="00173ABF" w:rsidRPr="00217B47" w:rsidRDefault="00173ABF" w:rsidP="00173ABF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173ABF" w:rsidRPr="00F0716C" w:rsidRDefault="00173ABF" w:rsidP="006E2AF4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217B47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217B47">
        <w:rPr>
          <w:rFonts w:asciiTheme="majorBidi" w:hAnsiTheme="majorBidi" w:cstheme="majorBidi"/>
          <w:sz w:val="24"/>
          <w:szCs w:val="24"/>
          <w:lang w:val="it-IT" w:bidi="fa-IR"/>
        </w:rPr>
        <w:t>, S. Andreoli, M. Robatjazi.</w:t>
      </w:r>
      <w:r w:rsidR="00F0716C">
        <w:rPr>
          <w:rFonts w:asciiTheme="majorBidi" w:hAnsiTheme="majorBidi" w:cstheme="majorBidi"/>
          <w:sz w:val="24"/>
          <w:szCs w:val="24"/>
          <w:lang w:val="it-IT" w:bidi="fa-IR"/>
        </w:rPr>
        <w:t xml:space="preserve"> </w:t>
      </w:r>
      <w:r w:rsidR="00F0716C" w:rsidRPr="00F0716C">
        <w:rPr>
          <w:rFonts w:asciiTheme="majorBidi" w:hAnsiTheme="majorBidi" w:cstheme="majorBidi"/>
          <w:sz w:val="24"/>
          <w:szCs w:val="24"/>
          <w:lang w:bidi="fa-IR"/>
        </w:rPr>
        <w:t xml:space="preserve">On the measrement of scaling factors in the RW3 plastic phantom during high energy electron beam dosimetry. </w:t>
      </w:r>
      <w:r w:rsidR="00F0716C">
        <w:rPr>
          <w:rFonts w:asciiTheme="majorBidi" w:hAnsiTheme="majorBidi" w:cstheme="majorBidi"/>
          <w:sz w:val="24"/>
          <w:szCs w:val="24"/>
          <w:lang w:bidi="fa-IR"/>
        </w:rPr>
        <w:t>Physical and Engineering Sciences in Medicine, 2023.</w:t>
      </w:r>
    </w:p>
    <w:p w:rsidR="00970C51" w:rsidRPr="00217B47" w:rsidRDefault="00970C51" w:rsidP="006E2AF4">
      <w:pPr>
        <w:bidi/>
        <w:jc w:val="both"/>
        <w:rPr>
          <w:rFonts w:asciiTheme="majorBidi" w:hAnsiTheme="majorBidi" w:cs="B Lotus"/>
          <w:sz w:val="32"/>
          <w:szCs w:val="32"/>
          <w:lang w:val="it-IT" w:bidi="fa-IR"/>
        </w:rPr>
      </w:pPr>
      <w:r w:rsidRPr="00970C51">
        <w:rPr>
          <w:rFonts w:ascii="BLotusBold" w:cs="B Lotus" w:hint="cs"/>
          <w:b/>
          <w:bCs/>
          <w:sz w:val="34"/>
          <w:szCs w:val="34"/>
          <w:rtl/>
        </w:rPr>
        <w:t>فهرست</w:t>
      </w:r>
      <w:r w:rsidRPr="00217B47">
        <w:rPr>
          <w:rFonts w:ascii="BLotusBold" w:cs="B Lotus"/>
          <w:b/>
          <w:bCs/>
          <w:sz w:val="34"/>
          <w:szCs w:val="34"/>
          <w:lang w:val="it-IT"/>
        </w:rPr>
        <w:t xml:space="preserve"> </w:t>
      </w:r>
      <w:r w:rsidRPr="00970C51">
        <w:rPr>
          <w:rFonts w:ascii="BLotusBold" w:cs="B Lotus" w:hint="cs"/>
          <w:b/>
          <w:bCs/>
          <w:sz w:val="34"/>
          <w:szCs w:val="34"/>
          <w:rtl/>
        </w:rPr>
        <w:t>مقالات</w:t>
      </w:r>
      <w:r w:rsidRPr="00217B47">
        <w:rPr>
          <w:rFonts w:ascii="BLotusBold" w:cs="B Lotus"/>
          <w:b/>
          <w:bCs/>
          <w:sz w:val="34"/>
          <w:szCs w:val="34"/>
          <w:lang w:val="it-IT"/>
        </w:rPr>
        <w:t xml:space="preserve"> </w:t>
      </w:r>
      <w:r w:rsidRPr="00970C51">
        <w:rPr>
          <w:rFonts w:ascii="BLotusBold" w:cs="B Lotus" w:hint="cs"/>
          <w:b/>
          <w:bCs/>
          <w:sz w:val="34"/>
          <w:szCs w:val="34"/>
          <w:rtl/>
        </w:rPr>
        <w:t>چاپ</w:t>
      </w:r>
      <w:r w:rsidRPr="00217B47">
        <w:rPr>
          <w:rFonts w:ascii="BLotusBold" w:cs="B Lotus"/>
          <w:b/>
          <w:bCs/>
          <w:sz w:val="34"/>
          <w:szCs w:val="34"/>
          <w:lang w:val="it-IT"/>
        </w:rPr>
        <w:t xml:space="preserve"> </w:t>
      </w:r>
      <w:r w:rsidRPr="00970C51">
        <w:rPr>
          <w:rFonts w:ascii="BLotusBold" w:cs="B Lotus" w:hint="cs"/>
          <w:b/>
          <w:bCs/>
          <w:sz w:val="34"/>
          <w:szCs w:val="34"/>
          <w:rtl/>
        </w:rPr>
        <w:t>شده</w:t>
      </w:r>
      <w:r w:rsidRPr="00217B47">
        <w:rPr>
          <w:rFonts w:ascii="BLotusBold" w:cs="B Lotus"/>
          <w:b/>
          <w:bCs/>
          <w:sz w:val="34"/>
          <w:szCs w:val="34"/>
          <w:lang w:val="it-IT"/>
        </w:rPr>
        <w:t xml:space="preserve"> </w:t>
      </w:r>
      <w:r w:rsidRPr="00970C51">
        <w:rPr>
          <w:rFonts w:ascii="BLotusBold" w:cs="B Lotus" w:hint="cs"/>
          <w:b/>
          <w:bCs/>
          <w:sz w:val="34"/>
          <w:szCs w:val="34"/>
          <w:rtl/>
        </w:rPr>
        <w:t>در</w:t>
      </w:r>
      <w:r w:rsidRPr="00217B47">
        <w:rPr>
          <w:rFonts w:ascii="BLotusBold" w:cs="B Lotus"/>
          <w:b/>
          <w:bCs/>
          <w:sz w:val="34"/>
          <w:szCs w:val="34"/>
          <w:lang w:val="it-IT"/>
        </w:rPr>
        <w:t xml:space="preserve"> </w:t>
      </w:r>
      <w:r w:rsidRPr="00970C51">
        <w:rPr>
          <w:rFonts w:ascii="BLotusBold" w:cs="B Lotus" w:hint="cs"/>
          <w:b/>
          <w:bCs/>
          <w:sz w:val="34"/>
          <w:szCs w:val="34"/>
          <w:rtl/>
        </w:rPr>
        <w:t>کنفرانس</w:t>
      </w:r>
      <w:r w:rsidR="008E0443">
        <w:rPr>
          <w:rFonts w:ascii="BLotusBold" w:cs="B Lotus"/>
          <w:b/>
          <w:bCs/>
          <w:sz w:val="34"/>
          <w:szCs w:val="34"/>
          <w:rtl/>
        </w:rPr>
        <w:softHyphen/>
      </w:r>
      <w:r w:rsidRPr="00970C51">
        <w:rPr>
          <w:rFonts w:ascii="BLotusBold" w:cs="B Lotus" w:hint="cs"/>
          <w:b/>
          <w:bCs/>
          <w:sz w:val="34"/>
          <w:szCs w:val="34"/>
          <w:rtl/>
        </w:rPr>
        <w:t>هاي</w:t>
      </w:r>
      <w:r w:rsidRPr="00217B47">
        <w:rPr>
          <w:rFonts w:ascii="BLotusBold" w:cs="B Lotus"/>
          <w:b/>
          <w:bCs/>
          <w:sz w:val="34"/>
          <w:szCs w:val="34"/>
          <w:lang w:val="it-IT"/>
        </w:rPr>
        <w:t xml:space="preserve"> </w:t>
      </w:r>
      <w:r w:rsidR="001E1C60">
        <w:rPr>
          <w:rFonts w:ascii="BLotusBold" w:cs="B Lotus" w:hint="cs"/>
          <w:b/>
          <w:bCs/>
          <w:sz w:val="34"/>
          <w:szCs w:val="34"/>
          <w:rtl/>
        </w:rPr>
        <w:t>داخلی و خارجی</w:t>
      </w:r>
    </w:p>
    <w:p w:rsidR="0024608D" w:rsidRDefault="0024608D" w:rsidP="00BC75C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A. R Kamali Asl, M Khazaei Moghaddam. Calculation of </w:t>
      </w:r>
      <w:r w:rsidR="00390866" w:rsidRPr="00830EC4">
        <w:rPr>
          <w:rFonts w:asciiTheme="majorBidi" w:hAnsiTheme="majorBidi" w:cstheme="majorBidi"/>
          <w:sz w:val="24"/>
          <w:szCs w:val="24"/>
          <w:lang w:bidi="fa-IR"/>
        </w:rPr>
        <w:t xml:space="preserve">collimator septal and body penetration with simulation and assessment of its impact on spatial and contrast resolution of image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World congress on biomedical physics and engineering</w:t>
      </w:r>
      <w:r w:rsidR="002E0E14">
        <w:rPr>
          <w:rFonts w:asciiTheme="majorBidi" w:hAnsiTheme="majorBidi" w:cstheme="majorBidi"/>
          <w:sz w:val="24"/>
          <w:szCs w:val="24"/>
          <w:lang w:bidi="fa-IR"/>
        </w:rPr>
        <w:t xml:space="preserve">, 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2011.</w:t>
      </w:r>
    </w:p>
    <w:p w:rsidR="00655413" w:rsidRPr="00655413" w:rsidRDefault="00655413" w:rsidP="00655413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390866" w:rsidRDefault="00390866" w:rsidP="00BC75C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A. R Kamali Asl, S. M. R Aghamiri. Full Monte Carlo simulation of multi slice fanbeam collimator: impact assessment of source distance, scattering and attenuating media on image quality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World congress on biomedical physics and engineering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1.</w:t>
      </w:r>
    </w:p>
    <w:p w:rsidR="007C6233" w:rsidRPr="007C6233" w:rsidRDefault="007C6233" w:rsidP="007C6233">
      <w:pPr>
        <w:pStyle w:val="ListParagraph"/>
        <w:ind w:left="144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E25D8C" w:rsidRDefault="00E25D8C" w:rsidP="008F1A5B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A. R Kamali Asl.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An accurate model based on Monte Carlo for simulation of converging collimator in nuclear medicine. </w:t>
      </w:r>
      <w:r w:rsidR="008F1A5B">
        <w:rPr>
          <w:rFonts w:asciiTheme="majorBidi" w:hAnsiTheme="majorBidi" w:cstheme="majorBidi"/>
          <w:sz w:val="24"/>
          <w:szCs w:val="24"/>
          <w:lang w:bidi="fa-IR"/>
        </w:rPr>
        <w:t>14</w:t>
      </w:r>
      <w:r w:rsidR="008F1A5B" w:rsidRPr="008F1A5B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="008F1A5B">
        <w:rPr>
          <w:rFonts w:asciiTheme="majorBidi" w:hAnsiTheme="majorBidi" w:cstheme="majorBidi"/>
          <w:sz w:val="24"/>
          <w:szCs w:val="24"/>
          <w:lang w:bidi="fa-IR"/>
        </w:rPr>
        <w:t xml:space="preserve"> Iranian annual and international congress of nuclear medicine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0.</w:t>
      </w:r>
    </w:p>
    <w:p w:rsidR="00655413" w:rsidRPr="00655413" w:rsidRDefault="00655413" w:rsidP="00655413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E25D8C" w:rsidRDefault="000424A5" w:rsidP="00BC75C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A. R Kamali Asl, M Khazaei Moghaddam, S. M. R Aghamiri. Quantitative assessment of collimator septal penetration and its impact on nuclear medicine image quality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The 1</w:t>
      </w:r>
      <w:r w:rsidR="00BC75C0" w:rsidRPr="00BC75C0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st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 xml:space="preserve"> MEFOMP international congress of medical physics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1.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7C6233" w:rsidRDefault="007C6233" w:rsidP="007C6233">
      <w:pPr>
        <w:pStyle w:val="ListParagraph"/>
        <w:ind w:left="144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0424A5" w:rsidRPr="00BC75C0" w:rsidRDefault="000424A5" w:rsidP="00BC75C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S. M Hosseini Daghigh, S. M. R Aghamiri, S. R Mahdavi, R Jaberi, R Eidi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="009201B5" w:rsidRPr="00830EC4">
        <w:rPr>
          <w:rFonts w:asciiTheme="majorBidi" w:hAnsiTheme="majorBidi" w:cstheme="majorBidi"/>
          <w:sz w:val="24"/>
          <w:szCs w:val="24"/>
          <w:lang w:bidi="fa-IR"/>
        </w:rPr>
        <w:t>, E Boroghani. App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licator attenuation effect to dose calculations in esophageal HDR brachytherapy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The 1</w:t>
      </w:r>
      <w:r w:rsidR="00BC75C0" w:rsidRPr="00BC75C0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st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 xml:space="preserve"> MEFOMP international congress of medical physics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1.</w:t>
      </w:r>
      <w:r w:rsidR="00BC75C0"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E33C21" w:rsidRPr="00E33C21" w:rsidRDefault="00E33C21" w:rsidP="00E33C2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0424A5" w:rsidRPr="00BC75C0" w:rsidRDefault="000424A5" w:rsidP="00BC75C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A. R Kamali Asl, S. M. R Aghamiri, R Eydi, S M Hosseyni Daghigh. Monte Carlo study of source distance and scattering media effect on image quality of fanbeam collimator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The 1</w:t>
      </w:r>
      <w:r w:rsidR="00BC75C0" w:rsidRPr="00BC75C0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st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 xml:space="preserve"> MEFOMP international congress of medical physics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1.</w:t>
      </w:r>
      <w:r w:rsidR="00BC75C0"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BC75C0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7C6233" w:rsidRDefault="007C6233" w:rsidP="007C6233">
      <w:pPr>
        <w:pStyle w:val="ListParagraph"/>
        <w:ind w:left="144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E33C21" w:rsidRDefault="00DB1D62" w:rsidP="00BC75C0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S. M Hosseini Daghigh, S. M. R Aghamiri, S. R Mahdavi, R Jaberi, R Eidi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E Boroghani. The inhomogeneity effect of trachea on dose distribution in esophageal brachytherapy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The 1</w:t>
      </w:r>
      <w:r w:rsidR="00BC75C0" w:rsidRPr="00BC75C0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st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 xml:space="preserve"> MEFOMP international congress of medical physics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1.</w:t>
      </w:r>
    </w:p>
    <w:p w:rsidR="00DB1D62" w:rsidRPr="00830EC4" w:rsidRDefault="00DB1D62" w:rsidP="00E33C21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lastRenderedPageBreak/>
        <w:t xml:space="preserve"> </w:t>
      </w:r>
    </w:p>
    <w:p w:rsidR="004A770D" w:rsidRDefault="007A00EE" w:rsidP="004A770D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S. R Mahdavi, S. M. R Aghamiri, M. Robatjazi. Intraoperative radiotherapy for breast cancer: a physical and clinical review. 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>6</w:t>
      </w:r>
      <w:r w:rsidR="00BC75C0" w:rsidRPr="00BC75C0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="00BC75C0">
        <w:rPr>
          <w:rFonts w:asciiTheme="majorBidi" w:hAnsiTheme="majorBidi" w:cstheme="majorBidi"/>
          <w:sz w:val="24"/>
          <w:szCs w:val="24"/>
          <w:lang w:bidi="fa-IR"/>
        </w:rPr>
        <w:t xml:space="preserve"> BCRC breast cancer congress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4.</w:t>
      </w:r>
    </w:p>
    <w:p w:rsidR="004A770D" w:rsidRPr="004A770D" w:rsidRDefault="004A770D" w:rsidP="004A770D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5C5AA3" w:rsidRPr="00CF7D64" w:rsidRDefault="007A00EE" w:rsidP="00CF7D64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>, M Robatjazi, S. R Mahdavi, S. M. R Aghamiri, A</w:t>
      </w:r>
      <w:r w:rsidR="00733B77" w:rsidRPr="00095289">
        <w:rPr>
          <w:rFonts w:asciiTheme="majorBidi" w:hAnsiTheme="majorBidi" w:cstheme="majorBidi"/>
          <w:sz w:val="24"/>
          <w:szCs w:val="24"/>
          <w:lang w:val="it-IT" w:bidi="fa-IR"/>
        </w:rPr>
        <w:t>,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 Mostaar.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Development and performance evaluation of a film dosimetry system based on EBT2 radiochromic film for breast Intraoperative radiotherapy verification. </w:t>
      </w:r>
      <w:r w:rsidR="00CF7D64">
        <w:rPr>
          <w:rFonts w:asciiTheme="majorBidi" w:hAnsiTheme="majorBidi" w:cstheme="majorBidi"/>
          <w:sz w:val="24"/>
          <w:szCs w:val="24"/>
          <w:lang w:bidi="fa-IR"/>
        </w:rPr>
        <w:t>6</w:t>
      </w:r>
      <w:r w:rsidR="00CF7D64" w:rsidRPr="00BC75C0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="00CF7D64">
        <w:rPr>
          <w:rFonts w:asciiTheme="majorBidi" w:hAnsiTheme="majorBidi" w:cstheme="majorBidi"/>
          <w:sz w:val="24"/>
          <w:szCs w:val="24"/>
          <w:lang w:bidi="fa-IR"/>
        </w:rPr>
        <w:t xml:space="preserve"> BCRC breast cancer congress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, 2014.</w:t>
      </w:r>
    </w:p>
    <w:p w:rsidR="00E33C21" w:rsidRPr="00E33C21" w:rsidRDefault="00E33C21" w:rsidP="00E33C2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5C55C6" w:rsidRDefault="00007AB7" w:rsidP="00C8423B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, S. Rabi Mahdavi, H Gharaati, S. M. R Aghamiri. Dosimetric comparison of craniospinal radiotherapy in two different plans for reduction of therapy’s side effects and absorbed dose by organs at risk. 9</w:t>
      </w:r>
      <w:r w:rsidRPr="00830EC4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4A770D">
        <w:rPr>
          <w:rFonts w:asciiTheme="majorBidi" w:hAnsiTheme="majorBidi" w:cstheme="majorBidi"/>
          <w:sz w:val="24"/>
          <w:szCs w:val="24"/>
          <w:lang w:bidi="fa-IR"/>
        </w:rPr>
        <w:t>ian congress of medical Physics, 2010.</w:t>
      </w:r>
    </w:p>
    <w:p w:rsidR="00193660" w:rsidRDefault="00193660" w:rsidP="00193660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193660" w:rsidRPr="00B120A5" w:rsidRDefault="00193660" w:rsidP="00EF3484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B120A5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S. M Hosseini Daghigh, R Jaberi, S. R Mahdavi, S. M. R Aghamiri, </w:t>
      </w:r>
      <w:r w:rsidRPr="00B120A5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H. R Baghani</w:t>
      </w:r>
      <w:r w:rsidRPr="00B120A5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, E. Boroghani, R Eidi. Evaluation of the trachea inhomogenety effect on dose calculations of esophageal HDR brachytherapy. </w:t>
      </w:r>
      <w:r w:rsidR="00CF7D64" w:rsidRPr="00B120A5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World congress of brachytherapy</w:t>
      </w:r>
      <w:r w:rsidR="004A770D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, </w:t>
      </w:r>
      <w:r w:rsidR="00F611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2012.</w:t>
      </w:r>
      <w:r w:rsidRPr="00B120A5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br/>
      </w:r>
    </w:p>
    <w:p w:rsidR="00B120A5" w:rsidRPr="00FC58F8" w:rsidRDefault="00193660" w:rsidP="00B120A5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FC58F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it-IT" w:bidi="fa-IR"/>
        </w:rPr>
        <w:t>H. R. Baghani</w:t>
      </w:r>
      <w:r w:rsidRPr="00FC58F8">
        <w:rPr>
          <w:rFonts w:asciiTheme="majorBidi" w:hAnsiTheme="majorBidi" w:cstheme="majorBidi"/>
          <w:color w:val="000000" w:themeColor="text1"/>
          <w:sz w:val="24"/>
          <w:szCs w:val="24"/>
          <w:lang w:val="it-IT" w:bidi="fa-IR"/>
        </w:rPr>
        <w:t>, M. E. Akbari, S. R. Mahdavi, S. M. R Aghamiri, et al.</w:t>
      </w:r>
      <w:r w:rsidRPr="00FC58F8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120A5"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Development</w:t>
      </w:r>
      <w:r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 of a postoperative image-based treatment planning system for breast</w:t>
      </w:r>
      <w:r w:rsidRPr="00FC58F8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IOERT. ESTRO 35 congress</w:t>
      </w:r>
      <w:r w:rsidR="00F611B7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, 2016</w:t>
      </w:r>
    </w:p>
    <w:p w:rsidR="00B120A5" w:rsidRPr="00B120A5" w:rsidRDefault="00B120A5" w:rsidP="00B120A5">
      <w:pPr>
        <w:pStyle w:val="ListParagraph"/>
        <w:ind w:left="1440"/>
        <w:jc w:val="both"/>
        <w:rPr>
          <w:rFonts w:asciiTheme="majorBidi" w:hAnsiTheme="majorBidi" w:cstheme="majorBidi"/>
          <w:color w:val="FF0000"/>
          <w:sz w:val="24"/>
          <w:szCs w:val="24"/>
          <w:lang w:bidi="fa-IR"/>
        </w:rPr>
      </w:pPr>
    </w:p>
    <w:p w:rsidR="00193660" w:rsidRPr="00FC58F8" w:rsidRDefault="00193660" w:rsidP="00FC58F8">
      <w:pPr>
        <w:pStyle w:val="ListParagraph"/>
        <w:numPr>
          <w:ilvl w:val="0"/>
          <w:numId w:val="19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  <w:r w:rsidRPr="00FC58F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Sh</w:t>
      </w:r>
      <w:r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. Ghasemi, </w:t>
      </w:r>
      <w:r w:rsidRPr="00FC58F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bidi="fa-IR"/>
        </w:rPr>
        <w:t>H. R. Baghani</w:t>
      </w:r>
      <w:r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 xml:space="preserve">, S. R. Mahdavi, M. Bakhshandeh, N. Nafissi. Performance evaluation of two dedicated radioprotective disks in breast intraoperative electron radiotherapy. </w:t>
      </w:r>
      <w:r w:rsidR="00FC58F8"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MCMA 2017:</w:t>
      </w:r>
      <w:r w:rsidR="00FC58F8" w:rsidRPr="00FC58F8">
        <w:rPr>
          <w:color w:val="000000" w:themeColor="text1"/>
        </w:rPr>
        <w:t xml:space="preserve"> </w:t>
      </w:r>
      <w:r w:rsidR="00FC58F8"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International Conference on Monte Carlo Techniques for Medical Applications</w:t>
      </w:r>
      <w:r w:rsidR="004A770D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, 2017.</w:t>
      </w:r>
      <w:r w:rsidRPr="00FC58F8"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  <w:t> </w:t>
      </w:r>
    </w:p>
    <w:p w:rsidR="00193660" w:rsidRPr="00FC58F8" w:rsidRDefault="00193660" w:rsidP="00193660">
      <w:pPr>
        <w:pStyle w:val="ListParagraph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fa-IR"/>
        </w:rPr>
      </w:pPr>
    </w:p>
    <w:p w:rsidR="00007AB7" w:rsidRDefault="00007AB7" w:rsidP="00C8423B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، سید محمودرضا آقامیری، حسین قرائتی، سید ربیع مهدوی. بررسی رادیوتراپی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Craniospinal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دو پلن مختلف توسط نرم افزار طراحی درمان سه بعدی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Coreplan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به لحاظ همپوشانی میدان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های درمانی و دوز جذبی توسط اندام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در خطر. </w:t>
      </w:r>
      <w:r w:rsidR="00AB4517">
        <w:rPr>
          <w:rFonts w:cs="B Lotus" w:hint="cs"/>
          <w:sz w:val="28"/>
          <w:szCs w:val="28"/>
          <w:rtl/>
          <w:lang w:bidi="fa-IR"/>
        </w:rPr>
        <w:t>شانزدهمین کنفرانس هسته</w:t>
      </w:r>
      <w:r w:rsidR="00AB4517">
        <w:rPr>
          <w:rFonts w:cs="B Lotus" w:hint="cs"/>
          <w:sz w:val="28"/>
          <w:szCs w:val="28"/>
          <w:rtl/>
          <w:lang w:bidi="fa-IR"/>
        </w:rPr>
        <w:softHyphen/>
        <w:t>ای ایران، 1388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191408" w:rsidRDefault="00191408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lastRenderedPageBreak/>
        <w:t xml:space="preserve">سید محسن حسینی دقیق، سید محمودرضا آقامیری، سید ربیع مهدوی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. بررسی اثر هوا در براکی تراپی نای (نایژه) توسط فیلم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EDR2</w:t>
      </w:r>
      <w:r w:rsidR="00EF3484">
        <w:rPr>
          <w:rFonts w:cs="B Lotus" w:hint="cs"/>
          <w:sz w:val="28"/>
          <w:szCs w:val="28"/>
          <w:rtl/>
          <w:lang w:bidi="fa-IR"/>
        </w:rPr>
        <w:t>. هجدهمین کنفرانس هسته</w:t>
      </w:r>
      <w:r w:rsidR="00EF3484">
        <w:rPr>
          <w:rFonts w:cs="B Lotus" w:hint="cs"/>
          <w:sz w:val="28"/>
          <w:szCs w:val="28"/>
          <w:rtl/>
          <w:lang w:bidi="fa-IR"/>
        </w:rPr>
        <w:softHyphen/>
        <w:t>ای ایران، 1390.</w:t>
      </w:r>
    </w:p>
    <w:p w:rsidR="00607A15" w:rsidRPr="00607A15" w:rsidRDefault="00607A15" w:rsidP="00607A15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191408" w:rsidRDefault="00191408" w:rsidP="00EF3484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علیرضا کمالی اصل، سید محمودرضا آقامیری، مجید شهریاری. ارزیابی اثر محیط پراکند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ساز و جنس کلیماتور بر روی قدرت تفکیک مکانی حاصل از کلیماتورهای همگرا با استفاده از تابع نقطه گستر و تابع تغییر انتقال</w:t>
      </w:r>
      <w:r w:rsidR="00EF3484">
        <w:rPr>
          <w:rFonts w:cs="B Lotus" w:hint="cs"/>
          <w:sz w:val="28"/>
          <w:szCs w:val="28"/>
          <w:rtl/>
          <w:lang w:bidi="fa-IR"/>
        </w:rPr>
        <w:t>. هفدهمین کنفرانس هسته</w:t>
      </w:r>
      <w:r w:rsidR="00EF3484">
        <w:rPr>
          <w:rFonts w:cs="B Lotus" w:hint="cs"/>
          <w:sz w:val="28"/>
          <w:szCs w:val="28"/>
          <w:rtl/>
          <w:lang w:bidi="fa-IR"/>
        </w:rPr>
        <w:softHyphen/>
        <w:t>ای ایران، 1389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191408" w:rsidRDefault="00191408" w:rsidP="00EF3484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رمضان عیدی، سید محمودرضا آقامیری، شهاب شیبانی، رامین جابری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حسین پوربیگی، سید محسن حسینی دقیق. ارزیابی اثرات ناشی از بافت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اطراف کره چشم در براکی تراپی تومورهای چشمی. </w:t>
      </w:r>
      <w:r w:rsidR="00EF3484">
        <w:rPr>
          <w:rFonts w:cs="B Lotus" w:hint="cs"/>
          <w:sz w:val="28"/>
          <w:szCs w:val="28"/>
          <w:rtl/>
          <w:lang w:bidi="fa-IR"/>
        </w:rPr>
        <w:t>هفدهمین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کنفرانس هست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ای ایران</w:t>
      </w:r>
      <w:r w:rsidR="00EF3484">
        <w:rPr>
          <w:rFonts w:cs="B Lotus" w:hint="cs"/>
          <w:sz w:val="28"/>
          <w:szCs w:val="28"/>
          <w:rtl/>
          <w:lang w:bidi="fa-IR"/>
        </w:rPr>
        <w:t>، 1389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2A120C" w:rsidRDefault="00047912" w:rsidP="00EF3484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فروز عسگری، مصطفی سهراب پور، آزاده اخوان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. بهینه سازی محل کاشت سوزن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ایریدیوم در درمان سارکوما به کمک شبیه سازی مونت کارلو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MCNP</w:t>
      </w:r>
      <w:r w:rsidR="00EF3484">
        <w:rPr>
          <w:rFonts w:cs="B Lotus" w:hint="cs"/>
          <w:sz w:val="28"/>
          <w:szCs w:val="28"/>
          <w:rtl/>
          <w:lang w:bidi="fa-IR"/>
        </w:rPr>
        <w:t>. هجدهمین کنفرانس هسته</w:t>
      </w:r>
      <w:r w:rsidR="00EF3484">
        <w:rPr>
          <w:rFonts w:cs="B Lotus" w:hint="cs"/>
          <w:sz w:val="28"/>
          <w:szCs w:val="28"/>
          <w:rtl/>
          <w:lang w:bidi="fa-IR"/>
        </w:rPr>
        <w:softHyphen/>
        <w:t>ای ایران، 1390.</w:t>
      </w:r>
    </w:p>
    <w:p w:rsidR="002F3FA0" w:rsidRDefault="002F3FA0" w:rsidP="002F3FA0">
      <w:pPr>
        <w:pStyle w:val="ListParagraph"/>
        <w:ind w:left="144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B75C22" w:rsidRDefault="005446B7" w:rsidP="00C8423B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حسن توکلی، سید محمودرضا آقامیری. ارزیابی کمی اثرات ناشی از پراکندگی تابش بر کیفیت تصاویر پزشکی هست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ای با استفاده از شبیه سازی مونت کارلو</w:t>
      </w:r>
      <w:r w:rsidR="00EF3484">
        <w:rPr>
          <w:rFonts w:cs="B Lotus" w:hint="cs"/>
          <w:sz w:val="28"/>
          <w:szCs w:val="28"/>
          <w:rtl/>
          <w:lang w:bidi="fa-IR"/>
        </w:rPr>
        <w:t>. بیستمین کنفرانس هسته</w:t>
      </w:r>
      <w:r w:rsidR="00EF3484">
        <w:rPr>
          <w:rFonts w:cs="B Lotus" w:hint="cs"/>
          <w:sz w:val="28"/>
          <w:szCs w:val="28"/>
          <w:rtl/>
          <w:lang w:bidi="fa-IR"/>
        </w:rPr>
        <w:softHyphen/>
        <w:t>ای ایران، 1392.</w:t>
      </w:r>
    </w:p>
    <w:p w:rsidR="00B75C22" w:rsidRPr="00B75C22" w:rsidRDefault="00B75C22" w:rsidP="00B75C22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B75C22" w:rsidRPr="00B75C22" w:rsidRDefault="00B75C22" w:rsidP="00B75C22">
      <w:pPr>
        <w:pStyle w:val="ListParagraph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556ACD" w:rsidRDefault="00556ACD" w:rsidP="003633C2">
      <w:pPr>
        <w:pStyle w:val="ListParagraph"/>
        <w:numPr>
          <w:ilvl w:val="0"/>
          <w:numId w:val="19"/>
        </w:numPr>
        <w:ind w:left="9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, S Saber, S. M. R aghamiri, et al. Monte Carlo study of radiation scattering and its impact on nuclear medicine image quality in planar imaging with multislice fanbeam collimator. Irani</w:t>
      </w:r>
      <w:r w:rsidR="003633C2">
        <w:rPr>
          <w:rFonts w:asciiTheme="majorBidi" w:hAnsiTheme="majorBidi" w:cstheme="majorBidi"/>
          <w:sz w:val="24"/>
          <w:szCs w:val="24"/>
          <w:lang w:bidi="fa-IR"/>
        </w:rPr>
        <w:t>an Congress of Nuclear Medicine, 2013.</w:t>
      </w:r>
    </w:p>
    <w:p w:rsidR="00B75C22" w:rsidRPr="00B75C22" w:rsidRDefault="00B75C22" w:rsidP="003633C2">
      <w:pPr>
        <w:pStyle w:val="ListParagraph"/>
        <w:ind w:left="90"/>
        <w:rPr>
          <w:rFonts w:asciiTheme="majorBidi" w:hAnsiTheme="majorBidi" w:cstheme="majorBidi"/>
          <w:sz w:val="24"/>
          <w:szCs w:val="24"/>
          <w:lang w:bidi="fa-IR"/>
        </w:rPr>
      </w:pPr>
    </w:p>
    <w:p w:rsidR="00556ACD" w:rsidRDefault="003C6143" w:rsidP="003633C2">
      <w:pPr>
        <w:pStyle w:val="ListParagraph"/>
        <w:numPr>
          <w:ilvl w:val="0"/>
          <w:numId w:val="19"/>
        </w:numPr>
        <w:ind w:left="9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830EC4">
        <w:rPr>
          <w:rFonts w:asciiTheme="majorBidi" w:hAnsiTheme="majorBidi" w:cstheme="majorBidi"/>
          <w:sz w:val="24"/>
          <w:szCs w:val="24"/>
          <w:lang w:bidi="fa-IR"/>
        </w:rPr>
        <w:lastRenderedPageBreak/>
        <w:t xml:space="preserve">V Lohrabin, </w:t>
      </w:r>
      <w:r w:rsidRPr="00830EC4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 xml:space="preserve">, S. M. R Aghamiri, S Sheibani, B Ghozati. </w:t>
      </w:r>
      <w:r w:rsidR="00556ACD" w:rsidRPr="00830EC4">
        <w:rPr>
          <w:rFonts w:asciiTheme="majorBidi" w:hAnsiTheme="majorBidi" w:cstheme="majorBidi"/>
          <w:sz w:val="24"/>
          <w:szCs w:val="24"/>
          <w:lang w:bidi="fa-IR"/>
        </w:rPr>
        <w:t xml:space="preserve">Comparison of dosimetric parameters of new Irseed </w:t>
      </w:r>
      <w:r w:rsidR="00556ACD" w:rsidRPr="00830EC4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125</w:t>
      </w:r>
      <w:r w:rsidR="00556ACD" w:rsidRPr="00830EC4">
        <w:rPr>
          <w:rFonts w:asciiTheme="majorBidi" w:hAnsiTheme="majorBidi" w:cstheme="majorBidi"/>
          <w:sz w:val="24"/>
          <w:szCs w:val="24"/>
          <w:lang w:bidi="fa-IR"/>
        </w:rPr>
        <w:t>I brachytherapy source using Monte Carlo calculations and TLD measurements. Irani</w:t>
      </w:r>
      <w:r w:rsidR="003633C2">
        <w:rPr>
          <w:rFonts w:asciiTheme="majorBidi" w:hAnsiTheme="majorBidi" w:cstheme="majorBidi"/>
          <w:sz w:val="24"/>
          <w:szCs w:val="24"/>
          <w:lang w:bidi="fa-IR"/>
        </w:rPr>
        <w:t>an Congress of Nuclear Medicine, 2013.</w:t>
      </w:r>
    </w:p>
    <w:p w:rsidR="007C6233" w:rsidRPr="007C6233" w:rsidRDefault="007C6233" w:rsidP="003633C2">
      <w:pPr>
        <w:pStyle w:val="ListParagraph"/>
        <w:bidi/>
        <w:ind w:left="90"/>
        <w:jc w:val="both"/>
        <w:rPr>
          <w:rFonts w:cs="B Lotus"/>
          <w:sz w:val="28"/>
          <w:szCs w:val="28"/>
          <w:lang w:bidi="fa-IR"/>
        </w:rPr>
      </w:pPr>
    </w:p>
    <w:p w:rsidR="00556331" w:rsidRDefault="00556331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سید محمودرضا آقامیری، سید ربیع مهدوی، مصطفی رباط جزی. ارزیابی صحت رادیوتراپی حین عمل تومورهای پستان از طریق تصویربرداری همزمان و دوزیمتری درون تنی. یاز</w:t>
      </w:r>
      <w:r w:rsidR="003633C2">
        <w:rPr>
          <w:rFonts w:cs="B Lotus" w:hint="cs"/>
          <w:sz w:val="28"/>
          <w:szCs w:val="28"/>
          <w:rtl/>
          <w:lang w:bidi="fa-IR"/>
        </w:rPr>
        <w:t>دهمین کنفرانس فیزیک پزشکی ایران، 1393</w:t>
      </w:r>
    </w:p>
    <w:p w:rsidR="00556331" w:rsidRDefault="00556331" w:rsidP="00C8423B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علیرضا ناظم پور، سید محمودرضا آقامیری، سید ربیع مهدوی، علی اصغر مولوی. بررسی میزان اثربخشی حفاظ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های پوستی در مقابل چشم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براکی تراپی درون رگی با استفاده از کد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VARSKIN3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. یازدهمین </w:t>
      </w:r>
      <w:r w:rsidR="003633C2">
        <w:rPr>
          <w:rFonts w:cs="B Lotus" w:hint="cs"/>
          <w:sz w:val="28"/>
          <w:szCs w:val="28"/>
          <w:rtl/>
          <w:lang w:bidi="fa-IR"/>
        </w:rPr>
        <w:t>کنفرانس فیزیک پزشکی ایران، 1393.</w:t>
      </w:r>
    </w:p>
    <w:p w:rsidR="007C6233" w:rsidRP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556331" w:rsidRDefault="00A93539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، وحید لهرابیان، سید محمودرضا آقامیری، سید ربیع مهدوی، مصطفی رباط جزی. </w:t>
      </w:r>
      <w:r w:rsidR="002460D6" w:rsidRPr="00830EC4">
        <w:rPr>
          <w:rFonts w:cs="B Lotus" w:hint="cs"/>
          <w:sz w:val="28"/>
          <w:szCs w:val="28"/>
          <w:rtl/>
          <w:lang w:bidi="fa-IR"/>
        </w:rPr>
        <w:t>تعیین پارامترهای دوزیمتریک یک چشمه جدید براکی تراپی ید-125 با استفاده از شبیه سازی مونت کارلو. یاز</w:t>
      </w:r>
      <w:r w:rsidR="003633C2">
        <w:rPr>
          <w:rFonts w:cs="B Lotus" w:hint="cs"/>
          <w:sz w:val="28"/>
          <w:szCs w:val="28"/>
          <w:rtl/>
          <w:lang w:bidi="fa-IR"/>
        </w:rPr>
        <w:t>دهمین کنفرانس فیزیک پزشکی ایران، 1393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2460D6" w:rsidRDefault="002460D6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مصطفی رباط جزی، سید ربیع مهدوی، عباس تکاور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میررشید حسینی اقدم، کاوه تنها. را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اندازی شتابدهنده پرتودرمانی حین عمل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LIAC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با استفاده از محاسبات مونت کارلو. یاز</w:t>
      </w:r>
      <w:r w:rsidR="003633C2">
        <w:rPr>
          <w:rFonts w:cs="B Lotus" w:hint="cs"/>
          <w:sz w:val="28"/>
          <w:szCs w:val="28"/>
          <w:rtl/>
          <w:lang w:bidi="fa-IR"/>
        </w:rPr>
        <w:t>دهمین کنفرانس فیزیک پزشکی ایران، 1393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2460D6" w:rsidRDefault="002460D6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مصطفی رباط جزی، سید ربیع مهدوی، عباس تکاور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. کاربرد فیلم گاف کرومیک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EBT2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تضمین کیفیت (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QA</w:t>
      </w:r>
      <w:r w:rsidRPr="00830EC4">
        <w:rPr>
          <w:rFonts w:cs="B Lotus" w:hint="cs"/>
          <w:sz w:val="28"/>
          <w:szCs w:val="28"/>
          <w:rtl/>
          <w:lang w:bidi="fa-IR"/>
        </w:rPr>
        <w:t>) شتابدهند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IOERT</w:t>
      </w:r>
      <w:r w:rsidRPr="00830EC4">
        <w:rPr>
          <w:rFonts w:cs="B Lotus" w:hint="cs"/>
          <w:sz w:val="28"/>
          <w:szCs w:val="28"/>
          <w:rtl/>
          <w:lang w:bidi="fa-IR"/>
        </w:rPr>
        <w:t>. یاز</w:t>
      </w:r>
      <w:r w:rsidR="003633C2">
        <w:rPr>
          <w:rFonts w:cs="B Lotus" w:hint="cs"/>
          <w:sz w:val="28"/>
          <w:szCs w:val="28"/>
          <w:rtl/>
          <w:lang w:bidi="fa-IR"/>
        </w:rPr>
        <w:t>دهمین کنفرانس فیزیک پزشکی ایران، 1393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2460D6" w:rsidRDefault="002460D6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میرشید حسینی اقدم، سید محمودرضا آقامیری، سید ربیع مهدوی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، علیرضا کمالی اصل. اندازه گیری میزان دوز پخش شده در اطراف شتابدهنده جدید الکترونی مورد استفاده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IORT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طول درمان. یاز</w:t>
      </w:r>
      <w:r w:rsidR="003633C2">
        <w:rPr>
          <w:rFonts w:cs="B Lotus" w:hint="cs"/>
          <w:sz w:val="28"/>
          <w:szCs w:val="28"/>
          <w:rtl/>
          <w:lang w:bidi="fa-IR"/>
        </w:rPr>
        <w:t>دهمین کنفرانس فیزیک پزشکی ایران، 1393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B75C22" w:rsidRDefault="002460D6" w:rsidP="00912F3C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میرشید حسینی اقدم، سید محمودرضا آقامیری، سید ربیع مهدوی، </w:t>
      </w: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، علیرضا کمالی اصل. محاسبه چشمه مجازی الکترون برای شتابدهنده الکترونی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IORT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. یازدهمین کنفرانس فیزیک </w:t>
      </w:r>
      <w:r w:rsidR="00912F3C">
        <w:rPr>
          <w:rFonts w:cs="B Lotus" w:hint="cs"/>
          <w:sz w:val="28"/>
          <w:szCs w:val="28"/>
          <w:rtl/>
          <w:lang w:bidi="fa-IR"/>
        </w:rPr>
        <w:t>پزشکی ایران، 1393.</w:t>
      </w:r>
    </w:p>
    <w:p w:rsidR="00912F3C" w:rsidRPr="00912F3C" w:rsidRDefault="00912F3C" w:rsidP="00912F3C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2460D6" w:rsidRDefault="002460D6" w:rsidP="005F7ED1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830EC4">
        <w:rPr>
          <w:rFonts w:cs="B Lotus" w:hint="cs"/>
          <w:sz w:val="28"/>
          <w:szCs w:val="28"/>
          <w:rtl/>
          <w:lang w:bidi="fa-IR"/>
        </w:rPr>
        <w:t>، سید ربیع مهدوی، سید محمودرضا آقامیری، مصطفی رباط جزی، میررشید حسینی اقدم. مقایسه خصوصیات دوزیمتریک باریکه الکترون شتابدهند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های رادیوتراپی حین عمل</w:t>
      </w:r>
      <w:r w:rsidR="002F7DF7" w:rsidRPr="00830EC4">
        <w:rPr>
          <w:rFonts w:cs="B Lotus" w:hint="cs"/>
          <w:sz w:val="28"/>
          <w:szCs w:val="28"/>
          <w:rtl/>
          <w:lang w:bidi="fa-IR"/>
        </w:rPr>
        <w:t xml:space="preserve"> و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شتابدهند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های معمول. یاز</w:t>
      </w:r>
      <w:r w:rsidR="00912F3C">
        <w:rPr>
          <w:rFonts w:cs="B Lotus" w:hint="cs"/>
          <w:sz w:val="28"/>
          <w:szCs w:val="28"/>
          <w:rtl/>
          <w:lang w:bidi="fa-IR"/>
        </w:rPr>
        <w:t>دهمین کنفرانس فیزیک پزشکی ایران، 1393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5446B7" w:rsidRDefault="00597233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میر رشید حسینی اقدم،</w:t>
      </w:r>
      <w:r w:rsidR="00F77246" w:rsidRPr="00830EC4">
        <w:rPr>
          <w:rFonts w:cs="B Lotus" w:hint="cs"/>
          <w:sz w:val="28"/>
          <w:szCs w:val="28"/>
          <w:rtl/>
          <w:lang w:bidi="fa-IR"/>
        </w:rPr>
        <w:t xml:space="preserve"> سید محمودرضا آقامیری، سید ربیع مهدوی، علیرضا کمالی اصل، </w:t>
      </w:r>
      <w:r w:rsidR="00F77246" w:rsidRPr="00830EC4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="00F77246" w:rsidRPr="00830EC4">
        <w:rPr>
          <w:rFonts w:cs="B Lotus" w:hint="cs"/>
          <w:sz w:val="28"/>
          <w:szCs w:val="28"/>
          <w:rtl/>
          <w:lang w:bidi="fa-IR"/>
        </w:rPr>
        <w:t>، ناصر رسول پور.</w:t>
      </w:r>
      <w:r w:rsidR="005A4D3C" w:rsidRPr="00830EC4">
        <w:rPr>
          <w:rFonts w:cs="B Lotus" w:hint="cs"/>
          <w:sz w:val="28"/>
          <w:szCs w:val="28"/>
          <w:rtl/>
          <w:lang w:bidi="fa-IR"/>
        </w:rPr>
        <w:t xml:space="preserve"> اعتبار سنجی سر شتابدهنده رادیوتراپی حین عمل جراحی </w:t>
      </w:r>
      <w:r w:rsidR="005A4D3C" w:rsidRPr="00830EC4">
        <w:rPr>
          <w:rFonts w:asciiTheme="majorBidi" w:hAnsiTheme="majorBidi" w:cstheme="majorBidi"/>
          <w:sz w:val="24"/>
          <w:szCs w:val="24"/>
          <w:lang w:bidi="fa-IR"/>
        </w:rPr>
        <w:t>LIAC</w:t>
      </w:r>
      <w:r w:rsidR="005A4D3C" w:rsidRPr="00830EC4">
        <w:rPr>
          <w:rFonts w:cs="B Lotus" w:hint="cs"/>
          <w:sz w:val="28"/>
          <w:szCs w:val="28"/>
          <w:rtl/>
          <w:lang w:bidi="fa-IR"/>
        </w:rPr>
        <w:t xml:space="preserve"> با استفاده از شبیه سازی مونت کارلو. </w:t>
      </w:r>
      <w:r w:rsidR="00C21D18" w:rsidRPr="00830EC4">
        <w:rPr>
          <w:rFonts w:cs="B Lotus" w:hint="cs"/>
          <w:sz w:val="28"/>
          <w:szCs w:val="28"/>
          <w:rtl/>
          <w:lang w:bidi="fa-IR"/>
        </w:rPr>
        <w:t>بیست و یکمین کنفرانس هسته</w:t>
      </w:r>
      <w:r w:rsidR="00C21D18"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 </w:t>
      </w:r>
      <w:r w:rsidR="00F77246" w:rsidRPr="00830EC4">
        <w:rPr>
          <w:rFonts w:cs="B Lotus" w:hint="cs"/>
          <w:sz w:val="28"/>
          <w:szCs w:val="28"/>
          <w:rtl/>
          <w:lang w:bidi="fa-IR"/>
        </w:rPr>
        <w:t>ایران</w:t>
      </w:r>
      <w:r w:rsidR="00912F3C">
        <w:rPr>
          <w:rFonts w:cs="B Lotus" w:hint="cs"/>
          <w:sz w:val="28"/>
          <w:szCs w:val="28"/>
          <w:rtl/>
          <w:lang w:bidi="fa-IR"/>
        </w:rPr>
        <w:t>، 1393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CB4FDF" w:rsidRPr="00CB4FDF" w:rsidRDefault="00CB4FDF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CB4FDF">
        <w:rPr>
          <w:rFonts w:cs="B Lotus" w:hint="cs"/>
          <w:sz w:val="28"/>
          <w:szCs w:val="28"/>
          <w:rtl/>
          <w:lang w:bidi="fa-IR"/>
        </w:rPr>
        <w:t>نعمت الله حیدرلو، سید محمودرضا آقامیری، سید ربیع مهدوی</w:t>
      </w:r>
      <w:r w:rsidR="00AC2BA2">
        <w:rPr>
          <w:rFonts w:cs="B Lotus" w:hint="cs"/>
          <w:sz w:val="28"/>
          <w:szCs w:val="28"/>
          <w:rtl/>
          <w:lang w:bidi="fa-IR"/>
        </w:rPr>
        <w:t xml:space="preserve">، </w:t>
      </w:r>
      <w:r w:rsidR="00AC2BA2" w:rsidRPr="00CB4FDF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CB4FDF">
        <w:rPr>
          <w:rFonts w:cs="B Lotus" w:hint="cs"/>
          <w:sz w:val="28"/>
          <w:szCs w:val="28"/>
          <w:rtl/>
          <w:lang w:bidi="fa-IR"/>
        </w:rPr>
        <w:t xml:space="preserve">. مقایسه خصوصیات دوزیمتریک اپلیکاتورهای استاندارد و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Beam</w:t>
      </w:r>
      <w:r w:rsidRPr="00CB4FDF">
        <w:rPr>
          <w:rFonts w:cs="B Lotus"/>
          <w:sz w:val="28"/>
          <w:szCs w:val="28"/>
          <w:lang w:bidi="fa-IR"/>
        </w:rPr>
        <w:t xml:space="preserve">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Shaper</w:t>
      </w:r>
      <w:r w:rsidRPr="00CB4FDF">
        <w:rPr>
          <w:rFonts w:cs="B Lotus" w:hint="cs"/>
          <w:sz w:val="28"/>
          <w:szCs w:val="28"/>
          <w:rtl/>
          <w:lang w:bidi="fa-IR"/>
        </w:rPr>
        <w:t xml:space="preserve"> مورد استفاده در رادیوتراپی حین عمل توسط باریکه الکترون. بیست و دومین کنفرانس هسته</w:t>
      </w:r>
      <w:r w:rsidRPr="00CB4FDF">
        <w:rPr>
          <w:rFonts w:cs="B Lotus" w:hint="cs"/>
          <w:sz w:val="28"/>
          <w:szCs w:val="28"/>
          <w:rtl/>
          <w:lang w:bidi="fa-IR"/>
        </w:rPr>
        <w:softHyphen/>
        <w:t>ای ایران</w:t>
      </w:r>
      <w:r w:rsidR="00912F3C">
        <w:rPr>
          <w:rFonts w:cs="B Lotus" w:hint="cs"/>
          <w:sz w:val="28"/>
          <w:szCs w:val="28"/>
          <w:rtl/>
          <w:lang w:bidi="fa-IR"/>
        </w:rPr>
        <w:t>، 1394.</w:t>
      </w:r>
    </w:p>
    <w:p w:rsidR="007C6233" w:rsidRDefault="007C6233" w:rsidP="007C6233">
      <w:pPr>
        <w:pStyle w:val="ListParagraph"/>
        <w:bidi/>
        <w:ind w:left="1440"/>
        <w:jc w:val="both"/>
        <w:rPr>
          <w:rFonts w:cs="B Lotus"/>
          <w:sz w:val="28"/>
          <w:szCs w:val="28"/>
          <w:lang w:bidi="fa-IR"/>
        </w:rPr>
      </w:pPr>
    </w:p>
    <w:p w:rsidR="00CB4FDF" w:rsidRPr="00CB4FDF" w:rsidRDefault="00CB4FDF" w:rsidP="007C6233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CB4FDF">
        <w:rPr>
          <w:rFonts w:cs="B Lotus" w:hint="cs"/>
          <w:sz w:val="28"/>
          <w:szCs w:val="28"/>
          <w:rtl/>
          <w:lang w:bidi="fa-IR"/>
        </w:rPr>
        <w:t xml:space="preserve">نعمت الله حیدرلو، سید محمودرضا آقامیری، سید ربیع مهدوی، </w:t>
      </w:r>
      <w:r w:rsidRPr="00CB4FDF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CB4FDF">
        <w:rPr>
          <w:rFonts w:cs="B Lotus" w:hint="cs"/>
          <w:sz w:val="28"/>
          <w:szCs w:val="28"/>
          <w:rtl/>
          <w:lang w:bidi="fa-IR"/>
        </w:rPr>
        <w:t xml:space="preserve">. ارزیابی میزان آلودگی فوتونی اپلیکاتور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Beam</w:t>
      </w:r>
      <w:r w:rsidRPr="00CB4FDF">
        <w:rPr>
          <w:rFonts w:cs="B Lotus"/>
          <w:sz w:val="28"/>
          <w:szCs w:val="28"/>
          <w:lang w:bidi="fa-IR"/>
        </w:rPr>
        <w:t xml:space="preserve">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Shaper</w:t>
      </w:r>
      <w:r w:rsidRPr="00CB4FDF">
        <w:rPr>
          <w:rFonts w:cs="B Lotus"/>
          <w:sz w:val="28"/>
          <w:szCs w:val="28"/>
          <w:rtl/>
          <w:lang w:bidi="fa-IR"/>
        </w:rPr>
        <w:t xml:space="preserve"> </w:t>
      </w:r>
      <w:r w:rsidRPr="00CB4FDF">
        <w:rPr>
          <w:rFonts w:cs="B Lotus" w:hint="cs"/>
          <w:sz w:val="28"/>
          <w:szCs w:val="28"/>
          <w:rtl/>
          <w:lang w:bidi="fa-IR"/>
        </w:rPr>
        <w:t>مورد استفاده در رادیوتراپی حین عمل توسط شبیه</w:t>
      </w:r>
      <w:r w:rsidRPr="00CB4FDF">
        <w:rPr>
          <w:rFonts w:cs="B Lotus" w:hint="cs"/>
          <w:sz w:val="28"/>
          <w:szCs w:val="28"/>
          <w:rtl/>
          <w:lang w:bidi="fa-IR"/>
        </w:rPr>
        <w:softHyphen/>
        <w:t>سازی مونت کارلو. بیست و دومین کنفرانس هسته</w:t>
      </w:r>
      <w:r w:rsidRPr="00CB4FDF">
        <w:rPr>
          <w:rFonts w:cs="B Lotus" w:hint="cs"/>
          <w:sz w:val="28"/>
          <w:szCs w:val="28"/>
          <w:rtl/>
          <w:lang w:bidi="fa-IR"/>
        </w:rPr>
        <w:softHyphen/>
        <w:t>ای ایران</w:t>
      </w:r>
      <w:r w:rsidR="00912F3C">
        <w:rPr>
          <w:rFonts w:cs="B Lotus" w:hint="cs"/>
          <w:sz w:val="28"/>
          <w:szCs w:val="28"/>
          <w:rtl/>
          <w:lang w:bidi="fa-IR"/>
        </w:rPr>
        <w:t>، 1394.</w:t>
      </w:r>
    </w:p>
    <w:p w:rsidR="00CB4FDF" w:rsidRPr="00CB4FDF" w:rsidRDefault="00CB4FDF" w:rsidP="00CB4FDF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CB4FDF" w:rsidRDefault="00CB4FDF" w:rsidP="00C8423B">
      <w:pPr>
        <w:pStyle w:val="ListParagraph"/>
        <w:numPr>
          <w:ilvl w:val="0"/>
          <w:numId w:val="19"/>
        </w:numPr>
        <w:bidi/>
        <w:jc w:val="both"/>
        <w:rPr>
          <w:rFonts w:cs="B Lotus"/>
          <w:sz w:val="28"/>
          <w:szCs w:val="28"/>
          <w:lang w:bidi="fa-IR"/>
        </w:rPr>
      </w:pPr>
      <w:r w:rsidRPr="00CB4FDF">
        <w:rPr>
          <w:rFonts w:cs="B Lotus" w:hint="cs"/>
          <w:sz w:val="28"/>
          <w:szCs w:val="28"/>
          <w:rtl/>
          <w:lang w:bidi="fa-IR"/>
        </w:rPr>
        <w:t xml:space="preserve">نعمت الله حیدرلو، سید محمودرضا آقامیری، سید ربیع مهدوی، </w:t>
      </w:r>
      <w:r w:rsidRPr="00003990">
        <w:rPr>
          <w:rFonts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CB4FDF">
        <w:rPr>
          <w:rFonts w:cs="B Lotus" w:hint="cs"/>
          <w:sz w:val="28"/>
          <w:szCs w:val="28"/>
          <w:rtl/>
          <w:lang w:bidi="fa-IR"/>
        </w:rPr>
        <w:t>. شبیه</w:t>
      </w:r>
      <w:r w:rsidRPr="00CB4FDF">
        <w:rPr>
          <w:rFonts w:cs="B Lotus"/>
          <w:sz w:val="28"/>
          <w:szCs w:val="28"/>
          <w:rtl/>
          <w:lang w:bidi="fa-IR"/>
        </w:rPr>
        <w:softHyphen/>
      </w:r>
      <w:r w:rsidRPr="00CB4FDF">
        <w:rPr>
          <w:rFonts w:cs="B Lotus" w:hint="cs"/>
          <w:sz w:val="28"/>
          <w:szCs w:val="28"/>
          <w:rtl/>
          <w:lang w:bidi="fa-IR"/>
        </w:rPr>
        <w:t xml:space="preserve">سازی شتابدهنده رادیوتراپی حین عمل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LIAC</w:t>
      </w:r>
      <w:r w:rsidRPr="00CB4FDF">
        <w:rPr>
          <w:rFonts w:cs="B Lotus" w:hint="cs"/>
          <w:sz w:val="28"/>
          <w:szCs w:val="28"/>
          <w:rtl/>
          <w:lang w:bidi="fa-IR"/>
        </w:rPr>
        <w:t xml:space="preserve"> به همراه اپلیکاتور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Beam</w:t>
      </w:r>
      <w:r w:rsidRPr="00CB4FDF">
        <w:rPr>
          <w:rFonts w:cs="B Lotus"/>
          <w:sz w:val="28"/>
          <w:szCs w:val="28"/>
          <w:lang w:bidi="fa-IR"/>
        </w:rPr>
        <w:t xml:space="preserve"> </w:t>
      </w:r>
      <w:r w:rsidRPr="00CB4FDF">
        <w:rPr>
          <w:rFonts w:asciiTheme="majorBidi" w:hAnsiTheme="majorBidi" w:cstheme="majorBidi"/>
          <w:sz w:val="24"/>
          <w:szCs w:val="24"/>
          <w:lang w:bidi="fa-IR"/>
        </w:rPr>
        <w:t>Shaper</w:t>
      </w:r>
      <w:r w:rsidRPr="00CB4FDF">
        <w:rPr>
          <w:rFonts w:cs="B Lotus" w:hint="cs"/>
          <w:sz w:val="28"/>
          <w:szCs w:val="28"/>
          <w:rtl/>
          <w:lang w:bidi="fa-IR"/>
        </w:rPr>
        <w:t xml:space="preserve"> با استفاده از شبیه</w:t>
      </w:r>
      <w:r w:rsidRPr="00CB4FDF">
        <w:rPr>
          <w:rFonts w:cs="B Lotus" w:hint="cs"/>
          <w:sz w:val="28"/>
          <w:szCs w:val="28"/>
          <w:rtl/>
          <w:lang w:bidi="fa-IR"/>
        </w:rPr>
        <w:softHyphen/>
        <w:t>سازی مونت کارلو. دومین کنفرانس ملی شتابگرهای ذرات و کاربردهای آن</w:t>
      </w:r>
      <w:r w:rsidR="00912F3C">
        <w:rPr>
          <w:rFonts w:cs="B Lotus" w:hint="cs"/>
          <w:sz w:val="28"/>
          <w:szCs w:val="28"/>
          <w:rtl/>
          <w:lang w:bidi="fa-IR"/>
        </w:rPr>
        <w:t>، 1394.</w:t>
      </w:r>
    </w:p>
    <w:p w:rsidR="00BD7AF8" w:rsidRPr="00CB4FDF" w:rsidRDefault="00BD7AF8" w:rsidP="00BD7AF8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BD7AF8" w:rsidRDefault="00BD7AF8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/>
        </w:rPr>
        <w:lastRenderedPageBreak/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/>
        </w:rPr>
        <w:t xml:space="preserve">, S. R Mahdavi, S. M. R Aghamiri, M. E Akbari, M. Robatjazi. </w:t>
      </w:r>
      <w:r w:rsidRPr="00830EC4">
        <w:rPr>
          <w:rFonts w:asciiTheme="majorBidi" w:hAnsiTheme="majorBidi" w:cstheme="majorBidi"/>
          <w:sz w:val="24"/>
          <w:szCs w:val="24"/>
        </w:rPr>
        <w:t xml:space="preserve">Breast </w:t>
      </w:r>
      <w:r w:rsidR="00331476" w:rsidRPr="00830EC4">
        <w:rPr>
          <w:rFonts w:asciiTheme="majorBidi" w:hAnsiTheme="majorBidi" w:cstheme="majorBidi"/>
          <w:sz w:val="24"/>
          <w:szCs w:val="24"/>
        </w:rPr>
        <w:t>intraoperative radiotheray</w:t>
      </w:r>
      <w:r w:rsidRPr="00830EC4">
        <w:rPr>
          <w:rFonts w:asciiTheme="majorBidi" w:hAnsiTheme="majorBidi" w:cstheme="majorBidi"/>
          <w:sz w:val="24"/>
          <w:szCs w:val="24"/>
        </w:rPr>
        <w:t xml:space="preserve">: Setup </w:t>
      </w:r>
      <w:r w:rsidR="00331476" w:rsidRPr="00830EC4">
        <w:rPr>
          <w:rFonts w:asciiTheme="majorBidi" w:hAnsiTheme="majorBidi" w:cstheme="majorBidi"/>
          <w:sz w:val="24"/>
          <w:szCs w:val="24"/>
        </w:rPr>
        <w:t>verification and in vivo dosimetry</w:t>
      </w:r>
      <w:r w:rsidRPr="00830EC4">
        <w:rPr>
          <w:rFonts w:asciiTheme="majorBidi" w:hAnsiTheme="majorBidi" w:cstheme="majorBidi"/>
          <w:sz w:val="24"/>
          <w:szCs w:val="24"/>
        </w:rPr>
        <w:t xml:space="preserve">. </w:t>
      </w:r>
      <w:r w:rsidR="00331476">
        <w:rPr>
          <w:rFonts w:asciiTheme="majorBidi" w:hAnsiTheme="majorBidi" w:cstheme="majorBidi"/>
          <w:sz w:val="24"/>
          <w:szCs w:val="24"/>
        </w:rPr>
        <w:t>International Tehran breast cancer congress</w:t>
      </w:r>
      <w:r w:rsidR="00E115BA">
        <w:rPr>
          <w:rFonts w:asciiTheme="majorBidi" w:hAnsiTheme="majorBidi" w:cstheme="majorBidi"/>
          <w:sz w:val="24"/>
          <w:szCs w:val="24"/>
        </w:rPr>
        <w:t>, 2015.</w:t>
      </w:r>
    </w:p>
    <w:p w:rsidR="007C6233" w:rsidRPr="007C6233" w:rsidRDefault="007C6233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:rsidR="007D728E" w:rsidRDefault="00371E4F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</w:rPr>
      </w:pPr>
      <w:r w:rsidRPr="007C6233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</w:t>
      </w:r>
      <w:r w:rsidRPr="007C6233">
        <w:rPr>
          <w:rFonts w:asciiTheme="majorBidi" w:hAnsiTheme="majorBidi" w:cstheme="majorBidi"/>
          <w:b/>
          <w:bCs/>
          <w:sz w:val="24"/>
          <w:szCs w:val="24"/>
          <w:lang w:val="it-IT"/>
        </w:rPr>
        <w:t>.</w:t>
      </w:r>
      <w:r w:rsidR="00A9383B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Pr="007C6233">
        <w:rPr>
          <w:rFonts w:asciiTheme="majorBidi" w:hAnsiTheme="majorBidi" w:cstheme="majorBidi"/>
          <w:b/>
          <w:bCs/>
          <w:sz w:val="24"/>
          <w:szCs w:val="24"/>
          <w:lang w:val="it-IT"/>
        </w:rPr>
        <w:t>R</w:t>
      </w:r>
      <w:r w:rsidR="00A9383B" w:rsidRPr="007C6233">
        <w:rPr>
          <w:rFonts w:asciiTheme="majorBidi" w:hAnsiTheme="majorBidi" w:cstheme="majorBidi"/>
          <w:b/>
          <w:bCs/>
          <w:sz w:val="24"/>
          <w:szCs w:val="24"/>
          <w:lang w:val="it-IT"/>
        </w:rPr>
        <w:t>.</w:t>
      </w:r>
      <w:r w:rsidRPr="007C6233">
        <w:rPr>
          <w:rFonts w:asciiTheme="majorBidi" w:hAnsiTheme="majorBidi" w:cstheme="majorBidi"/>
          <w:b/>
          <w:bCs/>
          <w:sz w:val="24"/>
          <w:szCs w:val="24"/>
          <w:lang w:val="it-IT"/>
        </w:rPr>
        <w:t xml:space="preserve"> Baghani</w:t>
      </w:r>
      <w:r w:rsidRPr="007C6233">
        <w:rPr>
          <w:rFonts w:asciiTheme="majorBidi" w:hAnsiTheme="majorBidi" w:cstheme="majorBidi"/>
          <w:sz w:val="24"/>
          <w:szCs w:val="24"/>
          <w:lang w:val="it-IT"/>
        </w:rPr>
        <w:t xml:space="preserve">, Zh. Ghorbani, S. M. R Aghamiri, M. E Akbari, H. R Mirzaei. </w:t>
      </w:r>
      <w:r w:rsidRPr="00371E4F">
        <w:rPr>
          <w:rFonts w:asciiTheme="majorBidi" w:hAnsiTheme="majorBidi" w:cstheme="majorBidi"/>
          <w:sz w:val="24"/>
          <w:szCs w:val="24"/>
        </w:rPr>
        <w:t>Dosimetric Characteristics of Dedicated Spherical Applicators for Low-KV IORT of Breast Cancer. First Internati</w:t>
      </w:r>
      <w:r w:rsidR="00E115BA">
        <w:rPr>
          <w:rFonts w:asciiTheme="majorBidi" w:hAnsiTheme="majorBidi" w:cstheme="majorBidi"/>
          <w:sz w:val="24"/>
          <w:szCs w:val="24"/>
        </w:rPr>
        <w:t>onal Clinical Oncology Congress, 2015.</w:t>
      </w:r>
    </w:p>
    <w:p w:rsidR="00371E4F" w:rsidRPr="00371E4F" w:rsidRDefault="00371E4F" w:rsidP="00912F3C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:rsidR="00371E4F" w:rsidRDefault="00371E4F" w:rsidP="00912F3C">
      <w:pPr>
        <w:pStyle w:val="ListParagraph"/>
        <w:numPr>
          <w:ilvl w:val="0"/>
          <w:numId w:val="19"/>
        </w:numPr>
        <w:ind w:left="360" w:right="-138"/>
        <w:jc w:val="both"/>
        <w:rPr>
          <w:rFonts w:asciiTheme="majorBidi" w:hAnsiTheme="majorBidi" w:cstheme="majorBidi"/>
          <w:sz w:val="24"/>
          <w:szCs w:val="24"/>
        </w:rPr>
      </w:pPr>
      <w:r w:rsidRPr="00A9383B">
        <w:rPr>
          <w:rFonts w:asciiTheme="majorBidi" w:hAnsiTheme="majorBidi" w:cstheme="majorBidi"/>
          <w:sz w:val="24"/>
          <w:szCs w:val="24"/>
          <w:lang w:val="it-IT"/>
        </w:rPr>
        <w:t xml:space="preserve">K Tanha, M Robatjazi, S. R Mahdavi, </w:t>
      </w:r>
      <w:r w:rsidRPr="00A9383B">
        <w:rPr>
          <w:rFonts w:asciiTheme="majorBidi" w:hAnsiTheme="majorBidi" w:cstheme="majorBidi"/>
          <w:b/>
          <w:bCs/>
          <w:sz w:val="24"/>
          <w:szCs w:val="24"/>
          <w:lang w:val="it-IT"/>
        </w:rPr>
        <w:t>H. R</w:t>
      </w:r>
      <w:r w:rsidR="00A9383B">
        <w:rPr>
          <w:rFonts w:asciiTheme="majorBidi" w:hAnsiTheme="majorBidi" w:cstheme="majorBidi" w:hint="cs"/>
          <w:b/>
          <w:bCs/>
          <w:sz w:val="24"/>
          <w:szCs w:val="24"/>
          <w:rtl/>
        </w:rPr>
        <w:t>.</w:t>
      </w:r>
      <w:r w:rsidRPr="00A9383B">
        <w:rPr>
          <w:rFonts w:asciiTheme="majorBidi" w:hAnsiTheme="majorBidi" w:cstheme="majorBidi"/>
          <w:b/>
          <w:bCs/>
          <w:sz w:val="24"/>
          <w:szCs w:val="24"/>
          <w:lang w:val="it-IT"/>
        </w:rPr>
        <w:t xml:space="preserve"> Baghani</w:t>
      </w:r>
      <w:r w:rsidRPr="00A9383B">
        <w:rPr>
          <w:rFonts w:asciiTheme="majorBidi" w:hAnsiTheme="majorBidi" w:cstheme="majorBidi"/>
          <w:sz w:val="24"/>
          <w:szCs w:val="24"/>
          <w:lang w:val="it-IT"/>
        </w:rPr>
        <w:t xml:space="preserve">. </w:t>
      </w:r>
      <w:r w:rsidRPr="00371E4F">
        <w:rPr>
          <w:rFonts w:asciiTheme="majorBidi" w:hAnsiTheme="majorBidi" w:cstheme="majorBidi"/>
          <w:sz w:val="24"/>
          <w:szCs w:val="24"/>
        </w:rPr>
        <w:t xml:space="preserve">Determination </w:t>
      </w:r>
      <w:r w:rsidR="00AF5B63" w:rsidRPr="00371E4F">
        <w:rPr>
          <w:rFonts w:asciiTheme="majorBidi" w:hAnsiTheme="majorBidi" w:cstheme="majorBidi"/>
          <w:sz w:val="24"/>
          <w:szCs w:val="24"/>
        </w:rPr>
        <w:t xml:space="preserve">of </w:t>
      </w:r>
      <w:r w:rsidR="007027F7">
        <w:rPr>
          <w:rFonts w:asciiTheme="majorBidi" w:hAnsiTheme="majorBidi" w:cstheme="majorBidi"/>
          <w:sz w:val="24"/>
          <w:szCs w:val="24"/>
        </w:rPr>
        <w:t>X</w:t>
      </w:r>
      <w:r w:rsidR="00AF5B63" w:rsidRPr="00371E4F">
        <w:rPr>
          <w:rFonts w:asciiTheme="majorBidi" w:hAnsiTheme="majorBidi" w:cstheme="majorBidi"/>
          <w:sz w:val="24"/>
          <w:szCs w:val="24"/>
        </w:rPr>
        <w:t>-ray contamination and dosimetric characteristics of electron beams produced by liac intraoperative radiation therapy accelerator using Monte Carlo simulation</w:t>
      </w:r>
      <w:r w:rsidRPr="00371E4F">
        <w:rPr>
          <w:rFonts w:asciiTheme="majorBidi" w:hAnsiTheme="majorBidi" w:cstheme="majorBidi"/>
          <w:sz w:val="24"/>
          <w:szCs w:val="24"/>
        </w:rPr>
        <w:t xml:space="preserve">. </w:t>
      </w:r>
      <w:r w:rsidR="00AF5B63">
        <w:rPr>
          <w:rFonts w:asciiTheme="majorBidi" w:hAnsiTheme="majorBidi" w:cstheme="majorBidi"/>
          <w:sz w:val="24"/>
          <w:szCs w:val="24"/>
        </w:rPr>
        <w:t xml:space="preserve">MCMA 2017: </w:t>
      </w:r>
      <w:r w:rsidRPr="00371E4F">
        <w:rPr>
          <w:rFonts w:asciiTheme="majorBidi" w:hAnsiTheme="majorBidi" w:cstheme="majorBidi"/>
          <w:sz w:val="24"/>
          <w:szCs w:val="24"/>
        </w:rPr>
        <w:t>International conference on Monte Carlo tech</w:t>
      </w:r>
      <w:r w:rsidR="00E115BA">
        <w:rPr>
          <w:rFonts w:asciiTheme="majorBidi" w:hAnsiTheme="majorBidi" w:cstheme="majorBidi"/>
          <w:sz w:val="24"/>
          <w:szCs w:val="24"/>
        </w:rPr>
        <w:t>niques for medical applications, 2017.</w:t>
      </w:r>
    </w:p>
    <w:p w:rsidR="007C6233" w:rsidRPr="007C6233" w:rsidRDefault="007C6233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7027F7" w:rsidRPr="007027F7" w:rsidRDefault="007027F7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F7ED1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5F7ED1">
        <w:rPr>
          <w:rFonts w:asciiTheme="majorBidi" w:hAnsiTheme="majorBidi" w:cstheme="majorBidi"/>
          <w:sz w:val="24"/>
          <w:szCs w:val="24"/>
          <w:lang w:bidi="fa-IR"/>
        </w:rPr>
        <w:t>, Zh Ghorbani, S. M. R Aghamiri. Monte Carlo Based Evaluation of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5F7ED1">
        <w:rPr>
          <w:rFonts w:asciiTheme="majorBidi" w:hAnsiTheme="majorBidi" w:cstheme="majorBidi"/>
          <w:sz w:val="24"/>
          <w:szCs w:val="24"/>
          <w:lang w:bidi="fa-IR"/>
        </w:rPr>
        <w:t>Spherical Applicators for Low-kV IORT of Breast Cancer. International conference on Monte Carlo tech</w:t>
      </w:r>
      <w:r>
        <w:rPr>
          <w:rFonts w:asciiTheme="majorBidi" w:hAnsiTheme="majorBidi" w:cstheme="majorBidi"/>
          <w:sz w:val="24"/>
          <w:szCs w:val="24"/>
          <w:lang w:bidi="fa-IR"/>
        </w:rPr>
        <w:t>niques for medical applications</w:t>
      </w:r>
      <w:r w:rsidR="00E115BA">
        <w:rPr>
          <w:rFonts w:asciiTheme="majorBidi" w:hAnsiTheme="majorBidi" w:cstheme="majorBidi"/>
          <w:sz w:val="24"/>
          <w:szCs w:val="24"/>
          <w:lang w:bidi="fa-IR"/>
        </w:rPr>
        <w:t>, 2017.</w:t>
      </w:r>
    </w:p>
    <w:p w:rsidR="007C6233" w:rsidRPr="007C6233" w:rsidRDefault="007C6233" w:rsidP="00912F3C">
      <w:pPr>
        <w:pStyle w:val="ListParagraph"/>
        <w:ind w:left="360" w:right="-138"/>
        <w:jc w:val="both"/>
        <w:rPr>
          <w:rFonts w:asciiTheme="majorBidi" w:hAnsiTheme="majorBidi" w:cstheme="majorBidi"/>
          <w:sz w:val="24"/>
          <w:szCs w:val="24"/>
        </w:rPr>
      </w:pPr>
    </w:p>
    <w:p w:rsidR="00371E4F" w:rsidRDefault="00371E4F" w:rsidP="00912F3C">
      <w:pPr>
        <w:pStyle w:val="ListParagraph"/>
        <w:numPr>
          <w:ilvl w:val="0"/>
          <w:numId w:val="19"/>
        </w:numPr>
        <w:ind w:left="360" w:right="-138"/>
        <w:jc w:val="both"/>
        <w:rPr>
          <w:rFonts w:asciiTheme="majorBidi" w:hAnsiTheme="majorBidi" w:cstheme="majorBidi"/>
          <w:sz w:val="24"/>
          <w:szCs w:val="24"/>
        </w:rPr>
      </w:pPr>
      <w:r w:rsidRPr="00371E4F">
        <w:rPr>
          <w:rFonts w:asciiTheme="majorBidi" w:hAnsiTheme="majorBidi" w:cstheme="majorBidi"/>
          <w:b/>
          <w:bCs/>
          <w:sz w:val="24"/>
          <w:szCs w:val="24"/>
        </w:rPr>
        <w:t>H. R Baghani</w:t>
      </w:r>
      <w:r w:rsidRPr="00371E4F">
        <w:rPr>
          <w:rFonts w:asciiTheme="majorBidi" w:hAnsiTheme="majorBidi" w:cstheme="majorBidi"/>
          <w:sz w:val="24"/>
          <w:szCs w:val="24"/>
        </w:rPr>
        <w:t>, S. M. A</w:t>
      </w:r>
      <w:r w:rsidR="00A9383B">
        <w:rPr>
          <w:rFonts w:asciiTheme="majorBidi" w:hAnsiTheme="majorBidi" w:cstheme="majorBidi"/>
          <w:sz w:val="24"/>
          <w:szCs w:val="24"/>
        </w:rPr>
        <w:t>.</w:t>
      </w:r>
      <w:r w:rsidRPr="00371E4F">
        <w:rPr>
          <w:rFonts w:asciiTheme="majorBidi" w:hAnsiTheme="majorBidi" w:cstheme="majorBidi"/>
          <w:sz w:val="24"/>
          <w:szCs w:val="24"/>
        </w:rPr>
        <w:t xml:space="preserve"> Vakil, S. M. R Aghamiri. Dosimetric </w:t>
      </w:r>
      <w:r w:rsidR="007027F7" w:rsidRPr="00371E4F">
        <w:rPr>
          <w:rFonts w:asciiTheme="majorBidi" w:hAnsiTheme="majorBidi" w:cstheme="majorBidi"/>
          <w:sz w:val="24"/>
          <w:szCs w:val="24"/>
        </w:rPr>
        <w:t>comparison of electron beam from</w:t>
      </w:r>
      <w:r w:rsidR="007027F7">
        <w:rPr>
          <w:rFonts w:asciiTheme="majorBidi" w:hAnsiTheme="majorBidi" w:cstheme="majorBidi"/>
          <w:sz w:val="24"/>
          <w:szCs w:val="24"/>
        </w:rPr>
        <w:t xml:space="preserve"> LIAC</w:t>
      </w:r>
      <w:r w:rsidRPr="00371E4F">
        <w:rPr>
          <w:rFonts w:asciiTheme="majorBidi" w:hAnsiTheme="majorBidi" w:cstheme="majorBidi"/>
          <w:sz w:val="24"/>
          <w:szCs w:val="24"/>
        </w:rPr>
        <w:t xml:space="preserve"> Intraoperative and ONCOR </w:t>
      </w:r>
      <w:r w:rsidR="007027F7" w:rsidRPr="00371E4F">
        <w:rPr>
          <w:rFonts w:asciiTheme="majorBidi" w:hAnsiTheme="majorBidi" w:cstheme="majorBidi"/>
          <w:sz w:val="24"/>
          <w:szCs w:val="24"/>
        </w:rPr>
        <w:t>conventional accelerator</w:t>
      </w:r>
      <w:r w:rsidR="007027F7">
        <w:rPr>
          <w:rFonts w:asciiTheme="majorBidi" w:hAnsiTheme="majorBidi" w:cstheme="majorBidi"/>
          <w:sz w:val="24"/>
          <w:szCs w:val="24"/>
        </w:rPr>
        <w:t>: A Monte Carlo s</w:t>
      </w:r>
      <w:r w:rsidRPr="00371E4F">
        <w:rPr>
          <w:rFonts w:asciiTheme="majorBidi" w:hAnsiTheme="majorBidi" w:cstheme="majorBidi"/>
          <w:sz w:val="24"/>
          <w:szCs w:val="24"/>
        </w:rPr>
        <w:t>tudy.</w:t>
      </w:r>
      <w:r w:rsidR="007027F7">
        <w:rPr>
          <w:rFonts w:asciiTheme="majorBidi" w:hAnsiTheme="majorBidi" w:cstheme="majorBidi"/>
          <w:sz w:val="24"/>
          <w:szCs w:val="24"/>
        </w:rPr>
        <w:t xml:space="preserve"> MCMA 2017:</w:t>
      </w:r>
      <w:r w:rsidRPr="00371E4F">
        <w:rPr>
          <w:rFonts w:asciiTheme="majorBidi" w:hAnsiTheme="majorBidi" w:cstheme="majorBidi"/>
          <w:sz w:val="24"/>
          <w:szCs w:val="24"/>
        </w:rPr>
        <w:t xml:space="preserve"> International conference on Monte Carlo tech</w:t>
      </w:r>
      <w:r w:rsidR="00E115BA">
        <w:rPr>
          <w:rFonts w:asciiTheme="majorBidi" w:hAnsiTheme="majorBidi" w:cstheme="majorBidi"/>
          <w:sz w:val="24"/>
          <w:szCs w:val="24"/>
        </w:rPr>
        <w:t>niques for medical applications, 2017.</w:t>
      </w:r>
    </w:p>
    <w:p w:rsidR="002740B5" w:rsidRPr="002740B5" w:rsidRDefault="002740B5" w:rsidP="00912F3C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:rsidR="00371E4F" w:rsidRDefault="0079670E" w:rsidP="00912F3C">
      <w:pPr>
        <w:pStyle w:val="ListParagraph"/>
        <w:numPr>
          <w:ilvl w:val="0"/>
          <w:numId w:val="19"/>
        </w:numPr>
        <w:ind w:left="360" w:right="-138"/>
        <w:jc w:val="both"/>
        <w:rPr>
          <w:rFonts w:asciiTheme="majorBidi" w:hAnsiTheme="majorBidi" w:cstheme="majorBidi"/>
          <w:sz w:val="24"/>
          <w:szCs w:val="24"/>
        </w:rPr>
      </w:pPr>
      <w:r w:rsidRPr="0079670E">
        <w:rPr>
          <w:rFonts w:asciiTheme="majorBidi" w:hAnsiTheme="majorBidi" w:cstheme="majorBidi"/>
          <w:sz w:val="24"/>
          <w:szCs w:val="24"/>
        </w:rPr>
        <w:t xml:space="preserve">Sh Nasrollahi, </w:t>
      </w:r>
      <w:r w:rsidRPr="0079670E">
        <w:rPr>
          <w:rFonts w:asciiTheme="majorBidi" w:hAnsiTheme="majorBidi" w:cstheme="majorBidi"/>
          <w:b/>
          <w:bCs/>
          <w:sz w:val="24"/>
          <w:szCs w:val="24"/>
        </w:rPr>
        <w:t>H. R Baghani</w:t>
      </w:r>
      <w:r w:rsidRPr="0079670E">
        <w:rPr>
          <w:rFonts w:asciiTheme="majorBidi" w:hAnsiTheme="majorBidi" w:cstheme="majorBidi"/>
          <w:sz w:val="24"/>
          <w:szCs w:val="24"/>
        </w:rPr>
        <w:t>, S. M. R Aghamiri. Evaluating the performance of different fluence to dose conversion factor data libraries in Monte Carlo Based photon dosimetry. International conference on Monte Carlo techniques for medic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115BA">
        <w:rPr>
          <w:rFonts w:asciiTheme="majorBidi" w:hAnsiTheme="majorBidi" w:cstheme="majorBidi"/>
          <w:sz w:val="24"/>
          <w:szCs w:val="24"/>
        </w:rPr>
        <w:t>applications, 2017.</w:t>
      </w:r>
    </w:p>
    <w:p w:rsidR="007C6233" w:rsidRDefault="007C6233" w:rsidP="00912F3C">
      <w:pPr>
        <w:pStyle w:val="ListParagraph"/>
        <w:ind w:left="360" w:right="-138"/>
        <w:jc w:val="both"/>
        <w:rPr>
          <w:rFonts w:asciiTheme="majorBidi" w:hAnsiTheme="majorBidi" w:cstheme="majorBidi"/>
          <w:sz w:val="24"/>
          <w:szCs w:val="24"/>
        </w:rPr>
      </w:pPr>
    </w:p>
    <w:p w:rsidR="002740B5" w:rsidRDefault="002740B5" w:rsidP="00912F3C">
      <w:pPr>
        <w:pStyle w:val="ListParagraph"/>
        <w:numPr>
          <w:ilvl w:val="0"/>
          <w:numId w:val="19"/>
        </w:numPr>
        <w:ind w:left="360" w:right="-138"/>
        <w:jc w:val="both"/>
        <w:rPr>
          <w:rFonts w:asciiTheme="majorBidi" w:hAnsiTheme="majorBidi" w:cstheme="majorBidi"/>
          <w:sz w:val="24"/>
          <w:szCs w:val="24"/>
        </w:rPr>
      </w:pPr>
      <w:r w:rsidRPr="002740B5">
        <w:rPr>
          <w:rFonts w:asciiTheme="majorBidi" w:hAnsiTheme="majorBidi" w:cstheme="majorBidi"/>
          <w:sz w:val="24"/>
          <w:szCs w:val="24"/>
          <w:lang w:bidi="fa-IR"/>
        </w:rPr>
        <w:t xml:space="preserve">N Heidarloo, </w:t>
      </w:r>
      <w:r w:rsidRPr="002740B5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 w:rsidRPr="002740B5">
        <w:rPr>
          <w:rFonts w:asciiTheme="majorBidi" w:hAnsiTheme="majorBidi" w:cstheme="majorBidi"/>
          <w:sz w:val="24"/>
          <w:szCs w:val="24"/>
          <w:lang w:bidi="fa-IR"/>
        </w:rPr>
        <w:t>, S. M. R Aghamiri. Comparing the physical characteristics of intraoperative electron beam from circular and beam shaper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2740B5">
        <w:rPr>
          <w:rFonts w:asciiTheme="majorBidi" w:hAnsiTheme="majorBidi" w:cstheme="majorBidi"/>
          <w:sz w:val="24"/>
          <w:szCs w:val="24"/>
          <w:lang w:bidi="fa-IR"/>
        </w:rPr>
        <w:t>applicator.</w:t>
      </w:r>
      <w:r w:rsidRPr="002740B5">
        <w:rPr>
          <w:rFonts w:asciiTheme="majorBidi" w:hAnsiTheme="majorBidi" w:cstheme="majorBidi"/>
          <w:sz w:val="24"/>
          <w:szCs w:val="24"/>
        </w:rPr>
        <w:t xml:space="preserve"> </w:t>
      </w:r>
      <w:r w:rsidRPr="0079670E">
        <w:rPr>
          <w:rFonts w:asciiTheme="majorBidi" w:hAnsiTheme="majorBidi" w:cstheme="majorBidi"/>
          <w:sz w:val="24"/>
          <w:szCs w:val="24"/>
        </w:rPr>
        <w:t>International conference on Monte Carlo techniques for medica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115BA">
        <w:rPr>
          <w:rFonts w:asciiTheme="majorBidi" w:hAnsiTheme="majorBidi" w:cstheme="majorBidi"/>
          <w:sz w:val="24"/>
          <w:szCs w:val="24"/>
        </w:rPr>
        <w:t>applications, 2017.</w:t>
      </w:r>
    </w:p>
    <w:p w:rsidR="007C6233" w:rsidRPr="007C6233" w:rsidRDefault="007C6233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395014" w:rsidRDefault="00FE5D18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 w:rsidRPr="00095289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. </w:t>
      </w:r>
      <w:r w:rsidRPr="00ED039B">
        <w:rPr>
          <w:rFonts w:asciiTheme="majorBidi" w:hAnsiTheme="majorBidi" w:cstheme="majorBidi"/>
          <w:sz w:val="24"/>
          <w:szCs w:val="24"/>
          <w:lang w:bidi="fa-IR"/>
        </w:rPr>
        <w:t>Comparing the response-correction factors of different ion chambers employed in high dose per pulse intraoperative electron beam. 2018 World Congress on Medical Phy</w:t>
      </w:r>
      <w:r w:rsidR="00E115BA">
        <w:rPr>
          <w:rFonts w:asciiTheme="majorBidi" w:hAnsiTheme="majorBidi" w:cstheme="majorBidi"/>
          <w:sz w:val="24"/>
          <w:szCs w:val="24"/>
          <w:lang w:bidi="fa-IR"/>
        </w:rPr>
        <w:t>sics and Biomedical Engineering, 2018.</w:t>
      </w:r>
    </w:p>
    <w:p w:rsidR="007C6233" w:rsidRDefault="007C6233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330140" w:rsidRDefault="00330140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M. R Hosseini Aghdam, </w:t>
      </w:r>
      <w:r w:rsidRPr="00330140">
        <w:rPr>
          <w:rFonts w:asciiTheme="majorBidi" w:hAnsiTheme="majorBidi" w:cstheme="majorBidi"/>
          <w:b/>
          <w:bCs/>
          <w:sz w:val="24"/>
          <w:szCs w:val="24"/>
          <w:lang w:bidi="fa-IR"/>
        </w:rPr>
        <w:t>H. R 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M. Robatjazi, S. R Mahdavi. </w:t>
      </w:r>
      <w:r w:rsidRPr="00330140">
        <w:rPr>
          <w:rFonts w:asciiTheme="majorBidi" w:hAnsiTheme="majorBidi" w:cstheme="majorBidi"/>
          <w:sz w:val="24"/>
          <w:szCs w:val="24"/>
          <w:lang w:bidi="fa-IR"/>
        </w:rPr>
        <w:t>Monte Carlo based determination of radiation leakage dose around a dedicated IOERT accelerator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Pr="00ED039B">
        <w:rPr>
          <w:rFonts w:asciiTheme="majorBidi" w:hAnsiTheme="majorBidi" w:cstheme="majorBidi"/>
          <w:sz w:val="24"/>
          <w:szCs w:val="24"/>
          <w:lang w:bidi="fa-IR"/>
        </w:rPr>
        <w:t>2018 World Congress on Medical Phy</w:t>
      </w:r>
      <w:r w:rsidR="00E115BA">
        <w:rPr>
          <w:rFonts w:asciiTheme="majorBidi" w:hAnsiTheme="majorBidi" w:cstheme="majorBidi"/>
          <w:sz w:val="24"/>
          <w:szCs w:val="24"/>
          <w:lang w:bidi="fa-IR"/>
        </w:rPr>
        <w:t>sics and Biomedical Engineering, 2018.</w:t>
      </w:r>
    </w:p>
    <w:p w:rsidR="00095289" w:rsidRPr="00095289" w:rsidRDefault="00095289" w:rsidP="00095289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095289" w:rsidRDefault="00095289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val="it-IT" w:bidi="fa-IR"/>
        </w:rPr>
        <w:lastRenderedPageBreak/>
        <w:t xml:space="preserve">Z. Danaei, A. A Mowlavi, </w:t>
      </w:r>
      <w:r w:rsidRPr="00095289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 Baghani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. </w:t>
      </w:r>
      <w:r w:rsidRPr="00095289">
        <w:rPr>
          <w:rFonts w:asciiTheme="majorBidi" w:hAnsiTheme="majorBidi" w:cstheme="majorBidi"/>
          <w:sz w:val="24"/>
          <w:szCs w:val="24"/>
          <w:lang w:bidi="fa-IR"/>
        </w:rPr>
        <w:t xml:space="preserve">Absorbed dose assessment from decay chain of radon gas in human respiratory system. </w:t>
      </w:r>
      <w:r w:rsidRPr="00ED039B">
        <w:rPr>
          <w:rFonts w:asciiTheme="majorBidi" w:hAnsiTheme="majorBidi" w:cstheme="majorBidi"/>
          <w:sz w:val="24"/>
          <w:szCs w:val="24"/>
          <w:lang w:bidi="fa-IR"/>
        </w:rPr>
        <w:t>2018 World Congress on Medical Phy</w:t>
      </w:r>
      <w:r w:rsidR="00E115BA">
        <w:rPr>
          <w:rFonts w:asciiTheme="majorBidi" w:hAnsiTheme="majorBidi" w:cstheme="majorBidi"/>
          <w:sz w:val="24"/>
          <w:szCs w:val="24"/>
          <w:lang w:bidi="fa-IR"/>
        </w:rPr>
        <w:t>sics and Biomedical Engineering, 2018.</w:t>
      </w:r>
    </w:p>
    <w:p w:rsidR="007C6233" w:rsidRPr="007C6233" w:rsidRDefault="007C6233" w:rsidP="007C6233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7027F7" w:rsidRPr="007027F7" w:rsidRDefault="007027F7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M. Robatjazi, Gh. Mansourian, H. R. Baghani, A. Neshastehriz. Assessment of organ at risk dose in breast cancer intraoperative electron beam radiation therapy using Monte Carlo simulation. </w:t>
      </w:r>
      <w:r w:rsidRPr="00ED039B">
        <w:rPr>
          <w:rFonts w:asciiTheme="majorBidi" w:hAnsiTheme="majorBidi" w:cstheme="majorBidi"/>
          <w:sz w:val="24"/>
          <w:szCs w:val="24"/>
          <w:lang w:bidi="fa-IR"/>
        </w:rPr>
        <w:t>2018 World Congress on Medical Phy</w:t>
      </w:r>
      <w:r w:rsidR="00E115BA">
        <w:rPr>
          <w:rFonts w:asciiTheme="majorBidi" w:hAnsiTheme="majorBidi" w:cstheme="majorBidi"/>
          <w:sz w:val="24"/>
          <w:szCs w:val="24"/>
          <w:lang w:bidi="fa-IR"/>
        </w:rPr>
        <w:t>sics and Biomedical Engineering, 2018.</w:t>
      </w:r>
    </w:p>
    <w:p w:rsidR="00134525" w:rsidRPr="00134525" w:rsidRDefault="00134525" w:rsidP="0013452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134525" w:rsidRPr="00003990" w:rsidRDefault="00134525" w:rsidP="007027F7">
      <w:pPr>
        <w:pStyle w:val="ListParagraph"/>
        <w:numPr>
          <w:ilvl w:val="0"/>
          <w:numId w:val="19"/>
        </w:numPr>
        <w:bidi/>
        <w:jc w:val="both"/>
        <w:rPr>
          <w:rFonts w:asciiTheme="majorBidi" w:hAnsiTheme="majorBidi" w:cs="B Lotus"/>
          <w:sz w:val="28"/>
          <w:szCs w:val="28"/>
          <w:lang w:bidi="fa-IR"/>
        </w:rPr>
      </w:pPr>
      <w:r w:rsidRPr="00003990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. مقایسه خصوصیات دوزیمتری شتابدهند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های پرتودرمانی حین عمل و شتابدهند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های معمول. بیست و پنجمین کنفرانس هست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ای ایران</w:t>
      </w:r>
      <w:r w:rsidR="00CF6DC1">
        <w:rPr>
          <w:rFonts w:asciiTheme="majorBidi" w:hAnsiTheme="majorBidi" w:cs="B Lotus" w:hint="cs"/>
          <w:sz w:val="28"/>
          <w:szCs w:val="28"/>
          <w:rtl/>
          <w:lang w:bidi="fa-IR"/>
        </w:rPr>
        <w:t>، 1397.</w:t>
      </w:r>
    </w:p>
    <w:p w:rsidR="00134525" w:rsidRPr="00134525" w:rsidRDefault="00134525" w:rsidP="007027F7">
      <w:pPr>
        <w:pStyle w:val="ListParagraph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</w:p>
    <w:p w:rsidR="00134525" w:rsidRPr="00003990" w:rsidRDefault="00134525" w:rsidP="007027F7">
      <w:pPr>
        <w:pStyle w:val="ListParagraph"/>
        <w:numPr>
          <w:ilvl w:val="0"/>
          <w:numId w:val="19"/>
        </w:numPr>
        <w:bidi/>
        <w:jc w:val="both"/>
        <w:rPr>
          <w:rFonts w:asciiTheme="majorBidi" w:hAnsiTheme="majorBidi" w:cs="B Lotus"/>
          <w:sz w:val="28"/>
          <w:szCs w:val="28"/>
          <w:lang w:bidi="fa-IR"/>
        </w:rPr>
      </w:pPr>
      <w:r w:rsidRPr="00003990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. ارزیابی عملکرد چند حفاظ پوستی در مقابل چشم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های براکی تراپی درون رگی با استفاده از کد </w:t>
      </w:r>
      <w:r w:rsidRPr="00003990">
        <w:rPr>
          <w:rFonts w:asciiTheme="majorBidi" w:hAnsiTheme="majorBidi" w:cs="B Lotus"/>
          <w:sz w:val="24"/>
          <w:szCs w:val="24"/>
          <w:lang w:bidi="fa-IR"/>
        </w:rPr>
        <w:t>Varskin3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. بیست و پنجمین کنفرانس هست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ای ایران</w:t>
      </w:r>
      <w:r w:rsidR="00CF6DC1">
        <w:rPr>
          <w:rFonts w:asciiTheme="majorBidi" w:hAnsiTheme="majorBidi" w:cs="B Lotus" w:hint="cs"/>
          <w:sz w:val="28"/>
          <w:szCs w:val="28"/>
          <w:rtl/>
          <w:lang w:bidi="fa-IR"/>
        </w:rPr>
        <w:t>، 1397.</w:t>
      </w:r>
      <w:r w:rsidR="00003990">
        <w:rPr>
          <w:rFonts w:asciiTheme="majorBidi" w:hAnsiTheme="majorBidi" w:cs="B Lotus"/>
          <w:sz w:val="28"/>
          <w:szCs w:val="28"/>
          <w:lang w:bidi="fa-IR"/>
        </w:rPr>
        <w:br/>
      </w:r>
    </w:p>
    <w:p w:rsidR="006E1E2A" w:rsidRPr="00E0349A" w:rsidRDefault="000A4308" w:rsidP="007027F7">
      <w:pPr>
        <w:pStyle w:val="ListParagraph"/>
        <w:numPr>
          <w:ilvl w:val="0"/>
          <w:numId w:val="19"/>
        </w:numPr>
        <w:bidi/>
        <w:jc w:val="both"/>
        <w:rPr>
          <w:rFonts w:asciiTheme="majorBidi" w:hAnsiTheme="majorBidi" w:cs="B Lotus"/>
          <w:sz w:val="28"/>
          <w:szCs w:val="28"/>
          <w:lang w:bidi="fa-IR"/>
        </w:rPr>
      </w:pPr>
      <w:r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نعمت الله حیدرلو، </w:t>
      </w:r>
      <w:r w:rsidRPr="00E0349A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، سید محمودرضا آقامیری. </w:t>
      </w:r>
      <w:r w:rsidR="006E1E2A"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>اندازه</w:t>
      </w:r>
      <w:r w:rsidR="006E1E2A" w:rsidRPr="00E0349A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="006E1E2A"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گیری موقعیت موثر چشمه الکترون برای اپلیکاتور </w:t>
      </w:r>
      <w:r w:rsidR="006E1E2A" w:rsidRPr="00E0349A">
        <w:rPr>
          <w:rFonts w:asciiTheme="majorBidi" w:hAnsiTheme="majorBidi" w:cs="B Lotus"/>
          <w:sz w:val="24"/>
          <w:szCs w:val="24"/>
          <w:lang w:bidi="fa-IR"/>
        </w:rPr>
        <w:t>Beam Shaper</w:t>
      </w:r>
      <w:r w:rsidR="006E1E2A"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 در پرتودرمانی حین عمل با استفاده از شبیه</w:t>
      </w:r>
      <w:r w:rsidR="006E1E2A" w:rsidRPr="00E0349A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="006E1E2A"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>سازی مونت کارلو. بیست و نهمین کن</w:t>
      </w:r>
      <w:r w:rsidR="00202D70" w:rsidRPr="00E0349A">
        <w:rPr>
          <w:rFonts w:asciiTheme="majorBidi" w:hAnsiTheme="majorBidi" w:cs="B Lotus" w:hint="cs"/>
          <w:sz w:val="28"/>
          <w:szCs w:val="28"/>
          <w:rtl/>
          <w:lang w:bidi="fa-IR"/>
        </w:rPr>
        <w:t>گره سالیانه انستیتو کانسر ایران، 1397.</w:t>
      </w:r>
      <w:r w:rsidR="00003990" w:rsidRPr="00E0349A">
        <w:rPr>
          <w:rFonts w:asciiTheme="majorBidi" w:hAnsiTheme="majorBidi" w:cs="B Lotus"/>
          <w:sz w:val="28"/>
          <w:szCs w:val="28"/>
          <w:lang w:bidi="fa-IR"/>
        </w:rPr>
        <w:br/>
      </w:r>
    </w:p>
    <w:p w:rsidR="00875C86" w:rsidRDefault="00577686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365820">
        <w:rPr>
          <w:rFonts w:asciiTheme="majorBidi" w:hAnsiTheme="majorBidi" w:cstheme="majorBidi"/>
          <w:sz w:val="24"/>
          <w:szCs w:val="24"/>
          <w:lang w:val="it-IT" w:bidi="fa-IR"/>
        </w:rPr>
        <w:t xml:space="preserve">S. M. Hosseni Daghigh. </w:t>
      </w:r>
      <w:r w:rsidRPr="00577686">
        <w:rPr>
          <w:rFonts w:asciiTheme="majorBidi" w:hAnsiTheme="majorBidi" w:cstheme="majorBidi"/>
          <w:sz w:val="24"/>
          <w:szCs w:val="24"/>
          <w:lang w:val="it-IT" w:bidi="fa-IR"/>
        </w:rPr>
        <w:t xml:space="preserve">M. E. Akbari, S. M. R. Aghamiri, </w:t>
      </w:r>
      <w:r w:rsidRPr="0000399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577686">
        <w:rPr>
          <w:rFonts w:asciiTheme="majorBidi" w:hAnsiTheme="majorBidi" w:cstheme="majorBidi"/>
          <w:sz w:val="24"/>
          <w:szCs w:val="24"/>
          <w:lang w:val="it-IT" w:bidi="fa-IR"/>
        </w:rPr>
        <w:t xml:space="preserve">, H. R. Mirzaei. </w:t>
      </w:r>
      <w:r w:rsidRPr="00577686">
        <w:rPr>
          <w:rFonts w:asciiTheme="majorBidi" w:hAnsiTheme="majorBidi" w:cstheme="majorBidi"/>
          <w:sz w:val="24"/>
          <w:szCs w:val="24"/>
          <w:lang w:bidi="fa-IR"/>
        </w:rPr>
        <w:t>Quality assurance and organ at ri</w:t>
      </w:r>
      <w:r w:rsidR="007027F7">
        <w:rPr>
          <w:rFonts w:asciiTheme="majorBidi" w:hAnsiTheme="majorBidi" w:cstheme="majorBidi"/>
          <w:sz w:val="24"/>
          <w:szCs w:val="24"/>
          <w:lang w:bidi="fa-IR"/>
        </w:rPr>
        <w:t>sk dosimetry during low energy X</w:t>
      </w:r>
      <w:r w:rsidRPr="00577686">
        <w:rPr>
          <w:rFonts w:asciiTheme="majorBidi" w:hAnsiTheme="majorBidi" w:cstheme="majorBidi"/>
          <w:sz w:val="24"/>
          <w:szCs w:val="24"/>
          <w:lang w:bidi="fa-IR"/>
        </w:rPr>
        <w:t>-ray in IORT treated breast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Pr="00577686">
        <w:rPr>
          <w:rFonts w:asciiTheme="majorBidi" w:hAnsiTheme="majorBidi" w:cstheme="majorBidi"/>
          <w:sz w:val="24"/>
          <w:szCs w:val="24"/>
          <w:lang w:bidi="fa-IR"/>
        </w:rPr>
        <w:t>cancer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003990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C559CF">
        <w:rPr>
          <w:rFonts w:asciiTheme="majorBidi" w:hAnsiTheme="majorBidi" w:cstheme="majorBidi"/>
          <w:sz w:val="24"/>
          <w:szCs w:val="24"/>
          <w:lang w:bidi="fa-IR"/>
        </w:rPr>
        <w:t>The 10</w:t>
      </w:r>
      <w:r w:rsidR="00C559CF" w:rsidRPr="00C559CF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="00C559CF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ISIORT conference.</w:t>
      </w:r>
    </w:p>
    <w:p w:rsidR="00003990" w:rsidRDefault="00003990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2D06BA" w:rsidRDefault="00260915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9F6C60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, B. Aminafshar. </w:t>
      </w:r>
      <w:r w:rsidRPr="00260915">
        <w:rPr>
          <w:rFonts w:asciiTheme="majorBidi" w:hAnsiTheme="majorBidi" w:cstheme="majorBidi"/>
          <w:sz w:val="24"/>
          <w:szCs w:val="24"/>
          <w:lang w:bidi="fa-IR"/>
        </w:rPr>
        <w:t>In-</w:t>
      </w:r>
      <w:r w:rsidR="00C559CF" w:rsidRPr="00260915">
        <w:rPr>
          <w:rFonts w:asciiTheme="majorBidi" w:hAnsiTheme="majorBidi" w:cstheme="majorBidi"/>
          <w:sz w:val="24"/>
          <w:szCs w:val="24"/>
          <w:lang w:bidi="fa-IR"/>
        </w:rPr>
        <w:t>field photon and neutron contamination during intraoperative electron radiotherapy</w:t>
      </w:r>
      <w:r w:rsidR="00C559CF">
        <w:rPr>
          <w:rFonts w:asciiTheme="majorBidi" w:hAnsiTheme="majorBidi" w:cstheme="majorBidi"/>
          <w:sz w:val="24"/>
          <w:szCs w:val="24"/>
          <w:lang w:bidi="fa-IR"/>
        </w:rPr>
        <w:t>: A Monte Carlo s</w:t>
      </w:r>
      <w:r w:rsidRPr="00260915">
        <w:rPr>
          <w:rFonts w:asciiTheme="majorBidi" w:hAnsiTheme="majorBidi" w:cstheme="majorBidi"/>
          <w:sz w:val="24"/>
          <w:szCs w:val="24"/>
          <w:lang w:bidi="fa-IR"/>
        </w:rPr>
        <w:t>tudy</w:t>
      </w:r>
      <w:r w:rsidR="00C559CF">
        <w:rPr>
          <w:rFonts w:asciiTheme="majorBidi" w:hAnsiTheme="majorBidi" w:cstheme="majorBidi"/>
          <w:sz w:val="24"/>
          <w:szCs w:val="24"/>
          <w:lang w:bidi="fa-IR"/>
        </w:rPr>
        <w:t xml:space="preserve">. MCMA 2019: </w:t>
      </w:r>
      <w:r w:rsidR="00C559CF" w:rsidRPr="00371E4F">
        <w:rPr>
          <w:rFonts w:asciiTheme="majorBidi" w:hAnsiTheme="majorBidi" w:cstheme="majorBidi"/>
          <w:sz w:val="24"/>
          <w:szCs w:val="24"/>
        </w:rPr>
        <w:t>International conference on Monte Carlo techniques for medical applications</w:t>
      </w:r>
      <w:r w:rsidR="00CF6DC1">
        <w:rPr>
          <w:rFonts w:asciiTheme="majorBidi" w:hAnsiTheme="majorBidi" w:cstheme="majorBidi"/>
          <w:sz w:val="24"/>
          <w:szCs w:val="24"/>
          <w:lang w:bidi="fa-IR"/>
        </w:rPr>
        <w:t>, 2019.</w:t>
      </w:r>
    </w:p>
    <w:p w:rsidR="00003990" w:rsidRDefault="00003990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003990" w:rsidRDefault="002D06BA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9F6C60">
        <w:rPr>
          <w:rFonts w:asciiTheme="majorBidi" w:hAnsiTheme="majorBidi" w:cstheme="majorBidi"/>
          <w:b/>
          <w:bCs/>
          <w:sz w:val="24"/>
          <w:szCs w:val="24"/>
          <w:lang w:bidi="fa-IR"/>
        </w:rPr>
        <w:t>H. R. Baghani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903DB1" w:rsidRPr="00903DB1">
        <w:rPr>
          <w:rFonts w:asciiTheme="majorBidi" w:hAnsiTheme="majorBidi" w:cstheme="majorBidi"/>
          <w:sz w:val="24"/>
          <w:szCs w:val="24"/>
          <w:lang w:bidi="fa-IR"/>
        </w:rPr>
        <w:t xml:space="preserve">Monte Carlo </w:t>
      </w:r>
      <w:r w:rsidR="00C559CF" w:rsidRPr="00903DB1">
        <w:rPr>
          <w:rFonts w:asciiTheme="majorBidi" w:hAnsiTheme="majorBidi" w:cstheme="majorBidi"/>
          <w:sz w:val="24"/>
          <w:szCs w:val="24"/>
          <w:lang w:bidi="fa-IR"/>
        </w:rPr>
        <w:t>based determination of radiation scattering effect on image quality in brain imaging with fan-beam collimator</w:t>
      </w:r>
      <w:r w:rsidR="00C559CF">
        <w:rPr>
          <w:rFonts w:asciiTheme="majorBidi" w:hAnsiTheme="majorBidi" w:cstheme="majorBidi"/>
          <w:sz w:val="24"/>
          <w:szCs w:val="24"/>
          <w:lang w:bidi="fa-IR"/>
        </w:rPr>
        <w:t xml:space="preserve">. MCMA 2019: </w:t>
      </w:r>
      <w:r w:rsidR="00C559CF" w:rsidRPr="00371E4F">
        <w:rPr>
          <w:rFonts w:asciiTheme="majorBidi" w:hAnsiTheme="majorBidi" w:cstheme="majorBidi"/>
          <w:sz w:val="24"/>
          <w:szCs w:val="24"/>
        </w:rPr>
        <w:t>International conference on Monte Carlo techniques for medical applications</w:t>
      </w:r>
      <w:r w:rsidR="00CF6DC1">
        <w:rPr>
          <w:rFonts w:asciiTheme="majorBidi" w:hAnsiTheme="majorBidi" w:cstheme="majorBidi"/>
          <w:sz w:val="24"/>
          <w:szCs w:val="24"/>
          <w:lang w:bidi="fa-IR"/>
        </w:rPr>
        <w:t>, 2019.</w:t>
      </w:r>
      <w:r w:rsidR="00260915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930A1E" w:rsidRPr="00BE3CF0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</w:p>
    <w:p w:rsidR="00134525" w:rsidRDefault="006E1E2A" w:rsidP="00912F3C">
      <w:pPr>
        <w:pStyle w:val="ListParagraph"/>
        <w:ind w:left="360"/>
        <w:rPr>
          <w:rFonts w:asciiTheme="majorBidi" w:hAnsiTheme="majorBidi" w:cstheme="majorBidi"/>
          <w:sz w:val="24"/>
          <w:szCs w:val="24"/>
          <w:lang w:bidi="fa-IR"/>
        </w:rPr>
      </w:pPr>
      <w:r w:rsidRPr="00BE3CF0">
        <w:rPr>
          <w:rFonts w:asciiTheme="majorBidi" w:hAnsiTheme="majorBidi" w:cstheme="majorBidi" w:hint="cs"/>
          <w:sz w:val="24"/>
          <w:szCs w:val="24"/>
          <w:rtl/>
          <w:lang w:bidi="fa-IR"/>
        </w:rPr>
        <w:t xml:space="preserve"> </w:t>
      </w:r>
    </w:p>
    <w:p w:rsidR="009F6C60" w:rsidRDefault="007D26A0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7D26A0">
        <w:rPr>
          <w:rFonts w:asciiTheme="majorBidi" w:hAnsiTheme="majorBidi" w:cstheme="majorBidi"/>
          <w:sz w:val="24"/>
          <w:szCs w:val="24"/>
          <w:lang w:val="it-IT" w:bidi="fa-IR"/>
        </w:rPr>
        <w:t xml:space="preserve">M. Robatjazi, </w:t>
      </w:r>
      <w:r w:rsidRPr="00CE4CC6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7D26A0">
        <w:rPr>
          <w:rFonts w:asciiTheme="majorBidi" w:hAnsiTheme="majorBidi" w:cstheme="majorBidi"/>
          <w:sz w:val="24"/>
          <w:szCs w:val="24"/>
          <w:lang w:val="it-IT" w:bidi="fa-IR"/>
        </w:rPr>
        <w:t xml:space="preserve">, S.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R. Mahdavi. </w:t>
      </w:r>
      <w:r w:rsidRPr="007D26A0">
        <w:rPr>
          <w:rFonts w:asciiTheme="majorBidi" w:hAnsiTheme="majorBidi" w:cstheme="majorBidi"/>
          <w:sz w:val="24"/>
          <w:szCs w:val="24"/>
          <w:lang w:bidi="fa-IR"/>
        </w:rPr>
        <w:t>Dosimetric pitfalls in the application of shielding disk in breast intraoperative electron radiation therapy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. </w:t>
      </w:r>
      <w:r w:rsidR="005D5417">
        <w:rPr>
          <w:rFonts w:asciiTheme="majorBidi" w:hAnsiTheme="majorBidi" w:cstheme="majorBidi"/>
          <w:sz w:val="24"/>
          <w:szCs w:val="24"/>
          <w:lang w:bidi="fa-IR"/>
        </w:rPr>
        <w:t>12</w:t>
      </w:r>
      <w:r w:rsidR="005D5417" w:rsidRPr="005D541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="005D5417"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202D70">
        <w:rPr>
          <w:rFonts w:asciiTheme="majorBidi" w:hAnsiTheme="majorBidi" w:cstheme="majorBidi"/>
          <w:sz w:val="24"/>
          <w:szCs w:val="24"/>
          <w:lang w:bidi="fa-IR"/>
        </w:rPr>
        <w:t>ian congress of medical physics, 2018.</w:t>
      </w:r>
    </w:p>
    <w:p w:rsidR="00003990" w:rsidRDefault="00003990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CE4CC6" w:rsidRDefault="00CE4CC6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72325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lastRenderedPageBreak/>
        <w:t>H. R. Baghani</w:t>
      </w:r>
      <w:r w:rsidRPr="00CE4CC6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, S. </w:t>
      </w:r>
      <w:r>
        <w:rPr>
          <w:rFonts w:asciiTheme="majorBidi" w:hAnsiTheme="majorBidi" w:cstheme="majorBidi"/>
          <w:sz w:val="24"/>
          <w:szCs w:val="24"/>
          <w:lang w:val="it-IT" w:bidi="fa-IR"/>
        </w:rPr>
        <w:t xml:space="preserve">R. Mahdavi. </w:t>
      </w:r>
      <w:r w:rsidRPr="00CE4CC6">
        <w:rPr>
          <w:rFonts w:asciiTheme="majorBidi" w:hAnsiTheme="majorBidi" w:cstheme="majorBidi"/>
          <w:sz w:val="24"/>
          <w:szCs w:val="24"/>
          <w:lang w:bidi="fa-IR"/>
        </w:rPr>
        <w:t>Commissioning the First Mobile Dedicated Accelerator for Intraoperative Electron Radiotherapy in Iran</w:t>
      </w:r>
      <w:r>
        <w:rPr>
          <w:rFonts w:asciiTheme="majorBidi" w:hAnsiTheme="majorBidi" w:cstheme="majorBidi"/>
          <w:sz w:val="24"/>
          <w:szCs w:val="24"/>
          <w:lang w:bidi="fa-IR"/>
        </w:rPr>
        <w:t>. 12</w:t>
      </w:r>
      <w:r w:rsidRPr="005D541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202D70">
        <w:rPr>
          <w:rFonts w:asciiTheme="majorBidi" w:hAnsiTheme="majorBidi" w:cstheme="majorBidi"/>
          <w:sz w:val="24"/>
          <w:szCs w:val="24"/>
          <w:lang w:bidi="fa-IR"/>
        </w:rPr>
        <w:t>ian congress of medical physics, 2018.</w:t>
      </w:r>
    </w:p>
    <w:p w:rsidR="00003990" w:rsidRDefault="00003990" w:rsidP="00912F3C">
      <w:pPr>
        <w:pStyle w:val="ListParagraph"/>
        <w:ind w:left="360"/>
        <w:rPr>
          <w:rFonts w:asciiTheme="majorBidi" w:hAnsiTheme="majorBidi" w:cstheme="majorBidi"/>
          <w:sz w:val="24"/>
          <w:szCs w:val="24"/>
          <w:lang w:bidi="fa-IR"/>
        </w:rPr>
      </w:pPr>
    </w:p>
    <w:p w:rsidR="00723250" w:rsidRDefault="00723250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723250">
        <w:rPr>
          <w:rFonts w:asciiTheme="majorBidi" w:hAnsiTheme="majorBidi" w:cstheme="majorBidi"/>
          <w:sz w:val="24"/>
          <w:szCs w:val="24"/>
          <w:lang w:val="it-IT" w:bidi="fa-IR"/>
        </w:rPr>
        <w:t>M. Robatjazi</w:t>
      </w:r>
      <w:r w:rsidRPr="0072325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, H. R. Baghani</w:t>
      </w:r>
      <w:r w:rsidRPr="00723250">
        <w:rPr>
          <w:rFonts w:asciiTheme="majorBidi" w:hAnsiTheme="majorBidi" w:cstheme="majorBidi"/>
          <w:sz w:val="24"/>
          <w:szCs w:val="24"/>
          <w:lang w:val="it-IT" w:bidi="fa-IR"/>
        </w:rPr>
        <w:t xml:space="preserve">, P. Porohan, S. R: Mahdavi. </w:t>
      </w:r>
      <w:r w:rsidRPr="00723250">
        <w:rPr>
          <w:rFonts w:asciiTheme="majorBidi" w:hAnsiTheme="majorBidi" w:cstheme="majorBidi"/>
          <w:sz w:val="24"/>
          <w:szCs w:val="24"/>
          <w:lang w:bidi="fa-IR"/>
        </w:rPr>
        <w:t>Optimization of tangential fields arrangement in the breast cancer 3D conformal radiation therapy</w:t>
      </w:r>
      <w:r>
        <w:rPr>
          <w:rFonts w:asciiTheme="majorBidi" w:hAnsiTheme="majorBidi" w:cstheme="majorBidi"/>
          <w:sz w:val="24"/>
          <w:szCs w:val="24"/>
          <w:lang w:bidi="fa-IR"/>
        </w:rPr>
        <w:t>. 12</w:t>
      </w:r>
      <w:r w:rsidRPr="005D541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202D70">
        <w:rPr>
          <w:rFonts w:asciiTheme="majorBidi" w:hAnsiTheme="majorBidi" w:cstheme="majorBidi"/>
          <w:sz w:val="24"/>
          <w:szCs w:val="24"/>
          <w:lang w:bidi="fa-IR"/>
        </w:rPr>
        <w:t>ian congress of medical physics, 2018.</w:t>
      </w:r>
    </w:p>
    <w:p w:rsidR="00003990" w:rsidRDefault="00003990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723250" w:rsidRDefault="00723250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03990">
        <w:rPr>
          <w:rFonts w:asciiTheme="majorBidi" w:hAnsiTheme="majorBidi" w:cstheme="majorBidi"/>
          <w:sz w:val="24"/>
          <w:szCs w:val="24"/>
          <w:lang w:val="it-IT" w:bidi="fa-IR"/>
        </w:rPr>
        <w:t xml:space="preserve">A. Afzalifar, M. Bashi, A. A. Mowlavi, </w:t>
      </w:r>
      <w:r w:rsidRPr="0000399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003990">
        <w:rPr>
          <w:rFonts w:asciiTheme="majorBidi" w:hAnsiTheme="majorBidi" w:cstheme="majorBidi"/>
          <w:sz w:val="24"/>
          <w:szCs w:val="24"/>
          <w:lang w:val="it-IT" w:bidi="fa-IR"/>
        </w:rPr>
        <w:t xml:space="preserve">. </w:t>
      </w:r>
      <w:r w:rsidRPr="00723250">
        <w:rPr>
          <w:rFonts w:asciiTheme="majorBidi" w:hAnsiTheme="majorBidi" w:cstheme="majorBidi"/>
          <w:sz w:val="24"/>
          <w:szCs w:val="24"/>
          <w:lang w:bidi="fa-IR"/>
        </w:rPr>
        <w:t>Evaluating the doismetric characteristics of some beta- emitter radionuclides for skin lesions irradiation</w:t>
      </w:r>
      <w:r>
        <w:rPr>
          <w:rFonts w:asciiTheme="majorBidi" w:hAnsiTheme="majorBidi" w:cstheme="majorBidi"/>
          <w:sz w:val="24"/>
          <w:szCs w:val="24"/>
          <w:lang w:bidi="fa-IR"/>
        </w:rPr>
        <w:t>. 12</w:t>
      </w:r>
      <w:r w:rsidRPr="005D541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202D70">
        <w:rPr>
          <w:rFonts w:asciiTheme="majorBidi" w:hAnsiTheme="majorBidi" w:cstheme="majorBidi"/>
          <w:sz w:val="24"/>
          <w:szCs w:val="24"/>
          <w:lang w:bidi="fa-IR"/>
        </w:rPr>
        <w:t>ian congress of medical physics, 2018.</w:t>
      </w:r>
    </w:p>
    <w:p w:rsidR="00003990" w:rsidRDefault="00003990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723250" w:rsidRDefault="00723250" w:rsidP="00912F3C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03990">
        <w:rPr>
          <w:rFonts w:asciiTheme="majorBidi" w:hAnsiTheme="majorBidi" w:cstheme="majorBidi"/>
          <w:sz w:val="24"/>
          <w:szCs w:val="24"/>
          <w:lang w:val="it-IT" w:bidi="fa-IR"/>
        </w:rPr>
        <w:t xml:space="preserve">S. H. Zoljalali Moghaddam, </w:t>
      </w:r>
      <w:r w:rsidRPr="0000399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003990">
        <w:rPr>
          <w:rFonts w:asciiTheme="majorBidi" w:hAnsiTheme="majorBidi" w:cstheme="majorBidi"/>
          <w:sz w:val="24"/>
          <w:szCs w:val="24"/>
          <w:lang w:val="it-IT" w:bidi="fa-IR"/>
        </w:rPr>
        <w:t xml:space="preserve">, S. R. Mahdavi. </w:t>
      </w:r>
      <w:r w:rsidRPr="00723250">
        <w:rPr>
          <w:rFonts w:asciiTheme="majorBidi" w:hAnsiTheme="majorBidi" w:cstheme="majorBidi"/>
          <w:sz w:val="24"/>
          <w:szCs w:val="24"/>
          <w:lang w:bidi="fa-IR"/>
        </w:rPr>
        <w:t xml:space="preserve">Evaluating the performance of a 3D PLA buildup bolus in breast intraoperative radiotherapy. </w:t>
      </w:r>
      <w:r>
        <w:rPr>
          <w:rFonts w:asciiTheme="majorBidi" w:hAnsiTheme="majorBidi" w:cstheme="majorBidi"/>
          <w:sz w:val="24"/>
          <w:szCs w:val="24"/>
          <w:lang w:bidi="fa-IR"/>
        </w:rPr>
        <w:t>12</w:t>
      </w:r>
      <w:r w:rsidRPr="005D541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202D70">
        <w:rPr>
          <w:rFonts w:asciiTheme="majorBidi" w:hAnsiTheme="majorBidi" w:cstheme="majorBidi"/>
          <w:sz w:val="24"/>
          <w:szCs w:val="24"/>
          <w:lang w:bidi="fa-IR"/>
        </w:rPr>
        <w:t>ian congress of medical physics, 2018.</w:t>
      </w:r>
    </w:p>
    <w:p w:rsidR="00003990" w:rsidRDefault="00003990" w:rsidP="00912F3C">
      <w:pPr>
        <w:pStyle w:val="ListParagraph"/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1854A2" w:rsidRPr="001854A2" w:rsidRDefault="00723250" w:rsidP="001854A2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03990">
        <w:rPr>
          <w:rFonts w:asciiTheme="majorBidi" w:hAnsiTheme="majorBidi" w:cstheme="majorBidi"/>
          <w:sz w:val="24"/>
          <w:szCs w:val="24"/>
          <w:lang w:val="it-IT" w:bidi="fa-IR"/>
        </w:rPr>
        <w:t xml:space="preserve">N. Heidarloo, </w:t>
      </w:r>
      <w:r w:rsidRPr="00003990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003990">
        <w:rPr>
          <w:rFonts w:asciiTheme="majorBidi" w:hAnsiTheme="majorBidi" w:cstheme="majorBidi"/>
          <w:sz w:val="24"/>
          <w:szCs w:val="24"/>
          <w:lang w:val="it-IT" w:bidi="fa-IR"/>
        </w:rPr>
        <w:t xml:space="preserve">, S. M. R. Aghamiri. </w:t>
      </w:r>
      <w:r w:rsidRPr="00723250">
        <w:rPr>
          <w:rFonts w:asciiTheme="majorBidi" w:hAnsiTheme="majorBidi" w:cstheme="majorBidi"/>
          <w:sz w:val="24"/>
          <w:szCs w:val="24"/>
          <w:lang w:bidi="fa-IR"/>
        </w:rPr>
        <w:t>Physical characteristics of electron beam from conventional and beam shaper IOERT applicator: A comparison study</w:t>
      </w:r>
      <w:r>
        <w:rPr>
          <w:rFonts w:asciiTheme="majorBidi" w:hAnsiTheme="majorBidi" w:cstheme="majorBidi"/>
          <w:sz w:val="24"/>
          <w:szCs w:val="24"/>
          <w:lang w:bidi="fa-IR"/>
        </w:rPr>
        <w:t>. 12</w:t>
      </w:r>
      <w:r w:rsidRPr="005D5417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ran</w:t>
      </w:r>
      <w:r w:rsidR="00202D70">
        <w:rPr>
          <w:rFonts w:asciiTheme="majorBidi" w:hAnsiTheme="majorBidi" w:cstheme="majorBidi"/>
          <w:sz w:val="24"/>
          <w:szCs w:val="24"/>
          <w:lang w:bidi="fa-IR"/>
        </w:rPr>
        <w:t>ian congress of medical physics, 2018.</w:t>
      </w:r>
    </w:p>
    <w:p w:rsidR="005F7ED1" w:rsidRPr="005F7ED1" w:rsidRDefault="005F7ED1" w:rsidP="005F7ED1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1854A2" w:rsidRPr="001854A2" w:rsidRDefault="001854A2" w:rsidP="007F2D9B">
      <w:pPr>
        <w:pStyle w:val="ListParagraph"/>
        <w:numPr>
          <w:ilvl w:val="0"/>
          <w:numId w:val="19"/>
        </w:numPr>
        <w:bidi/>
        <w:jc w:val="both"/>
        <w:rPr>
          <w:rFonts w:asciiTheme="majorBidi" w:hAnsiTheme="majorBidi" w:cs="B Lotus"/>
          <w:sz w:val="28"/>
          <w:szCs w:val="28"/>
          <w:lang w:bidi="fa-IR"/>
        </w:rPr>
      </w:pP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>رضا شمس</w:t>
      </w:r>
      <w:r w:rsidR="00B87630">
        <w:rPr>
          <w:rFonts w:ascii="Cambria" w:hAnsi="Cambria" w:cs="Cambria"/>
          <w:sz w:val="28"/>
          <w:szCs w:val="28"/>
          <w:rtl/>
          <w:lang w:bidi="fa-IR"/>
        </w:rPr>
        <w:softHyphen/>
      </w:r>
      <w:r w:rsidRPr="001854A2">
        <w:rPr>
          <w:rFonts w:asciiTheme="majorBidi" w:hAnsiTheme="majorBidi" w:cs="B Lotus" w:hint="cs"/>
          <w:sz w:val="28"/>
          <w:szCs w:val="28"/>
          <w:rtl/>
          <w:lang w:bidi="fa-IR"/>
        </w:rPr>
        <w:t>آبادی</w:t>
      </w:r>
      <w:r w:rsidRPr="001854A2">
        <w:rPr>
          <w:rFonts w:asciiTheme="majorBidi" w:hAnsiTheme="majorBidi" w:cs="B Lotus" w:hint="eastAsia"/>
          <w:sz w:val="28"/>
          <w:szCs w:val="28"/>
          <w:rtl/>
          <w:lang w:bidi="fa-IR"/>
        </w:rPr>
        <w:t>،</w:t>
      </w: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15435B">
        <w:rPr>
          <w:rFonts w:asciiTheme="majorBidi" w:hAnsiTheme="majorBidi" w:cs="B Lotus"/>
          <w:b/>
          <w:bCs/>
          <w:sz w:val="28"/>
          <w:szCs w:val="28"/>
          <w:rtl/>
          <w:lang w:bidi="fa-IR"/>
        </w:rPr>
        <w:t>حم</w:t>
      </w:r>
      <w:r w:rsidRPr="0015435B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ی</w:t>
      </w:r>
      <w:r w:rsidRPr="0015435B">
        <w:rPr>
          <w:rFonts w:asciiTheme="majorBidi" w:hAnsiTheme="majorBidi" w:cs="B Lotus" w:hint="eastAsia"/>
          <w:b/>
          <w:bCs/>
          <w:sz w:val="28"/>
          <w:szCs w:val="28"/>
          <w:rtl/>
          <w:lang w:bidi="fa-IR"/>
        </w:rPr>
        <w:t>درضا</w:t>
      </w:r>
      <w:r w:rsidRPr="0015435B">
        <w:rPr>
          <w:rFonts w:asciiTheme="majorBidi" w:hAnsiTheme="majorBidi" w:cs="B Lotus"/>
          <w:b/>
          <w:bCs/>
          <w:sz w:val="28"/>
          <w:szCs w:val="28"/>
          <w:rtl/>
          <w:lang w:bidi="fa-IR"/>
        </w:rPr>
        <w:t xml:space="preserve"> باغان</w:t>
      </w:r>
      <w:r w:rsidRPr="0015435B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ی</w:t>
      </w:r>
      <w:r w:rsidRPr="001854A2">
        <w:rPr>
          <w:rFonts w:asciiTheme="majorBidi" w:hAnsiTheme="majorBidi" w:cs="B Lotus" w:hint="eastAsia"/>
          <w:sz w:val="28"/>
          <w:szCs w:val="28"/>
          <w:rtl/>
          <w:lang w:bidi="fa-IR"/>
        </w:rPr>
        <w:t>،</w:t>
      </w: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 xml:space="preserve"> بهنام آزادگان، عل</w:t>
      </w:r>
      <w:r w:rsidRPr="001854A2">
        <w:rPr>
          <w:rFonts w:asciiTheme="majorBidi" w:hAnsiTheme="majorBidi" w:cs="B Lotus" w:hint="cs"/>
          <w:sz w:val="28"/>
          <w:szCs w:val="28"/>
          <w:rtl/>
          <w:lang w:bidi="fa-IR"/>
        </w:rPr>
        <w:t>ی</w:t>
      </w:r>
      <w:r>
        <w:rPr>
          <w:rFonts w:ascii="Cambria" w:hAnsi="Cambria" w:cs="Cambria" w:hint="cs"/>
          <w:sz w:val="28"/>
          <w:szCs w:val="28"/>
          <w:rtl/>
          <w:lang w:bidi="fa-IR"/>
        </w:rPr>
        <w:t xml:space="preserve"> </w:t>
      </w:r>
      <w:r w:rsidRPr="001854A2">
        <w:rPr>
          <w:rFonts w:asciiTheme="majorBidi" w:hAnsiTheme="majorBidi" w:cs="B Lotus" w:hint="cs"/>
          <w:sz w:val="28"/>
          <w:szCs w:val="28"/>
          <w:rtl/>
          <w:lang w:bidi="fa-IR"/>
        </w:rPr>
        <w:t>اصغر</w:t>
      </w: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 xml:space="preserve"> مولو</w:t>
      </w:r>
      <w:r w:rsidRPr="001854A2">
        <w:rPr>
          <w:rFonts w:asciiTheme="majorBidi" w:hAnsiTheme="majorBidi" w:cs="B Lotus" w:hint="cs"/>
          <w:sz w:val="28"/>
          <w:szCs w:val="28"/>
          <w:rtl/>
          <w:lang w:bidi="fa-IR"/>
        </w:rPr>
        <w:t>ی</w:t>
      </w: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>.</w:t>
      </w:r>
      <w:r w:rsidR="007F2D9B">
        <w:rPr>
          <w:rFonts w:asciiTheme="majorBidi" w:hAnsiTheme="majorBidi" w:cs="B Lotus" w:hint="cs"/>
          <w:sz w:val="28"/>
          <w:szCs w:val="28"/>
          <w:rtl/>
          <w:lang w:bidi="fa-IR"/>
        </w:rPr>
        <w:t>شبیه</w:t>
      </w:r>
      <w:r w:rsidR="007F2D9B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="007F2D9B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سازی سیستم پرتودرمانی حین عمل </w:t>
      </w:r>
      <w:r w:rsidR="007F2D9B">
        <w:rPr>
          <w:rFonts w:asciiTheme="majorBidi" w:hAnsiTheme="majorBidi" w:cs="B Lotus"/>
          <w:sz w:val="28"/>
          <w:szCs w:val="28"/>
          <w:lang w:bidi="fa-IR"/>
        </w:rPr>
        <w:t>INTRABEAM</w:t>
      </w:r>
      <w:r w:rsidR="007F2D9B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 به همراه اپلیکاتورهای کروی توسط ابزار مونت کارلوی </w:t>
      </w:r>
      <w:r w:rsidR="007F2D9B">
        <w:rPr>
          <w:rFonts w:asciiTheme="majorBidi" w:hAnsiTheme="majorBidi" w:cs="B Lotus"/>
          <w:sz w:val="28"/>
          <w:szCs w:val="28"/>
          <w:lang w:bidi="fa-IR"/>
        </w:rPr>
        <w:t>GEANT</w:t>
      </w: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 xml:space="preserve">. 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>کنفرانس فیزیک ایران</w:t>
      </w:r>
      <w:r w:rsidRPr="001854A2">
        <w:rPr>
          <w:rFonts w:asciiTheme="majorBidi" w:hAnsiTheme="majorBidi" w:cs="B Lotus" w:hint="eastAsia"/>
          <w:sz w:val="28"/>
          <w:szCs w:val="28"/>
          <w:rtl/>
          <w:lang w:bidi="fa-IR"/>
        </w:rPr>
        <w:t>،</w:t>
      </w:r>
      <w:r w:rsidRPr="001854A2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="007F2D9B">
        <w:rPr>
          <w:rFonts w:asciiTheme="majorBidi" w:hAnsiTheme="majorBidi" w:cs="B Lotus" w:hint="cs"/>
          <w:sz w:val="28"/>
          <w:szCs w:val="28"/>
          <w:rtl/>
          <w:lang w:bidi="fa-IR"/>
        </w:rPr>
        <w:t>1398</w:t>
      </w:r>
      <w:r w:rsidRPr="001854A2">
        <w:rPr>
          <w:rFonts w:asciiTheme="majorBidi" w:hAnsiTheme="majorBidi" w:cs="B Lotus"/>
          <w:sz w:val="28"/>
          <w:szCs w:val="28"/>
          <w:lang w:bidi="fa-IR"/>
        </w:rPr>
        <w:t>.</w:t>
      </w:r>
    </w:p>
    <w:p w:rsidR="001854A2" w:rsidRPr="001854A2" w:rsidRDefault="001854A2" w:rsidP="001854A2">
      <w:pPr>
        <w:pStyle w:val="ListParagraph"/>
        <w:bidi/>
        <w:ind w:left="144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5F7ED1" w:rsidRPr="005F7ED1" w:rsidRDefault="005F7ED1" w:rsidP="001854A2">
      <w:pPr>
        <w:pStyle w:val="ListParagraph"/>
        <w:numPr>
          <w:ilvl w:val="0"/>
          <w:numId w:val="19"/>
        </w:numPr>
        <w:bidi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03990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حمیدرضا باغانی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، مهدی مهدوی پویا، محمود صداقت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زاده.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رزیاب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صحت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عملکرد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نرم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فزار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ختصاص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/>
          <w:sz w:val="24"/>
          <w:szCs w:val="24"/>
          <w:lang w:bidi="fa-IR"/>
        </w:rPr>
        <w:t>Primo</w:t>
      </w:r>
      <w:r w:rsidRPr="005F7ED1">
        <w:rPr>
          <w:rFonts w:asciiTheme="majorBidi" w:hAnsiTheme="majorBidi" w:cs="B Lotus"/>
          <w:sz w:val="24"/>
          <w:szCs w:val="24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در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راه</w:t>
      </w:r>
      <w:r>
        <w:rPr>
          <w:rFonts w:ascii="Cambria" w:hAnsi="Cambria" w:cs="Cambria" w:hint="c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نداز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و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تعیین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خصوصیات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دوزیمتریک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شتابدهنده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ها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پرتودرمانی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. بیست و 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>ششمین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 کنفرانس هست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ای ایران</w:t>
      </w:r>
      <w:r w:rsidR="00CF6DC1">
        <w:rPr>
          <w:rFonts w:asciiTheme="majorBidi" w:hAnsiTheme="majorBidi" w:cs="B Lotus" w:hint="cs"/>
          <w:sz w:val="28"/>
          <w:szCs w:val="28"/>
          <w:rtl/>
          <w:lang w:bidi="fa-IR"/>
        </w:rPr>
        <w:t>، 1398.</w:t>
      </w:r>
    </w:p>
    <w:p w:rsidR="007C6233" w:rsidRPr="007C6233" w:rsidRDefault="007C6233" w:rsidP="007C6233">
      <w:pPr>
        <w:pStyle w:val="ListParagraph"/>
        <w:bidi/>
        <w:ind w:left="1440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:rsidR="005F7ED1" w:rsidRPr="005F7ED1" w:rsidRDefault="005F7ED1" w:rsidP="007C6233">
      <w:pPr>
        <w:pStyle w:val="ListParagraph"/>
        <w:numPr>
          <w:ilvl w:val="0"/>
          <w:numId w:val="19"/>
        </w:numPr>
        <w:bidi/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F7ED1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حمیدرضا باغانی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>، نعمت</w:t>
      </w:r>
      <w:r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الله حیدرلو، سید محمودرضا آقامیری.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رزیاب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موقعیت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موثر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چشمه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لکترون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پلیکاتور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/>
          <w:sz w:val="24"/>
          <w:szCs w:val="24"/>
          <w:lang w:bidi="fa-IR"/>
        </w:rPr>
        <w:t>Beam shaper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با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ستفاده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از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شبیه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سازی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مونت</w:t>
      </w:r>
      <w:r w:rsidRPr="005F7ED1">
        <w:rPr>
          <w:rFonts w:asciiTheme="majorBidi" w:hAnsiTheme="majorBidi" w:cs="B Lotus"/>
          <w:sz w:val="28"/>
          <w:szCs w:val="28"/>
          <w:rtl/>
          <w:lang w:bidi="fa-IR"/>
        </w:rPr>
        <w:t xml:space="preserve"> </w:t>
      </w:r>
      <w:r w:rsidRPr="005F7ED1">
        <w:rPr>
          <w:rFonts w:asciiTheme="majorBidi" w:hAnsiTheme="majorBidi" w:cs="B Lotus" w:hint="cs"/>
          <w:sz w:val="28"/>
          <w:szCs w:val="28"/>
          <w:rtl/>
          <w:lang w:bidi="fa-IR"/>
        </w:rPr>
        <w:t>کارلو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. 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بیست و 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>ششمین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 کنفرانس هست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ای ایران</w:t>
      </w:r>
      <w:r w:rsidR="00CF6DC1">
        <w:rPr>
          <w:rFonts w:asciiTheme="majorBidi" w:hAnsiTheme="majorBidi" w:cs="B Lotus" w:hint="cs"/>
          <w:sz w:val="28"/>
          <w:szCs w:val="28"/>
          <w:rtl/>
          <w:lang w:bidi="fa-IR"/>
        </w:rPr>
        <w:t>، 1398.</w:t>
      </w:r>
    </w:p>
    <w:p w:rsidR="005F7ED1" w:rsidRPr="005F7ED1" w:rsidRDefault="005F7ED1" w:rsidP="005F7ED1">
      <w:pPr>
        <w:pStyle w:val="ListParagraph"/>
        <w:rPr>
          <w:rFonts w:asciiTheme="majorBidi" w:hAnsiTheme="majorBidi" w:cs="B Lotus"/>
          <w:sz w:val="28"/>
          <w:szCs w:val="28"/>
          <w:lang w:bidi="fa-IR"/>
        </w:rPr>
      </w:pPr>
    </w:p>
    <w:p w:rsidR="005F7ED1" w:rsidRPr="00C54CBD" w:rsidRDefault="005F7ED1" w:rsidP="005F7ED1">
      <w:pPr>
        <w:pStyle w:val="ListParagraph"/>
        <w:numPr>
          <w:ilvl w:val="0"/>
          <w:numId w:val="19"/>
        </w:numPr>
        <w:bidi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="B Lotus" w:hint="cs"/>
          <w:sz w:val="28"/>
          <w:szCs w:val="28"/>
          <w:rtl/>
          <w:lang w:bidi="fa-IR"/>
        </w:rPr>
        <w:lastRenderedPageBreak/>
        <w:t>رضا شمس</w:t>
      </w:r>
      <w:r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آبادی، </w:t>
      </w:r>
      <w:r w:rsidRPr="005F7ED1">
        <w:rPr>
          <w:rFonts w:asciiTheme="majorBidi" w:hAnsiTheme="majorBidi" w:cs="B Lotus" w:hint="cs"/>
          <w:b/>
          <w:bCs/>
          <w:sz w:val="28"/>
          <w:szCs w:val="28"/>
          <w:rtl/>
          <w:lang w:bidi="fa-IR"/>
        </w:rPr>
        <w:t>حمیدرضا باغانی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>، بهنام آزادگان، علی</w:t>
      </w:r>
      <w:r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اصغر مولوی. </w:t>
      </w:r>
      <w:r w:rsidR="0099079B">
        <w:rPr>
          <w:rFonts w:asciiTheme="majorBidi" w:hAnsiTheme="majorBidi" w:cs="B Lotus" w:hint="cs"/>
          <w:sz w:val="28"/>
          <w:szCs w:val="28"/>
          <w:rtl/>
          <w:lang w:bidi="fa-IR"/>
        </w:rPr>
        <w:t>ارزیابی تغییرات طیفی پرتوهای ایکس کم</w:t>
      </w:r>
      <w:r w:rsidR="0099079B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="0099079B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انرژی در سطح اپلیکاتورهای کروی مورداستفاده در پرتودرمانی حین عمل تومورهای پستان. 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بیست و </w:t>
      </w:r>
      <w:r>
        <w:rPr>
          <w:rFonts w:asciiTheme="majorBidi" w:hAnsiTheme="majorBidi" w:cs="B Lotus" w:hint="cs"/>
          <w:sz w:val="28"/>
          <w:szCs w:val="28"/>
          <w:rtl/>
          <w:lang w:bidi="fa-IR"/>
        </w:rPr>
        <w:t>ششمین</w:t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 xml:space="preserve"> کنفرانس هسته</w:t>
      </w:r>
      <w:r w:rsidRPr="00003990">
        <w:rPr>
          <w:rFonts w:asciiTheme="majorBidi" w:hAnsiTheme="majorBidi" w:cs="B Lotus"/>
          <w:sz w:val="28"/>
          <w:szCs w:val="28"/>
          <w:rtl/>
          <w:lang w:bidi="fa-IR"/>
        </w:rPr>
        <w:softHyphen/>
      </w:r>
      <w:r w:rsidRPr="00003990">
        <w:rPr>
          <w:rFonts w:asciiTheme="majorBidi" w:hAnsiTheme="majorBidi" w:cs="B Lotus" w:hint="cs"/>
          <w:sz w:val="28"/>
          <w:szCs w:val="28"/>
          <w:rtl/>
          <w:lang w:bidi="fa-IR"/>
        </w:rPr>
        <w:t>ای ایران</w:t>
      </w:r>
      <w:r w:rsidR="00CF6DC1">
        <w:rPr>
          <w:rFonts w:asciiTheme="majorBidi" w:hAnsiTheme="majorBidi" w:cs="B Lotus" w:hint="cs"/>
          <w:sz w:val="28"/>
          <w:szCs w:val="28"/>
          <w:rtl/>
          <w:lang w:bidi="fa-IR"/>
        </w:rPr>
        <w:t>، 1398.</w:t>
      </w:r>
    </w:p>
    <w:p w:rsidR="00C54CBD" w:rsidRPr="00C54CBD" w:rsidRDefault="00C54CBD" w:rsidP="00C54CBD">
      <w:pPr>
        <w:pStyle w:val="ListParagraph"/>
        <w:rPr>
          <w:rFonts w:asciiTheme="majorBidi" w:hAnsiTheme="majorBidi" w:cstheme="majorBidi"/>
          <w:sz w:val="24"/>
          <w:szCs w:val="24"/>
          <w:rtl/>
          <w:lang w:bidi="fa-IR"/>
        </w:rPr>
      </w:pPr>
    </w:p>
    <w:p w:rsidR="007A5155" w:rsidRDefault="00C54CBD" w:rsidP="00C54CBD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, M. Mehrpouyan. </w:t>
      </w:r>
      <w:r>
        <w:rPr>
          <w:rFonts w:asciiTheme="majorBidi" w:hAnsiTheme="majorBidi" w:cstheme="majorBidi"/>
          <w:sz w:val="24"/>
          <w:szCs w:val="24"/>
          <w:lang w:bidi="fa-IR"/>
        </w:rPr>
        <w:t>Charge collection efficiency measurement for a Farmer type ion chamber using different recommended protocols. The 4</w:t>
      </w:r>
      <w:r w:rsidRPr="00C54CBD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International clinical Oncology Congress, 2019.</w:t>
      </w:r>
    </w:p>
    <w:p w:rsidR="007A5155" w:rsidRPr="007A5155" w:rsidRDefault="007A5155" w:rsidP="007A515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C54CBD" w:rsidRDefault="007A5155" w:rsidP="00053969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M. Robatjazi, </w:t>
      </w: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>, P. Pourohan, M. Mehrpouyan, R. Gharamani Asl.</w:t>
      </w:r>
      <w:r w:rsidR="00C54CBD"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 </w:t>
      </w:r>
      <w:r w:rsidRPr="007A5155">
        <w:rPr>
          <w:rFonts w:asciiTheme="majorBidi" w:hAnsiTheme="majorBidi" w:cstheme="majorBidi"/>
          <w:sz w:val="24"/>
          <w:szCs w:val="24"/>
          <w:lang w:bidi="fa-IR"/>
        </w:rPr>
        <w:t>Dosimetric comparison of different tangential field arrangements in the left-sided whole breast radiation therapy. The 4</w:t>
      </w:r>
      <w:r w:rsidRPr="007A5155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Pr="007A5155">
        <w:rPr>
          <w:rFonts w:asciiTheme="majorBidi" w:hAnsiTheme="majorBidi" w:cstheme="majorBidi"/>
          <w:sz w:val="24"/>
          <w:szCs w:val="24"/>
          <w:lang w:bidi="fa-IR"/>
        </w:rPr>
        <w:t xml:space="preserve"> International clinical Oncology Congress, 2019.</w:t>
      </w:r>
    </w:p>
    <w:p w:rsidR="007A5155" w:rsidRPr="007A5155" w:rsidRDefault="007A5155" w:rsidP="007A5155">
      <w:pPr>
        <w:pStyle w:val="ListParagraph"/>
        <w:rPr>
          <w:rFonts w:asciiTheme="majorBidi" w:hAnsiTheme="majorBidi" w:cstheme="majorBidi"/>
          <w:sz w:val="24"/>
          <w:szCs w:val="24"/>
          <w:lang w:bidi="fa-IR"/>
        </w:rPr>
      </w:pPr>
    </w:p>
    <w:p w:rsidR="007A5155" w:rsidRDefault="007A5155" w:rsidP="007A5155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  <w:sz w:val="24"/>
          <w:szCs w:val="24"/>
          <w:lang w:bidi="fa-IR"/>
        </w:rPr>
      </w:pPr>
      <w:r w:rsidRPr="00EF24AF">
        <w:rPr>
          <w:rFonts w:asciiTheme="majorBidi" w:hAnsiTheme="majorBidi" w:cstheme="majorBidi"/>
          <w:b/>
          <w:bCs/>
          <w:sz w:val="24"/>
          <w:szCs w:val="24"/>
          <w:lang w:val="it-IT" w:bidi="fa-IR"/>
        </w:rPr>
        <w:t>H. R. Baghani</w:t>
      </w:r>
      <w:r w:rsidRPr="00EF24AF">
        <w:rPr>
          <w:rFonts w:asciiTheme="majorBidi" w:hAnsiTheme="majorBidi" w:cstheme="majorBidi"/>
          <w:sz w:val="24"/>
          <w:szCs w:val="24"/>
          <w:lang w:val="it-IT" w:bidi="fa-IR"/>
        </w:rPr>
        <w:t xml:space="preserve">, M. Robatjazi, S. R. Mahdavi. </w:t>
      </w:r>
      <w:r>
        <w:rPr>
          <w:rFonts w:asciiTheme="majorBidi" w:hAnsiTheme="majorBidi" w:cstheme="majorBidi"/>
          <w:sz w:val="24"/>
          <w:szCs w:val="24"/>
          <w:lang w:bidi="fa-IR"/>
        </w:rPr>
        <w:t>Quality assurance in breast intraoperative radiotherapy.</w:t>
      </w:r>
      <w:r w:rsidRPr="007A5155">
        <w:rPr>
          <w:rFonts w:asciiTheme="majorBidi" w:hAnsiTheme="majorBidi" w:cstheme="majorBidi"/>
          <w:sz w:val="24"/>
          <w:szCs w:val="24"/>
          <w:lang w:bidi="fa-IR"/>
        </w:rPr>
        <w:t xml:space="preserve"> The 4</w:t>
      </w:r>
      <w:r w:rsidRPr="007A5155">
        <w:rPr>
          <w:rFonts w:asciiTheme="majorBidi" w:hAnsiTheme="majorBidi" w:cstheme="majorBidi"/>
          <w:sz w:val="24"/>
          <w:szCs w:val="24"/>
          <w:vertAlign w:val="superscript"/>
          <w:lang w:bidi="fa-IR"/>
        </w:rPr>
        <w:t>th</w:t>
      </w:r>
      <w:r w:rsidRPr="007A5155">
        <w:rPr>
          <w:rFonts w:asciiTheme="majorBidi" w:hAnsiTheme="majorBidi" w:cstheme="majorBidi"/>
          <w:sz w:val="24"/>
          <w:szCs w:val="24"/>
          <w:lang w:bidi="fa-IR"/>
        </w:rPr>
        <w:t xml:space="preserve"> International clinical Oncology Congress, 2019.</w:t>
      </w:r>
    </w:p>
    <w:p w:rsidR="005F7ED1" w:rsidRDefault="005F7ED1" w:rsidP="00FE5D18">
      <w:pPr>
        <w:rPr>
          <w:rFonts w:asciiTheme="majorBidi" w:hAnsiTheme="majorBidi" w:cstheme="majorBidi"/>
          <w:sz w:val="24"/>
          <w:szCs w:val="24"/>
          <w:highlight w:val="yellow"/>
          <w:rtl/>
          <w:lang w:bidi="fa-IR"/>
        </w:rPr>
      </w:pPr>
    </w:p>
    <w:p w:rsidR="00E307B3" w:rsidRPr="000C62A8" w:rsidRDefault="00D73FF1" w:rsidP="006E2AF4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  <w:r>
        <w:rPr>
          <w:rFonts w:cs="B Lotus" w:hint="cs"/>
          <w:b/>
          <w:bCs/>
          <w:sz w:val="36"/>
          <w:szCs w:val="36"/>
          <w:rtl/>
          <w:lang w:bidi="fa-IR"/>
        </w:rPr>
        <w:t>پایان</w:t>
      </w:r>
      <w:r>
        <w:rPr>
          <w:rFonts w:cs="B Lotus"/>
          <w:b/>
          <w:bCs/>
          <w:sz w:val="36"/>
          <w:szCs w:val="36"/>
          <w:rtl/>
          <w:lang w:bidi="fa-IR"/>
        </w:rPr>
        <w:softHyphen/>
      </w:r>
      <w:r w:rsidR="003C6143" w:rsidRPr="000C62A8">
        <w:rPr>
          <w:rFonts w:cs="B Lotus" w:hint="cs"/>
          <w:b/>
          <w:bCs/>
          <w:sz w:val="36"/>
          <w:szCs w:val="36"/>
          <w:rtl/>
          <w:lang w:bidi="fa-IR"/>
        </w:rPr>
        <w:t>نامه</w:t>
      </w:r>
      <w:r w:rsidR="003C6143" w:rsidRPr="000C62A8">
        <w:rPr>
          <w:rFonts w:cs="B Lotus" w:hint="cs"/>
          <w:b/>
          <w:bCs/>
          <w:sz w:val="36"/>
          <w:szCs w:val="36"/>
          <w:rtl/>
          <w:lang w:bidi="fa-IR"/>
        </w:rPr>
        <w:softHyphen/>
        <w:t>ها</w:t>
      </w:r>
      <w:r w:rsidR="00BF1F16" w:rsidRPr="000C62A8">
        <w:rPr>
          <w:rFonts w:cs="B Lotus" w:hint="cs"/>
          <w:b/>
          <w:bCs/>
          <w:sz w:val="36"/>
          <w:szCs w:val="36"/>
          <w:rtl/>
          <w:lang w:bidi="fa-IR"/>
        </w:rPr>
        <w:t xml:space="preserve">ی </w:t>
      </w:r>
      <w:r w:rsidR="00990549" w:rsidRPr="000C62A8">
        <w:rPr>
          <w:rFonts w:cs="B Lotus" w:hint="cs"/>
          <w:b/>
          <w:bCs/>
          <w:sz w:val="36"/>
          <w:szCs w:val="36"/>
          <w:rtl/>
          <w:lang w:bidi="fa-IR"/>
        </w:rPr>
        <w:t>دانشجویی</w:t>
      </w:r>
    </w:p>
    <w:p w:rsidR="00D6400E" w:rsidRDefault="00D6400E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</w:t>
      </w:r>
      <w:r>
        <w:rPr>
          <w:rFonts w:cs="B Lotus" w:hint="cs"/>
          <w:sz w:val="28"/>
          <w:szCs w:val="28"/>
          <w:rtl/>
          <w:lang w:bidi="fa-IR"/>
        </w:rPr>
        <w:t>راهنما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پایان نامه کارشناسی ارشد با عنوان " </w:t>
      </w:r>
      <w:r w:rsidRPr="0074187F">
        <w:rPr>
          <w:rFonts w:cs="B Lotus" w:hint="cs"/>
          <w:sz w:val="28"/>
          <w:szCs w:val="28"/>
          <w:rtl/>
          <w:lang w:bidi="fa-IR"/>
        </w:rPr>
        <w:t>فيلم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دوزيمتر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بلوس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ها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مورد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استفاده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در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پرتودرمان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بيماران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ماستكتوم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و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مقايسه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با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نتايج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حاصل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از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طراح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درمان</w:t>
      </w:r>
      <w:r w:rsidRPr="00830EC4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D6400E" w:rsidRPr="00D73FF1" w:rsidRDefault="00D6400E" w:rsidP="00D6400E">
      <w:pPr>
        <w:pStyle w:val="ListParagraph"/>
        <w:rPr>
          <w:rFonts w:cs="B Lotus"/>
          <w:color w:val="FF0000"/>
          <w:sz w:val="28"/>
          <w:szCs w:val="28"/>
          <w:rtl/>
          <w:lang w:bidi="fa-IR"/>
        </w:rPr>
      </w:pPr>
    </w:p>
    <w:p w:rsidR="00D6400E" w:rsidRDefault="00D6400E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</w:t>
      </w:r>
      <w:r>
        <w:rPr>
          <w:rFonts w:cs="B Lotus" w:hint="cs"/>
          <w:sz w:val="28"/>
          <w:szCs w:val="28"/>
          <w:rtl/>
          <w:lang w:bidi="fa-IR"/>
        </w:rPr>
        <w:t>راهنما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پایان نامه کارشناسی ارشد با عنوان "</w:t>
      </w:r>
      <w:r>
        <w:rPr>
          <w:rFonts w:cs="B Lotus" w:hint="cs"/>
          <w:sz w:val="28"/>
          <w:szCs w:val="28"/>
          <w:rtl/>
          <w:lang w:bidi="fa-IR"/>
        </w:rPr>
        <w:t xml:space="preserve"> مقایسه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>
        <w:rPr>
          <w:rFonts w:cs="B Lotus" w:hint="cs"/>
          <w:sz w:val="28"/>
          <w:szCs w:val="28"/>
          <w:rtl/>
          <w:lang w:bidi="fa-IR"/>
        </w:rPr>
        <w:t>ا</w:t>
      </w:r>
      <w:r w:rsidRPr="0074187F">
        <w:rPr>
          <w:rFonts w:cs="B Lotus" w:hint="cs"/>
          <w:sz w:val="28"/>
          <w:szCs w:val="28"/>
          <w:rtl/>
          <w:lang w:bidi="fa-IR"/>
        </w:rPr>
        <w:t>ثر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ميان</w:t>
      </w:r>
      <w:r>
        <w:rPr>
          <w:rFonts w:cs="B Lotus"/>
          <w:sz w:val="28"/>
          <w:szCs w:val="28"/>
          <w:rtl/>
          <w:lang w:bidi="fa-IR"/>
        </w:rPr>
        <w:softHyphen/>
      </w:r>
      <w:r w:rsidRPr="0074187F">
        <w:rPr>
          <w:rFonts w:cs="B Lotus" w:hint="cs"/>
          <w:sz w:val="28"/>
          <w:szCs w:val="28"/>
          <w:rtl/>
          <w:lang w:bidi="fa-IR"/>
        </w:rPr>
        <w:t>دانه</w:t>
      </w:r>
      <w:r>
        <w:rPr>
          <w:rFonts w:cs="B Lotus"/>
          <w:sz w:val="28"/>
          <w:szCs w:val="28"/>
          <w:rtl/>
          <w:lang w:bidi="fa-IR"/>
        </w:rPr>
        <w:softHyphen/>
      </w:r>
      <w:r w:rsidRPr="0074187F">
        <w:rPr>
          <w:rFonts w:cs="B Lotus" w:hint="cs"/>
          <w:sz w:val="28"/>
          <w:szCs w:val="28"/>
          <w:rtl/>
          <w:lang w:bidi="fa-IR"/>
        </w:rPr>
        <w:t>ا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و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پارامترها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دوزيمتر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برا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چند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چشمه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براكي</w:t>
      </w:r>
      <w:r>
        <w:rPr>
          <w:rFonts w:cs="B Lotus"/>
          <w:sz w:val="28"/>
          <w:szCs w:val="28"/>
          <w:rtl/>
          <w:lang w:bidi="fa-IR"/>
        </w:rPr>
        <w:softHyphen/>
      </w:r>
      <w:r w:rsidRPr="0074187F">
        <w:rPr>
          <w:rFonts w:cs="B Lotus" w:hint="cs"/>
          <w:sz w:val="28"/>
          <w:szCs w:val="28"/>
          <w:rtl/>
          <w:lang w:bidi="fa-IR"/>
        </w:rPr>
        <w:t>تراپي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جديد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يد</w:t>
      </w:r>
      <w:r w:rsidRPr="0074187F">
        <w:rPr>
          <w:rFonts w:cs="B Lotus"/>
          <w:sz w:val="28"/>
          <w:szCs w:val="28"/>
          <w:rtl/>
          <w:lang w:bidi="fa-IR"/>
        </w:rPr>
        <w:t xml:space="preserve">-125 </w:t>
      </w:r>
      <w:r w:rsidRPr="0074187F">
        <w:rPr>
          <w:rFonts w:cs="B Lotus" w:hint="cs"/>
          <w:sz w:val="28"/>
          <w:szCs w:val="28"/>
          <w:rtl/>
          <w:lang w:bidi="fa-IR"/>
        </w:rPr>
        <w:t>مورد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استفاده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در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درمان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سرطان</w:t>
      </w:r>
      <w:r w:rsidRPr="0074187F">
        <w:rPr>
          <w:rFonts w:cs="B Lotus"/>
          <w:sz w:val="28"/>
          <w:szCs w:val="28"/>
          <w:rtl/>
          <w:lang w:bidi="fa-IR"/>
        </w:rPr>
        <w:t xml:space="preserve"> </w:t>
      </w:r>
      <w:r w:rsidRPr="0074187F">
        <w:rPr>
          <w:rFonts w:cs="B Lotus" w:hint="cs"/>
          <w:sz w:val="28"/>
          <w:szCs w:val="28"/>
          <w:rtl/>
          <w:lang w:bidi="fa-IR"/>
        </w:rPr>
        <w:t>پروستات</w:t>
      </w:r>
      <w:r w:rsidRPr="00830EC4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D6400E" w:rsidRPr="00D73FF1" w:rsidRDefault="00D6400E" w:rsidP="00D6400E">
      <w:pPr>
        <w:pStyle w:val="ListParagraph"/>
        <w:rPr>
          <w:rFonts w:cs="B Lotus"/>
          <w:color w:val="FF0000"/>
          <w:sz w:val="28"/>
          <w:szCs w:val="28"/>
          <w:rtl/>
          <w:lang w:bidi="fa-IR"/>
        </w:rPr>
      </w:pPr>
    </w:p>
    <w:p w:rsidR="00D6400E" w:rsidRDefault="00D6400E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</w:t>
      </w:r>
      <w:r>
        <w:rPr>
          <w:rFonts w:cs="B Lotus" w:hint="cs"/>
          <w:sz w:val="28"/>
          <w:szCs w:val="28"/>
          <w:rtl/>
          <w:lang w:bidi="fa-IR"/>
        </w:rPr>
        <w:t>راهنما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پایان نامه کارشناسی ارشد با عنوان " </w:t>
      </w:r>
      <w:r w:rsidRPr="00D6400E">
        <w:rPr>
          <w:rFonts w:cs="B Lotus" w:hint="cs"/>
          <w:sz w:val="28"/>
          <w:szCs w:val="28"/>
          <w:rtl/>
          <w:lang w:bidi="fa-IR"/>
        </w:rPr>
        <w:t>اثر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نانوذرات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طلا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در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پرتودرمان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حين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عمل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تومورها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پستان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با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استفاده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از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پرتوها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ايكس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كم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انرژي</w:t>
      </w:r>
      <w:r w:rsidRPr="00830EC4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D6400E" w:rsidRPr="00D73FF1" w:rsidRDefault="00D6400E" w:rsidP="00D6400E">
      <w:pPr>
        <w:pStyle w:val="ListParagraph"/>
        <w:rPr>
          <w:rFonts w:cs="B Lotus"/>
          <w:color w:val="FF0000"/>
          <w:sz w:val="28"/>
          <w:szCs w:val="28"/>
          <w:rtl/>
          <w:lang w:bidi="fa-IR"/>
        </w:rPr>
      </w:pPr>
    </w:p>
    <w:p w:rsidR="00D6400E" w:rsidRDefault="00D6400E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</w:t>
      </w:r>
      <w:r>
        <w:rPr>
          <w:rFonts w:cs="B Lotus" w:hint="cs"/>
          <w:sz w:val="28"/>
          <w:szCs w:val="28"/>
          <w:rtl/>
          <w:lang w:bidi="fa-IR"/>
        </w:rPr>
        <w:t>راهنما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پایان نامه کارشناسی ارشد با عنوان </w:t>
      </w:r>
      <w:r w:rsidRPr="00D6400E">
        <w:rPr>
          <w:rFonts w:cs="B Lotus" w:hint="cs"/>
          <w:sz w:val="28"/>
          <w:szCs w:val="28"/>
          <w:rtl/>
          <w:lang w:bidi="fa-IR"/>
        </w:rPr>
        <w:t>ارزياب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صحت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عملكرد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نرم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افزار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طراح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درمان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تجار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asciiTheme="majorBidi" w:hAnsiTheme="majorBidi" w:cstheme="majorBidi"/>
          <w:sz w:val="24"/>
          <w:szCs w:val="24"/>
          <w:lang w:bidi="fa-IR"/>
        </w:rPr>
        <w:t>ISOgray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در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ميدان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ها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كوچك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از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طريق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دوزيمتر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عملي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در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داخل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فانتوم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همگن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و</w:t>
      </w:r>
      <w:r w:rsidRPr="00D6400E">
        <w:rPr>
          <w:rFonts w:cs="B Lotus"/>
          <w:sz w:val="28"/>
          <w:szCs w:val="28"/>
          <w:rtl/>
          <w:lang w:bidi="fa-IR"/>
        </w:rPr>
        <w:t xml:space="preserve"> </w:t>
      </w:r>
      <w:r w:rsidRPr="00D6400E">
        <w:rPr>
          <w:rFonts w:cs="B Lotus" w:hint="cs"/>
          <w:sz w:val="28"/>
          <w:szCs w:val="28"/>
          <w:rtl/>
          <w:lang w:bidi="fa-IR"/>
        </w:rPr>
        <w:t>ناهمگن</w:t>
      </w:r>
      <w:r w:rsidRPr="00830EC4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D6400E" w:rsidRPr="00D6400E" w:rsidRDefault="00D6400E" w:rsidP="00D6400E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D6400E" w:rsidRDefault="00D6400E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استاد راهنما در پایان نامه کارشناسی ارشد با عنوان " ارزیابی توابع دوز فوتونی مختلف مورد استفاده در شبیه سازی مونت کارلو و ارائه مجموعه داده</w:t>
      </w:r>
      <w:r w:rsidRPr="00830EC4">
        <w:rPr>
          <w:rFonts w:cs="B Lotus"/>
          <w:sz w:val="28"/>
          <w:szCs w:val="28"/>
          <w:rtl/>
          <w:lang w:bidi="fa-IR"/>
        </w:rPr>
        <w:softHyphen/>
      </w:r>
      <w:r w:rsidRPr="00830EC4">
        <w:rPr>
          <w:rFonts w:cs="B Lotus" w:hint="cs"/>
          <w:sz w:val="28"/>
          <w:szCs w:val="28"/>
          <w:rtl/>
          <w:lang w:bidi="fa-IR"/>
        </w:rPr>
        <w:t>های بهینه"، دانشگاه شهید بهشتی، دانشکده مهندسی هست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، گروه پرتوپزشکی </w:t>
      </w:r>
    </w:p>
    <w:p w:rsidR="00D6400E" w:rsidRPr="00D6400E" w:rsidRDefault="00D6400E" w:rsidP="00D6400E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D6400E" w:rsidRDefault="00D6400E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</w:t>
      </w:r>
      <w:r>
        <w:rPr>
          <w:rFonts w:cs="B Lotus" w:hint="cs"/>
          <w:sz w:val="28"/>
          <w:szCs w:val="28"/>
          <w:rtl/>
          <w:lang w:bidi="fa-IR"/>
        </w:rPr>
        <w:t>راهنما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در پایان نامه کارشناسی ارشد با عنوان</w:t>
      </w:r>
      <w:r>
        <w:rPr>
          <w:rFonts w:cs="B Lotus" w:hint="cs"/>
          <w:sz w:val="28"/>
          <w:szCs w:val="28"/>
          <w:rtl/>
          <w:lang w:bidi="fa-IR"/>
        </w:rPr>
        <w:t xml:space="preserve"> " ارزیابی عملکرد نرم افزار </w:t>
      </w:r>
      <w:r w:rsidRPr="00A51CB5">
        <w:rPr>
          <w:rFonts w:asciiTheme="majorBidi" w:hAnsiTheme="majorBidi" w:cstheme="majorBidi"/>
          <w:sz w:val="24"/>
          <w:szCs w:val="24"/>
          <w:lang w:bidi="fa-IR"/>
        </w:rPr>
        <w:t>Primo</w:t>
      </w:r>
      <w:r w:rsidRPr="00A51CB5">
        <w:rPr>
          <w:rFonts w:cs="B Lotus" w:hint="cs"/>
          <w:sz w:val="24"/>
          <w:szCs w:val="24"/>
          <w:rtl/>
          <w:lang w:bidi="fa-IR"/>
        </w:rPr>
        <w:t xml:space="preserve"> </w:t>
      </w:r>
      <w:r>
        <w:rPr>
          <w:rFonts w:cs="B Lotus" w:hint="cs"/>
          <w:sz w:val="28"/>
          <w:szCs w:val="28"/>
          <w:rtl/>
          <w:lang w:bidi="fa-IR"/>
        </w:rPr>
        <w:t>از طریق مقایسه نتایج این نرم افزار با انداز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گیری عملی</w:t>
      </w:r>
      <w:r>
        <w:rPr>
          <w:rFonts w:cs="Cambria" w:hint="cs"/>
          <w:sz w:val="28"/>
          <w:szCs w:val="28"/>
          <w:rtl/>
          <w:lang w:bidi="fa-IR"/>
        </w:rPr>
        <w:t>"</w:t>
      </w:r>
      <w:r>
        <w:rPr>
          <w:rFonts w:cs="B Lotus" w:hint="cs"/>
          <w:sz w:val="28"/>
          <w:szCs w:val="28"/>
          <w:rtl/>
          <w:lang w:bidi="fa-IR"/>
        </w:rPr>
        <w:t>، دانشگاه صنعتی خواجه نصیرالدین طوسی. دانشکده علوم، گروه فیزیک.</w:t>
      </w:r>
    </w:p>
    <w:p w:rsidR="002D5339" w:rsidRPr="002D5339" w:rsidRDefault="002D5339" w:rsidP="002D5339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D6400E" w:rsidRDefault="002D5339" w:rsidP="006C49D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6E12EF">
        <w:rPr>
          <w:rFonts w:cs="B Lotus" w:hint="cs"/>
          <w:sz w:val="28"/>
          <w:szCs w:val="28"/>
          <w:rtl/>
          <w:lang w:bidi="fa-IR"/>
        </w:rPr>
        <w:t>استاد راهنما در پایان نامه کارشناسی ارشد با عنوان "</w:t>
      </w:r>
      <w:r w:rsidRPr="006E12EF">
        <w:rPr>
          <w:rFonts w:cs="B Lotus"/>
          <w:sz w:val="28"/>
          <w:szCs w:val="28"/>
          <w:rtl/>
          <w:lang w:bidi="fa-IR"/>
        </w:rPr>
        <w:t xml:space="preserve"> مق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سه</w:t>
      </w:r>
      <w:r w:rsidRPr="006E12EF">
        <w:rPr>
          <w:rFonts w:cs="B Lotus"/>
          <w:sz w:val="28"/>
          <w:szCs w:val="28"/>
          <w:rtl/>
          <w:lang w:bidi="fa-IR"/>
        </w:rPr>
        <w:t xml:space="preserve"> اثربخش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ز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ست</w:t>
      </w:r>
      <w:r w:rsidRPr="006E12EF">
        <w:rPr>
          <w:rFonts w:cs="B Lotus"/>
          <w:sz w:val="28"/>
          <w:szCs w:val="28"/>
          <w:rtl/>
          <w:lang w:bidi="fa-IR"/>
        </w:rPr>
        <w:t xml:space="preserve"> شناخت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نسب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پرتو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کس</w:t>
      </w:r>
      <w:r w:rsidRPr="006E12EF">
        <w:rPr>
          <w:rFonts w:cs="B Lotus"/>
          <w:sz w:val="28"/>
          <w:szCs w:val="28"/>
          <w:rtl/>
          <w:lang w:bidi="fa-IR"/>
        </w:rPr>
        <w:t xml:space="preserve"> تول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د</w:t>
      </w:r>
      <w:r w:rsidRPr="006E12EF">
        <w:rPr>
          <w:rFonts w:cs="B Lotus"/>
          <w:sz w:val="28"/>
          <w:szCs w:val="28"/>
          <w:rtl/>
          <w:lang w:bidi="fa-IR"/>
        </w:rPr>
        <w:t xml:space="preserve"> شده توسط ماش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ن</w:t>
      </w:r>
      <w:r w:rsidRPr="006E12EF">
        <w:rPr>
          <w:rFonts w:cs="B Lotus"/>
          <w:sz w:val="28"/>
          <w:szCs w:val="28"/>
          <w:rtl/>
          <w:lang w:bidi="fa-IR"/>
        </w:rPr>
        <w:t xml:space="preserve"> 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پرتودرمان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ح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ن</w:t>
      </w:r>
      <w:r w:rsidRPr="006E12EF">
        <w:rPr>
          <w:rFonts w:cs="B Lotus"/>
          <w:sz w:val="28"/>
          <w:szCs w:val="28"/>
          <w:rtl/>
          <w:lang w:bidi="fa-IR"/>
        </w:rPr>
        <w:t xml:space="preserve"> عمل </w:t>
      </w:r>
      <w:r w:rsidRPr="006E12EF">
        <w:rPr>
          <w:rFonts w:asciiTheme="majorBidi" w:hAnsiTheme="majorBidi" w:cstheme="majorBidi"/>
          <w:sz w:val="24"/>
          <w:szCs w:val="24"/>
          <w:lang w:bidi="fa-IR"/>
        </w:rPr>
        <w:t>Intrabeam</w:t>
      </w:r>
      <w:r w:rsidRPr="006E12EF">
        <w:rPr>
          <w:rFonts w:cs="B Lotus"/>
          <w:sz w:val="28"/>
          <w:szCs w:val="28"/>
          <w:rtl/>
          <w:lang w:bidi="fa-IR"/>
        </w:rPr>
        <w:t xml:space="preserve"> و </w:t>
      </w:r>
      <w:r w:rsidRPr="006E12EF">
        <w:rPr>
          <w:rFonts w:asciiTheme="majorBidi" w:hAnsiTheme="majorBidi" w:cstheme="majorBidi"/>
          <w:sz w:val="24"/>
          <w:szCs w:val="24"/>
          <w:lang w:bidi="fa-IR"/>
        </w:rPr>
        <w:t>Xsoft/Axxent</w:t>
      </w:r>
      <w:r w:rsidRPr="006E12EF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6E12EF" w:rsidRPr="006E12EF" w:rsidRDefault="006E12EF" w:rsidP="006E12EF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6E12EF" w:rsidRDefault="006E12EF" w:rsidP="006E12EF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6E12EF">
        <w:rPr>
          <w:rFonts w:cs="B Lotus" w:hint="cs"/>
          <w:sz w:val="28"/>
          <w:szCs w:val="28"/>
          <w:rtl/>
          <w:lang w:bidi="fa-IR"/>
        </w:rPr>
        <w:t xml:space="preserve">استاد راهنما در پایان نامه </w:t>
      </w:r>
      <w:r>
        <w:rPr>
          <w:rFonts w:cs="B Lotus" w:hint="cs"/>
          <w:sz w:val="28"/>
          <w:szCs w:val="28"/>
          <w:rtl/>
          <w:lang w:bidi="fa-IR"/>
        </w:rPr>
        <w:t>دکتری</w:t>
      </w:r>
      <w:r w:rsidRPr="006E12EF">
        <w:rPr>
          <w:rFonts w:cs="B Lotus" w:hint="cs"/>
          <w:sz w:val="28"/>
          <w:szCs w:val="28"/>
          <w:rtl/>
          <w:lang w:bidi="fa-IR"/>
        </w:rPr>
        <w:t xml:space="preserve"> با عنوان "</w:t>
      </w:r>
      <w:r w:rsidRPr="006E12EF">
        <w:rPr>
          <w:rFonts w:cs="B Lotus"/>
          <w:sz w:val="28"/>
          <w:szCs w:val="28"/>
          <w:rtl/>
          <w:lang w:bidi="fa-IR"/>
        </w:rPr>
        <w:t xml:space="preserve"> ارز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اب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م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زان</w:t>
      </w:r>
      <w:r w:rsidRPr="006E12EF">
        <w:rPr>
          <w:rFonts w:cs="B Lotus"/>
          <w:sz w:val="28"/>
          <w:szCs w:val="28"/>
          <w:rtl/>
          <w:lang w:bidi="fa-IR"/>
        </w:rPr>
        <w:t xml:space="preserve"> اثربخش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نسب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(</w:t>
      </w:r>
      <w:r w:rsidRPr="006E12EF">
        <w:rPr>
          <w:rFonts w:asciiTheme="majorBidi" w:hAnsiTheme="majorBidi" w:cstheme="majorBidi"/>
          <w:sz w:val="24"/>
          <w:szCs w:val="24"/>
          <w:lang w:bidi="fa-IR"/>
        </w:rPr>
        <w:t>RBE</w:t>
      </w:r>
      <w:r w:rsidRPr="006E12EF">
        <w:rPr>
          <w:rFonts w:cs="B Lotus"/>
          <w:sz w:val="28"/>
          <w:szCs w:val="28"/>
          <w:rtl/>
          <w:lang w:bidi="fa-IR"/>
        </w:rPr>
        <w:t>) پرتو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کس</w:t>
      </w:r>
      <w:r w:rsidRPr="006E12EF">
        <w:rPr>
          <w:rFonts w:cs="B Lotus"/>
          <w:sz w:val="28"/>
          <w:szCs w:val="28"/>
          <w:rtl/>
          <w:lang w:bidi="fa-IR"/>
        </w:rPr>
        <w:t xml:space="preserve"> کم</w:t>
      </w:r>
      <w:r>
        <w:rPr>
          <w:rFonts w:ascii="Cambria" w:hAnsi="Cambria" w:cs="Cambria" w:hint="cs"/>
          <w:sz w:val="28"/>
          <w:szCs w:val="28"/>
          <w:rtl/>
          <w:lang w:bidi="fa-IR"/>
        </w:rPr>
        <w:t xml:space="preserve"> </w:t>
      </w:r>
      <w:r w:rsidRPr="006E12EF">
        <w:rPr>
          <w:rFonts w:cs="B Lotus" w:hint="cs"/>
          <w:sz w:val="28"/>
          <w:szCs w:val="28"/>
          <w:rtl/>
          <w:lang w:bidi="fa-IR"/>
        </w:rPr>
        <w:t>انرژی</w:t>
      </w:r>
      <w:r w:rsidRPr="006E12EF">
        <w:rPr>
          <w:rFonts w:cs="B Lotus"/>
          <w:sz w:val="28"/>
          <w:szCs w:val="28"/>
          <w:rtl/>
          <w:lang w:bidi="fa-IR"/>
        </w:rPr>
        <w:t xml:space="preserve"> مورد استفاده در راد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وتراپ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ح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ن</w:t>
      </w:r>
      <w:r w:rsidRPr="006E12EF">
        <w:rPr>
          <w:rFonts w:cs="B Lotus"/>
          <w:sz w:val="28"/>
          <w:szCs w:val="28"/>
          <w:rtl/>
          <w:lang w:bidi="fa-IR"/>
        </w:rPr>
        <w:t xml:space="preserve"> عمل تومور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پستان</w:t>
      </w:r>
      <w:r w:rsidRPr="006E12EF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6E12EF" w:rsidRPr="006E12EF" w:rsidRDefault="006E12EF" w:rsidP="006E12EF">
      <w:pPr>
        <w:bidi/>
        <w:jc w:val="both"/>
        <w:rPr>
          <w:rFonts w:cs="B Lotus"/>
          <w:sz w:val="28"/>
          <w:szCs w:val="28"/>
          <w:lang w:bidi="fa-IR"/>
        </w:rPr>
      </w:pPr>
    </w:p>
    <w:p w:rsidR="006E12EF" w:rsidRDefault="006E12EF" w:rsidP="006E12EF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6E12EF">
        <w:rPr>
          <w:rFonts w:cs="B Lotus" w:hint="cs"/>
          <w:sz w:val="28"/>
          <w:szCs w:val="28"/>
          <w:rtl/>
          <w:lang w:bidi="fa-IR"/>
        </w:rPr>
        <w:lastRenderedPageBreak/>
        <w:t xml:space="preserve">استاد راهنما در پایان نامه </w:t>
      </w:r>
      <w:r>
        <w:rPr>
          <w:rFonts w:cs="B Lotus" w:hint="cs"/>
          <w:sz w:val="28"/>
          <w:szCs w:val="28"/>
          <w:rtl/>
          <w:lang w:bidi="fa-IR"/>
        </w:rPr>
        <w:t>دکتری</w:t>
      </w:r>
      <w:r w:rsidRPr="006E12EF">
        <w:rPr>
          <w:rFonts w:cs="B Lotus" w:hint="cs"/>
          <w:sz w:val="28"/>
          <w:szCs w:val="28"/>
          <w:rtl/>
          <w:lang w:bidi="fa-IR"/>
        </w:rPr>
        <w:t xml:space="preserve"> با عنوان "</w:t>
      </w:r>
      <w:r w:rsidRPr="006E12EF">
        <w:rPr>
          <w:rFonts w:cs="B Lotus"/>
          <w:sz w:val="28"/>
          <w:szCs w:val="28"/>
          <w:rtl/>
          <w:lang w:bidi="fa-IR"/>
        </w:rPr>
        <w:t xml:space="preserve"> مق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سه</w:t>
      </w:r>
      <w:r w:rsidRPr="006E12EF">
        <w:rPr>
          <w:rFonts w:cs="B Lotus"/>
          <w:sz w:val="28"/>
          <w:szCs w:val="28"/>
          <w:rtl/>
          <w:lang w:bidi="fa-IR"/>
        </w:rPr>
        <w:t xml:space="preserve"> اثربخش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ز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ست</w:t>
      </w:r>
      <w:r w:rsidRPr="006E12EF">
        <w:rPr>
          <w:rFonts w:cs="B Lotus"/>
          <w:sz w:val="28"/>
          <w:szCs w:val="28"/>
          <w:rtl/>
          <w:lang w:bidi="fa-IR"/>
        </w:rPr>
        <w:t xml:space="preserve"> شناخت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نسب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پرتو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کس</w:t>
      </w:r>
      <w:r w:rsidRPr="006E12EF">
        <w:rPr>
          <w:rFonts w:cs="B Lotus"/>
          <w:sz w:val="28"/>
          <w:szCs w:val="28"/>
          <w:rtl/>
          <w:lang w:bidi="fa-IR"/>
        </w:rPr>
        <w:t xml:space="preserve"> تول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د</w:t>
      </w:r>
      <w:r w:rsidRPr="006E12EF">
        <w:rPr>
          <w:rFonts w:cs="B Lotus"/>
          <w:sz w:val="28"/>
          <w:szCs w:val="28"/>
          <w:rtl/>
          <w:lang w:bidi="fa-IR"/>
        </w:rPr>
        <w:t xml:space="preserve"> شده توسط ماش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ن</w:t>
      </w:r>
      <w:r w:rsidRPr="006E12EF">
        <w:rPr>
          <w:rFonts w:cs="B Lotus"/>
          <w:sz w:val="28"/>
          <w:szCs w:val="28"/>
          <w:rtl/>
          <w:lang w:bidi="fa-IR"/>
        </w:rPr>
        <w:t xml:space="preserve"> 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پرتودرمان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ح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ن</w:t>
      </w:r>
      <w:r w:rsidRPr="006E12EF">
        <w:rPr>
          <w:rFonts w:cs="B Lotus"/>
          <w:sz w:val="28"/>
          <w:szCs w:val="28"/>
          <w:rtl/>
          <w:lang w:bidi="fa-IR"/>
        </w:rPr>
        <w:t xml:space="preserve"> عمل </w:t>
      </w:r>
      <w:r w:rsidRPr="006E12EF">
        <w:rPr>
          <w:rFonts w:asciiTheme="majorBidi" w:hAnsiTheme="majorBidi" w:cstheme="majorBidi"/>
          <w:sz w:val="24"/>
          <w:szCs w:val="24"/>
          <w:lang w:bidi="fa-IR"/>
        </w:rPr>
        <w:t>Intrabeam</w:t>
      </w:r>
      <w:r w:rsidRPr="006E12EF">
        <w:rPr>
          <w:rFonts w:cs="B Lotus"/>
          <w:sz w:val="28"/>
          <w:szCs w:val="28"/>
          <w:rtl/>
          <w:lang w:bidi="fa-IR"/>
        </w:rPr>
        <w:t xml:space="preserve"> و </w:t>
      </w:r>
      <w:r w:rsidRPr="006E12EF">
        <w:rPr>
          <w:rFonts w:asciiTheme="majorBidi" w:hAnsiTheme="majorBidi" w:cstheme="majorBidi"/>
          <w:sz w:val="24"/>
          <w:szCs w:val="24"/>
          <w:lang w:bidi="fa-IR"/>
        </w:rPr>
        <w:t>Xsoft/Axxent</w:t>
      </w:r>
      <w:r w:rsidRPr="006E12EF">
        <w:rPr>
          <w:rFonts w:cs="B Lotus" w:hint="cs"/>
          <w:sz w:val="28"/>
          <w:szCs w:val="28"/>
          <w:rtl/>
          <w:lang w:bidi="fa-IR"/>
        </w:rPr>
        <w:t xml:space="preserve">"، دانشگاه </w:t>
      </w:r>
      <w:r>
        <w:rPr>
          <w:rFonts w:cs="B Lotus" w:hint="cs"/>
          <w:sz w:val="28"/>
          <w:szCs w:val="28"/>
          <w:rtl/>
          <w:lang w:bidi="fa-IR"/>
        </w:rPr>
        <w:t>علوم پزشکی اصفهان،</w:t>
      </w:r>
      <w:r w:rsidRPr="006E12EF">
        <w:rPr>
          <w:rFonts w:cs="B Lotus" w:hint="cs"/>
          <w:sz w:val="28"/>
          <w:szCs w:val="28"/>
          <w:rtl/>
          <w:lang w:bidi="fa-IR"/>
        </w:rPr>
        <w:t xml:space="preserve"> دانشکده </w:t>
      </w:r>
      <w:r>
        <w:rPr>
          <w:rFonts w:cs="B Lotus" w:hint="cs"/>
          <w:sz w:val="28"/>
          <w:szCs w:val="28"/>
          <w:rtl/>
          <w:lang w:bidi="fa-IR"/>
        </w:rPr>
        <w:t>پزشکی</w:t>
      </w:r>
      <w:r w:rsidRPr="006E12EF">
        <w:rPr>
          <w:rFonts w:cs="B Lotus" w:hint="cs"/>
          <w:sz w:val="28"/>
          <w:szCs w:val="28"/>
          <w:rtl/>
          <w:lang w:bidi="fa-IR"/>
        </w:rPr>
        <w:t>، گروه فیزیک</w:t>
      </w:r>
      <w:r>
        <w:rPr>
          <w:rFonts w:cs="B Lotus" w:hint="cs"/>
          <w:sz w:val="28"/>
          <w:szCs w:val="28"/>
          <w:rtl/>
          <w:lang w:bidi="fa-IR"/>
        </w:rPr>
        <w:t xml:space="preserve"> پزشکی</w:t>
      </w:r>
    </w:p>
    <w:p w:rsidR="006E12EF" w:rsidRPr="006E12EF" w:rsidRDefault="006E12EF" w:rsidP="006E12EF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E307B3" w:rsidRPr="00301F9F" w:rsidRDefault="0098522F" w:rsidP="00D6400E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301F9F">
        <w:rPr>
          <w:rFonts w:cs="B Lotus" w:hint="cs"/>
          <w:sz w:val="28"/>
          <w:szCs w:val="28"/>
          <w:rtl/>
          <w:lang w:bidi="fa-IR"/>
        </w:rPr>
        <w:t>استاد مشاور در پایان نامه</w:t>
      </w:r>
      <w:r w:rsidR="00C27E1A" w:rsidRPr="00301F9F">
        <w:rPr>
          <w:rFonts w:cs="B Lotus" w:hint="cs"/>
          <w:sz w:val="28"/>
          <w:szCs w:val="28"/>
          <w:rtl/>
          <w:lang w:bidi="fa-IR"/>
        </w:rPr>
        <w:t xml:space="preserve"> کارشناسی ارشد</w:t>
      </w:r>
      <w:r w:rsidR="00185A30" w:rsidRPr="00301F9F">
        <w:rPr>
          <w:rFonts w:cs="B Lotus" w:hint="cs"/>
          <w:sz w:val="28"/>
          <w:szCs w:val="28"/>
          <w:rtl/>
          <w:lang w:bidi="fa-IR"/>
        </w:rPr>
        <w:t xml:space="preserve"> با عنوان </w:t>
      </w:r>
      <w:r w:rsidR="00185A30" w:rsidRPr="00301F9F">
        <w:rPr>
          <w:rFonts w:cs="Times New Roman" w:hint="cs"/>
          <w:sz w:val="28"/>
          <w:szCs w:val="28"/>
          <w:rtl/>
          <w:lang w:bidi="fa-IR"/>
        </w:rPr>
        <w:t>"</w:t>
      </w:r>
      <w:r w:rsidR="008E548A" w:rsidRPr="00301F9F">
        <w:rPr>
          <w:rFonts w:cs="Times New Roman" w:hint="cs"/>
          <w:sz w:val="28"/>
          <w:szCs w:val="28"/>
          <w:rtl/>
          <w:lang w:bidi="fa-IR"/>
        </w:rPr>
        <w:t xml:space="preserve"> </w:t>
      </w:r>
      <w:r w:rsidR="00185A30" w:rsidRPr="00301F9F">
        <w:rPr>
          <w:rFonts w:cs="B Lotus" w:hint="cs"/>
          <w:sz w:val="28"/>
          <w:szCs w:val="28"/>
          <w:rtl/>
          <w:lang w:bidi="fa-IR"/>
        </w:rPr>
        <w:t>مقایسه دو روش طراحی درمان تانژانت معمولی با فوتون و فیلد الکترون در رادیوتراپی پستان چپ به لحاظ یکنواختی توزیع دوز رسیده به قلب و ریه</w:t>
      </w:r>
      <w:r w:rsidR="00185A30" w:rsidRPr="00301F9F">
        <w:rPr>
          <w:rFonts w:cs="Times New Roman" w:hint="cs"/>
          <w:sz w:val="28"/>
          <w:szCs w:val="28"/>
          <w:rtl/>
          <w:lang w:bidi="fa-IR"/>
        </w:rPr>
        <w:t>"</w:t>
      </w:r>
      <w:r w:rsidR="00532C2F" w:rsidRPr="00301F9F">
        <w:rPr>
          <w:rFonts w:cs="B Lotus" w:hint="cs"/>
          <w:sz w:val="28"/>
          <w:szCs w:val="28"/>
          <w:rtl/>
          <w:lang w:bidi="fa-IR"/>
        </w:rPr>
        <w:t>، دانشگاه شهید بهشتی، دانشک</w:t>
      </w:r>
      <w:r w:rsidR="00185A30" w:rsidRPr="00301F9F">
        <w:rPr>
          <w:rFonts w:cs="B Lotus" w:hint="cs"/>
          <w:sz w:val="28"/>
          <w:szCs w:val="28"/>
          <w:rtl/>
          <w:lang w:bidi="fa-IR"/>
        </w:rPr>
        <w:t>ده مهندسی هسته</w:t>
      </w:r>
      <w:r w:rsidR="00185A30" w:rsidRPr="00301F9F">
        <w:rPr>
          <w:rFonts w:cs="B Lotus" w:hint="cs"/>
          <w:sz w:val="28"/>
          <w:szCs w:val="28"/>
          <w:rtl/>
          <w:lang w:bidi="fa-IR"/>
        </w:rPr>
        <w:softHyphen/>
        <w:t xml:space="preserve">ای، گروه پرتوپزشکی </w:t>
      </w:r>
    </w:p>
    <w:p w:rsidR="00FB2DD0" w:rsidRPr="00830EC4" w:rsidRDefault="00FB2DD0" w:rsidP="00FB2DD0">
      <w:pPr>
        <w:pStyle w:val="ListParagraph"/>
        <w:bidi/>
        <w:jc w:val="both"/>
        <w:rPr>
          <w:rFonts w:cs="B Lotus"/>
          <w:sz w:val="28"/>
          <w:szCs w:val="28"/>
          <w:rtl/>
          <w:lang w:bidi="fa-IR"/>
        </w:rPr>
      </w:pPr>
    </w:p>
    <w:p w:rsidR="00185A30" w:rsidRDefault="0098522F" w:rsidP="00301F9F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C27E1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</w:t>
      </w:r>
      <w:r w:rsidR="00185A30" w:rsidRPr="00830EC4">
        <w:rPr>
          <w:rFonts w:cs="B Lotus" w:hint="cs"/>
          <w:sz w:val="28"/>
          <w:szCs w:val="28"/>
          <w:rtl/>
          <w:lang w:bidi="fa-IR"/>
        </w:rPr>
        <w:t xml:space="preserve"> "</w:t>
      </w:r>
      <w:r w:rsidR="008E548A"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 w:rsidR="00185A30" w:rsidRPr="00830EC4">
        <w:rPr>
          <w:rFonts w:cs="B Lotus" w:hint="cs"/>
          <w:sz w:val="28"/>
          <w:szCs w:val="28"/>
          <w:rtl/>
          <w:lang w:bidi="fa-IR"/>
        </w:rPr>
        <w:t>ارزیابی موقعیت موثر چشمه الکترون با روش مونت کارلو و اعتبارسنجی با نتایج تجربی برای شتابدهنده مورد استفاده در پرتودرمانی به هنگام عمل جراحی"، دانشگاه شهید بهشتی، دانشگده مهندسی هسته</w:t>
      </w:r>
      <w:r w:rsidR="00185A30"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، گروه پرتوپزشکی 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185A30" w:rsidRDefault="0098522F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C27E1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</w:t>
      </w:r>
      <w:r w:rsidR="00185A30"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 w:rsidR="00185A30" w:rsidRPr="00830EC4">
        <w:rPr>
          <w:rFonts w:cs="Times New Roman" w:hint="cs"/>
          <w:sz w:val="28"/>
          <w:szCs w:val="28"/>
          <w:rtl/>
          <w:lang w:bidi="fa-IR"/>
        </w:rPr>
        <w:t>"</w:t>
      </w:r>
      <w:r w:rsidR="008E548A" w:rsidRPr="00830EC4">
        <w:rPr>
          <w:rFonts w:cs="Times New Roman" w:hint="cs"/>
          <w:sz w:val="28"/>
          <w:szCs w:val="28"/>
          <w:rtl/>
          <w:lang w:bidi="fa-IR"/>
        </w:rPr>
        <w:t xml:space="preserve"> </w:t>
      </w:r>
      <w:r w:rsidR="00185A30" w:rsidRPr="00830EC4">
        <w:rPr>
          <w:rFonts w:cs="B Lotus" w:hint="cs"/>
          <w:sz w:val="28"/>
          <w:szCs w:val="28"/>
          <w:rtl/>
          <w:lang w:bidi="fa-IR"/>
        </w:rPr>
        <w:t>مقایسه خصوصیات دوزیمتریک شتابدهنده</w:t>
      </w:r>
      <w:r w:rsidR="00185A30" w:rsidRPr="00830EC4">
        <w:rPr>
          <w:rFonts w:cs="B Lotus" w:hint="cs"/>
          <w:sz w:val="28"/>
          <w:szCs w:val="28"/>
          <w:rtl/>
          <w:lang w:bidi="fa-IR"/>
        </w:rPr>
        <w:softHyphen/>
        <w:t>های رادیوتراپی حین عمل و رادیوتراپی معمول با استفاده ازشبیه سازی مونت کارلو</w:t>
      </w:r>
      <w:r w:rsidR="00185A30" w:rsidRPr="00830EC4">
        <w:rPr>
          <w:rFonts w:cs="Times New Roman" w:hint="cs"/>
          <w:sz w:val="28"/>
          <w:szCs w:val="28"/>
          <w:rtl/>
          <w:lang w:bidi="fa-IR"/>
        </w:rPr>
        <w:t xml:space="preserve">"، </w:t>
      </w:r>
      <w:r w:rsidR="005B319F">
        <w:rPr>
          <w:rFonts w:cs="B Lotus" w:hint="cs"/>
          <w:sz w:val="28"/>
          <w:szCs w:val="28"/>
          <w:rtl/>
          <w:lang w:bidi="fa-IR"/>
        </w:rPr>
        <w:t>دانشگاه شهید بهشتی، دانشک</w:t>
      </w:r>
      <w:r w:rsidR="00185A30" w:rsidRPr="00830EC4">
        <w:rPr>
          <w:rFonts w:cs="B Lotus" w:hint="cs"/>
          <w:sz w:val="28"/>
          <w:szCs w:val="28"/>
          <w:rtl/>
          <w:lang w:bidi="fa-IR"/>
        </w:rPr>
        <w:t>ده مهندسی هسته</w:t>
      </w:r>
      <w:r w:rsidR="00185A30"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، گروه پرتوپزشکی 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B7783B" w:rsidRDefault="0098522F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C27E1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 w:rsidR="00B7783B" w:rsidRPr="00830EC4">
        <w:rPr>
          <w:rFonts w:cs="Times New Roman" w:hint="cs"/>
          <w:sz w:val="28"/>
          <w:szCs w:val="28"/>
          <w:rtl/>
          <w:lang w:bidi="fa-IR"/>
        </w:rPr>
        <w:t>"</w:t>
      </w:r>
      <w:r w:rsidR="00F46593" w:rsidRPr="00830EC4">
        <w:rPr>
          <w:rFonts w:cs="Times New Roman"/>
          <w:sz w:val="28"/>
          <w:szCs w:val="28"/>
          <w:lang w:bidi="fa-IR"/>
        </w:rPr>
        <w:t xml:space="preserve"> 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>اعتبارسنجی داده</w:t>
      </w:r>
      <w:r w:rsidR="00B7783B"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دوزیمتری دستگاه رادیوتراپی حین عمل </w:t>
      </w:r>
      <w:r w:rsidR="00B7783B" w:rsidRPr="00830EC4">
        <w:rPr>
          <w:rFonts w:asciiTheme="majorBidi" w:hAnsiTheme="majorBidi" w:cstheme="majorBidi"/>
          <w:sz w:val="24"/>
          <w:szCs w:val="24"/>
          <w:lang w:bidi="fa-IR"/>
        </w:rPr>
        <w:t>INTRABEAM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 xml:space="preserve"> با استفاده از فیلم دوزیمتری و شبیه سازی مونت کارلو</w:t>
      </w:r>
      <w:r w:rsidR="00B7783B" w:rsidRPr="00830EC4">
        <w:rPr>
          <w:rFonts w:cs="Times New Roman" w:hint="cs"/>
          <w:sz w:val="28"/>
          <w:szCs w:val="28"/>
          <w:rtl/>
          <w:lang w:bidi="fa-IR"/>
        </w:rPr>
        <w:t>"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>، دانشگاه شهید بهشتی، دانشکده مهندسی هسته</w:t>
      </w:r>
      <w:r w:rsidR="00B7783B"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، گروه پرتوپزشکی 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067430" w:rsidRPr="00830EC4" w:rsidRDefault="0098522F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rtl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C27E1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 xml:space="preserve"> "</w:t>
      </w:r>
      <w:r w:rsidR="008E548A"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 xml:space="preserve">دوزیمتری اپلیکاتور </w:t>
      </w:r>
      <w:r w:rsidR="00741EC2" w:rsidRPr="00830EC4">
        <w:rPr>
          <w:rFonts w:asciiTheme="majorBidi" w:hAnsiTheme="majorBidi" w:cstheme="majorBidi"/>
          <w:sz w:val="24"/>
          <w:szCs w:val="24"/>
          <w:lang w:bidi="fa-IR"/>
        </w:rPr>
        <w:t>b</w:t>
      </w:r>
      <w:r w:rsidR="00B7783B" w:rsidRPr="00830EC4">
        <w:rPr>
          <w:rFonts w:asciiTheme="majorBidi" w:hAnsiTheme="majorBidi" w:cstheme="majorBidi"/>
          <w:sz w:val="24"/>
          <w:szCs w:val="24"/>
          <w:lang w:bidi="fa-IR"/>
        </w:rPr>
        <w:t>eam</w:t>
      </w:r>
      <w:r w:rsidR="00B7783B" w:rsidRPr="00830EC4">
        <w:rPr>
          <w:rFonts w:cs="B Lotus"/>
          <w:sz w:val="28"/>
          <w:szCs w:val="28"/>
          <w:lang w:bidi="fa-IR"/>
        </w:rPr>
        <w:t xml:space="preserve"> </w:t>
      </w:r>
      <w:r w:rsidR="00B7783B" w:rsidRPr="00830EC4">
        <w:rPr>
          <w:rFonts w:asciiTheme="majorBidi" w:hAnsiTheme="majorBidi" w:cstheme="majorBidi"/>
          <w:sz w:val="24"/>
          <w:szCs w:val="24"/>
          <w:lang w:bidi="fa-IR"/>
        </w:rPr>
        <w:t>shaper</w:t>
      </w:r>
      <w:r w:rsidR="00B7783B" w:rsidRPr="00830EC4">
        <w:rPr>
          <w:rFonts w:cs="B Lotus" w:hint="cs"/>
          <w:sz w:val="28"/>
          <w:szCs w:val="28"/>
          <w:rtl/>
          <w:lang w:bidi="fa-IR"/>
        </w:rPr>
        <w:t xml:space="preserve"> مورد استفاده در رادیوتراپی حین عمل توسط باریکه </w:t>
      </w:r>
      <w:r w:rsidR="00067430" w:rsidRPr="00830EC4">
        <w:rPr>
          <w:rFonts w:cs="B Lotus" w:hint="cs"/>
          <w:sz w:val="28"/>
          <w:szCs w:val="28"/>
          <w:rtl/>
          <w:lang w:bidi="fa-IR"/>
        </w:rPr>
        <w:t>الکترون"، دانشگاه شهید بهشتی، دانشکده مهندسی هسته</w:t>
      </w:r>
      <w:r w:rsidR="00067430"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، گروه پرتوپزشکی </w:t>
      </w:r>
    </w:p>
    <w:p w:rsidR="00A01156" w:rsidRDefault="0098522F" w:rsidP="00301F9F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lastRenderedPageBreak/>
        <w:t xml:space="preserve">استاد مشاور در </w:t>
      </w:r>
      <w:r w:rsidR="00C27E1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</w:t>
      </w:r>
      <w:r w:rsidR="00067430" w:rsidRPr="00830EC4">
        <w:rPr>
          <w:rFonts w:cs="B Lotus" w:hint="cs"/>
          <w:sz w:val="28"/>
          <w:szCs w:val="28"/>
          <w:rtl/>
          <w:lang w:bidi="fa-IR"/>
        </w:rPr>
        <w:t xml:space="preserve"> "</w:t>
      </w:r>
      <w:r w:rsidR="001F0157" w:rsidRPr="00830EC4">
        <w:rPr>
          <w:rFonts w:cs="B Lotus" w:hint="cs"/>
          <w:sz w:val="28"/>
          <w:szCs w:val="28"/>
          <w:rtl/>
          <w:lang w:bidi="fa-IR"/>
        </w:rPr>
        <w:t xml:space="preserve"> اندازه</w:t>
      </w:r>
      <w:r w:rsidR="001F0157" w:rsidRPr="00830EC4">
        <w:rPr>
          <w:rFonts w:cs="B Lotus" w:hint="cs"/>
          <w:sz w:val="28"/>
          <w:szCs w:val="28"/>
          <w:rtl/>
          <w:lang w:bidi="fa-IR"/>
        </w:rPr>
        <w:softHyphen/>
        <w:t xml:space="preserve">گیری فاکتور خروجی دستگاه شتابدهنده رادیوتراپی حین عمل </w:t>
      </w:r>
      <w:r w:rsidR="001F0157" w:rsidRPr="00830EC4">
        <w:rPr>
          <w:rFonts w:asciiTheme="majorBidi" w:hAnsiTheme="majorBidi" w:cstheme="majorBidi"/>
          <w:sz w:val="24"/>
          <w:szCs w:val="24"/>
          <w:lang w:bidi="fa-IR"/>
        </w:rPr>
        <w:t>LIAC</w:t>
      </w:r>
      <w:r w:rsidR="001F0157" w:rsidRPr="00830EC4">
        <w:rPr>
          <w:rFonts w:cs="B Lotus" w:hint="cs"/>
          <w:sz w:val="28"/>
          <w:szCs w:val="28"/>
          <w:rtl/>
          <w:lang w:bidi="fa-IR"/>
        </w:rPr>
        <w:t xml:space="preserve"> با استفاده از دوزیمتر </w:t>
      </w:r>
      <w:r w:rsidR="001F0157" w:rsidRPr="00830EC4">
        <w:rPr>
          <w:rFonts w:asciiTheme="majorBidi" w:hAnsiTheme="majorBidi" w:cstheme="majorBidi"/>
          <w:sz w:val="24"/>
          <w:szCs w:val="24"/>
          <w:lang w:bidi="fa-IR"/>
        </w:rPr>
        <w:t>ECB</w:t>
      </w:r>
      <w:r w:rsidR="001F0157" w:rsidRPr="00830EC4">
        <w:rPr>
          <w:rFonts w:cs="B Lotus" w:hint="cs"/>
          <w:sz w:val="28"/>
          <w:szCs w:val="28"/>
          <w:rtl/>
          <w:lang w:bidi="fa-IR"/>
        </w:rPr>
        <w:t xml:space="preserve"> و مقایسه آن با نتایج حاصل از شبیه سازی مونت کارلو"، دانشگاه علوم پزشکی تهران، گروه فیزیک و مهندسی پزشکی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FB2DD0" w:rsidRPr="007C6233" w:rsidRDefault="00A01156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C27E1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 "</w:t>
      </w:r>
      <w:r w:rsidR="00B4281F" w:rsidRPr="00830EC4">
        <w:rPr>
          <w:rFonts w:cs="B Lotus" w:hint="cs"/>
          <w:sz w:val="28"/>
          <w:szCs w:val="28"/>
          <w:rtl/>
          <w:lang w:bidi="fa-IR"/>
        </w:rPr>
        <w:t xml:space="preserve"> ساخت و مقایسه عملکرد دو نوع حفاظ اختصاصی مورد استفاده در رادیوتراپی حین عمل از طریق دوزیمتری عملی و شبیه سازی مونت کارلو و ارایه حفاظ بهینه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"، دانشگاه علوم پزشکی </w:t>
      </w:r>
      <w:r w:rsidR="00CE08EF" w:rsidRPr="00830EC4">
        <w:rPr>
          <w:rFonts w:cs="B Lotus" w:hint="cs"/>
          <w:sz w:val="28"/>
          <w:szCs w:val="28"/>
          <w:rtl/>
          <w:lang w:bidi="fa-IR"/>
        </w:rPr>
        <w:t>شهید بهشتی، گروه رادیوبیولوژی و حفاظت در برابر اشعه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A01156" w:rsidRDefault="00CE08EF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D42D8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با عنوان " </w:t>
      </w:r>
      <w:r w:rsidR="00B4281F" w:rsidRPr="00830EC4">
        <w:rPr>
          <w:rFonts w:cs="B Lotus" w:hint="cs"/>
          <w:sz w:val="28"/>
          <w:szCs w:val="28"/>
          <w:rtl/>
          <w:lang w:bidi="fa-IR"/>
        </w:rPr>
        <w:t>تعیین دوز مواد رادیواکتیو طبیعی در دستگاه تنفسی</w:t>
      </w:r>
      <w:r w:rsidRPr="00830EC4">
        <w:rPr>
          <w:rFonts w:cs="B Lotus" w:hint="cs"/>
          <w:sz w:val="28"/>
          <w:szCs w:val="28"/>
          <w:rtl/>
          <w:lang w:bidi="fa-IR"/>
        </w:rPr>
        <w:t>"، دانشگاه حکیم سبزواری، دانشکده علوم، گروه فیزیک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CE08EF" w:rsidRDefault="00CE08EF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</w:t>
      </w:r>
      <w:r w:rsidR="00D42D8A" w:rsidRPr="00830EC4">
        <w:rPr>
          <w:rFonts w:cs="B Lotus" w:hint="cs"/>
          <w:sz w:val="28"/>
          <w:szCs w:val="28"/>
          <w:rtl/>
          <w:lang w:bidi="fa-IR"/>
        </w:rPr>
        <w:t xml:space="preserve">پایان نامه کارشناسی ارشد </w:t>
      </w:r>
      <w:r w:rsidRPr="00830EC4">
        <w:rPr>
          <w:rFonts w:cs="B Lotus" w:hint="cs"/>
          <w:sz w:val="28"/>
          <w:szCs w:val="28"/>
          <w:rtl/>
          <w:lang w:bidi="fa-IR"/>
        </w:rPr>
        <w:t>با عنوان "</w:t>
      </w:r>
      <w:r w:rsidR="005C2803" w:rsidRPr="00830EC4">
        <w:rPr>
          <w:rFonts w:cs="B Lotus" w:hint="cs"/>
          <w:sz w:val="28"/>
          <w:szCs w:val="28"/>
          <w:rtl/>
          <w:lang w:bidi="fa-IR"/>
        </w:rPr>
        <w:t xml:space="preserve"> ارزیابی پارامترهای دوزیمتری </w:t>
      </w:r>
      <w:r w:rsidR="005C2803" w:rsidRPr="00830EC4">
        <w:rPr>
          <w:rFonts w:cs="B Lotus"/>
          <w:sz w:val="28"/>
          <w:szCs w:val="28"/>
          <w:rtl/>
          <w:lang w:bidi="fa-IR"/>
        </w:rPr>
        <w:t>چشمه</w:t>
      </w:r>
      <w:r w:rsidR="005C2803" w:rsidRPr="00830EC4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 w:rsidR="005C2803" w:rsidRPr="00830EC4">
        <w:rPr>
          <w:rFonts w:asciiTheme="majorBidi" w:hAnsiTheme="majorBidi" w:cstheme="majorBidi"/>
          <w:sz w:val="24"/>
          <w:szCs w:val="24"/>
          <w:lang w:bidi="fa-IR"/>
        </w:rPr>
        <w:t>micro-</w:t>
      </w:r>
      <w:r w:rsidR="002B5AF4">
        <w:rPr>
          <w:rFonts w:asciiTheme="majorBidi" w:hAnsiTheme="majorBidi" w:cstheme="majorBidi"/>
          <w:sz w:val="24"/>
          <w:szCs w:val="24"/>
          <w:lang w:bidi="fa-IR"/>
        </w:rPr>
        <w:t>S</w:t>
      </w:r>
      <w:r w:rsidR="005C2803" w:rsidRPr="00830EC4">
        <w:rPr>
          <w:rFonts w:asciiTheme="majorBidi" w:hAnsiTheme="majorBidi" w:cstheme="majorBidi"/>
          <w:sz w:val="24"/>
          <w:szCs w:val="24"/>
          <w:lang w:bidi="fa-IR"/>
        </w:rPr>
        <w:t>electron HDR Ir-192</w:t>
      </w:r>
      <w:r w:rsidR="005C2803" w:rsidRPr="00830EC4">
        <w:rPr>
          <w:rFonts w:cs="B Lotus" w:hint="cs"/>
          <w:sz w:val="28"/>
          <w:szCs w:val="28"/>
          <w:rtl/>
          <w:lang w:bidi="fa-IR"/>
        </w:rPr>
        <w:t xml:space="preserve"> با استفاده از کد مونت کارلوی </w:t>
      </w:r>
      <w:r w:rsidR="005C2803" w:rsidRPr="00830EC4">
        <w:rPr>
          <w:rFonts w:asciiTheme="majorBidi" w:hAnsiTheme="majorBidi" w:cstheme="majorBidi"/>
          <w:sz w:val="24"/>
          <w:szCs w:val="24"/>
          <w:lang w:bidi="fa-IR"/>
        </w:rPr>
        <w:t>MCNPX</w:t>
      </w:r>
      <w:r w:rsidR="005C2803" w:rsidRPr="00830EC4">
        <w:rPr>
          <w:rFonts w:cs="B Lotus" w:hint="cs"/>
          <w:sz w:val="28"/>
          <w:szCs w:val="28"/>
          <w:rtl/>
          <w:lang w:bidi="fa-IR"/>
        </w:rPr>
        <w:t xml:space="preserve"> و مقایسه نتایج با کدهای مونت کارلوی </w:t>
      </w:r>
      <w:r w:rsidR="005C2803" w:rsidRPr="00830EC4">
        <w:rPr>
          <w:rFonts w:asciiTheme="majorBidi" w:hAnsiTheme="majorBidi" w:cstheme="majorBidi"/>
          <w:sz w:val="24"/>
          <w:szCs w:val="24"/>
          <w:lang w:bidi="fa-IR"/>
        </w:rPr>
        <w:t>EGSnrc</w:t>
      </w:r>
      <w:r w:rsidR="005C2803" w:rsidRPr="00830EC4">
        <w:rPr>
          <w:rFonts w:cs="B Lotus" w:hint="cs"/>
          <w:sz w:val="28"/>
          <w:szCs w:val="28"/>
          <w:rtl/>
          <w:lang w:bidi="fa-IR"/>
        </w:rPr>
        <w:t xml:space="preserve">، </w:t>
      </w:r>
      <w:r w:rsidR="005C2803" w:rsidRPr="00830EC4">
        <w:rPr>
          <w:rFonts w:asciiTheme="majorBidi" w:hAnsiTheme="majorBidi" w:cstheme="majorBidi"/>
          <w:sz w:val="24"/>
          <w:szCs w:val="24"/>
          <w:lang w:bidi="fa-IR"/>
        </w:rPr>
        <w:t>PIN</w:t>
      </w:r>
      <w:r w:rsidR="005C2803" w:rsidRPr="00830EC4">
        <w:rPr>
          <w:rFonts w:cs="B Lotus" w:hint="cs"/>
          <w:sz w:val="28"/>
          <w:szCs w:val="28"/>
          <w:rtl/>
          <w:lang w:bidi="fa-IR"/>
        </w:rPr>
        <w:t xml:space="preserve"> و </w:t>
      </w:r>
      <w:r w:rsidR="005C2803" w:rsidRPr="00830EC4">
        <w:rPr>
          <w:rFonts w:asciiTheme="majorBidi" w:hAnsiTheme="majorBidi" w:cstheme="majorBidi"/>
          <w:sz w:val="24"/>
          <w:szCs w:val="24"/>
          <w:lang w:bidi="fa-IR"/>
        </w:rPr>
        <w:t>VMC++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"، دانشگاه حکیم سبزواری، دانشکده علوم، گروه فیزیک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FB2DD0" w:rsidRDefault="00FB2DD0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استاد مشاور در پایان نامه کارشناسی ارشد با عنوان</w:t>
      </w:r>
      <w:r>
        <w:rPr>
          <w:rFonts w:cs="B Lotus"/>
          <w:sz w:val="28"/>
          <w:szCs w:val="28"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 xml:space="preserve">" </w:t>
      </w:r>
      <w:r w:rsidR="008E33BB" w:rsidRPr="008E33BB">
        <w:rPr>
          <w:rFonts w:cs="B Lotus" w:hint="cs"/>
          <w:sz w:val="28"/>
          <w:szCs w:val="28"/>
          <w:rtl/>
          <w:lang w:bidi="fa-IR"/>
        </w:rPr>
        <w:t>طراحی و ساخت بلوس انباشت دوز برای استفاده در رادیوتراپی حین عمل توسط باریکه الکترون به منظور ایجاد توزیع دوز بهینه و راستی</w:t>
      </w:r>
      <w:r w:rsidR="008E33BB" w:rsidRPr="008E33BB">
        <w:rPr>
          <w:rFonts w:cs="B Lotus"/>
          <w:sz w:val="28"/>
          <w:szCs w:val="28"/>
          <w:rtl/>
          <w:lang w:bidi="fa-IR"/>
        </w:rPr>
        <w:softHyphen/>
      </w:r>
      <w:r w:rsidR="008E33BB" w:rsidRPr="008E33BB">
        <w:rPr>
          <w:rFonts w:cs="B Lotus" w:hint="cs"/>
          <w:sz w:val="28"/>
          <w:szCs w:val="28"/>
          <w:rtl/>
          <w:lang w:bidi="fa-IR"/>
        </w:rPr>
        <w:t>آزمایی نتایج با شبیه</w:t>
      </w:r>
      <w:r w:rsidR="008E33BB" w:rsidRPr="008E33BB">
        <w:rPr>
          <w:rFonts w:cs="B Lotus"/>
          <w:sz w:val="28"/>
          <w:szCs w:val="28"/>
          <w:rtl/>
          <w:lang w:bidi="fa-IR"/>
        </w:rPr>
        <w:softHyphen/>
      </w:r>
      <w:r w:rsidR="008E33BB" w:rsidRPr="008E33BB">
        <w:rPr>
          <w:rFonts w:cs="B Lotus" w:hint="cs"/>
          <w:sz w:val="28"/>
          <w:szCs w:val="28"/>
          <w:rtl/>
          <w:lang w:bidi="fa-IR"/>
        </w:rPr>
        <w:t>سازی"، دانشگاه علوم پزشکی ایران، دانشکده پزشکی، گروه فیزیک پزشکی.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8E33BB" w:rsidRDefault="008E33BB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استاد مشاور در پایان نامه کارشناسی ارشد با عنوان</w:t>
      </w:r>
      <w:r>
        <w:rPr>
          <w:rFonts w:cs="B Lotus" w:hint="c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"</w:t>
      </w:r>
      <w:r>
        <w:rPr>
          <w:rFonts w:cs="B Lotus" w:hint="c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ارزیابی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خصوصیات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دزیمتریک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اپلیکاتورهای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شیب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دار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مورد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استفاده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در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پرتو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درمانی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حین</w:t>
      </w:r>
      <w:r w:rsidRPr="008E33BB">
        <w:rPr>
          <w:rFonts w:cs="B Lotus"/>
          <w:sz w:val="28"/>
          <w:szCs w:val="28"/>
          <w:rtl/>
          <w:lang w:bidi="fa-IR"/>
        </w:rPr>
        <w:t xml:space="preserve"> </w:t>
      </w:r>
      <w:r w:rsidRPr="008E33BB">
        <w:rPr>
          <w:rFonts w:cs="B Lotus" w:hint="cs"/>
          <w:sz w:val="28"/>
          <w:szCs w:val="28"/>
          <w:rtl/>
          <w:lang w:bidi="fa-IR"/>
        </w:rPr>
        <w:t>عمل"، دانشگاه تربیت مدرس، دانشکده علوم پزشکی، گروه فیزیک پزشکی.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375F5D" w:rsidRPr="00375F5D" w:rsidRDefault="00375F5D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lastRenderedPageBreak/>
        <w:t>استاد مشاور در پایان نامه کارشناسی ارشد با عنوان</w:t>
      </w:r>
      <w:r>
        <w:rPr>
          <w:rFonts w:cs="B Lotus" w:hint="cs"/>
          <w:sz w:val="28"/>
          <w:szCs w:val="28"/>
          <w:rtl/>
          <w:lang w:bidi="fa-IR"/>
        </w:rPr>
        <w:t xml:space="preserve"> " شبی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سازی و امکان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 xml:space="preserve">سنجی ساخت نمونه اولیه آشکارساز گازی اتاقک یونش فارمر"، </w:t>
      </w:r>
      <w:r w:rsidRPr="00830EC4">
        <w:rPr>
          <w:rFonts w:cs="B Lotus" w:hint="cs"/>
          <w:sz w:val="28"/>
          <w:szCs w:val="28"/>
          <w:rtl/>
          <w:lang w:bidi="fa-IR"/>
        </w:rPr>
        <w:t>دانشگاه شهید بهشتی، دانشکده مهندسی هست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ای، گروه پرتوپزشکی</w:t>
      </w:r>
      <w:r>
        <w:rPr>
          <w:rFonts w:cs="B Lotus" w:hint="cs"/>
          <w:sz w:val="28"/>
          <w:szCs w:val="28"/>
          <w:rtl/>
          <w:lang w:bidi="fa-IR"/>
        </w:rPr>
        <w:t>.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796E28" w:rsidRDefault="00796E28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پایان نامه </w:t>
      </w:r>
      <w:r>
        <w:rPr>
          <w:rFonts w:cs="B Lotus" w:hint="cs"/>
          <w:sz w:val="28"/>
          <w:szCs w:val="28"/>
          <w:rtl/>
          <w:lang w:bidi="fa-IR"/>
        </w:rPr>
        <w:t>دکتر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با عنوان</w:t>
      </w:r>
      <w:r>
        <w:rPr>
          <w:rFonts w:cs="B Lotus" w:hint="cs"/>
          <w:sz w:val="28"/>
          <w:szCs w:val="28"/>
          <w:rtl/>
          <w:lang w:bidi="fa-IR"/>
        </w:rPr>
        <w:t xml:space="preserve"> "ابداع یک سیستم طراحی درمان ب</w:t>
      </w:r>
      <w:r w:rsidR="005B319F">
        <w:rPr>
          <w:rFonts w:cs="B Lotus" w:hint="cs"/>
          <w:sz w:val="28"/>
          <w:szCs w:val="28"/>
          <w:rtl/>
          <w:lang w:bidi="fa-IR"/>
        </w:rPr>
        <w:t>رای رادیوتراپی حین</w:t>
      </w:r>
      <w:r>
        <w:rPr>
          <w:rFonts w:cs="B Lotus" w:hint="cs"/>
          <w:sz w:val="28"/>
          <w:szCs w:val="28"/>
          <w:rtl/>
          <w:lang w:bidi="fa-IR"/>
        </w:rPr>
        <w:t xml:space="preserve"> عمل توم</w:t>
      </w:r>
      <w:r w:rsidR="007A177A">
        <w:rPr>
          <w:rFonts w:cs="B Lotus" w:hint="cs"/>
          <w:sz w:val="28"/>
          <w:szCs w:val="28"/>
          <w:rtl/>
          <w:lang w:bidi="fa-IR"/>
        </w:rPr>
        <w:t>و</w:t>
      </w:r>
      <w:r>
        <w:rPr>
          <w:rFonts w:cs="B Lotus" w:hint="cs"/>
          <w:sz w:val="28"/>
          <w:szCs w:val="28"/>
          <w:rtl/>
          <w:lang w:bidi="fa-IR"/>
        </w:rPr>
        <w:t xml:space="preserve">رهای پستان با انرژی </w:t>
      </w:r>
      <w:r w:rsidRPr="005D3371">
        <w:rPr>
          <w:rFonts w:asciiTheme="majorBidi" w:hAnsiTheme="majorBidi" w:cstheme="majorBidi"/>
          <w:sz w:val="24"/>
          <w:szCs w:val="24"/>
          <w:lang w:bidi="fa-IR"/>
        </w:rPr>
        <w:t>Low-KV</w:t>
      </w:r>
      <w:r w:rsidRPr="005D3371">
        <w:rPr>
          <w:rFonts w:asciiTheme="majorBidi" w:hAnsiTheme="majorBidi" w:cstheme="majorBidi"/>
          <w:sz w:val="24"/>
          <w:szCs w:val="24"/>
          <w:rtl/>
          <w:lang w:bidi="fa-IR"/>
        </w:rPr>
        <w:t xml:space="preserve"> </w:t>
      </w:r>
      <w:r>
        <w:rPr>
          <w:rFonts w:cs="B Lotus" w:hint="cs"/>
          <w:sz w:val="28"/>
          <w:szCs w:val="28"/>
          <w:rtl/>
          <w:lang w:bidi="fa-IR"/>
        </w:rPr>
        <w:t>و مقایسه و ارزیابی نتایج آن با دوزیمتری درون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تنی"، دانشگاه شهید بهشتی، دانشکده مهندسی هست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ای، گروه پرتوپزشکی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2B5AF4" w:rsidRDefault="005D3371" w:rsidP="007C6233">
      <w:pPr>
        <w:pStyle w:val="ListParagraph"/>
        <w:numPr>
          <w:ilvl w:val="0"/>
          <w:numId w:val="4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 xml:space="preserve">استاد مشاور در پایان نامه </w:t>
      </w:r>
      <w:r>
        <w:rPr>
          <w:rFonts w:cs="B Lotus" w:hint="cs"/>
          <w:sz w:val="28"/>
          <w:szCs w:val="28"/>
          <w:rtl/>
          <w:lang w:bidi="fa-IR"/>
        </w:rPr>
        <w:t>دکتر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با عنوان</w:t>
      </w:r>
      <w:r>
        <w:rPr>
          <w:rFonts w:cs="B Lotus" w:hint="cs"/>
          <w:sz w:val="28"/>
          <w:szCs w:val="28"/>
          <w:rtl/>
          <w:lang w:bidi="fa-IR"/>
        </w:rPr>
        <w:t xml:space="preserve"> </w:t>
      </w:r>
      <w:r w:rsidRPr="002B5AF4">
        <w:rPr>
          <w:rFonts w:cs="B Lotus" w:hint="cs"/>
          <w:sz w:val="28"/>
          <w:szCs w:val="28"/>
          <w:rtl/>
          <w:lang w:bidi="fa-IR"/>
        </w:rPr>
        <w:t xml:space="preserve">"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ارزیاب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امکان</w:t>
      </w:r>
      <w:r w:rsidR="002B5AF4">
        <w:rPr>
          <w:rFonts w:ascii="Cambria" w:hAnsi="Cambria" w:cs="Cambria"/>
          <w:sz w:val="28"/>
          <w:szCs w:val="28"/>
          <w:rtl/>
          <w:lang w:bidi="fa-IR"/>
        </w:rPr>
        <w:softHyphen/>
      </w:r>
      <w:r w:rsidR="002B5AF4" w:rsidRPr="002B5AF4">
        <w:rPr>
          <w:rFonts w:cs="B Lotus" w:hint="cs"/>
          <w:sz w:val="28"/>
          <w:szCs w:val="28"/>
          <w:rtl/>
          <w:lang w:bidi="fa-IR"/>
        </w:rPr>
        <w:t>پذیر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پیاده‌ساز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طراح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درمان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مبتن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بر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تصاویر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پس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از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جراح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در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پرتودرمان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حین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جراح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با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باریکه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الکترون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در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بیماران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با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>تومورهای</w:t>
      </w:r>
      <w:r w:rsidR="002B5AF4" w:rsidRPr="002B5AF4">
        <w:rPr>
          <w:rFonts w:cs="B Lotus"/>
          <w:sz w:val="28"/>
          <w:szCs w:val="28"/>
          <w:rtl/>
          <w:lang w:bidi="fa-IR"/>
        </w:rPr>
        <w:t xml:space="preserve"> </w:t>
      </w:r>
      <w:r w:rsidR="002B5AF4" w:rsidRPr="002B5AF4">
        <w:rPr>
          <w:rFonts w:cs="B Lotus" w:hint="cs"/>
          <w:sz w:val="28"/>
          <w:szCs w:val="28"/>
          <w:rtl/>
          <w:lang w:bidi="fa-IR"/>
        </w:rPr>
        <w:t xml:space="preserve">شکمی"، </w:t>
      </w:r>
      <w:r w:rsidR="002B5AF4" w:rsidRPr="008E33BB">
        <w:rPr>
          <w:rFonts w:cs="B Lotus" w:hint="cs"/>
          <w:sz w:val="28"/>
          <w:szCs w:val="28"/>
          <w:rtl/>
          <w:lang w:bidi="fa-IR"/>
        </w:rPr>
        <w:t xml:space="preserve">دانشگاه علوم پزشکی </w:t>
      </w:r>
      <w:r w:rsidR="002B5AF4">
        <w:rPr>
          <w:rFonts w:cs="B Lotus" w:hint="cs"/>
          <w:sz w:val="28"/>
          <w:szCs w:val="28"/>
          <w:rtl/>
          <w:lang w:bidi="fa-IR"/>
        </w:rPr>
        <w:t>اصفهان</w:t>
      </w:r>
      <w:r w:rsidR="002B5AF4" w:rsidRPr="008E33BB">
        <w:rPr>
          <w:rFonts w:cs="B Lotus" w:hint="cs"/>
          <w:sz w:val="28"/>
          <w:szCs w:val="28"/>
          <w:rtl/>
          <w:lang w:bidi="fa-IR"/>
        </w:rPr>
        <w:t>، دانشکده پزشکی، گروه فیزیک پزشکی.</w:t>
      </w:r>
    </w:p>
    <w:p w:rsidR="00D73FF1" w:rsidRPr="00D73FF1" w:rsidRDefault="00D73FF1" w:rsidP="00D73FF1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0521AD" w:rsidRPr="000C62A8" w:rsidRDefault="000521AD" w:rsidP="00C428C1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  <w:r w:rsidRPr="000C62A8">
        <w:rPr>
          <w:rFonts w:cs="B Lotus" w:hint="cs"/>
          <w:b/>
          <w:bCs/>
          <w:sz w:val="36"/>
          <w:szCs w:val="36"/>
          <w:rtl/>
          <w:lang w:bidi="fa-IR"/>
        </w:rPr>
        <w:t>طرح</w:t>
      </w:r>
      <w:r w:rsidRPr="000C62A8">
        <w:rPr>
          <w:rFonts w:cs="B Lotus" w:hint="cs"/>
          <w:b/>
          <w:bCs/>
          <w:sz w:val="36"/>
          <w:szCs w:val="36"/>
          <w:rtl/>
          <w:lang w:bidi="fa-IR"/>
        </w:rPr>
        <w:softHyphen/>
        <w:t>های پژوهشی</w:t>
      </w:r>
    </w:p>
    <w:p w:rsidR="000521AD" w:rsidRDefault="00185A30" w:rsidP="00F46593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مجری طرح پژوهشی با عنوان " طراحی و شبیه سازی کلیماتور همگرا در پزشکی هست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ای و بررسی عوامل موثر بر کیفیت تصاویر حاصل از سیستم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>های پزشکی هست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ای (گاما کمرا) با استفاده از این کلیماتور"، محل اجرای طرح: دانشگاه </w:t>
      </w:r>
      <w:r w:rsidR="000521AD" w:rsidRPr="00830EC4">
        <w:rPr>
          <w:rFonts w:cs="B Lotus" w:hint="cs"/>
          <w:sz w:val="28"/>
          <w:szCs w:val="28"/>
          <w:rtl/>
          <w:lang w:bidi="fa-IR"/>
        </w:rPr>
        <w:t>شهید بهشتی</w:t>
      </w:r>
      <w:r w:rsidR="00631961" w:rsidRPr="00830EC4">
        <w:rPr>
          <w:rFonts w:cs="B Lotus" w:hint="cs"/>
          <w:sz w:val="28"/>
          <w:szCs w:val="28"/>
          <w:rtl/>
          <w:lang w:bidi="fa-IR"/>
        </w:rPr>
        <w:t>.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0521AD" w:rsidRDefault="00185A30" w:rsidP="007C6233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مجری طرح پژوهشی با عنوان " راه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اندازی و اعتبارسنجی کد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V</w:t>
      </w:r>
      <w:r w:rsidR="00631961" w:rsidRPr="00830EC4">
        <w:rPr>
          <w:rFonts w:asciiTheme="majorBidi" w:hAnsiTheme="majorBidi" w:cstheme="majorBidi"/>
          <w:sz w:val="24"/>
          <w:szCs w:val="24"/>
          <w:lang w:bidi="fa-IR"/>
        </w:rPr>
        <w:t>ARSKIN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3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و ارزیابی قابلیت کاربرد این کد در محاسبات دوز رسیده به پوست در اثر آلودگی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بتازا" محل اجرای طرح: دانشگاه </w:t>
      </w:r>
      <w:r w:rsidR="000521AD" w:rsidRPr="00830EC4">
        <w:rPr>
          <w:rFonts w:cs="B Lotus" w:hint="cs"/>
          <w:sz w:val="28"/>
          <w:szCs w:val="28"/>
          <w:rtl/>
          <w:lang w:bidi="fa-IR"/>
        </w:rPr>
        <w:t>شهید بهشتی</w:t>
      </w:r>
      <w:r w:rsidR="00631961" w:rsidRPr="00830EC4">
        <w:rPr>
          <w:rFonts w:cs="B Lotus" w:hint="cs"/>
          <w:sz w:val="28"/>
          <w:szCs w:val="28"/>
          <w:rtl/>
          <w:lang w:bidi="fa-IR"/>
        </w:rPr>
        <w:t>.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631961" w:rsidRDefault="00631961" w:rsidP="007C6233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مجری طرح پژوهشی با عنوان " ارزیابی عوامل موثر بر کیفیت تصاویر مغزی حاصل از سیستم</w:t>
      </w:r>
      <w:r w:rsidRPr="00830EC4">
        <w:rPr>
          <w:rFonts w:cs="B Lotus" w:hint="cs"/>
          <w:sz w:val="28"/>
          <w:szCs w:val="28"/>
          <w:rtl/>
          <w:lang w:bidi="fa-IR"/>
        </w:rPr>
        <w:softHyphen/>
        <w:t xml:space="preserve">های تصویربرداری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SPECT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با موازی ساز </w:t>
      </w:r>
      <w:r w:rsidRPr="00830EC4">
        <w:rPr>
          <w:rFonts w:asciiTheme="majorBidi" w:hAnsiTheme="majorBidi" w:cstheme="majorBidi"/>
          <w:sz w:val="24"/>
          <w:szCs w:val="24"/>
          <w:lang w:bidi="fa-IR"/>
        </w:rPr>
        <w:t>FANBEAM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توسط مدل سازی مونت کارلو"، محل اجرای طرح: دانشگاه علوم پزشکی بقیه الله(عج)، پژوهشگاه علوم اعصاب کاربردی.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7C6233" w:rsidRDefault="00067430" w:rsidP="00C372E8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مجری طرح پژوهشی با عنوان "</w:t>
      </w:r>
      <w:r w:rsidR="008E548A"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 w:rsidRPr="00830EC4">
        <w:rPr>
          <w:rFonts w:cs="B Lotus" w:hint="cs"/>
          <w:sz w:val="28"/>
          <w:szCs w:val="28"/>
          <w:rtl/>
          <w:lang w:bidi="fa-IR"/>
        </w:rPr>
        <w:t>بررسی ساختار، عملکرد و کاربرد</w:t>
      </w:r>
      <w:r w:rsidR="00D848D1" w:rsidRPr="00830EC4">
        <w:rPr>
          <w:rFonts w:cs="B Lotus" w:hint="cs"/>
          <w:sz w:val="28"/>
          <w:szCs w:val="28"/>
          <w:rtl/>
          <w:lang w:bidi="fa-IR"/>
        </w:rPr>
        <w:t>های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 </w:t>
      </w:r>
      <w:r w:rsidR="00D848D1" w:rsidRPr="00830EC4">
        <w:rPr>
          <w:rFonts w:cs="B Lotus" w:hint="cs"/>
          <w:sz w:val="28"/>
          <w:szCs w:val="28"/>
          <w:rtl/>
          <w:lang w:bidi="fa-IR"/>
        </w:rPr>
        <w:t>لامپ</w:t>
      </w:r>
      <w:r w:rsidR="00D848D1" w:rsidRPr="00830EC4">
        <w:rPr>
          <w:rFonts w:cs="B Lotus" w:hint="cs"/>
          <w:sz w:val="28"/>
          <w:szCs w:val="28"/>
          <w:rtl/>
          <w:lang w:bidi="fa-IR"/>
        </w:rPr>
        <w:softHyphen/>
        <w:t>های تکثیرگر فوتون حساس به مکان</w:t>
      </w:r>
      <w:r w:rsidRPr="00830EC4">
        <w:rPr>
          <w:rFonts w:cs="B Lotus" w:hint="cs"/>
          <w:sz w:val="28"/>
          <w:szCs w:val="28"/>
          <w:rtl/>
          <w:lang w:bidi="fa-IR"/>
        </w:rPr>
        <w:t xml:space="preserve">"، محل اجرای طرح: </w:t>
      </w:r>
      <w:r w:rsidR="00554E67">
        <w:rPr>
          <w:rFonts w:cs="B Lotus" w:hint="cs"/>
          <w:sz w:val="28"/>
          <w:szCs w:val="28"/>
          <w:rtl/>
          <w:lang w:bidi="fa-IR"/>
        </w:rPr>
        <w:t>شرکت پرتو نگار شهاب</w:t>
      </w:r>
      <w:r w:rsidRPr="00830EC4">
        <w:rPr>
          <w:rFonts w:cs="B Lotus" w:hint="cs"/>
          <w:sz w:val="28"/>
          <w:szCs w:val="28"/>
          <w:rtl/>
          <w:lang w:bidi="fa-IR"/>
        </w:rPr>
        <w:t>.</w:t>
      </w:r>
    </w:p>
    <w:p w:rsidR="00C372E8" w:rsidRPr="00C372E8" w:rsidRDefault="00C372E8" w:rsidP="00C372E8">
      <w:pPr>
        <w:pStyle w:val="ListParagraph"/>
        <w:rPr>
          <w:rFonts w:cs="B Lotus" w:hint="cs"/>
          <w:sz w:val="28"/>
          <w:szCs w:val="28"/>
          <w:rtl/>
          <w:lang w:bidi="fa-IR"/>
        </w:rPr>
      </w:pPr>
    </w:p>
    <w:p w:rsidR="006E12EF" w:rsidRDefault="003A36F6" w:rsidP="006E12EF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bookmarkStart w:id="0" w:name="_GoBack"/>
      <w:bookmarkEnd w:id="0"/>
      <w:r w:rsidRPr="00830EC4">
        <w:rPr>
          <w:rFonts w:cs="B Lotus" w:hint="cs"/>
          <w:sz w:val="28"/>
          <w:szCs w:val="28"/>
          <w:rtl/>
          <w:lang w:bidi="fa-IR"/>
        </w:rPr>
        <w:t>مجری طرح پژوهشی با عنوان</w:t>
      </w:r>
      <w:r w:rsidR="00AD1F64">
        <w:rPr>
          <w:rFonts w:cs="B Lotus" w:hint="c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" ساخت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و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مقایسه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ی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عملکرد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دو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نوع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حفاظ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اختصاصی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مورد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استفاده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در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رادیوتراپی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حین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عمل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از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طریق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دزیمتری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عملی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و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شبیه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سازی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مونت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کارلو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و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ارائه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حفاظ</w:t>
      </w:r>
      <w:r w:rsidRPr="003A36F6">
        <w:rPr>
          <w:rFonts w:cs="B Lotu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>بهینه"، محل اجرای طرح: مرکز تحقیقات سرطان دانشگاه علوم پزشکی شهید بهشتی تهران، بیمارستان شهدای تجریش.</w:t>
      </w:r>
    </w:p>
    <w:p w:rsidR="006E12EF" w:rsidRDefault="006E12EF" w:rsidP="006E12EF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6E12EF" w:rsidRPr="006E12EF" w:rsidRDefault="006E12EF" w:rsidP="006E12EF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 w:rsidRPr="00830EC4">
        <w:rPr>
          <w:rFonts w:cs="B Lotus" w:hint="cs"/>
          <w:sz w:val="28"/>
          <w:szCs w:val="28"/>
          <w:rtl/>
          <w:lang w:bidi="fa-IR"/>
        </w:rPr>
        <w:t>مجری طرح پژوهشی با عنوان</w:t>
      </w:r>
      <w:r>
        <w:rPr>
          <w:rFonts w:cs="B Lotus" w:hint="cs"/>
          <w:sz w:val="28"/>
          <w:szCs w:val="28"/>
          <w:rtl/>
          <w:lang w:bidi="fa-IR"/>
        </w:rPr>
        <w:t xml:space="preserve"> </w:t>
      </w:r>
      <w:r w:rsidRPr="003A36F6">
        <w:rPr>
          <w:rFonts w:cs="B Lotus" w:hint="cs"/>
          <w:sz w:val="28"/>
          <w:szCs w:val="28"/>
          <w:rtl/>
          <w:lang w:bidi="fa-IR"/>
        </w:rPr>
        <w:t xml:space="preserve">" </w:t>
      </w:r>
      <w:r w:rsidRPr="006E12EF">
        <w:rPr>
          <w:rFonts w:cs="B Lotus"/>
          <w:sz w:val="28"/>
          <w:szCs w:val="28"/>
          <w:rtl/>
          <w:lang w:bidi="fa-IR"/>
        </w:rPr>
        <w:t>ساخت دوز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مترها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گرمال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ان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</w:t>
      </w:r>
      <w:r w:rsidRPr="006E12EF">
        <w:rPr>
          <w:rFonts w:asciiTheme="majorBidi" w:hAnsiTheme="majorBidi" w:cstheme="majorBidi"/>
          <w:sz w:val="24"/>
          <w:szCs w:val="24"/>
          <w:lang w:bidi="fa-IR"/>
        </w:rPr>
        <w:t>(GR-100) LiF: Mg, Ti</w:t>
      </w:r>
      <w:r w:rsidRPr="006E12EF">
        <w:rPr>
          <w:rFonts w:cs="B Lotus"/>
          <w:sz w:val="28"/>
          <w:szCs w:val="28"/>
          <w:rtl/>
          <w:lang w:bidi="fa-IR"/>
        </w:rPr>
        <w:t xml:space="preserve"> به صورت تجار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جهت استفاده در اهداف دوز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متر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فرد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/>
          <w:sz w:val="28"/>
          <w:szCs w:val="28"/>
          <w:rtl/>
          <w:lang w:bidi="fa-IR"/>
        </w:rPr>
        <w:t xml:space="preserve"> و بال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6E12EF">
        <w:rPr>
          <w:rFonts w:cs="B Lotus" w:hint="eastAsia"/>
          <w:sz w:val="28"/>
          <w:szCs w:val="28"/>
          <w:rtl/>
          <w:lang w:bidi="fa-IR"/>
        </w:rPr>
        <w:t>ن</w:t>
      </w:r>
      <w:r w:rsidRPr="006E12EF">
        <w:rPr>
          <w:rFonts w:cs="B Lotus" w:hint="cs"/>
          <w:sz w:val="28"/>
          <w:szCs w:val="28"/>
          <w:rtl/>
          <w:lang w:bidi="fa-IR"/>
        </w:rPr>
        <w:t>ی</w:t>
      </w:r>
      <w:r w:rsidRPr="003A36F6">
        <w:rPr>
          <w:rFonts w:cs="B Lotus" w:hint="cs"/>
          <w:sz w:val="28"/>
          <w:szCs w:val="28"/>
          <w:rtl/>
          <w:lang w:bidi="fa-IR"/>
        </w:rPr>
        <w:t xml:space="preserve">"، محل اجرای طرح: </w:t>
      </w:r>
      <w:r>
        <w:rPr>
          <w:rFonts w:cs="B Lotus" w:hint="cs"/>
          <w:sz w:val="28"/>
          <w:szCs w:val="28"/>
          <w:rtl/>
          <w:lang w:bidi="fa-IR"/>
        </w:rPr>
        <w:t>شرکت پرتونگار شهاب، تهران.</w:t>
      </w:r>
    </w:p>
    <w:p w:rsidR="007C6233" w:rsidRDefault="007C6233" w:rsidP="007C6233">
      <w:pPr>
        <w:pStyle w:val="ListParagraph"/>
        <w:bidi/>
        <w:jc w:val="both"/>
        <w:rPr>
          <w:rFonts w:cs="B Lotus"/>
          <w:sz w:val="28"/>
          <w:szCs w:val="28"/>
          <w:lang w:bidi="fa-IR"/>
        </w:rPr>
      </w:pPr>
    </w:p>
    <w:p w:rsidR="00FA21A6" w:rsidRDefault="00FA21A6" w:rsidP="007C6233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 xml:space="preserve">همکار طرح پژوهشی با عنوان " </w:t>
      </w:r>
      <w:r w:rsidRPr="00FA21A6">
        <w:rPr>
          <w:rFonts w:cs="B Lotus" w:hint="cs"/>
          <w:sz w:val="28"/>
          <w:szCs w:val="28"/>
          <w:rtl/>
          <w:lang w:bidi="fa-IR"/>
        </w:rPr>
        <w:t>دوزیمتر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درون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تن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و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امکان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سنج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طراح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نرم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افزار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طراح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درمان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بر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مبنا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تصاویر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بعد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از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عمل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در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رادیوتراپی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حین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عمل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پستان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به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FA21A6">
        <w:rPr>
          <w:rFonts w:cs="B Lotus" w:hint="cs"/>
          <w:sz w:val="28"/>
          <w:szCs w:val="28"/>
          <w:rtl/>
          <w:lang w:bidi="fa-IR"/>
        </w:rPr>
        <w:t>روش</w:t>
      </w:r>
      <w:r w:rsidRPr="00FA21A6">
        <w:rPr>
          <w:rFonts w:cs="B Lotus"/>
          <w:sz w:val="28"/>
          <w:szCs w:val="28"/>
          <w:rtl/>
          <w:lang w:bidi="fa-IR"/>
        </w:rPr>
        <w:t xml:space="preserve"> </w:t>
      </w:r>
      <w:r w:rsidRPr="007C6233">
        <w:rPr>
          <w:rFonts w:asciiTheme="majorBidi" w:hAnsiTheme="majorBidi" w:cstheme="majorBidi"/>
          <w:sz w:val="24"/>
          <w:szCs w:val="24"/>
          <w:lang w:bidi="fa-IR"/>
        </w:rPr>
        <w:t>Low kV</w:t>
      </w:r>
      <w:r>
        <w:rPr>
          <w:rFonts w:cs="Cambria" w:hint="cs"/>
          <w:sz w:val="28"/>
          <w:szCs w:val="28"/>
          <w:rtl/>
          <w:lang w:bidi="fa-IR"/>
        </w:rPr>
        <w:t>"</w:t>
      </w:r>
      <w:r>
        <w:rPr>
          <w:rFonts w:cs="Times New Roman" w:hint="cs"/>
          <w:sz w:val="28"/>
          <w:szCs w:val="28"/>
          <w:rtl/>
          <w:lang w:bidi="fa-IR"/>
        </w:rPr>
        <w:t xml:space="preserve">، </w:t>
      </w:r>
      <w:r w:rsidRPr="003A36F6">
        <w:rPr>
          <w:rFonts w:cs="B Lotus" w:hint="cs"/>
          <w:sz w:val="28"/>
          <w:szCs w:val="28"/>
          <w:rtl/>
          <w:lang w:bidi="fa-IR"/>
        </w:rPr>
        <w:t>محل اجرای طرح: مرکز تحقیقات سرطان دانشگاه علوم پزشکی شهید بهشتی تهران، بیمارستان شهدای تجریش.</w:t>
      </w:r>
    </w:p>
    <w:p w:rsidR="001027A6" w:rsidRPr="001027A6" w:rsidRDefault="001027A6" w:rsidP="001027A6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1027A6" w:rsidRDefault="001027A6" w:rsidP="001027A6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همکار طرح پژوهشی با عنوان " ارزیابی دوز جذبی ارگان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در معرض خطر در رادیوتراپی حین عمل جراحی در درمان سرطان پستان چپ در حضور و عدم حضور دیسک حفاظتی با استفاده از شبی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سازی مونت کارلو"، محل اجرای طرح: دانشگاه علوم پزشکی سبزوار.</w:t>
      </w:r>
    </w:p>
    <w:p w:rsidR="001027A6" w:rsidRPr="001027A6" w:rsidRDefault="001027A6" w:rsidP="001027A6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1027A6" w:rsidRDefault="001027A6" w:rsidP="001027A6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همکار طرح پژوهشی با عنوان " تعیین پارامترهای بهینه میدان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تانژانسیل در طراحی درمان سه بعدی تطبیقی پرتودرمانی بیماران مبتلا به سرطان پستان"، محل اجرای طرح: دانشگاه علوم پزشکی سبزوار.</w:t>
      </w:r>
    </w:p>
    <w:p w:rsidR="001027A6" w:rsidRPr="001027A6" w:rsidRDefault="001027A6" w:rsidP="001027A6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1027A6" w:rsidRDefault="001027A6" w:rsidP="001027A6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همکار طرح پژوهشی با عنوان " مقایسه ضریب تصحیح بازترکیب اتاقک یونش فارمر با استفاده از پروتوکل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توصی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شده استاندارد</w:t>
      </w:r>
      <w:r w:rsidRPr="001027A6">
        <w:rPr>
          <w:rFonts w:cs="B Lotus" w:hint="cs"/>
          <w:sz w:val="28"/>
          <w:szCs w:val="28"/>
          <w:rtl/>
          <w:lang w:bidi="fa-IR"/>
        </w:rPr>
        <w:t>"، محل اجرای طرح: دانشگاه علوم پزشکی سبزوار</w:t>
      </w:r>
      <w:r>
        <w:rPr>
          <w:rFonts w:cs="B Lotus" w:hint="cs"/>
          <w:sz w:val="28"/>
          <w:szCs w:val="28"/>
          <w:rtl/>
          <w:lang w:bidi="fa-IR"/>
        </w:rPr>
        <w:t>.</w:t>
      </w:r>
    </w:p>
    <w:p w:rsidR="001027A6" w:rsidRPr="001027A6" w:rsidRDefault="001027A6" w:rsidP="001027A6">
      <w:pPr>
        <w:pStyle w:val="ListParagraph"/>
        <w:rPr>
          <w:rFonts w:cs="B Lotus"/>
          <w:sz w:val="28"/>
          <w:szCs w:val="28"/>
          <w:rtl/>
          <w:lang w:bidi="fa-IR"/>
        </w:rPr>
      </w:pPr>
    </w:p>
    <w:p w:rsidR="001027A6" w:rsidRDefault="001027A6" w:rsidP="001027A6">
      <w:pPr>
        <w:pStyle w:val="ListParagraph"/>
        <w:numPr>
          <w:ilvl w:val="0"/>
          <w:numId w:val="8"/>
        </w:numPr>
        <w:bidi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همکار طرح پژوهشی با عنوان " ارزیابی پارامترهای موثر در کالیبراسیون باریکه الکترونی حاصل از شتابدهند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 xml:space="preserve">های اختصاصی پرتودرمانی حین عمل جراحی در فانتوم جامد </w:t>
      </w:r>
      <w:r w:rsidRPr="001027A6">
        <w:rPr>
          <w:rFonts w:asciiTheme="majorBidi" w:hAnsiTheme="majorBidi" w:cstheme="majorBidi"/>
          <w:sz w:val="24"/>
          <w:szCs w:val="24"/>
          <w:lang w:bidi="fa-IR"/>
        </w:rPr>
        <w:t>PMMA</w:t>
      </w:r>
      <w:r w:rsidRPr="001027A6">
        <w:rPr>
          <w:rFonts w:cs="B Lotus" w:hint="cs"/>
          <w:sz w:val="28"/>
          <w:szCs w:val="28"/>
          <w:rtl/>
          <w:lang w:bidi="fa-IR"/>
        </w:rPr>
        <w:t>"، محل اجرای طرح: دانشگاه علوم پزشکی سبزوار.</w:t>
      </w:r>
    </w:p>
    <w:p w:rsidR="007C6233" w:rsidRDefault="007C6233" w:rsidP="00003990">
      <w:pPr>
        <w:bidi/>
        <w:jc w:val="both"/>
        <w:rPr>
          <w:rFonts w:cs="B Lotus"/>
          <w:b/>
          <w:bCs/>
          <w:sz w:val="36"/>
          <w:szCs w:val="36"/>
          <w:lang w:bidi="fa-IR"/>
        </w:rPr>
      </w:pPr>
    </w:p>
    <w:p w:rsidR="00796E28" w:rsidRPr="00780557" w:rsidRDefault="00796E28" w:rsidP="007C6233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  <w:r w:rsidRPr="00780557">
        <w:rPr>
          <w:rFonts w:cs="B Lotus" w:hint="cs"/>
          <w:b/>
          <w:bCs/>
          <w:sz w:val="36"/>
          <w:szCs w:val="36"/>
          <w:rtl/>
          <w:lang w:bidi="fa-IR"/>
        </w:rPr>
        <w:t>حوزه</w:t>
      </w:r>
      <w:r w:rsidRPr="00780557">
        <w:rPr>
          <w:rFonts w:cs="B Lotus"/>
          <w:b/>
          <w:bCs/>
          <w:sz w:val="36"/>
          <w:szCs w:val="36"/>
          <w:rtl/>
          <w:lang w:bidi="fa-IR"/>
        </w:rPr>
        <w:softHyphen/>
      </w:r>
      <w:r w:rsidRPr="00780557">
        <w:rPr>
          <w:rFonts w:cs="B Lotus" w:hint="cs"/>
          <w:b/>
          <w:bCs/>
          <w:sz w:val="36"/>
          <w:szCs w:val="36"/>
          <w:rtl/>
          <w:lang w:bidi="fa-IR"/>
        </w:rPr>
        <w:t>های تخصصی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after="240"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را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اندازی و دوزیمتری شتابدهند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رادیوتراپی اکسترنال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را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اندازی و دوزیمتری شتابدهند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اختصاصی رادیوتراپی حین عمل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طراحی و محاسبات حفاظ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سازی در برابر اشعه (طراحی بونکرهای رادیوتراپی)</w:t>
      </w:r>
    </w:p>
    <w:p w:rsidR="00ED3A22" w:rsidRDefault="00ED3A22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رادیوبیولوژی و حفاظت در برابر اشعه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دوزیمتری تابش</w:t>
      </w:r>
      <w:r>
        <w:rPr>
          <w:rFonts w:cs="B Lotus"/>
          <w:sz w:val="28"/>
          <w:szCs w:val="28"/>
          <w:rtl/>
          <w:lang w:bidi="fa-IR"/>
        </w:rPr>
        <w:softHyphen/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متخصص در زمینه دوزیمتری توسط اتاقک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های یونش، فیلم دوزیمتری (رادیوگرافیک و رادیوکرومیک)، دیود دوزیمتری و دوزیمترهای شیمیایی از قبیل اتانول کلرو بنزن (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ECB</w:t>
      </w:r>
      <w:r>
        <w:rPr>
          <w:rFonts w:cs="B Lotus" w:hint="cs"/>
          <w:sz w:val="28"/>
          <w:szCs w:val="28"/>
          <w:rtl/>
          <w:lang w:bidi="fa-IR"/>
        </w:rPr>
        <w:t>)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طراحی درمان در رادیوتراپی اکسترنال و حین عمل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برنام</w:t>
      </w:r>
      <w:r w:rsidR="001027A6">
        <w:rPr>
          <w:rFonts w:cs="B Lotus" w:hint="cs"/>
          <w:sz w:val="28"/>
          <w:szCs w:val="28"/>
          <w:rtl/>
          <w:lang w:bidi="fa-IR"/>
        </w:rPr>
        <w:t>ه نویسی و شبیه سازی مونت کارلو</w:t>
      </w:r>
    </w:p>
    <w:p w:rsidR="00796E28" w:rsidRDefault="00796E28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تصویربرداری پزشکی در حوزه پزشکی هسته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 xml:space="preserve">ای شامل 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SPECT</w:t>
      </w:r>
      <w:r>
        <w:rPr>
          <w:rFonts w:cs="B Lotus" w:hint="cs"/>
          <w:sz w:val="28"/>
          <w:szCs w:val="28"/>
          <w:rtl/>
          <w:lang w:bidi="fa-IR"/>
        </w:rPr>
        <w:t xml:space="preserve"> و 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PET</w:t>
      </w:r>
    </w:p>
    <w:p w:rsidR="00796E28" w:rsidRDefault="006D00EE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lastRenderedPageBreak/>
        <w:t>تصویربرداری پزشکی در حوزه اولتراسوند</w:t>
      </w:r>
    </w:p>
    <w:p w:rsidR="006D00EE" w:rsidRDefault="006D00EE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روش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 xml:space="preserve">های مدرن رادیوتراپی اکسترنال شامل 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IMRT</w:t>
      </w:r>
      <w:r>
        <w:rPr>
          <w:rFonts w:cs="B Lotus" w:hint="cs"/>
          <w:sz w:val="28"/>
          <w:szCs w:val="28"/>
          <w:rtl/>
          <w:lang w:bidi="fa-IR"/>
        </w:rPr>
        <w:t xml:space="preserve">، 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IMAT</w:t>
      </w:r>
      <w:r>
        <w:rPr>
          <w:rFonts w:cs="B Lotus" w:hint="cs"/>
          <w:sz w:val="28"/>
          <w:szCs w:val="28"/>
          <w:rtl/>
          <w:lang w:bidi="fa-IR"/>
        </w:rPr>
        <w:t xml:space="preserve">، رادیوسرجری، هادرون تراپی و 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HDR</w:t>
      </w:r>
      <w:r>
        <w:rPr>
          <w:rFonts w:cs="B Lotus"/>
          <w:sz w:val="28"/>
          <w:szCs w:val="28"/>
          <w:lang w:bidi="fa-IR"/>
        </w:rPr>
        <w:t xml:space="preserve"> </w:t>
      </w:r>
      <w:r w:rsidRPr="000C62A8">
        <w:rPr>
          <w:rFonts w:asciiTheme="majorBidi" w:hAnsiTheme="majorBidi" w:cstheme="majorBidi"/>
          <w:sz w:val="24"/>
          <w:szCs w:val="24"/>
          <w:lang w:bidi="fa-IR"/>
        </w:rPr>
        <w:t>Brachytherapy</w:t>
      </w:r>
    </w:p>
    <w:p w:rsidR="006D00EE" w:rsidRDefault="006D00EE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اسپکترسکوپی و طیف</w:t>
      </w:r>
      <w:r>
        <w:rPr>
          <w:rFonts w:cs="B Lotus"/>
          <w:sz w:val="28"/>
          <w:szCs w:val="28"/>
          <w:rtl/>
          <w:lang w:bidi="fa-IR"/>
        </w:rPr>
        <w:softHyphen/>
      </w:r>
      <w:r>
        <w:rPr>
          <w:rFonts w:cs="B Lotus" w:hint="cs"/>
          <w:sz w:val="28"/>
          <w:szCs w:val="28"/>
          <w:rtl/>
          <w:lang w:bidi="fa-IR"/>
        </w:rPr>
        <w:t>سنجی تابش</w:t>
      </w:r>
    </w:p>
    <w:p w:rsidR="005243D4" w:rsidRDefault="005243D4" w:rsidP="007C6233">
      <w:pPr>
        <w:pStyle w:val="ListParagraph"/>
        <w:numPr>
          <w:ilvl w:val="0"/>
          <w:numId w:val="11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فیزیک بهداشت</w:t>
      </w:r>
    </w:p>
    <w:p w:rsidR="006E2AF4" w:rsidRDefault="006E2AF4" w:rsidP="007C6233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</w:p>
    <w:p w:rsidR="006D00EE" w:rsidRPr="00780557" w:rsidRDefault="006D00EE" w:rsidP="006E2AF4">
      <w:pPr>
        <w:bidi/>
        <w:jc w:val="both"/>
        <w:rPr>
          <w:rFonts w:cs="B Lotus"/>
          <w:b/>
          <w:bCs/>
          <w:sz w:val="36"/>
          <w:szCs w:val="36"/>
          <w:rtl/>
          <w:lang w:bidi="fa-IR"/>
        </w:rPr>
      </w:pPr>
      <w:r w:rsidRPr="00780557">
        <w:rPr>
          <w:rFonts w:cs="B Lotus" w:hint="cs"/>
          <w:b/>
          <w:bCs/>
          <w:sz w:val="36"/>
          <w:szCs w:val="36"/>
          <w:rtl/>
          <w:lang w:bidi="fa-IR"/>
        </w:rPr>
        <w:t>سوابق کاری</w:t>
      </w:r>
    </w:p>
    <w:p w:rsidR="006D00EE" w:rsidRDefault="00ED3A22" w:rsidP="007C6233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عضو هیات علمی</w:t>
      </w:r>
      <w:r w:rsidR="00FA0310">
        <w:rPr>
          <w:rFonts w:cs="B Lotus" w:hint="cs"/>
          <w:sz w:val="28"/>
          <w:szCs w:val="28"/>
          <w:rtl/>
          <w:lang w:bidi="fa-IR"/>
        </w:rPr>
        <w:t xml:space="preserve"> گروه فیزیک دانشگاه حکیم سبزواری</w:t>
      </w:r>
      <w:r>
        <w:rPr>
          <w:rFonts w:cs="B Lotus" w:hint="cs"/>
          <w:sz w:val="28"/>
          <w:szCs w:val="28"/>
          <w:rtl/>
          <w:lang w:bidi="fa-IR"/>
        </w:rPr>
        <w:t xml:space="preserve"> (استادیار)</w:t>
      </w:r>
    </w:p>
    <w:p w:rsidR="00FA0310" w:rsidRDefault="00FA0310" w:rsidP="007C6233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 xml:space="preserve">سابقه </w:t>
      </w:r>
      <w:r w:rsidR="00A3453F">
        <w:rPr>
          <w:rFonts w:cs="B Lotus" w:hint="cs"/>
          <w:sz w:val="28"/>
          <w:szCs w:val="28"/>
          <w:rtl/>
          <w:lang w:bidi="fa-IR"/>
        </w:rPr>
        <w:t>سه</w:t>
      </w:r>
      <w:r>
        <w:rPr>
          <w:rFonts w:cs="B Lotus" w:hint="cs"/>
          <w:sz w:val="28"/>
          <w:szCs w:val="28"/>
          <w:rtl/>
          <w:lang w:bidi="fa-IR"/>
        </w:rPr>
        <w:t xml:space="preserve"> سال تدریس در گروه پرتوپزشکی دانشگاه شهید بهشتی</w:t>
      </w:r>
    </w:p>
    <w:p w:rsidR="00FA0310" w:rsidRDefault="00FA0310" w:rsidP="007C6233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سابقه یک سال تدریس در گروه رادیوبیولوژی و حفاظت در برابر اشعه دانشگاه علوم پزشکی شهید بهشتی</w:t>
      </w:r>
    </w:p>
    <w:p w:rsidR="00FA0310" w:rsidRDefault="0099079B" w:rsidP="007C6233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فیزیسیس</w:t>
      </w:r>
      <w:r w:rsidR="00FA0310">
        <w:rPr>
          <w:rFonts w:cs="B Lotus" w:hint="cs"/>
          <w:sz w:val="28"/>
          <w:szCs w:val="28"/>
          <w:rtl/>
          <w:lang w:bidi="fa-IR"/>
        </w:rPr>
        <w:t>ت رادیوتراپی حین عمل بیمارستان فوق تخصصی خاتم الانبیای تهران</w:t>
      </w:r>
    </w:p>
    <w:p w:rsidR="00FA0310" w:rsidRDefault="00FA0310" w:rsidP="007C6233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مسئول فیزیک بهداشت رادیوتراپی حین عمل بیمارستان فوق تخصصی خاتم الانبیای تهران</w:t>
      </w:r>
    </w:p>
    <w:p w:rsidR="00341379" w:rsidRPr="00341379" w:rsidRDefault="00173ABF" w:rsidP="00173ABF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cs="B Lotus"/>
          <w:sz w:val="28"/>
          <w:szCs w:val="28"/>
          <w:lang w:bidi="fa-IR"/>
        </w:rPr>
      </w:pPr>
      <w:r>
        <w:rPr>
          <w:rFonts w:cs="B Lotus" w:hint="cs"/>
          <w:sz w:val="28"/>
          <w:szCs w:val="28"/>
          <w:rtl/>
          <w:lang w:bidi="fa-IR"/>
        </w:rPr>
        <w:t>مسئول فیزیک بهداشت</w:t>
      </w:r>
      <w:r w:rsidR="00530287">
        <w:rPr>
          <w:rFonts w:cs="B Lotus" w:hint="cs"/>
          <w:sz w:val="28"/>
          <w:szCs w:val="28"/>
          <w:rtl/>
          <w:lang w:bidi="fa-IR"/>
        </w:rPr>
        <w:t xml:space="preserve"> </w:t>
      </w:r>
      <w:r w:rsidR="00341379">
        <w:rPr>
          <w:rFonts w:cs="B Lotus" w:hint="cs"/>
          <w:sz w:val="28"/>
          <w:szCs w:val="28"/>
          <w:rtl/>
          <w:lang w:bidi="fa-IR"/>
        </w:rPr>
        <w:t>دانشگاه حکیم سبزواری</w:t>
      </w:r>
    </w:p>
    <w:p w:rsidR="006D00EE" w:rsidRPr="006D00EE" w:rsidRDefault="006D00EE" w:rsidP="006D00EE">
      <w:pPr>
        <w:bidi/>
        <w:ind w:left="360"/>
        <w:jc w:val="both"/>
        <w:rPr>
          <w:rFonts w:cs="B Lotus"/>
          <w:sz w:val="28"/>
          <w:szCs w:val="28"/>
          <w:rtl/>
          <w:lang w:bidi="fa-IR"/>
        </w:rPr>
      </w:pPr>
    </w:p>
    <w:sectPr w:rsidR="006D00EE" w:rsidRPr="006D00EE" w:rsidSect="001D67CE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3220" w:rsidRDefault="00503220" w:rsidP="00A9486B">
      <w:pPr>
        <w:spacing w:after="0" w:line="240" w:lineRule="auto"/>
      </w:pPr>
      <w:r>
        <w:separator/>
      </w:r>
    </w:p>
  </w:endnote>
  <w:endnote w:type="continuationSeparator" w:id="0">
    <w:p w:rsidR="00503220" w:rsidRDefault="00503220" w:rsidP="00A94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9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otus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B Lotus"/>
        <w:rtl/>
      </w:rPr>
      <w:id w:val="5096985"/>
      <w:docPartObj>
        <w:docPartGallery w:val="Page Numbers (Bottom of Page)"/>
        <w:docPartUnique/>
      </w:docPartObj>
    </w:sdtPr>
    <w:sdtEndPr/>
    <w:sdtContent>
      <w:p w:rsidR="0042606F" w:rsidRPr="00A9486B" w:rsidRDefault="0042606F" w:rsidP="00A9486B">
        <w:pPr>
          <w:pStyle w:val="Footer"/>
          <w:bidi/>
          <w:jc w:val="center"/>
          <w:rPr>
            <w:rFonts w:cs="B Lotus"/>
          </w:rPr>
        </w:pPr>
        <w:r w:rsidRPr="00A9486B">
          <w:rPr>
            <w:rFonts w:cs="B Lotus"/>
          </w:rPr>
          <w:fldChar w:fldCharType="begin"/>
        </w:r>
        <w:r w:rsidRPr="00A9486B">
          <w:rPr>
            <w:rFonts w:cs="B Lotus"/>
          </w:rPr>
          <w:instrText xml:space="preserve"> PAGE   \* MERGEFORMAT </w:instrText>
        </w:r>
        <w:r w:rsidRPr="00A9486B">
          <w:rPr>
            <w:rFonts w:cs="B Lotus"/>
          </w:rPr>
          <w:fldChar w:fldCharType="separate"/>
        </w:r>
        <w:r w:rsidR="00C372E8">
          <w:rPr>
            <w:rFonts w:cs="B Lotus"/>
            <w:noProof/>
            <w:rtl/>
          </w:rPr>
          <w:t>28</w:t>
        </w:r>
        <w:r w:rsidRPr="00A9486B">
          <w:rPr>
            <w:rFonts w:cs="B Lotus"/>
          </w:rPr>
          <w:fldChar w:fldCharType="end"/>
        </w:r>
      </w:p>
    </w:sdtContent>
  </w:sdt>
  <w:p w:rsidR="0042606F" w:rsidRDefault="004260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3220" w:rsidRDefault="00503220" w:rsidP="00A9486B">
      <w:pPr>
        <w:spacing w:after="0" w:line="240" w:lineRule="auto"/>
      </w:pPr>
      <w:r>
        <w:separator/>
      </w:r>
    </w:p>
  </w:footnote>
  <w:footnote w:type="continuationSeparator" w:id="0">
    <w:p w:rsidR="00503220" w:rsidRDefault="00503220" w:rsidP="00A948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CC29F1"/>
    <w:multiLevelType w:val="hybridMultilevel"/>
    <w:tmpl w:val="8578B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3979DA"/>
    <w:multiLevelType w:val="hybridMultilevel"/>
    <w:tmpl w:val="9F26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2E51C6"/>
    <w:multiLevelType w:val="hybridMultilevel"/>
    <w:tmpl w:val="9970F9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B911AA"/>
    <w:multiLevelType w:val="hybridMultilevel"/>
    <w:tmpl w:val="CF64DB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6D6944"/>
    <w:multiLevelType w:val="hybridMultilevel"/>
    <w:tmpl w:val="67187208"/>
    <w:lvl w:ilvl="0" w:tplc="241E1F74">
      <w:start w:val="1"/>
      <w:numFmt w:val="decimal"/>
      <w:lvlText w:val="%1."/>
      <w:lvlJc w:val="left"/>
      <w:pPr>
        <w:ind w:left="1440" w:hanging="360"/>
      </w:pPr>
      <w:rPr>
        <w:rFonts w:asciiTheme="majorBidi" w:hAnsiTheme="majorBidi" w:cs="B Lotus" w:hint="default"/>
        <w:b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1A64B0E"/>
    <w:multiLevelType w:val="hybridMultilevel"/>
    <w:tmpl w:val="E32ED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3A7B2C"/>
    <w:multiLevelType w:val="hybridMultilevel"/>
    <w:tmpl w:val="D2AE1324"/>
    <w:lvl w:ilvl="0" w:tplc="D1205E0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C134830"/>
    <w:multiLevelType w:val="hybridMultilevel"/>
    <w:tmpl w:val="FCC22E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6255BB"/>
    <w:multiLevelType w:val="hybridMultilevel"/>
    <w:tmpl w:val="640A6BB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8A6C1C"/>
    <w:multiLevelType w:val="hybridMultilevel"/>
    <w:tmpl w:val="9E78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155DB5"/>
    <w:multiLevelType w:val="hybridMultilevel"/>
    <w:tmpl w:val="10864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860989"/>
    <w:multiLevelType w:val="hybridMultilevel"/>
    <w:tmpl w:val="DD7C9C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9D64098"/>
    <w:multiLevelType w:val="hybridMultilevel"/>
    <w:tmpl w:val="877AB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DE4FDE"/>
    <w:multiLevelType w:val="hybridMultilevel"/>
    <w:tmpl w:val="8C784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67681E"/>
    <w:multiLevelType w:val="hybridMultilevel"/>
    <w:tmpl w:val="AD2E4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EC1885"/>
    <w:multiLevelType w:val="hybridMultilevel"/>
    <w:tmpl w:val="B62E9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0D408E"/>
    <w:multiLevelType w:val="hybridMultilevel"/>
    <w:tmpl w:val="7AEA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A17C0F"/>
    <w:multiLevelType w:val="hybridMultilevel"/>
    <w:tmpl w:val="177439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E4913EE"/>
    <w:multiLevelType w:val="hybridMultilevel"/>
    <w:tmpl w:val="8628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4"/>
  </w:num>
  <w:num w:numId="4">
    <w:abstractNumId w:val="1"/>
  </w:num>
  <w:num w:numId="5">
    <w:abstractNumId w:val="16"/>
  </w:num>
  <w:num w:numId="6">
    <w:abstractNumId w:val="13"/>
  </w:num>
  <w:num w:numId="7">
    <w:abstractNumId w:val="0"/>
  </w:num>
  <w:num w:numId="8">
    <w:abstractNumId w:val="18"/>
  </w:num>
  <w:num w:numId="9">
    <w:abstractNumId w:val="9"/>
  </w:num>
  <w:num w:numId="10">
    <w:abstractNumId w:val="11"/>
  </w:num>
  <w:num w:numId="11">
    <w:abstractNumId w:val="12"/>
  </w:num>
  <w:num w:numId="12">
    <w:abstractNumId w:val="15"/>
  </w:num>
  <w:num w:numId="13">
    <w:abstractNumId w:val="3"/>
  </w:num>
  <w:num w:numId="14">
    <w:abstractNumId w:val="8"/>
  </w:num>
  <w:num w:numId="15">
    <w:abstractNumId w:val="7"/>
  </w:num>
  <w:num w:numId="16">
    <w:abstractNumId w:val="17"/>
  </w:num>
  <w:num w:numId="17">
    <w:abstractNumId w:val="2"/>
  </w:num>
  <w:num w:numId="18">
    <w:abstractNumId w:val="6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U2NzIzNjExMTI1MrJQ0lEKTi0uzszPAykwqQUAfQEQcywAAAA="/>
  </w:docVars>
  <w:rsids>
    <w:rsidRoot w:val="001A2A70"/>
    <w:rsid w:val="00003990"/>
    <w:rsid w:val="00004BD3"/>
    <w:rsid w:val="00007AB7"/>
    <w:rsid w:val="00012708"/>
    <w:rsid w:val="000140CF"/>
    <w:rsid w:val="00022ED9"/>
    <w:rsid w:val="0004123E"/>
    <w:rsid w:val="0004213B"/>
    <w:rsid w:val="000424A5"/>
    <w:rsid w:val="00047912"/>
    <w:rsid w:val="000521AD"/>
    <w:rsid w:val="0006649E"/>
    <w:rsid w:val="00067430"/>
    <w:rsid w:val="000763A1"/>
    <w:rsid w:val="00082E57"/>
    <w:rsid w:val="000858EE"/>
    <w:rsid w:val="000879FF"/>
    <w:rsid w:val="00090324"/>
    <w:rsid w:val="00095289"/>
    <w:rsid w:val="000A4308"/>
    <w:rsid w:val="000B65F5"/>
    <w:rsid w:val="000C1688"/>
    <w:rsid w:val="000C62A8"/>
    <w:rsid w:val="000E0497"/>
    <w:rsid w:val="001027A6"/>
    <w:rsid w:val="00106BE6"/>
    <w:rsid w:val="001159A3"/>
    <w:rsid w:val="0012270F"/>
    <w:rsid w:val="00134525"/>
    <w:rsid w:val="001440B7"/>
    <w:rsid w:val="0014636A"/>
    <w:rsid w:val="00152D5B"/>
    <w:rsid w:val="0015435B"/>
    <w:rsid w:val="00160CF4"/>
    <w:rsid w:val="001621A6"/>
    <w:rsid w:val="00170D84"/>
    <w:rsid w:val="00173ABF"/>
    <w:rsid w:val="00185207"/>
    <w:rsid w:val="001854A2"/>
    <w:rsid w:val="00185A30"/>
    <w:rsid w:val="00191408"/>
    <w:rsid w:val="00193660"/>
    <w:rsid w:val="001A2A70"/>
    <w:rsid w:val="001B102B"/>
    <w:rsid w:val="001C1F1A"/>
    <w:rsid w:val="001C3B68"/>
    <w:rsid w:val="001D67CE"/>
    <w:rsid w:val="001D6E63"/>
    <w:rsid w:val="001E1C60"/>
    <w:rsid w:val="001F0157"/>
    <w:rsid w:val="001F034B"/>
    <w:rsid w:val="00202B08"/>
    <w:rsid w:val="00202D70"/>
    <w:rsid w:val="002116A0"/>
    <w:rsid w:val="00216D0F"/>
    <w:rsid w:val="002175E0"/>
    <w:rsid w:val="00217B47"/>
    <w:rsid w:val="00220792"/>
    <w:rsid w:val="00226CCA"/>
    <w:rsid w:val="002400AE"/>
    <w:rsid w:val="0024608D"/>
    <w:rsid w:val="002460D6"/>
    <w:rsid w:val="00260915"/>
    <w:rsid w:val="002740B5"/>
    <w:rsid w:val="00282377"/>
    <w:rsid w:val="00285A3F"/>
    <w:rsid w:val="0029148C"/>
    <w:rsid w:val="00295023"/>
    <w:rsid w:val="002A120C"/>
    <w:rsid w:val="002B5AF4"/>
    <w:rsid w:val="002B66DC"/>
    <w:rsid w:val="002B6AA6"/>
    <w:rsid w:val="002B6F7E"/>
    <w:rsid w:val="002C1237"/>
    <w:rsid w:val="002D06BA"/>
    <w:rsid w:val="002D5339"/>
    <w:rsid w:val="002E0E14"/>
    <w:rsid w:val="002F3FA0"/>
    <w:rsid w:val="002F7DF7"/>
    <w:rsid w:val="00301F9F"/>
    <w:rsid w:val="00311940"/>
    <w:rsid w:val="0031769C"/>
    <w:rsid w:val="0032650D"/>
    <w:rsid w:val="00330140"/>
    <w:rsid w:val="00331476"/>
    <w:rsid w:val="00341379"/>
    <w:rsid w:val="0035013B"/>
    <w:rsid w:val="003633C2"/>
    <w:rsid w:val="00365820"/>
    <w:rsid w:val="00366678"/>
    <w:rsid w:val="00366C2D"/>
    <w:rsid w:val="00367580"/>
    <w:rsid w:val="00371E4F"/>
    <w:rsid w:val="00375F5D"/>
    <w:rsid w:val="00390866"/>
    <w:rsid w:val="00395014"/>
    <w:rsid w:val="0039570C"/>
    <w:rsid w:val="003A36F6"/>
    <w:rsid w:val="003C6143"/>
    <w:rsid w:val="003E785F"/>
    <w:rsid w:val="003F2BFD"/>
    <w:rsid w:val="0040052D"/>
    <w:rsid w:val="0042606F"/>
    <w:rsid w:val="004342E7"/>
    <w:rsid w:val="00447112"/>
    <w:rsid w:val="004516D2"/>
    <w:rsid w:val="00466244"/>
    <w:rsid w:val="00485A4E"/>
    <w:rsid w:val="004A3FDF"/>
    <w:rsid w:val="004A4397"/>
    <w:rsid w:val="004A770D"/>
    <w:rsid w:val="004D109A"/>
    <w:rsid w:val="00500199"/>
    <w:rsid w:val="00501C22"/>
    <w:rsid w:val="00503220"/>
    <w:rsid w:val="00513285"/>
    <w:rsid w:val="005205F1"/>
    <w:rsid w:val="00522049"/>
    <w:rsid w:val="005223CF"/>
    <w:rsid w:val="00522ED2"/>
    <w:rsid w:val="005243D4"/>
    <w:rsid w:val="00530287"/>
    <w:rsid w:val="00530865"/>
    <w:rsid w:val="00532C2F"/>
    <w:rsid w:val="00535F0C"/>
    <w:rsid w:val="00540986"/>
    <w:rsid w:val="005446B7"/>
    <w:rsid w:val="00547162"/>
    <w:rsid w:val="00552EE0"/>
    <w:rsid w:val="00554E67"/>
    <w:rsid w:val="00556331"/>
    <w:rsid w:val="00556ACD"/>
    <w:rsid w:val="005625C0"/>
    <w:rsid w:val="00563CE8"/>
    <w:rsid w:val="00566FCF"/>
    <w:rsid w:val="00577686"/>
    <w:rsid w:val="00596F91"/>
    <w:rsid w:val="00597233"/>
    <w:rsid w:val="005A4BD6"/>
    <w:rsid w:val="005A4D3C"/>
    <w:rsid w:val="005B319F"/>
    <w:rsid w:val="005B6675"/>
    <w:rsid w:val="005C2803"/>
    <w:rsid w:val="005C55C6"/>
    <w:rsid w:val="005C5AA3"/>
    <w:rsid w:val="005D3371"/>
    <w:rsid w:val="005D5417"/>
    <w:rsid w:val="005F7ED1"/>
    <w:rsid w:val="00607A15"/>
    <w:rsid w:val="00626C6B"/>
    <w:rsid w:val="00631961"/>
    <w:rsid w:val="00633905"/>
    <w:rsid w:val="0064034A"/>
    <w:rsid w:val="00644D5B"/>
    <w:rsid w:val="00646F04"/>
    <w:rsid w:val="00655413"/>
    <w:rsid w:val="00672C49"/>
    <w:rsid w:val="0068507C"/>
    <w:rsid w:val="0069770A"/>
    <w:rsid w:val="006D00EE"/>
    <w:rsid w:val="006D2901"/>
    <w:rsid w:val="006D4742"/>
    <w:rsid w:val="006E12EF"/>
    <w:rsid w:val="006E1E2A"/>
    <w:rsid w:val="006E2AF4"/>
    <w:rsid w:val="006E77B1"/>
    <w:rsid w:val="0070040C"/>
    <w:rsid w:val="007027F7"/>
    <w:rsid w:val="0070677F"/>
    <w:rsid w:val="007121BD"/>
    <w:rsid w:val="00721841"/>
    <w:rsid w:val="00723250"/>
    <w:rsid w:val="00724018"/>
    <w:rsid w:val="00733B77"/>
    <w:rsid w:val="00737F87"/>
    <w:rsid w:val="0074187F"/>
    <w:rsid w:val="00741EC2"/>
    <w:rsid w:val="007440C6"/>
    <w:rsid w:val="007456D2"/>
    <w:rsid w:val="007518DA"/>
    <w:rsid w:val="00764A45"/>
    <w:rsid w:val="00777795"/>
    <w:rsid w:val="0078022A"/>
    <w:rsid w:val="00780557"/>
    <w:rsid w:val="00783BE0"/>
    <w:rsid w:val="0079670E"/>
    <w:rsid w:val="00796E28"/>
    <w:rsid w:val="007A00EE"/>
    <w:rsid w:val="007A177A"/>
    <w:rsid w:val="007A5155"/>
    <w:rsid w:val="007A6994"/>
    <w:rsid w:val="007B7245"/>
    <w:rsid w:val="007C6233"/>
    <w:rsid w:val="007D26A0"/>
    <w:rsid w:val="007D728E"/>
    <w:rsid w:val="007E6413"/>
    <w:rsid w:val="007F2D9B"/>
    <w:rsid w:val="007F33C1"/>
    <w:rsid w:val="008051EC"/>
    <w:rsid w:val="00821307"/>
    <w:rsid w:val="00823458"/>
    <w:rsid w:val="00825268"/>
    <w:rsid w:val="00830EC4"/>
    <w:rsid w:val="00856E17"/>
    <w:rsid w:val="00864F30"/>
    <w:rsid w:val="008733F2"/>
    <w:rsid w:val="00875C86"/>
    <w:rsid w:val="00876E65"/>
    <w:rsid w:val="00897C66"/>
    <w:rsid w:val="008B51BA"/>
    <w:rsid w:val="008B5923"/>
    <w:rsid w:val="008C0B04"/>
    <w:rsid w:val="008E0443"/>
    <w:rsid w:val="008E33BB"/>
    <w:rsid w:val="008E5409"/>
    <w:rsid w:val="008E548A"/>
    <w:rsid w:val="008F1A5B"/>
    <w:rsid w:val="00903DB1"/>
    <w:rsid w:val="00905F23"/>
    <w:rsid w:val="00912F3C"/>
    <w:rsid w:val="009201B5"/>
    <w:rsid w:val="00922500"/>
    <w:rsid w:val="00930A1E"/>
    <w:rsid w:val="00932E74"/>
    <w:rsid w:val="00934C77"/>
    <w:rsid w:val="00937B69"/>
    <w:rsid w:val="0094498E"/>
    <w:rsid w:val="00947159"/>
    <w:rsid w:val="009563A2"/>
    <w:rsid w:val="00963432"/>
    <w:rsid w:val="00970C51"/>
    <w:rsid w:val="0098522F"/>
    <w:rsid w:val="00985D17"/>
    <w:rsid w:val="00990549"/>
    <w:rsid w:val="0099079B"/>
    <w:rsid w:val="00993C3B"/>
    <w:rsid w:val="009A44E7"/>
    <w:rsid w:val="009C6797"/>
    <w:rsid w:val="009E73BD"/>
    <w:rsid w:val="009F55AF"/>
    <w:rsid w:val="009F6568"/>
    <w:rsid w:val="009F6C60"/>
    <w:rsid w:val="009F715E"/>
    <w:rsid w:val="00A01156"/>
    <w:rsid w:val="00A041CA"/>
    <w:rsid w:val="00A077D0"/>
    <w:rsid w:val="00A17633"/>
    <w:rsid w:val="00A3453F"/>
    <w:rsid w:val="00A51CB5"/>
    <w:rsid w:val="00A52F34"/>
    <w:rsid w:val="00A57533"/>
    <w:rsid w:val="00A6515A"/>
    <w:rsid w:val="00A671FB"/>
    <w:rsid w:val="00A76547"/>
    <w:rsid w:val="00A820F6"/>
    <w:rsid w:val="00A844C5"/>
    <w:rsid w:val="00A85AAE"/>
    <w:rsid w:val="00A93539"/>
    <w:rsid w:val="00A9383B"/>
    <w:rsid w:val="00A9486B"/>
    <w:rsid w:val="00A95BD4"/>
    <w:rsid w:val="00AA1932"/>
    <w:rsid w:val="00AA6EE8"/>
    <w:rsid w:val="00AB4517"/>
    <w:rsid w:val="00AC2BA2"/>
    <w:rsid w:val="00AD1F64"/>
    <w:rsid w:val="00AE22C4"/>
    <w:rsid w:val="00AE2E90"/>
    <w:rsid w:val="00AE6968"/>
    <w:rsid w:val="00AF2026"/>
    <w:rsid w:val="00AF447D"/>
    <w:rsid w:val="00AF5B63"/>
    <w:rsid w:val="00B02603"/>
    <w:rsid w:val="00B120A5"/>
    <w:rsid w:val="00B13AFF"/>
    <w:rsid w:val="00B13C07"/>
    <w:rsid w:val="00B16C0B"/>
    <w:rsid w:val="00B2492E"/>
    <w:rsid w:val="00B333FC"/>
    <w:rsid w:val="00B4281F"/>
    <w:rsid w:val="00B50E1A"/>
    <w:rsid w:val="00B53855"/>
    <w:rsid w:val="00B56E91"/>
    <w:rsid w:val="00B61D1E"/>
    <w:rsid w:val="00B645A7"/>
    <w:rsid w:val="00B70C13"/>
    <w:rsid w:val="00B75C22"/>
    <w:rsid w:val="00B7783B"/>
    <w:rsid w:val="00B87630"/>
    <w:rsid w:val="00BC5405"/>
    <w:rsid w:val="00BC5A28"/>
    <w:rsid w:val="00BC7343"/>
    <w:rsid w:val="00BC75C0"/>
    <w:rsid w:val="00BD7AF8"/>
    <w:rsid w:val="00BE3CF0"/>
    <w:rsid w:val="00BF1F16"/>
    <w:rsid w:val="00C05BE0"/>
    <w:rsid w:val="00C210EC"/>
    <w:rsid w:val="00C21D18"/>
    <w:rsid w:val="00C27E1A"/>
    <w:rsid w:val="00C372E8"/>
    <w:rsid w:val="00C428C1"/>
    <w:rsid w:val="00C46A14"/>
    <w:rsid w:val="00C54CBD"/>
    <w:rsid w:val="00C559CF"/>
    <w:rsid w:val="00C73240"/>
    <w:rsid w:val="00C82AF1"/>
    <w:rsid w:val="00C8423B"/>
    <w:rsid w:val="00CB3EBD"/>
    <w:rsid w:val="00CB4FDF"/>
    <w:rsid w:val="00CC15AA"/>
    <w:rsid w:val="00CC533B"/>
    <w:rsid w:val="00CC6283"/>
    <w:rsid w:val="00CC7084"/>
    <w:rsid w:val="00CE08EF"/>
    <w:rsid w:val="00CE4CC6"/>
    <w:rsid w:val="00CE6976"/>
    <w:rsid w:val="00CF04AD"/>
    <w:rsid w:val="00CF595D"/>
    <w:rsid w:val="00CF6DC1"/>
    <w:rsid w:val="00CF7D64"/>
    <w:rsid w:val="00D06C51"/>
    <w:rsid w:val="00D30C79"/>
    <w:rsid w:val="00D356C2"/>
    <w:rsid w:val="00D367D0"/>
    <w:rsid w:val="00D41F52"/>
    <w:rsid w:val="00D42D8A"/>
    <w:rsid w:val="00D6400E"/>
    <w:rsid w:val="00D73FF1"/>
    <w:rsid w:val="00D81A31"/>
    <w:rsid w:val="00D848D1"/>
    <w:rsid w:val="00D86E6B"/>
    <w:rsid w:val="00DA48B8"/>
    <w:rsid w:val="00DA498E"/>
    <w:rsid w:val="00DB1D62"/>
    <w:rsid w:val="00DB2CF1"/>
    <w:rsid w:val="00DB5865"/>
    <w:rsid w:val="00DD06C4"/>
    <w:rsid w:val="00DD1A39"/>
    <w:rsid w:val="00DD4909"/>
    <w:rsid w:val="00DE721D"/>
    <w:rsid w:val="00DF36A4"/>
    <w:rsid w:val="00E0349A"/>
    <w:rsid w:val="00E04F19"/>
    <w:rsid w:val="00E115BA"/>
    <w:rsid w:val="00E12CAC"/>
    <w:rsid w:val="00E17F2A"/>
    <w:rsid w:val="00E25313"/>
    <w:rsid w:val="00E25D8C"/>
    <w:rsid w:val="00E307B3"/>
    <w:rsid w:val="00E33C21"/>
    <w:rsid w:val="00E57677"/>
    <w:rsid w:val="00E66461"/>
    <w:rsid w:val="00E774AF"/>
    <w:rsid w:val="00E828FA"/>
    <w:rsid w:val="00E925AB"/>
    <w:rsid w:val="00EB5FB1"/>
    <w:rsid w:val="00ED039B"/>
    <w:rsid w:val="00ED3A22"/>
    <w:rsid w:val="00EE0C2E"/>
    <w:rsid w:val="00EF24AF"/>
    <w:rsid w:val="00EF3484"/>
    <w:rsid w:val="00EF434C"/>
    <w:rsid w:val="00F0716C"/>
    <w:rsid w:val="00F40D5E"/>
    <w:rsid w:val="00F46593"/>
    <w:rsid w:val="00F50273"/>
    <w:rsid w:val="00F611B7"/>
    <w:rsid w:val="00F63C83"/>
    <w:rsid w:val="00F77246"/>
    <w:rsid w:val="00F86AF8"/>
    <w:rsid w:val="00F90A89"/>
    <w:rsid w:val="00FA0310"/>
    <w:rsid w:val="00FA21A6"/>
    <w:rsid w:val="00FA5FD8"/>
    <w:rsid w:val="00FA7AEC"/>
    <w:rsid w:val="00FB0198"/>
    <w:rsid w:val="00FB2DD0"/>
    <w:rsid w:val="00FC58F8"/>
    <w:rsid w:val="00FC61BD"/>
    <w:rsid w:val="00FD2783"/>
    <w:rsid w:val="00FE5D18"/>
    <w:rsid w:val="00FE6234"/>
    <w:rsid w:val="00FF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15B372-B359-4399-AD3C-3985E7D07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7A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A28"/>
    <w:pPr>
      <w:ind w:left="720"/>
      <w:contextualSpacing/>
    </w:pPr>
  </w:style>
  <w:style w:type="table" w:styleId="TableGrid">
    <w:name w:val="Table Grid"/>
    <w:basedOn w:val="TableNormal"/>
    <w:uiPriority w:val="59"/>
    <w:rsid w:val="00FB019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A94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486B"/>
  </w:style>
  <w:style w:type="paragraph" w:styleId="Footer">
    <w:name w:val="footer"/>
    <w:basedOn w:val="Normal"/>
    <w:link w:val="FooterChar"/>
    <w:uiPriority w:val="99"/>
    <w:unhideWhenUsed/>
    <w:rsid w:val="00A94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86B"/>
  </w:style>
  <w:style w:type="paragraph" w:styleId="BalloonText">
    <w:name w:val="Balloon Text"/>
    <w:basedOn w:val="Normal"/>
    <w:link w:val="BalloonTextChar"/>
    <w:uiPriority w:val="99"/>
    <w:semiHidden/>
    <w:unhideWhenUsed/>
    <w:rsid w:val="00596F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F91"/>
    <w:rPr>
      <w:rFonts w:ascii="Tahoma" w:hAnsi="Tahoma" w:cs="Tahoma"/>
      <w:sz w:val="16"/>
      <w:szCs w:val="16"/>
    </w:rPr>
  </w:style>
  <w:style w:type="character" w:customStyle="1" w:styleId="previewtxt">
    <w:name w:val="previewtxt"/>
    <w:basedOn w:val="DefaultParagraphFont"/>
    <w:rsid w:val="00F90A89"/>
  </w:style>
  <w:style w:type="character" w:customStyle="1" w:styleId="doctitle">
    <w:name w:val="doctitle"/>
    <w:basedOn w:val="DefaultParagraphFont"/>
    <w:rsid w:val="00F90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7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2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A8AE5E-171C-40F5-8797-F8D4089D0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7</TotalTime>
  <Pages>28</Pages>
  <Words>6241</Words>
  <Characters>35577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o System</Company>
  <LinksUpToDate>false</LinksUpToDate>
  <CharactersWithSpaces>41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Moghaddam</dc:creator>
  <cp:keywords/>
  <dc:description/>
  <cp:lastModifiedBy>Asus</cp:lastModifiedBy>
  <cp:revision>300</cp:revision>
  <cp:lastPrinted>2017-02-06T06:01:00Z</cp:lastPrinted>
  <dcterms:created xsi:type="dcterms:W3CDTF">2015-04-28T10:50:00Z</dcterms:created>
  <dcterms:modified xsi:type="dcterms:W3CDTF">2022-12-24T12:14:00Z</dcterms:modified>
</cp:coreProperties>
</file>